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11611" w14:textId="5221739B" w:rsidR="008B4629" w:rsidRDefault="008B4629" w:rsidP="008B4629">
      <w:pPr>
        <w:pStyle w:val="Title"/>
        <w:rPr>
          <w:rFonts w:eastAsia="Calibri"/>
        </w:rPr>
      </w:pPr>
      <w:r>
        <w:rPr>
          <w:rFonts w:eastAsia="Calibri"/>
        </w:rPr>
        <w:t xml:space="preserve">Mums, be kinder to yourselves! </w:t>
      </w:r>
    </w:p>
    <w:p w14:paraId="4C380D4C" w14:textId="5ABB0EBC" w:rsidR="007115AB" w:rsidRPr="008B4629" w:rsidRDefault="007115AB" w:rsidP="007115AB">
      <w:pPr>
        <w:spacing w:before="80"/>
        <w:jc w:val="both"/>
        <w:rPr>
          <w:rFonts w:eastAsia="Calibri" w:cstheme="minorHAnsi"/>
          <w:b/>
          <w:color w:val="000000"/>
        </w:rPr>
      </w:pPr>
      <w:r w:rsidRPr="008B4629">
        <w:rPr>
          <w:rFonts w:eastAsia="Calibri" w:cstheme="minorHAnsi"/>
          <w:b/>
          <w:color w:val="000000"/>
        </w:rPr>
        <w:t>Intro</w:t>
      </w:r>
    </w:p>
    <w:p w14:paraId="1D62EEBC" w14:textId="77777777" w:rsidR="007115AB" w:rsidRPr="008B4629" w:rsidRDefault="007115AB" w:rsidP="007115AB">
      <w:pPr>
        <w:spacing w:before="80"/>
        <w:jc w:val="both"/>
        <w:rPr>
          <w:rFonts w:eastAsia="Calibri" w:cstheme="minorHAnsi"/>
          <w:color w:val="000000"/>
        </w:rPr>
      </w:pPr>
      <w:r w:rsidRPr="008B4629">
        <w:rPr>
          <w:rFonts w:eastAsia="Calibri" w:cstheme="minorHAnsi"/>
          <w:color w:val="000000"/>
        </w:rPr>
        <w:t>Welcome to Sense by Meg Faure, the podcast that's brought to you by Parent Sense, the app that takes guesswork out of parenting. If you're a new parent, then you are in good company. Your host</w:t>
      </w:r>
      <w:r w:rsidR="00094472" w:rsidRPr="008B4629">
        <w:rPr>
          <w:rFonts w:eastAsia="Calibri" w:cstheme="minorHAnsi"/>
          <w:color w:val="000000"/>
        </w:rPr>
        <w:t>,</w:t>
      </w:r>
      <w:r w:rsidRPr="008B4629">
        <w:rPr>
          <w:rFonts w:eastAsia="Calibri" w:cstheme="minorHAnsi"/>
          <w:color w:val="000000"/>
        </w:rPr>
        <w:t xml:space="preserve"> Meg Faure, is a well-known OT infant specialist and the author of eight parenting books. Each week, we are going to spend time with new moms and dads just like you to chat about the week's wins, the challenges, and the questions of the moment. Subscribe to the podcast, download the Parent Sense App, and catch Meg here every week to make the most of that first year of your little one's life. And now meet your host.</w:t>
      </w:r>
    </w:p>
    <w:p w14:paraId="776D58C4" w14:textId="77777777" w:rsidR="00D3660C" w:rsidRPr="008B4629" w:rsidRDefault="00D3660C" w:rsidP="00D3660C">
      <w:pPr>
        <w:spacing w:after="0"/>
        <w:jc w:val="both"/>
        <w:rPr>
          <w:rFonts w:cstheme="minorHAnsi"/>
        </w:rPr>
      </w:pPr>
    </w:p>
    <w:p w14:paraId="38F3596E" w14:textId="77777777" w:rsidR="00D3660C" w:rsidRPr="008B4629" w:rsidRDefault="001A25AC" w:rsidP="00D3660C">
      <w:pPr>
        <w:spacing w:after="0"/>
        <w:jc w:val="both"/>
        <w:rPr>
          <w:rFonts w:cstheme="minorHAnsi"/>
        </w:rPr>
      </w:pPr>
      <w:r w:rsidRPr="008B4629">
        <w:rPr>
          <w:rFonts w:cstheme="minorHAnsi"/>
          <w:b/>
        </w:rPr>
        <w:t>Meg</w:t>
      </w:r>
      <w:r w:rsidR="007115AB" w:rsidRPr="008B4629">
        <w:rPr>
          <w:rFonts w:cstheme="minorHAnsi"/>
        </w:rPr>
        <w:t xml:space="preserve">: </w:t>
      </w:r>
      <w:r w:rsidR="00D3660C" w:rsidRPr="008B4629">
        <w:rPr>
          <w:rFonts w:cstheme="minorHAnsi"/>
        </w:rPr>
        <w:t xml:space="preserve">Hi, and welcome back Mums and dads. It's always good to have you </w:t>
      </w:r>
      <w:r w:rsidR="007115AB" w:rsidRPr="008B4629">
        <w:rPr>
          <w:rFonts w:cstheme="minorHAnsi"/>
        </w:rPr>
        <w:t>join us here on Sense by Meg Faure</w:t>
      </w:r>
      <w:r w:rsidR="00C3636A" w:rsidRPr="008B4629">
        <w:rPr>
          <w:rFonts w:cstheme="minorHAnsi"/>
        </w:rPr>
        <w:t xml:space="preserve">. </w:t>
      </w:r>
      <w:r w:rsidR="007115AB" w:rsidRPr="008B4629">
        <w:rPr>
          <w:rFonts w:cstheme="minorHAnsi"/>
        </w:rPr>
        <w:t>I'm Meg Faure</w:t>
      </w:r>
      <w:r w:rsidR="00D3660C" w:rsidRPr="008B4629">
        <w:rPr>
          <w:rFonts w:cstheme="minorHAnsi"/>
        </w:rPr>
        <w:t xml:space="preserve"> your host, and it is my delight always to be able to share some wisdom about your baby's journey. And one of the big highlights that I have over the last year is being able to connect with us one specific mom and </w:t>
      </w:r>
      <w:proofErr w:type="gramStart"/>
      <w:r w:rsidR="00D3660C" w:rsidRPr="008B4629">
        <w:rPr>
          <w:rFonts w:cstheme="minorHAnsi"/>
        </w:rPr>
        <w:t>actually track</w:t>
      </w:r>
      <w:proofErr w:type="gramEnd"/>
      <w:r w:rsidR="00D3660C" w:rsidRPr="008B4629">
        <w:rPr>
          <w:rFonts w:cstheme="minorHAnsi"/>
        </w:rPr>
        <w:t xml:space="preserve"> her journey with her little one over the course of the year. Now, this is a huge commitment, let me tell you. So</w:t>
      </w:r>
      <w:r w:rsidR="007115AB" w:rsidRPr="008B4629">
        <w:rPr>
          <w:rFonts w:cstheme="minorHAnsi"/>
        </w:rPr>
        <w:t>,</w:t>
      </w:r>
      <w:r w:rsidR="00D3660C" w:rsidRPr="008B4629">
        <w:rPr>
          <w:rFonts w:cstheme="minorHAnsi"/>
        </w:rPr>
        <w:t xml:space="preserve"> I've been looking for another mom to start tracking a journey of their little baby, and it's a huge commitment to every single week show up an</w:t>
      </w:r>
      <w:r w:rsidR="007115AB" w:rsidRPr="008B4629">
        <w:rPr>
          <w:rFonts w:cstheme="minorHAnsi"/>
        </w:rPr>
        <w:t xml:space="preserve">d </w:t>
      </w:r>
      <w:proofErr w:type="gramStart"/>
      <w:r w:rsidR="007115AB" w:rsidRPr="008B4629">
        <w:rPr>
          <w:rFonts w:cstheme="minorHAnsi"/>
        </w:rPr>
        <w:t>actually share</w:t>
      </w:r>
      <w:proofErr w:type="gramEnd"/>
      <w:r w:rsidR="007115AB" w:rsidRPr="008B4629">
        <w:rPr>
          <w:rFonts w:cstheme="minorHAnsi"/>
        </w:rPr>
        <w:t>, you know,</w:t>
      </w:r>
      <w:r w:rsidR="00D3660C" w:rsidRPr="008B4629">
        <w:rPr>
          <w:rFonts w:cstheme="minorHAnsi"/>
        </w:rPr>
        <w:t xml:space="preserve"> sometimes they're really gritty journey about sleep deprivation, about feeding problems, ab</w:t>
      </w:r>
      <w:r w:rsidR="007115AB" w:rsidRPr="008B4629">
        <w:rPr>
          <w:rFonts w:cstheme="minorHAnsi"/>
        </w:rPr>
        <w:t>out developmental questions,</w:t>
      </w:r>
      <w:r w:rsidR="00D3660C" w:rsidRPr="008B4629">
        <w:rPr>
          <w:rFonts w:cstheme="minorHAnsi"/>
        </w:rPr>
        <w:t xml:space="preserve"> but that's exactly what Cass has done. Cass has been with us for pretty much coming up for a year. We first chatted with her and if you haven't heard that very first interview and podcast, you must go and listen. It was the week that Max was born and had a </w:t>
      </w:r>
      <w:proofErr w:type="gramStart"/>
      <w:r w:rsidR="00D3660C" w:rsidRPr="008B4629">
        <w:rPr>
          <w:rFonts w:cstheme="minorHAnsi"/>
        </w:rPr>
        <w:t>fairly traumatic</w:t>
      </w:r>
      <w:proofErr w:type="gramEnd"/>
      <w:r w:rsidR="00D3660C" w:rsidRPr="008B4629">
        <w:rPr>
          <w:rFonts w:cstheme="minorHAnsi"/>
        </w:rPr>
        <w:t xml:space="preserve"> week after he was born, in </w:t>
      </w:r>
      <w:r w:rsidR="00FB7418" w:rsidRPr="008B4629">
        <w:rPr>
          <w:rFonts w:cstheme="minorHAnsi"/>
        </w:rPr>
        <w:t>which he was quite ill in the IC</w:t>
      </w:r>
      <w:r w:rsidR="00D3660C" w:rsidRPr="008B4629">
        <w:rPr>
          <w:rFonts w:cstheme="minorHAnsi"/>
        </w:rPr>
        <w:t>U. And we've tracked Max all the way through his first year, an</w:t>
      </w:r>
      <w:r w:rsidR="00FB7418" w:rsidRPr="008B4629">
        <w:rPr>
          <w:rFonts w:cstheme="minorHAnsi"/>
        </w:rPr>
        <w:t>d he is an absolutely thriving bonnie</w:t>
      </w:r>
      <w:r w:rsidR="00D3660C" w:rsidRPr="008B4629">
        <w:rPr>
          <w:rFonts w:cstheme="minorHAnsi"/>
        </w:rPr>
        <w:t>, gorgeous baby boy. So</w:t>
      </w:r>
      <w:r w:rsidR="00FB7418" w:rsidRPr="008B4629">
        <w:rPr>
          <w:rFonts w:cstheme="minorHAnsi"/>
        </w:rPr>
        <w:t>,</w:t>
      </w:r>
      <w:r w:rsidR="00D3660C" w:rsidRPr="008B4629">
        <w:rPr>
          <w:rFonts w:cstheme="minorHAnsi"/>
        </w:rPr>
        <w:t xml:space="preserve"> Cass, it is with absolute delight that I </w:t>
      </w:r>
      <w:proofErr w:type="gramStart"/>
      <w:r w:rsidR="00D3660C" w:rsidRPr="008B4629">
        <w:rPr>
          <w:rFonts w:cstheme="minorHAnsi"/>
        </w:rPr>
        <w:t>welcome</w:t>
      </w:r>
      <w:proofErr w:type="gramEnd"/>
      <w:r w:rsidR="00D3660C" w:rsidRPr="008B4629">
        <w:rPr>
          <w:rFonts w:cstheme="minorHAnsi"/>
        </w:rPr>
        <w:t xml:space="preserve"> you back for what is coming up close to one year of podcast together. </w:t>
      </w:r>
    </w:p>
    <w:p w14:paraId="6ABA9F1C" w14:textId="77777777" w:rsidR="00D3660C" w:rsidRPr="008B4629" w:rsidRDefault="00D3660C" w:rsidP="00D3660C">
      <w:pPr>
        <w:spacing w:after="0"/>
        <w:jc w:val="both"/>
        <w:rPr>
          <w:rFonts w:cstheme="minorHAnsi"/>
        </w:rPr>
      </w:pPr>
    </w:p>
    <w:p w14:paraId="1476E053" w14:textId="77777777" w:rsidR="00D3660C" w:rsidRPr="008B4629" w:rsidRDefault="001A25AC" w:rsidP="00D3660C">
      <w:pPr>
        <w:spacing w:after="0"/>
        <w:jc w:val="both"/>
        <w:rPr>
          <w:rFonts w:cstheme="minorHAnsi"/>
        </w:rPr>
      </w:pPr>
      <w:r w:rsidRPr="008B4629">
        <w:rPr>
          <w:rFonts w:cstheme="minorHAnsi"/>
          <w:b/>
        </w:rPr>
        <w:t>Cass</w:t>
      </w:r>
      <w:r w:rsidR="00FB7418" w:rsidRPr="008B4629">
        <w:rPr>
          <w:rFonts w:cstheme="minorHAnsi"/>
        </w:rPr>
        <w:t xml:space="preserve">: </w:t>
      </w:r>
      <w:r w:rsidR="001E06EA" w:rsidRPr="008B4629">
        <w:rPr>
          <w:rFonts w:cstheme="minorHAnsi"/>
        </w:rPr>
        <w:t>I know</w:t>
      </w:r>
      <w:r w:rsidR="00D3660C" w:rsidRPr="008B4629">
        <w:rPr>
          <w:rFonts w:cstheme="minorHAnsi"/>
        </w:rPr>
        <w:t xml:space="preserve">. It is </w:t>
      </w:r>
      <w:proofErr w:type="gramStart"/>
      <w:r w:rsidR="00D3660C" w:rsidRPr="008B4629">
        <w:rPr>
          <w:rFonts w:cstheme="minorHAnsi"/>
        </w:rPr>
        <w:t>absolutely crazy</w:t>
      </w:r>
      <w:proofErr w:type="gramEnd"/>
      <w:r w:rsidR="00D3660C" w:rsidRPr="008B4629">
        <w:rPr>
          <w:rFonts w:cstheme="minorHAnsi"/>
        </w:rPr>
        <w:t xml:space="preserve"> t</w:t>
      </w:r>
      <w:r w:rsidR="001E06EA" w:rsidRPr="008B4629">
        <w:rPr>
          <w:rFonts w:cstheme="minorHAnsi"/>
        </w:rPr>
        <w:t xml:space="preserve">o think that Max is </w:t>
      </w:r>
      <w:r w:rsidR="00C3636A" w:rsidRPr="008B4629">
        <w:rPr>
          <w:rFonts w:cstheme="minorHAnsi"/>
        </w:rPr>
        <w:t>going to</w:t>
      </w:r>
      <w:r w:rsidR="001E06EA" w:rsidRPr="008B4629">
        <w:rPr>
          <w:rFonts w:cstheme="minorHAnsi"/>
        </w:rPr>
        <w:t xml:space="preserve"> be one</w:t>
      </w:r>
      <w:r w:rsidR="00D3660C" w:rsidRPr="008B4629">
        <w:rPr>
          <w:rFonts w:cstheme="minorHAnsi"/>
        </w:rPr>
        <w:t xml:space="preserve"> in a few weeks. I can't really believe it. </w:t>
      </w:r>
    </w:p>
    <w:p w14:paraId="2F8879E4" w14:textId="77777777" w:rsidR="00D3660C" w:rsidRPr="008B4629" w:rsidRDefault="00D3660C" w:rsidP="00D3660C">
      <w:pPr>
        <w:spacing w:after="0"/>
        <w:jc w:val="both"/>
        <w:rPr>
          <w:rFonts w:cstheme="minorHAnsi"/>
        </w:rPr>
      </w:pPr>
    </w:p>
    <w:p w14:paraId="21B8D9FA" w14:textId="77777777" w:rsidR="00D3660C" w:rsidRPr="008B4629" w:rsidRDefault="001A25AC" w:rsidP="00D3660C">
      <w:pPr>
        <w:spacing w:after="0"/>
        <w:jc w:val="both"/>
        <w:rPr>
          <w:rFonts w:cstheme="minorHAnsi"/>
        </w:rPr>
      </w:pPr>
      <w:r w:rsidRPr="008B4629">
        <w:rPr>
          <w:rFonts w:cstheme="minorHAnsi"/>
          <w:b/>
        </w:rPr>
        <w:t>Meg</w:t>
      </w:r>
      <w:r w:rsidR="001E06EA" w:rsidRPr="008B4629">
        <w:rPr>
          <w:rFonts w:cstheme="minorHAnsi"/>
        </w:rPr>
        <w:t xml:space="preserve">: Cass, what is it? Is it </w:t>
      </w:r>
      <w:proofErr w:type="gramStart"/>
      <w:r w:rsidR="001E06EA" w:rsidRPr="008B4629">
        <w:rPr>
          <w:rFonts w:cstheme="minorHAnsi"/>
        </w:rPr>
        <w:t>2-</w:t>
      </w:r>
      <w:r w:rsidR="00C3636A" w:rsidRPr="008B4629">
        <w:rPr>
          <w:rFonts w:cstheme="minorHAnsi"/>
        </w:rPr>
        <w:t>weeks</w:t>
      </w:r>
      <w:proofErr w:type="gramEnd"/>
      <w:r w:rsidR="00C3636A" w:rsidRPr="008B4629">
        <w:rPr>
          <w:rFonts w:cstheme="minorHAnsi"/>
        </w:rPr>
        <w:t>’ time</w:t>
      </w:r>
      <w:r w:rsidR="001E06EA" w:rsidRPr="008B4629">
        <w:rPr>
          <w:rFonts w:cstheme="minorHAnsi"/>
        </w:rPr>
        <w:t xml:space="preserve"> </w:t>
      </w:r>
      <w:r w:rsidR="00C3636A" w:rsidRPr="008B4629">
        <w:rPr>
          <w:rFonts w:cstheme="minorHAnsi"/>
        </w:rPr>
        <w:t>that he’s</w:t>
      </w:r>
      <w:r w:rsidR="001E06EA" w:rsidRPr="008B4629">
        <w:rPr>
          <w:rFonts w:cstheme="minorHAnsi"/>
        </w:rPr>
        <w:t xml:space="preserve"> </w:t>
      </w:r>
      <w:r w:rsidR="00C3636A" w:rsidRPr="008B4629">
        <w:rPr>
          <w:rFonts w:cstheme="minorHAnsi"/>
        </w:rPr>
        <w:t>going to</w:t>
      </w:r>
      <w:r w:rsidR="001E06EA" w:rsidRPr="008B4629">
        <w:rPr>
          <w:rFonts w:cstheme="minorHAnsi"/>
        </w:rPr>
        <w:t xml:space="preserve"> be one?</w:t>
      </w:r>
      <w:r w:rsidR="00D3660C" w:rsidRPr="008B4629">
        <w:rPr>
          <w:rFonts w:cstheme="minorHAnsi"/>
        </w:rPr>
        <w:t xml:space="preserve"> </w:t>
      </w:r>
    </w:p>
    <w:p w14:paraId="4B8EFD7F" w14:textId="77777777" w:rsidR="00D3660C" w:rsidRPr="008B4629" w:rsidRDefault="00D3660C" w:rsidP="00D3660C">
      <w:pPr>
        <w:spacing w:after="0"/>
        <w:jc w:val="both"/>
        <w:rPr>
          <w:rFonts w:cstheme="minorHAnsi"/>
        </w:rPr>
      </w:pPr>
    </w:p>
    <w:p w14:paraId="479FDB63" w14:textId="77777777" w:rsidR="00D3660C" w:rsidRPr="008B4629" w:rsidRDefault="001A25AC" w:rsidP="00D3660C">
      <w:pPr>
        <w:spacing w:after="0"/>
        <w:jc w:val="both"/>
        <w:rPr>
          <w:rFonts w:cstheme="minorHAnsi"/>
        </w:rPr>
      </w:pPr>
      <w:r w:rsidRPr="008B4629">
        <w:rPr>
          <w:rFonts w:cstheme="minorHAnsi"/>
          <w:b/>
        </w:rPr>
        <w:t>Cass</w:t>
      </w:r>
      <w:r w:rsidR="001E06EA" w:rsidRPr="008B4629">
        <w:rPr>
          <w:rFonts w:cstheme="minorHAnsi"/>
        </w:rPr>
        <w:t xml:space="preserve">: </w:t>
      </w:r>
      <w:r w:rsidR="00D3660C" w:rsidRPr="008B4629">
        <w:rPr>
          <w:rFonts w:cstheme="minorHAnsi"/>
        </w:rPr>
        <w:t>So</w:t>
      </w:r>
      <w:r w:rsidR="001E06EA" w:rsidRPr="008B4629">
        <w:rPr>
          <w:rFonts w:cstheme="minorHAnsi"/>
        </w:rPr>
        <w:t>,</w:t>
      </w:r>
      <w:r w:rsidR="00D3660C" w:rsidRPr="008B4629">
        <w:rPr>
          <w:rFonts w:cstheme="minorHAnsi"/>
        </w:rPr>
        <w:t xml:space="preserve"> he's </w:t>
      </w:r>
      <w:r w:rsidR="001E06EA" w:rsidRPr="008B4629">
        <w:rPr>
          <w:rFonts w:cstheme="minorHAnsi"/>
        </w:rPr>
        <w:t>49-</w:t>
      </w:r>
      <w:r w:rsidR="00D3660C" w:rsidRPr="008B4629">
        <w:rPr>
          <w:rFonts w:cstheme="minorHAnsi"/>
        </w:rPr>
        <w:t>weeks. So</w:t>
      </w:r>
      <w:r w:rsidR="001E06EA" w:rsidRPr="008B4629">
        <w:rPr>
          <w:rFonts w:cstheme="minorHAnsi"/>
        </w:rPr>
        <w:t>, he’s 3-</w:t>
      </w:r>
      <w:r w:rsidR="00D3660C" w:rsidRPr="008B4629">
        <w:rPr>
          <w:rFonts w:cstheme="minorHAnsi"/>
        </w:rPr>
        <w:t xml:space="preserve">weeks. </w:t>
      </w:r>
    </w:p>
    <w:p w14:paraId="5AB02E2B" w14:textId="77777777" w:rsidR="00D3660C" w:rsidRPr="008B4629" w:rsidRDefault="00D3660C" w:rsidP="00D3660C">
      <w:pPr>
        <w:spacing w:after="0"/>
        <w:jc w:val="both"/>
        <w:rPr>
          <w:rFonts w:cstheme="minorHAnsi"/>
        </w:rPr>
      </w:pPr>
    </w:p>
    <w:p w14:paraId="33E81338" w14:textId="77777777" w:rsidR="001E06EA" w:rsidRPr="008B4629" w:rsidRDefault="001A25AC" w:rsidP="00D3660C">
      <w:pPr>
        <w:spacing w:after="0"/>
        <w:jc w:val="both"/>
        <w:rPr>
          <w:rFonts w:cstheme="minorHAnsi"/>
        </w:rPr>
      </w:pPr>
      <w:r w:rsidRPr="008B4629">
        <w:rPr>
          <w:rFonts w:cstheme="minorHAnsi"/>
          <w:b/>
        </w:rPr>
        <w:t>Meg</w:t>
      </w:r>
      <w:r w:rsidR="001E06EA" w:rsidRPr="008B4629">
        <w:rPr>
          <w:rFonts w:cstheme="minorHAnsi"/>
        </w:rPr>
        <w:t xml:space="preserve">: </w:t>
      </w:r>
      <w:r w:rsidR="00D3660C" w:rsidRPr="008B4629">
        <w:rPr>
          <w:rFonts w:cstheme="minorHAnsi"/>
        </w:rPr>
        <w:t xml:space="preserve">Three weeks. Yeah. </w:t>
      </w:r>
    </w:p>
    <w:p w14:paraId="69361EE3" w14:textId="77777777" w:rsidR="001E06EA" w:rsidRPr="008B4629" w:rsidRDefault="001E06EA" w:rsidP="00D3660C">
      <w:pPr>
        <w:spacing w:after="0"/>
        <w:jc w:val="both"/>
        <w:rPr>
          <w:rFonts w:cstheme="minorHAnsi"/>
        </w:rPr>
      </w:pPr>
    </w:p>
    <w:p w14:paraId="5C4BD89C" w14:textId="77777777" w:rsidR="001E06EA" w:rsidRPr="008B4629" w:rsidRDefault="001A25AC" w:rsidP="00D3660C">
      <w:pPr>
        <w:spacing w:after="0"/>
        <w:jc w:val="both"/>
        <w:rPr>
          <w:rFonts w:cstheme="minorHAnsi"/>
        </w:rPr>
      </w:pPr>
      <w:r w:rsidRPr="008B4629">
        <w:rPr>
          <w:rFonts w:cstheme="minorHAnsi"/>
          <w:b/>
        </w:rPr>
        <w:t>Cass</w:t>
      </w:r>
      <w:r w:rsidR="001E06EA" w:rsidRPr="008B4629">
        <w:rPr>
          <w:rFonts w:cstheme="minorHAnsi"/>
        </w:rPr>
        <w:t>: Yeah.</w:t>
      </w:r>
    </w:p>
    <w:p w14:paraId="64C1B2F5" w14:textId="77777777" w:rsidR="001E06EA" w:rsidRPr="008B4629" w:rsidRDefault="001E06EA" w:rsidP="00D3660C">
      <w:pPr>
        <w:spacing w:after="0"/>
        <w:jc w:val="both"/>
        <w:rPr>
          <w:rFonts w:cstheme="minorHAnsi"/>
        </w:rPr>
      </w:pPr>
    </w:p>
    <w:p w14:paraId="75FB5C7C" w14:textId="77777777" w:rsidR="00D3660C" w:rsidRPr="008B4629" w:rsidRDefault="001A25AC" w:rsidP="00D3660C">
      <w:pPr>
        <w:spacing w:after="0"/>
        <w:jc w:val="both"/>
        <w:rPr>
          <w:rFonts w:cstheme="minorHAnsi"/>
        </w:rPr>
      </w:pPr>
      <w:r w:rsidRPr="008B4629">
        <w:rPr>
          <w:rFonts w:cstheme="minorHAnsi"/>
          <w:b/>
        </w:rPr>
        <w:t>Meg</w:t>
      </w:r>
      <w:r w:rsidR="001E06EA" w:rsidRPr="008B4629">
        <w:rPr>
          <w:rFonts w:cstheme="minorHAnsi"/>
        </w:rPr>
        <w:t xml:space="preserve">: </w:t>
      </w:r>
      <w:r w:rsidR="00D3660C" w:rsidRPr="008B4629">
        <w:rPr>
          <w:rFonts w:cstheme="minorHAnsi"/>
        </w:rPr>
        <w:t>So</w:t>
      </w:r>
      <w:r w:rsidR="00D03D7B" w:rsidRPr="008B4629">
        <w:rPr>
          <w:rFonts w:cstheme="minorHAnsi"/>
        </w:rPr>
        <w:t xml:space="preserve">, it was about at 52-weeks, well, </w:t>
      </w:r>
      <w:proofErr w:type="gramStart"/>
      <w:r w:rsidR="00D03D7B" w:rsidRPr="008B4629">
        <w:rPr>
          <w:rFonts w:cstheme="minorHAnsi"/>
        </w:rPr>
        <w:t>actually it</w:t>
      </w:r>
      <w:proofErr w:type="gramEnd"/>
      <w:r w:rsidR="00D03D7B" w:rsidRPr="008B4629">
        <w:rPr>
          <w:rFonts w:cstheme="minorHAnsi"/>
        </w:rPr>
        <w:t xml:space="preserve"> </w:t>
      </w:r>
      <w:r w:rsidR="00C3636A" w:rsidRPr="008B4629">
        <w:rPr>
          <w:rFonts w:cstheme="minorHAnsi"/>
        </w:rPr>
        <w:t>was at</w:t>
      </w:r>
      <w:r w:rsidR="00D03D7B" w:rsidRPr="008B4629">
        <w:rPr>
          <w:rFonts w:cstheme="minorHAnsi"/>
        </w:rPr>
        <w:t xml:space="preserve"> 40-</w:t>
      </w:r>
      <w:r w:rsidR="00C3636A" w:rsidRPr="008B4629">
        <w:rPr>
          <w:rFonts w:cstheme="minorHAnsi"/>
        </w:rPr>
        <w:t>weeks’</w:t>
      </w:r>
      <w:r w:rsidR="00D3660C" w:rsidRPr="008B4629">
        <w:rPr>
          <w:rFonts w:cstheme="minorHAnsi"/>
        </w:rPr>
        <w:t xml:space="preserve"> gestation that you and I went for a walk together. And I can remember thinking to myself, gosh, you </w:t>
      </w:r>
      <w:r w:rsidR="00D03D7B" w:rsidRPr="008B4629">
        <w:rPr>
          <w:rFonts w:cstheme="minorHAnsi"/>
        </w:rPr>
        <w:t xml:space="preserve">know, </w:t>
      </w:r>
      <w:r w:rsidR="00C3636A" w:rsidRPr="008B4629">
        <w:rPr>
          <w:rFonts w:cstheme="minorHAnsi"/>
        </w:rPr>
        <w:t>Cass, she’s</w:t>
      </w:r>
      <w:r w:rsidR="00D3660C" w:rsidRPr="008B4629">
        <w:rPr>
          <w:rFonts w:cstheme="minorHAnsi"/>
        </w:rPr>
        <w:t xml:space="preserve"> such a competent woman and she's got very high benchmarks and standards for herself. I just hope she isn't setting the bar too h</w:t>
      </w:r>
      <w:r w:rsidR="00D03D7B" w:rsidRPr="008B4629">
        <w:rPr>
          <w:rFonts w:cstheme="minorHAnsi"/>
        </w:rPr>
        <w:t>igh for this little one. But Cass to have</w:t>
      </w:r>
      <w:r w:rsidR="00D3660C" w:rsidRPr="008B4629">
        <w:rPr>
          <w:rFonts w:cstheme="minorHAnsi"/>
        </w:rPr>
        <w:t xml:space="preserve"> joined you on your journey </w:t>
      </w:r>
      <w:proofErr w:type="gramStart"/>
      <w:r w:rsidR="00D3660C" w:rsidRPr="008B4629">
        <w:rPr>
          <w:rFonts w:cstheme="minorHAnsi"/>
        </w:rPr>
        <w:t>has just been</w:t>
      </w:r>
      <w:proofErr w:type="gramEnd"/>
      <w:r w:rsidR="00D3660C" w:rsidRPr="008B4629">
        <w:rPr>
          <w:rFonts w:cstheme="minorHAnsi"/>
        </w:rPr>
        <w:t xml:space="preserve"> </w:t>
      </w:r>
      <w:proofErr w:type="gramStart"/>
      <w:r w:rsidR="00D3660C" w:rsidRPr="008B4629">
        <w:rPr>
          <w:rFonts w:cstheme="minorHAnsi"/>
        </w:rPr>
        <w:t>absolutely incredible</w:t>
      </w:r>
      <w:proofErr w:type="gramEnd"/>
      <w:r w:rsidR="00D3660C" w:rsidRPr="008B4629">
        <w:rPr>
          <w:rFonts w:cstheme="minorHAnsi"/>
        </w:rPr>
        <w:t xml:space="preserve"> because it really has been an incredible year, firs</w:t>
      </w:r>
      <w:r w:rsidR="006103BA" w:rsidRPr="008B4629">
        <w:rPr>
          <w:rFonts w:cstheme="minorHAnsi"/>
        </w:rPr>
        <w:t>t year of Max's life. Some</w:t>
      </w:r>
      <w:r w:rsidR="00D3660C" w:rsidRPr="008B4629">
        <w:rPr>
          <w:rFonts w:cstheme="minorHAnsi"/>
        </w:rPr>
        <w:t xml:space="preserve"> tears al</w:t>
      </w:r>
      <w:r w:rsidR="005B119D" w:rsidRPr="008B4629">
        <w:rPr>
          <w:rFonts w:cstheme="minorHAnsi"/>
        </w:rPr>
        <w:t xml:space="preserve">ong the way, but </w:t>
      </w:r>
      <w:r w:rsidR="00C84838" w:rsidRPr="008B4629">
        <w:rPr>
          <w:rFonts w:cstheme="minorHAnsi"/>
        </w:rPr>
        <w:t>predominantly,</w:t>
      </w:r>
      <w:r w:rsidR="00D3660C" w:rsidRPr="008B4629">
        <w:rPr>
          <w:rFonts w:cstheme="minorHAnsi"/>
        </w:rPr>
        <w:t xml:space="preserve"> you know, some really, </w:t>
      </w:r>
      <w:proofErr w:type="gramStart"/>
      <w:r w:rsidR="00D3660C" w:rsidRPr="008B4629">
        <w:rPr>
          <w:rFonts w:cstheme="minorHAnsi"/>
        </w:rPr>
        <w:t>really amazing</w:t>
      </w:r>
      <w:proofErr w:type="gramEnd"/>
      <w:r w:rsidR="00D3660C" w:rsidRPr="008B4629">
        <w:rPr>
          <w:rFonts w:cstheme="minorHAnsi"/>
        </w:rPr>
        <w:t xml:space="preserve"> stories with this little boy. </w:t>
      </w:r>
    </w:p>
    <w:p w14:paraId="4717E813" w14:textId="77777777" w:rsidR="006103BA" w:rsidRPr="008B4629" w:rsidRDefault="006103BA" w:rsidP="00D3660C">
      <w:pPr>
        <w:spacing w:after="0"/>
        <w:jc w:val="both"/>
        <w:rPr>
          <w:rFonts w:cstheme="minorHAnsi"/>
        </w:rPr>
      </w:pPr>
    </w:p>
    <w:p w14:paraId="7B2EF172" w14:textId="77777777" w:rsidR="00C94E1E" w:rsidRPr="008B4629" w:rsidRDefault="001A25AC" w:rsidP="00D3660C">
      <w:pPr>
        <w:spacing w:after="0"/>
        <w:jc w:val="both"/>
        <w:rPr>
          <w:rFonts w:cstheme="minorHAnsi"/>
        </w:rPr>
      </w:pPr>
      <w:r w:rsidRPr="008B4629">
        <w:rPr>
          <w:rFonts w:cstheme="minorHAnsi"/>
          <w:b/>
        </w:rPr>
        <w:lastRenderedPageBreak/>
        <w:t>Cass</w:t>
      </w:r>
      <w:r w:rsidR="006103BA" w:rsidRPr="008B4629">
        <w:rPr>
          <w:rFonts w:cstheme="minorHAnsi"/>
        </w:rPr>
        <w:t xml:space="preserve">: </w:t>
      </w:r>
      <w:proofErr w:type="gramStart"/>
      <w:r w:rsidR="00C94E1E" w:rsidRPr="008B4629">
        <w:rPr>
          <w:rFonts w:cstheme="minorHAnsi"/>
        </w:rPr>
        <w:t>But actually,</w:t>
      </w:r>
      <w:r w:rsidR="00D3660C" w:rsidRPr="008B4629">
        <w:rPr>
          <w:rFonts w:cstheme="minorHAnsi"/>
        </w:rPr>
        <w:t xml:space="preserve"> it's</w:t>
      </w:r>
      <w:proofErr w:type="gramEnd"/>
      <w:r w:rsidR="00D3660C" w:rsidRPr="008B4629">
        <w:rPr>
          <w:rFonts w:cstheme="minorHAnsi"/>
        </w:rPr>
        <w:t xml:space="preserve"> an amazing point that you make because I think one of the biggest learning curves and favors that I've done myself over the last year is being a bit kinder to myself and not putting that pressure o</w:t>
      </w:r>
      <w:r w:rsidR="00C94E1E" w:rsidRPr="008B4629">
        <w:rPr>
          <w:rFonts w:cstheme="minorHAnsi"/>
        </w:rPr>
        <w:t>n myself. I</w:t>
      </w:r>
      <w:r w:rsidR="00D3660C" w:rsidRPr="008B4629">
        <w:rPr>
          <w:rFonts w:cstheme="minorHAnsi"/>
        </w:rPr>
        <w:t xml:space="preserve">f you are somebody that likes to have a </w:t>
      </w:r>
      <w:r w:rsidR="00C94E1E" w:rsidRPr="008B4629">
        <w:rPr>
          <w:rFonts w:cstheme="minorHAnsi"/>
        </w:rPr>
        <w:t>level of control i</w:t>
      </w:r>
      <w:r w:rsidR="00D3660C" w:rsidRPr="008B4629">
        <w:rPr>
          <w:rFonts w:cstheme="minorHAnsi"/>
        </w:rPr>
        <w:t xml:space="preserve">n life, you </w:t>
      </w:r>
      <w:proofErr w:type="gramStart"/>
      <w:r w:rsidR="00D3660C" w:rsidRPr="008B4629">
        <w:rPr>
          <w:rFonts w:cstheme="minorHAnsi"/>
        </w:rPr>
        <w:t>have to</w:t>
      </w:r>
      <w:proofErr w:type="gramEnd"/>
      <w:r w:rsidR="00D3660C" w:rsidRPr="008B4629">
        <w:rPr>
          <w:rFonts w:cstheme="minorHAnsi"/>
        </w:rPr>
        <w:t xml:space="preserve"> relinquish all control. </w:t>
      </w:r>
    </w:p>
    <w:p w14:paraId="52F1ACBB" w14:textId="77777777" w:rsidR="00C94E1E" w:rsidRPr="008B4629" w:rsidRDefault="00C94E1E" w:rsidP="00D3660C">
      <w:pPr>
        <w:spacing w:after="0"/>
        <w:jc w:val="both"/>
        <w:rPr>
          <w:rFonts w:cstheme="minorHAnsi"/>
        </w:rPr>
      </w:pPr>
    </w:p>
    <w:p w14:paraId="1C7C67C3" w14:textId="77777777" w:rsidR="00C94E1E" w:rsidRPr="008B4629" w:rsidRDefault="001A25AC" w:rsidP="00D3660C">
      <w:pPr>
        <w:spacing w:after="0"/>
        <w:jc w:val="both"/>
        <w:rPr>
          <w:rFonts w:cstheme="minorHAnsi"/>
        </w:rPr>
      </w:pPr>
      <w:r w:rsidRPr="008B4629">
        <w:rPr>
          <w:rFonts w:cstheme="minorHAnsi"/>
          <w:b/>
        </w:rPr>
        <w:t>Meg</w:t>
      </w:r>
      <w:r w:rsidR="00C94E1E" w:rsidRPr="008B4629">
        <w:rPr>
          <w:rFonts w:cstheme="minorHAnsi"/>
        </w:rPr>
        <w:t xml:space="preserve">: </w:t>
      </w:r>
      <w:r w:rsidR="00D3660C" w:rsidRPr="008B4629">
        <w:rPr>
          <w:rFonts w:cstheme="minorHAnsi"/>
        </w:rPr>
        <w:t xml:space="preserve">You do. </w:t>
      </w:r>
    </w:p>
    <w:p w14:paraId="6BA577E8" w14:textId="77777777" w:rsidR="00C94E1E" w:rsidRPr="008B4629" w:rsidRDefault="00C94E1E" w:rsidP="00D3660C">
      <w:pPr>
        <w:spacing w:after="0"/>
        <w:jc w:val="both"/>
        <w:rPr>
          <w:rFonts w:cstheme="minorHAnsi"/>
        </w:rPr>
      </w:pPr>
    </w:p>
    <w:p w14:paraId="45F5F7D7" w14:textId="77777777" w:rsidR="005B119D" w:rsidRPr="008B4629" w:rsidRDefault="001A25AC" w:rsidP="00D3660C">
      <w:pPr>
        <w:spacing w:after="0"/>
        <w:jc w:val="both"/>
        <w:rPr>
          <w:rFonts w:cstheme="minorHAnsi"/>
        </w:rPr>
      </w:pPr>
      <w:r w:rsidRPr="008B4629">
        <w:rPr>
          <w:rFonts w:cstheme="minorHAnsi"/>
          <w:b/>
        </w:rPr>
        <w:t>Cass</w:t>
      </w:r>
      <w:r w:rsidR="00C94E1E" w:rsidRPr="008B4629">
        <w:rPr>
          <w:rFonts w:cstheme="minorHAnsi"/>
        </w:rPr>
        <w:t>: Because you can't…</w:t>
      </w:r>
      <w:r w:rsidR="00D3660C" w:rsidRPr="008B4629">
        <w:rPr>
          <w:rFonts w:cstheme="minorHAnsi"/>
        </w:rPr>
        <w:t xml:space="preserve"> this person t</w:t>
      </w:r>
      <w:r w:rsidR="00C94E1E" w:rsidRPr="008B4629">
        <w:rPr>
          <w:rFonts w:cstheme="minorHAnsi"/>
        </w:rPr>
        <w:t>hat comes into your life their own individual human a</w:t>
      </w:r>
      <w:r w:rsidR="00D3660C" w:rsidRPr="008B4629">
        <w:rPr>
          <w:rFonts w:cstheme="minorHAnsi"/>
        </w:rPr>
        <w:t>nd Max is a very strong-willed individual human.</w:t>
      </w:r>
    </w:p>
    <w:p w14:paraId="0831D6FD" w14:textId="77777777" w:rsidR="005B119D" w:rsidRPr="008B4629" w:rsidRDefault="005B119D" w:rsidP="00D3660C">
      <w:pPr>
        <w:spacing w:after="0"/>
        <w:jc w:val="both"/>
        <w:rPr>
          <w:rFonts w:cstheme="minorHAnsi"/>
        </w:rPr>
      </w:pPr>
    </w:p>
    <w:p w14:paraId="7B116041" w14:textId="77777777" w:rsidR="005B119D" w:rsidRPr="008B4629" w:rsidRDefault="005B119D" w:rsidP="00D3660C">
      <w:pPr>
        <w:spacing w:after="0"/>
        <w:jc w:val="both"/>
        <w:rPr>
          <w:rFonts w:cstheme="minorHAnsi"/>
        </w:rPr>
      </w:pPr>
      <w:r w:rsidRPr="008B4629">
        <w:rPr>
          <w:rFonts w:cstheme="minorHAnsi"/>
          <w:b/>
        </w:rPr>
        <w:t>Meg:</w:t>
      </w:r>
      <w:r w:rsidRPr="008B4629">
        <w:rPr>
          <w:rFonts w:cstheme="minorHAnsi"/>
        </w:rPr>
        <w:t xml:space="preserve"> He is.</w:t>
      </w:r>
    </w:p>
    <w:p w14:paraId="64A68E3B" w14:textId="77777777" w:rsidR="005B119D" w:rsidRPr="008B4629" w:rsidRDefault="005B119D" w:rsidP="00D3660C">
      <w:pPr>
        <w:spacing w:after="0"/>
        <w:jc w:val="both"/>
        <w:rPr>
          <w:rFonts w:cstheme="minorHAnsi"/>
          <w:b/>
        </w:rPr>
      </w:pPr>
    </w:p>
    <w:p w14:paraId="64AB4792" w14:textId="77777777" w:rsidR="00C94E1E" w:rsidRPr="008B4629" w:rsidRDefault="005B119D" w:rsidP="00D3660C">
      <w:pPr>
        <w:spacing w:after="0"/>
        <w:jc w:val="both"/>
        <w:rPr>
          <w:rFonts w:cstheme="minorHAnsi"/>
        </w:rPr>
      </w:pPr>
      <w:r w:rsidRPr="008B4629">
        <w:rPr>
          <w:rFonts w:cstheme="minorHAnsi"/>
          <w:b/>
        </w:rPr>
        <w:t>Cass</w:t>
      </w:r>
      <w:r w:rsidRPr="008B4629">
        <w:rPr>
          <w:rFonts w:cstheme="minorHAnsi"/>
        </w:rPr>
        <w:t xml:space="preserve">: </w:t>
      </w:r>
      <w:r w:rsidR="00C94E1E" w:rsidRPr="008B4629">
        <w:rPr>
          <w:rFonts w:cstheme="minorHAnsi"/>
        </w:rPr>
        <w:t>He's his mother's daughter.</w:t>
      </w:r>
    </w:p>
    <w:p w14:paraId="19E59996" w14:textId="77777777" w:rsidR="00C94E1E" w:rsidRPr="008B4629" w:rsidRDefault="00C94E1E" w:rsidP="00D3660C">
      <w:pPr>
        <w:spacing w:after="0"/>
        <w:jc w:val="both"/>
        <w:rPr>
          <w:rFonts w:cstheme="minorHAnsi"/>
        </w:rPr>
      </w:pPr>
    </w:p>
    <w:p w14:paraId="1841D866" w14:textId="77777777" w:rsidR="00C94E1E" w:rsidRPr="008B4629" w:rsidRDefault="001A25AC" w:rsidP="00D3660C">
      <w:pPr>
        <w:spacing w:after="0"/>
        <w:jc w:val="both"/>
        <w:rPr>
          <w:rFonts w:cstheme="minorHAnsi"/>
        </w:rPr>
      </w:pPr>
      <w:r w:rsidRPr="008B4629">
        <w:rPr>
          <w:rFonts w:cstheme="minorHAnsi"/>
          <w:b/>
        </w:rPr>
        <w:t>Meg</w:t>
      </w:r>
      <w:r w:rsidR="00C94E1E" w:rsidRPr="008B4629">
        <w:rPr>
          <w:rFonts w:cstheme="minorHAnsi"/>
        </w:rPr>
        <w:t>: A daughter's son.</w:t>
      </w:r>
    </w:p>
    <w:p w14:paraId="311790C8" w14:textId="77777777" w:rsidR="00C94E1E" w:rsidRPr="008B4629" w:rsidRDefault="00C94E1E" w:rsidP="00D3660C">
      <w:pPr>
        <w:spacing w:after="0"/>
        <w:jc w:val="both"/>
        <w:rPr>
          <w:rFonts w:cstheme="minorHAnsi"/>
        </w:rPr>
      </w:pPr>
    </w:p>
    <w:p w14:paraId="701A0652" w14:textId="77777777" w:rsidR="00C94E1E" w:rsidRPr="008B4629" w:rsidRDefault="001A25AC" w:rsidP="00D3660C">
      <w:pPr>
        <w:spacing w:after="0"/>
        <w:jc w:val="both"/>
        <w:rPr>
          <w:rFonts w:cstheme="minorHAnsi"/>
        </w:rPr>
      </w:pPr>
      <w:r w:rsidRPr="008B4629">
        <w:rPr>
          <w:rFonts w:cstheme="minorHAnsi"/>
          <w:b/>
        </w:rPr>
        <w:t>Cass</w:t>
      </w:r>
      <w:r w:rsidR="00C94E1E" w:rsidRPr="008B4629">
        <w:rPr>
          <w:rFonts w:cstheme="minorHAnsi"/>
        </w:rPr>
        <w:t>: Y</w:t>
      </w:r>
      <w:r w:rsidR="00D3660C" w:rsidRPr="008B4629">
        <w:rPr>
          <w:rFonts w:cstheme="minorHAnsi"/>
        </w:rPr>
        <w:t>eah.</w:t>
      </w:r>
    </w:p>
    <w:p w14:paraId="31716470" w14:textId="77777777" w:rsidR="00C94E1E" w:rsidRPr="008B4629" w:rsidRDefault="00C94E1E" w:rsidP="00D3660C">
      <w:pPr>
        <w:spacing w:after="0"/>
        <w:jc w:val="both"/>
        <w:rPr>
          <w:rFonts w:cstheme="minorHAnsi"/>
        </w:rPr>
      </w:pPr>
    </w:p>
    <w:p w14:paraId="6626DED9" w14:textId="77777777" w:rsidR="00C94E1E" w:rsidRPr="008B4629" w:rsidRDefault="001A25AC" w:rsidP="00D3660C">
      <w:pPr>
        <w:spacing w:after="0"/>
        <w:jc w:val="both"/>
        <w:rPr>
          <w:rFonts w:cstheme="minorHAnsi"/>
        </w:rPr>
      </w:pPr>
      <w:r w:rsidRPr="008B4629">
        <w:rPr>
          <w:rFonts w:cstheme="minorHAnsi"/>
          <w:b/>
        </w:rPr>
        <w:t>Meg</w:t>
      </w:r>
      <w:r w:rsidR="00C94E1E" w:rsidRPr="008B4629">
        <w:rPr>
          <w:rFonts w:cstheme="minorHAnsi"/>
        </w:rPr>
        <w:t>:  Yes.</w:t>
      </w:r>
    </w:p>
    <w:p w14:paraId="7C401394" w14:textId="77777777" w:rsidR="00C94E1E" w:rsidRPr="008B4629" w:rsidRDefault="00C94E1E" w:rsidP="00D3660C">
      <w:pPr>
        <w:spacing w:after="0"/>
        <w:jc w:val="both"/>
        <w:rPr>
          <w:rFonts w:cstheme="minorHAnsi"/>
        </w:rPr>
      </w:pPr>
    </w:p>
    <w:p w14:paraId="413C126C" w14:textId="77777777" w:rsidR="00C94E1E" w:rsidRPr="008B4629" w:rsidRDefault="001A25AC" w:rsidP="00D3660C">
      <w:pPr>
        <w:spacing w:after="0"/>
        <w:jc w:val="both"/>
        <w:rPr>
          <w:rFonts w:cstheme="minorHAnsi"/>
        </w:rPr>
      </w:pPr>
      <w:r w:rsidRPr="008B4629">
        <w:rPr>
          <w:rFonts w:cstheme="minorHAnsi"/>
          <w:b/>
        </w:rPr>
        <w:t>Cass</w:t>
      </w:r>
      <w:r w:rsidR="00C94E1E" w:rsidRPr="008B4629">
        <w:rPr>
          <w:rFonts w:cstheme="minorHAnsi"/>
        </w:rPr>
        <w:t xml:space="preserve">: </w:t>
      </w:r>
      <w:r w:rsidR="00D3660C" w:rsidRPr="008B4629">
        <w:rPr>
          <w:rFonts w:cstheme="minorHAnsi"/>
        </w:rPr>
        <w:t xml:space="preserve"> I'm my mot</w:t>
      </w:r>
      <w:r w:rsidR="00C94E1E" w:rsidRPr="008B4629">
        <w:rPr>
          <w:rFonts w:cstheme="minorHAnsi"/>
        </w:rPr>
        <w:t>her's daughter for sure</w:t>
      </w:r>
      <w:r w:rsidR="00C3636A" w:rsidRPr="008B4629">
        <w:rPr>
          <w:rFonts w:cstheme="minorHAnsi"/>
        </w:rPr>
        <w:t xml:space="preserve">. </w:t>
      </w:r>
    </w:p>
    <w:p w14:paraId="389B843D" w14:textId="77777777" w:rsidR="00C94E1E" w:rsidRPr="008B4629" w:rsidRDefault="00C94E1E" w:rsidP="00D3660C">
      <w:pPr>
        <w:spacing w:after="0"/>
        <w:jc w:val="both"/>
        <w:rPr>
          <w:rFonts w:cstheme="minorHAnsi"/>
        </w:rPr>
      </w:pPr>
    </w:p>
    <w:p w14:paraId="412CEB2E" w14:textId="77777777" w:rsidR="00C94E1E" w:rsidRPr="008B4629" w:rsidRDefault="001A25AC" w:rsidP="00D3660C">
      <w:pPr>
        <w:spacing w:after="0"/>
        <w:jc w:val="both"/>
        <w:rPr>
          <w:rFonts w:cstheme="minorHAnsi"/>
        </w:rPr>
      </w:pPr>
      <w:r w:rsidRPr="008B4629">
        <w:rPr>
          <w:rFonts w:cstheme="minorHAnsi"/>
          <w:b/>
        </w:rPr>
        <w:t>Meg</w:t>
      </w:r>
      <w:r w:rsidR="00C94E1E" w:rsidRPr="008B4629">
        <w:rPr>
          <w:rFonts w:cstheme="minorHAnsi"/>
        </w:rPr>
        <w:t>: Yes.</w:t>
      </w:r>
    </w:p>
    <w:p w14:paraId="73472770" w14:textId="77777777" w:rsidR="00C94E1E" w:rsidRPr="008B4629" w:rsidRDefault="00C94E1E" w:rsidP="00D3660C">
      <w:pPr>
        <w:spacing w:after="0"/>
        <w:jc w:val="both"/>
        <w:rPr>
          <w:rFonts w:cstheme="minorHAnsi"/>
        </w:rPr>
      </w:pPr>
    </w:p>
    <w:p w14:paraId="0BC0EAD4" w14:textId="77777777" w:rsidR="00690C66" w:rsidRPr="008B4629" w:rsidRDefault="001A25AC" w:rsidP="00D3660C">
      <w:pPr>
        <w:spacing w:after="0"/>
        <w:jc w:val="both"/>
        <w:rPr>
          <w:rFonts w:cstheme="minorHAnsi"/>
        </w:rPr>
      </w:pPr>
      <w:r w:rsidRPr="008B4629">
        <w:rPr>
          <w:rFonts w:cstheme="minorHAnsi"/>
          <w:b/>
        </w:rPr>
        <w:t>Cass</w:t>
      </w:r>
      <w:r w:rsidR="00C94E1E" w:rsidRPr="008B4629">
        <w:rPr>
          <w:rFonts w:cstheme="minorHAnsi"/>
        </w:rPr>
        <w:t>: A</w:t>
      </w:r>
      <w:r w:rsidR="00D3660C" w:rsidRPr="008B4629">
        <w:rPr>
          <w:rFonts w:cstheme="minorHAnsi"/>
        </w:rPr>
        <w:t xml:space="preserve">nd I've had to kind of what I've learned to actually love that about him rather than feel frustrated almost with myself that I can't fit </w:t>
      </w:r>
      <w:r w:rsidR="00C94E1E" w:rsidRPr="008B4629">
        <w:rPr>
          <w:rFonts w:cstheme="minorHAnsi"/>
        </w:rPr>
        <w:t xml:space="preserve">him into a mold that I </w:t>
      </w:r>
      <w:proofErr w:type="gramStart"/>
      <w:r w:rsidR="00C94E1E" w:rsidRPr="008B4629">
        <w:rPr>
          <w:rFonts w:cstheme="minorHAnsi"/>
        </w:rPr>
        <w:t>thought</w:t>
      </w:r>
      <w:r w:rsidR="00D3660C" w:rsidRPr="008B4629">
        <w:rPr>
          <w:rFonts w:cstheme="minorHAnsi"/>
        </w:rPr>
        <w:t>,</w:t>
      </w:r>
      <w:proofErr w:type="gramEnd"/>
      <w:r w:rsidR="00D3660C" w:rsidRPr="008B4629">
        <w:rPr>
          <w:rFonts w:cstheme="minorHAnsi"/>
        </w:rPr>
        <w:t xml:space="preserve"> that sort of preconceived </w:t>
      </w:r>
      <w:r w:rsidR="00690C66" w:rsidRPr="008B4629">
        <w:rPr>
          <w:rFonts w:cstheme="minorHAnsi"/>
        </w:rPr>
        <w:t>idea that I had in my head, and weaning is a classic example. A</w:t>
      </w:r>
      <w:r w:rsidR="00D3660C" w:rsidRPr="008B4629">
        <w:rPr>
          <w:rFonts w:cstheme="minorHAnsi"/>
        </w:rPr>
        <w:t>n</w:t>
      </w:r>
      <w:r w:rsidR="00690C66" w:rsidRPr="008B4629">
        <w:rPr>
          <w:rFonts w:cstheme="minorHAnsi"/>
        </w:rPr>
        <w:t xml:space="preserve">d I </w:t>
      </w:r>
      <w:proofErr w:type="gramStart"/>
      <w:r w:rsidR="00690C66" w:rsidRPr="008B4629">
        <w:rPr>
          <w:rFonts w:cstheme="minorHAnsi"/>
        </w:rPr>
        <w:t>actually listened</w:t>
      </w:r>
      <w:proofErr w:type="gramEnd"/>
      <w:r w:rsidR="00690C66" w:rsidRPr="008B4629">
        <w:rPr>
          <w:rFonts w:cstheme="minorHAnsi"/>
        </w:rPr>
        <w:t xml:space="preserve"> to the wea</w:t>
      </w:r>
      <w:r w:rsidR="00D3660C" w:rsidRPr="008B4629">
        <w:rPr>
          <w:rFonts w:cstheme="minorHAnsi"/>
        </w:rPr>
        <w:t xml:space="preserve">ning episode not too long ago where we first </w:t>
      </w:r>
      <w:r w:rsidR="00690C66" w:rsidRPr="008B4629">
        <w:rPr>
          <w:rFonts w:cstheme="minorHAnsi"/>
        </w:rPr>
        <w:t>started talking about it. And</w:t>
      </w:r>
      <w:r w:rsidR="00D3660C" w:rsidRPr="008B4629">
        <w:rPr>
          <w:rFonts w:cstheme="minorHAnsi"/>
        </w:rPr>
        <w:t xml:space="preserve"> in it, I talk </w:t>
      </w:r>
      <w:r w:rsidR="00690C66" w:rsidRPr="008B4629">
        <w:rPr>
          <w:rFonts w:cstheme="minorHAnsi"/>
        </w:rPr>
        <w:t>about how excited I am about weaning.</w:t>
      </w:r>
    </w:p>
    <w:p w14:paraId="02FD734D" w14:textId="77777777" w:rsidR="00690C66" w:rsidRPr="008B4629" w:rsidRDefault="00690C66" w:rsidP="00D3660C">
      <w:pPr>
        <w:spacing w:after="0"/>
        <w:jc w:val="both"/>
        <w:rPr>
          <w:rFonts w:cstheme="minorHAnsi"/>
        </w:rPr>
      </w:pPr>
    </w:p>
    <w:p w14:paraId="503D11DC" w14:textId="77777777" w:rsidR="00690C66" w:rsidRPr="008B4629" w:rsidRDefault="001A25AC" w:rsidP="00D3660C">
      <w:pPr>
        <w:spacing w:after="0"/>
        <w:jc w:val="both"/>
        <w:rPr>
          <w:rFonts w:cstheme="minorHAnsi"/>
        </w:rPr>
      </w:pPr>
      <w:r w:rsidRPr="008B4629">
        <w:rPr>
          <w:rFonts w:cstheme="minorHAnsi"/>
          <w:b/>
        </w:rPr>
        <w:t>Meg</w:t>
      </w:r>
      <w:r w:rsidR="00690C66" w:rsidRPr="008B4629">
        <w:rPr>
          <w:rFonts w:cstheme="minorHAnsi"/>
        </w:rPr>
        <w:t xml:space="preserve">: </w:t>
      </w:r>
      <w:r w:rsidR="00D3660C" w:rsidRPr="008B4629">
        <w:rPr>
          <w:rFonts w:cstheme="minorHAnsi"/>
        </w:rPr>
        <w:t>Yes.</w:t>
      </w:r>
    </w:p>
    <w:p w14:paraId="51E30A4D" w14:textId="77777777" w:rsidR="00690C66" w:rsidRPr="008B4629" w:rsidRDefault="00690C66" w:rsidP="00D3660C">
      <w:pPr>
        <w:spacing w:after="0"/>
        <w:jc w:val="both"/>
        <w:rPr>
          <w:rFonts w:cstheme="minorHAnsi"/>
        </w:rPr>
      </w:pPr>
    </w:p>
    <w:p w14:paraId="0E0F139A" w14:textId="77777777" w:rsidR="00690C66" w:rsidRPr="008B4629" w:rsidRDefault="001A25AC" w:rsidP="00D3660C">
      <w:pPr>
        <w:spacing w:after="0"/>
        <w:jc w:val="both"/>
        <w:rPr>
          <w:rFonts w:cstheme="minorHAnsi"/>
        </w:rPr>
      </w:pPr>
      <w:r w:rsidRPr="008B4629">
        <w:rPr>
          <w:rFonts w:cstheme="minorHAnsi"/>
          <w:b/>
        </w:rPr>
        <w:t>Cass</w:t>
      </w:r>
      <w:r w:rsidR="00690C66" w:rsidRPr="008B4629">
        <w:rPr>
          <w:rFonts w:cstheme="minorHAnsi"/>
        </w:rPr>
        <w:t>:</w:t>
      </w:r>
      <w:r w:rsidR="00D3660C" w:rsidRPr="008B4629">
        <w:rPr>
          <w:rFonts w:cstheme="minorHAnsi"/>
        </w:rPr>
        <w:t xml:space="preserve"> And I was listening to </w:t>
      </w:r>
      <w:proofErr w:type="gramStart"/>
      <w:r w:rsidR="00D3660C" w:rsidRPr="008B4629">
        <w:rPr>
          <w:rFonts w:cstheme="minorHAnsi"/>
        </w:rPr>
        <w:t>it</w:t>
      </w:r>
      <w:proofErr w:type="gramEnd"/>
      <w:r w:rsidR="00D3660C" w:rsidRPr="008B4629">
        <w:rPr>
          <w:rFonts w:cstheme="minorHAnsi"/>
        </w:rPr>
        <w:t xml:space="preserve"> and I thought,</w:t>
      </w:r>
      <w:r w:rsidR="00690C66" w:rsidRPr="008B4629">
        <w:rPr>
          <w:rFonts w:cstheme="minorHAnsi"/>
        </w:rPr>
        <w:t xml:space="preserve"> ah, </w:t>
      </w:r>
      <w:r w:rsidR="00C84838" w:rsidRPr="008B4629">
        <w:rPr>
          <w:rFonts w:cstheme="minorHAnsi"/>
        </w:rPr>
        <w:t>your</w:t>
      </w:r>
      <w:r w:rsidR="00690C66" w:rsidRPr="008B4629">
        <w:rPr>
          <w:rFonts w:cstheme="minorHAnsi"/>
        </w:rPr>
        <w:t xml:space="preserve"> poor naive lady b</w:t>
      </w:r>
      <w:r w:rsidR="00D3660C" w:rsidRPr="008B4629">
        <w:rPr>
          <w:rFonts w:cstheme="minorHAnsi"/>
        </w:rPr>
        <w:t>ecause the image I portray in that podcast of what I thought</w:t>
      </w:r>
      <w:r w:rsidR="00690C66" w:rsidRPr="008B4629">
        <w:rPr>
          <w:rFonts w:cstheme="minorHAnsi"/>
        </w:rPr>
        <w:t xml:space="preserve"> weaning was going to </w:t>
      </w:r>
      <w:r w:rsidR="00C3636A" w:rsidRPr="008B4629">
        <w:rPr>
          <w:rFonts w:cstheme="minorHAnsi"/>
        </w:rPr>
        <w:t>be is</w:t>
      </w:r>
      <w:r w:rsidR="00690C66" w:rsidRPr="008B4629">
        <w:rPr>
          <w:rFonts w:cstheme="minorHAnsi"/>
        </w:rPr>
        <w:t xml:space="preserve"> not what wea</w:t>
      </w:r>
      <w:r w:rsidR="00D3660C" w:rsidRPr="008B4629">
        <w:rPr>
          <w:rFonts w:cstheme="minorHAnsi"/>
        </w:rPr>
        <w:t xml:space="preserve">ning was or is. </w:t>
      </w:r>
    </w:p>
    <w:p w14:paraId="736FB670" w14:textId="77777777" w:rsidR="00690C66" w:rsidRPr="008B4629" w:rsidRDefault="00690C66" w:rsidP="00D3660C">
      <w:pPr>
        <w:spacing w:after="0"/>
        <w:jc w:val="both"/>
        <w:rPr>
          <w:rFonts w:cstheme="minorHAnsi"/>
        </w:rPr>
      </w:pPr>
    </w:p>
    <w:p w14:paraId="1FB6C912" w14:textId="77777777" w:rsidR="00690C66" w:rsidRPr="008B4629" w:rsidRDefault="001A25AC" w:rsidP="00D3660C">
      <w:pPr>
        <w:spacing w:after="0"/>
        <w:jc w:val="both"/>
        <w:rPr>
          <w:rFonts w:cstheme="minorHAnsi"/>
        </w:rPr>
      </w:pPr>
      <w:r w:rsidRPr="008B4629">
        <w:rPr>
          <w:rFonts w:cstheme="minorHAnsi"/>
          <w:b/>
        </w:rPr>
        <w:t>Meg</w:t>
      </w:r>
      <w:r w:rsidR="00690C66" w:rsidRPr="008B4629">
        <w:rPr>
          <w:rFonts w:cstheme="minorHAnsi"/>
        </w:rPr>
        <w:t xml:space="preserve">: </w:t>
      </w:r>
      <w:r w:rsidR="00D3660C" w:rsidRPr="008B4629">
        <w:rPr>
          <w:rFonts w:cstheme="minorHAnsi"/>
        </w:rPr>
        <w:t xml:space="preserve">That's </w:t>
      </w:r>
      <w:r w:rsidR="00690C66" w:rsidRPr="008B4629">
        <w:rPr>
          <w:rFonts w:cstheme="minorHAnsi"/>
        </w:rPr>
        <w:t>incredible.</w:t>
      </w:r>
    </w:p>
    <w:p w14:paraId="424C7E0C" w14:textId="77777777" w:rsidR="00C33D47" w:rsidRPr="008B4629" w:rsidRDefault="00C33D47" w:rsidP="00D3660C">
      <w:pPr>
        <w:spacing w:after="0"/>
        <w:jc w:val="both"/>
        <w:rPr>
          <w:rFonts w:cstheme="minorHAnsi"/>
        </w:rPr>
      </w:pPr>
    </w:p>
    <w:p w14:paraId="0B8C6948" w14:textId="77777777" w:rsidR="00C5650D" w:rsidRPr="008B4629" w:rsidRDefault="001A25AC" w:rsidP="00D3660C">
      <w:pPr>
        <w:spacing w:after="0"/>
        <w:jc w:val="both"/>
        <w:rPr>
          <w:rFonts w:cstheme="minorHAnsi"/>
        </w:rPr>
      </w:pPr>
      <w:r w:rsidRPr="008B4629">
        <w:rPr>
          <w:rFonts w:cstheme="minorHAnsi"/>
          <w:b/>
        </w:rPr>
        <w:t>Cass</w:t>
      </w:r>
      <w:r w:rsidR="00690C66" w:rsidRPr="008B4629">
        <w:rPr>
          <w:rFonts w:cstheme="minorHAnsi"/>
        </w:rPr>
        <w:t xml:space="preserve">: </w:t>
      </w:r>
      <w:r w:rsidR="00C3636A" w:rsidRPr="008B4629">
        <w:rPr>
          <w:rFonts w:cstheme="minorHAnsi"/>
        </w:rPr>
        <w:t>But you</w:t>
      </w:r>
      <w:r w:rsidR="00D3660C" w:rsidRPr="008B4629">
        <w:rPr>
          <w:rFonts w:cstheme="minorHAnsi"/>
        </w:rPr>
        <w:t xml:space="preserve"> get so excited about introducing flavors and y</w:t>
      </w:r>
      <w:r w:rsidR="00C5650D" w:rsidRPr="008B4629">
        <w:rPr>
          <w:rFonts w:cstheme="minorHAnsi"/>
        </w:rPr>
        <w:t xml:space="preserve">ou cook this food </w:t>
      </w:r>
      <w:r w:rsidR="00C3636A" w:rsidRPr="008B4629">
        <w:rPr>
          <w:rFonts w:cstheme="minorHAnsi"/>
        </w:rPr>
        <w:t>and, I</w:t>
      </w:r>
      <w:r w:rsidR="00D3660C" w:rsidRPr="008B4629">
        <w:rPr>
          <w:rFonts w:cstheme="minorHAnsi"/>
        </w:rPr>
        <w:t xml:space="preserve"> love cooki</w:t>
      </w:r>
      <w:r w:rsidR="00C5650D" w:rsidRPr="008B4629">
        <w:rPr>
          <w:rFonts w:cstheme="minorHAnsi"/>
        </w:rPr>
        <w:t xml:space="preserve">ng anyway and I love </w:t>
      </w:r>
      <w:r w:rsidR="00D3660C" w:rsidRPr="008B4629">
        <w:rPr>
          <w:rFonts w:cstheme="minorHAnsi"/>
        </w:rPr>
        <w:t xml:space="preserve">cooking for my husband, and he goes, mm, that is delicious. I love that experience. </w:t>
      </w:r>
    </w:p>
    <w:p w14:paraId="24AF973F" w14:textId="77777777" w:rsidR="00C5650D" w:rsidRPr="008B4629" w:rsidRDefault="00C5650D" w:rsidP="00D3660C">
      <w:pPr>
        <w:spacing w:after="0"/>
        <w:jc w:val="both"/>
        <w:rPr>
          <w:rFonts w:cstheme="minorHAnsi"/>
        </w:rPr>
      </w:pPr>
    </w:p>
    <w:p w14:paraId="7F4A062D" w14:textId="77777777" w:rsidR="00C5650D" w:rsidRPr="008B4629" w:rsidRDefault="001A25AC" w:rsidP="00D3660C">
      <w:pPr>
        <w:spacing w:after="0"/>
        <w:jc w:val="both"/>
        <w:rPr>
          <w:rFonts w:cstheme="minorHAnsi"/>
        </w:rPr>
      </w:pPr>
      <w:r w:rsidRPr="008B4629">
        <w:rPr>
          <w:rFonts w:cstheme="minorHAnsi"/>
          <w:b/>
        </w:rPr>
        <w:t>Meg</w:t>
      </w:r>
      <w:r w:rsidR="00C5650D" w:rsidRPr="008B4629">
        <w:rPr>
          <w:rFonts w:cstheme="minorHAnsi"/>
        </w:rPr>
        <w:t>: Yeah.</w:t>
      </w:r>
    </w:p>
    <w:p w14:paraId="55DBF8B0" w14:textId="77777777" w:rsidR="00C5650D" w:rsidRPr="008B4629" w:rsidRDefault="00C5650D" w:rsidP="00D3660C">
      <w:pPr>
        <w:spacing w:after="0"/>
        <w:jc w:val="both"/>
        <w:rPr>
          <w:rFonts w:cstheme="minorHAnsi"/>
        </w:rPr>
      </w:pPr>
    </w:p>
    <w:p w14:paraId="72E05A04" w14:textId="77777777" w:rsidR="00C5650D" w:rsidRPr="008B4629" w:rsidRDefault="001A25AC" w:rsidP="00D3660C">
      <w:pPr>
        <w:spacing w:after="0"/>
        <w:jc w:val="both"/>
        <w:rPr>
          <w:rFonts w:cstheme="minorHAnsi"/>
        </w:rPr>
      </w:pPr>
      <w:r w:rsidRPr="008B4629">
        <w:rPr>
          <w:rFonts w:cstheme="minorHAnsi"/>
          <w:b/>
        </w:rPr>
        <w:t>Cass</w:t>
      </w:r>
      <w:r w:rsidR="00C5650D" w:rsidRPr="008B4629">
        <w:rPr>
          <w:rFonts w:cstheme="minorHAnsi"/>
        </w:rPr>
        <w:t xml:space="preserve">: The baby doesn't care. </w:t>
      </w:r>
    </w:p>
    <w:p w14:paraId="23EA42BE" w14:textId="77777777" w:rsidR="00C5650D" w:rsidRPr="008B4629" w:rsidRDefault="00C5650D" w:rsidP="00D3660C">
      <w:pPr>
        <w:spacing w:after="0"/>
        <w:jc w:val="both"/>
        <w:rPr>
          <w:rFonts w:cstheme="minorHAnsi"/>
        </w:rPr>
      </w:pPr>
    </w:p>
    <w:p w14:paraId="6D0F2D17" w14:textId="77777777" w:rsidR="00C5650D" w:rsidRPr="008B4629" w:rsidRDefault="001A25AC" w:rsidP="00D3660C">
      <w:pPr>
        <w:spacing w:after="0"/>
        <w:jc w:val="both"/>
        <w:rPr>
          <w:rFonts w:cstheme="minorHAnsi"/>
        </w:rPr>
      </w:pPr>
      <w:r w:rsidRPr="008B4629">
        <w:rPr>
          <w:rFonts w:cstheme="minorHAnsi"/>
          <w:b/>
        </w:rPr>
        <w:t>Meg</w:t>
      </w:r>
      <w:r w:rsidR="00C5650D" w:rsidRPr="008B4629">
        <w:rPr>
          <w:rFonts w:cstheme="minorHAnsi"/>
        </w:rPr>
        <w:t>: Yeah.</w:t>
      </w:r>
    </w:p>
    <w:p w14:paraId="7A41C2CA" w14:textId="77777777" w:rsidR="00C5650D" w:rsidRPr="008B4629" w:rsidRDefault="00C5650D" w:rsidP="00D3660C">
      <w:pPr>
        <w:spacing w:after="0"/>
        <w:jc w:val="both"/>
        <w:rPr>
          <w:rFonts w:cstheme="minorHAnsi"/>
        </w:rPr>
      </w:pPr>
    </w:p>
    <w:p w14:paraId="47DAADE7" w14:textId="264B8CB7" w:rsidR="00D3660C" w:rsidRPr="008B4629" w:rsidRDefault="001A25AC" w:rsidP="00D3660C">
      <w:pPr>
        <w:spacing w:after="0"/>
        <w:jc w:val="both"/>
        <w:rPr>
          <w:rFonts w:cstheme="minorHAnsi"/>
        </w:rPr>
      </w:pPr>
      <w:r w:rsidRPr="008B4629">
        <w:rPr>
          <w:rFonts w:cstheme="minorHAnsi"/>
          <w:b/>
        </w:rPr>
        <w:t>Cass</w:t>
      </w:r>
      <w:r w:rsidR="00C5650D" w:rsidRPr="008B4629">
        <w:rPr>
          <w:rFonts w:cstheme="minorHAnsi"/>
        </w:rPr>
        <w:t>: I</w:t>
      </w:r>
      <w:r w:rsidR="00D3660C" w:rsidRPr="008B4629">
        <w:rPr>
          <w:rFonts w:cstheme="minorHAnsi"/>
        </w:rPr>
        <w:t>t's not good polite</w:t>
      </w:r>
      <w:r w:rsidR="00C5650D" w:rsidRPr="008B4629">
        <w:rPr>
          <w:rFonts w:cstheme="minorHAnsi"/>
        </w:rPr>
        <w:t>,</w:t>
      </w:r>
      <w:r w:rsidR="00D3660C" w:rsidRPr="008B4629">
        <w:rPr>
          <w:rFonts w:cstheme="minorHAnsi"/>
        </w:rPr>
        <w:t xml:space="preserve"> if the baby doesn't like it. And Max is going through a bit of a phase now </w:t>
      </w:r>
      <w:r w:rsidR="00C5650D" w:rsidRPr="008B4629">
        <w:rPr>
          <w:rFonts w:cstheme="minorHAnsi"/>
        </w:rPr>
        <w:t xml:space="preserve">where he'll eat, but </w:t>
      </w:r>
      <w:r w:rsidR="00C3636A" w:rsidRPr="008B4629">
        <w:rPr>
          <w:rFonts w:cstheme="minorHAnsi"/>
        </w:rPr>
        <w:t>then it’s</w:t>
      </w:r>
      <w:r w:rsidR="00D3660C" w:rsidRPr="008B4629">
        <w:rPr>
          <w:rFonts w:cstheme="minorHAnsi"/>
        </w:rPr>
        <w:t xml:space="preserve"> almost like he gets bored or he doesn't really, you know, he's had </w:t>
      </w:r>
      <w:r w:rsidR="008B4629" w:rsidRPr="008B4629">
        <w:rPr>
          <w:rFonts w:cstheme="minorHAnsi"/>
        </w:rPr>
        <w:t>enough,</w:t>
      </w:r>
      <w:r w:rsidR="00D3660C" w:rsidRPr="008B4629">
        <w:rPr>
          <w:rFonts w:cstheme="minorHAnsi"/>
        </w:rPr>
        <w:t xml:space="preserve"> a</w:t>
      </w:r>
      <w:r w:rsidR="00C5650D" w:rsidRPr="008B4629">
        <w:rPr>
          <w:rFonts w:cstheme="minorHAnsi"/>
        </w:rPr>
        <w:t xml:space="preserve">nd he just starts </w:t>
      </w:r>
      <w:r w:rsidR="00C3636A" w:rsidRPr="008B4629">
        <w:rPr>
          <w:rFonts w:cstheme="minorHAnsi"/>
        </w:rPr>
        <w:t>going [</w:t>
      </w:r>
      <w:r w:rsidR="00C5650D" w:rsidRPr="008B4629">
        <w:rPr>
          <w:rFonts w:cstheme="minorHAnsi"/>
        </w:rPr>
        <w:t>buzzing] to your food.</w:t>
      </w:r>
    </w:p>
    <w:p w14:paraId="2B4E4DC3" w14:textId="77777777" w:rsidR="00D3660C" w:rsidRPr="008B4629" w:rsidRDefault="00D3660C" w:rsidP="00D3660C">
      <w:pPr>
        <w:spacing w:after="0"/>
        <w:jc w:val="both"/>
        <w:rPr>
          <w:rFonts w:cstheme="minorHAnsi"/>
        </w:rPr>
      </w:pPr>
    </w:p>
    <w:p w14:paraId="7609F952" w14:textId="77777777" w:rsidR="00D3660C" w:rsidRPr="008B4629" w:rsidRDefault="001A25AC" w:rsidP="00D3660C">
      <w:pPr>
        <w:spacing w:after="0"/>
        <w:jc w:val="both"/>
        <w:rPr>
          <w:rFonts w:cstheme="minorHAnsi"/>
        </w:rPr>
      </w:pPr>
      <w:r w:rsidRPr="008B4629">
        <w:rPr>
          <w:rFonts w:cstheme="minorHAnsi"/>
          <w:b/>
        </w:rPr>
        <w:t>Meg</w:t>
      </w:r>
      <w:r w:rsidR="00C5650D" w:rsidRPr="008B4629">
        <w:rPr>
          <w:rFonts w:cstheme="minorHAnsi"/>
        </w:rPr>
        <w:t xml:space="preserve">: </w:t>
      </w:r>
      <w:r w:rsidR="00D3660C" w:rsidRPr="008B4629">
        <w:rPr>
          <w:rFonts w:cstheme="minorHAnsi"/>
        </w:rPr>
        <w:t xml:space="preserve">Which is not what you </w:t>
      </w:r>
      <w:r w:rsidR="00C3636A" w:rsidRPr="008B4629">
        <w:rPr>
          <w:rFonts w:cstheme="minorHAnsi"/>
        </w:rPr>
        <w:t>want</w:t>
      </w:r>
      <w:r w:rsidR="00C33D47" w:rsidRPr="008B4629">
        <w:rPr>
          <w:rFonts w:cstheme="minorHAnsi"/>
        </w:rPr>
        <w:t xml:space="preserve"> to adjust.</w:t>
      </w:r>
    </w:p>
    <w:p w14:paraId="77AEA391" w14:textId="77777777" w:rsidR="00C5650D" w:rsidRPr="008B4629" w:rsidRDefault="00C5650D" w:rsidP="00D3660C">
      <w:pPr>
        <w:spacing w:after="0"/>
        <w:jc w:val="both"/>
        <w:rPr>
          <w:rFonts w:cstheme="minorHAnsi"/>
        </w:rPr>
      </w:pPr>
    </w:p>
    <w:p w14:paraId="01C5D75C" w14:textId="77777777" w:rsidR="00D3660C" w:rsidRPr="008B4629" w:rsidRDefault="001A25AC" w:rsidP="00D3660C">
      <w:pPr>
        <w:spacing w:after="0"/>
        <w:jc w:val="both"/>
        <w:rPr>
          <w:rFonts w:cstheme="minorHAnsi"/>
        </w:rPr>
      </w:pPr>
      <w:r w:rsidRPr="008B4629">
        <w:rPr>
          <w:rFonts w:cstheme="minorHAnsi"/>
          <w:b/>
        </w:rPr>
        <w:t>Cass</w:t>
      </w:r>
      <w:r w:rsidR="00C5650D" w:rsidRPr="008B4629">
        <w:rPr>
          <w:rFonts w:cstheme="minorHAnsi"/>
        </w:rPr>
        <w:t>: Oh no. N</w:t>
      </w:r>
      <w:r w:rsidR="00D3660C" w:rsidRPr="008B4629">
        <w:rPr>
          <w:rFonts w:cstheme="minorHAnsi"/>
        </w:rPr>
        <w:t xml:space="preserve">ot at all. </w:t>
      </w:r>
      <w:r w:rsidR="00C3636A" w:rsidRPr="008B4629">
        <w:rPr>
          <w:rFonts w:cstheme="minorHAnsi"/>
        </w:rPr>
        <w:t>So, if</w:t>
      </w:r>
      <w:r w:rsidR="008F0C06" w:rsidRPr="008B4629">
        <w:rPr>
          <w:rFonts w:cstheme="minorHAnsi"/>
        </w:rPr>
        <w:t xml:space="preserve"> there are any new </w:t>
      </w:r>
      <w:r w:rsidR="00C3636A" w:rsidRPr="008B4629">
        <w:rPr>
          <w:rFonts w:cstheme="minorHAnsi"/>
        </w:rPr>
        <w:t>moms or</w:t>
      </w:r>
      <w:r w:rsidR="008F0C06" w:rsidRPr="008B4629">
        <w:rPr>
          <w:rFonts w:cstheme="minorHAnsi"/>
        </w:rPr>
        <w:t xml:space="preserve"> not so new, t</w:t>
      </w:r>
      <w:r w:rsidR="00D3660C" w:rsidRPr="008B4629">
        <w:rPr>
          <w:rFonts w:cstheme="minorHAnsi"/>
        </w:rPr>
        <w:t>he understanding that it's not, it was nothing to do w</w:t>
      </w:r>
      <w:r w:rsidR="008F0C06" w:rsidRPr="008B4629">
        <w:rPr>
          <w:rFonts w:cstheme="minorHAnsi"/>
        </w:rPr>
        <w:t>ith me</w:t>
      </w:r>
      <w:r w:rsidR="00C3636A" w:rsidRPr="008B4629">
        <w:rPr>
          <w:rFonts w:cstheme="minorHAnsi"/>
        </w:rPr>
        <w:t xml:space="preserve">. </w:t>
      </w:r>
      <w:r w:rsidR="008F0C06" w:rsidRPr="008B4629">
        <w:rPr>
          <w:rFonts w:cstheme="minorHAnsi"/>
        </w:rPr>
        <w:t>A</w:t>
      </w:r>
      <w:r w:rsidR="00D3660C" w:rsidRPr="008B4629">
        <w:rPr>
          <w:rFonts w:cstheme="minorHAnsi"/>
        </w:rPr>
        <w:t>ll I had to</w:t>
      </w:r>
      <w:r w:rsidR="008F0C06" w:rsidRPr="008B4629">
        <w:rPr>
          <w:rFonts w:cstheme="minorHAnsi"/>
        </w:rPr>
        <w:t xml:space="preserve"> do or could do was show up, </w:t>
      </w:r>
      <w:r w:rsidR="00D3660C" w:rsidRPr="008B4629">
        <w:rPr>
          <w:rFonts w:cstheme="minorHAnsi"/>
        </w:rPr>
        <w:t xml:space="preserve">give him everything I had to give. And when I say </w:t>
      </w:r>
      <w:proofErr w:type="gramStart"/>
      <w:r w:rsidR="00D3660C" w:rsidRPr="008B4629">
        <w:rPr>
          <w:rFonts w:cstheme="minorHAnsi"/>
        </w:rPr>
        <w:t>that,</w:t>
      </w:r>
      <w:proofErr w:type="gramEnd"/>
      <w:r w:rsidR="00D3660C" w:rsidRPr="008B4629">
        <w:rPr>
          <w:rFonts w:cstheme="minorHAnsi"/>
        </w:rPr>
        <w:t xml:space="preserve"> I mean within my capability and not worry if </w:t>
      </w:r>
      <w:r w:rsidR="008F0C06" w:rsidRPr="008B4629">
        <w:rPr>
          <w:rFonts w:cstheme="minorHAnsi"/>
        </w:rPr>
        <w:t xml:space="preserve">I felt I wasn't giving </w:t>
      </w:r>
      <w:r w:rsidR="00C3636A" w:rsidRPr="008B4629">
        <w:rPr>
          <w:rFonts w:cstheme="minorHAnsi"/>
        </w:rPr>
        <w:t>enough, for</w:t>
      </w:r>
      <w:r w:rsidR="00D3660C" w:rsidRPr="008B4629">
        <w:rPr>
          <w:rFonts w:cstheme="minorHAnsi"/>
        </w:rPr>
        <w:t xml:space="preserve"> as long as I was g</w:t>
      </w:r>
      <w:r w:rsidR="008F0C06" w:rsidRPr="008B4629">
        <w:rPr>
          <w:rFonts w:cstheme="minorHAnsi"/>
        </w:rPr>
        <w:t xml:space="preserve">iving </w:t>
      </w:r>
      <w:r w:rsidR="00D3660C" w:rsidRPr="008B4629">
        <w:rPr>
          <w:rFonts w:cstheme="minorHAnsi"/>
        </w:rPr>
        <w:t>what I had</w:t>
      </w:r>
      <w:r w:rsidR="008F0C06" w:rsidRPr="008B4629">
        <w:rPr>
          <w:rFonts w:cstheme="minorHAnsi"/>
        </w:rPr>
        <w:t>;</w:t>
      </w:r>
      <w:r w:rsidR="00D3660C" w:rsidRPr="008B4629">
        <w:rPr>
          <w:rFonts w:cstheme="minorHAnsi"/>
        </w:rPr>
        <w:t xml:space="preserve"> trying to give bey</w:t>
      </w:r>
      <w:r w:rsidR="008F0C06" w:rsidRPr="008B4629">
        <w:rPr>
          <w:rFonts w:cstheme="minorHAnsi"/>
        </w:rPr>
        <w:t>ond that as well</w:t>
      </w:r>
      <w:r w:rsidR="00D3660C" w:rsidRPr="008B4629">
        <w:rPr>
          <w:rFonts w:cstheme="minorHAnsi"/>
        </w:rPr>
        <w:t>, and that mom guilt that we've spoken abou</w:t>
      </w:r>
      <w:r w:rsidR="008F0C06" w:rsidRPr="008B4629">
        <w:rPr>
          <w:rFonts w:cstheme="minorHAnsi"/>
        </w:rPr>
        <w:t>t a lot. I</w:t>
      </w:r>
      <w:r w:rsidR="00D3660C" w:rsidRPr="008B4629">
        <w:rPr>
          <w:rFonts w:cstheme="minorHAnsi"/>
        </w:rPr>
        <w:t xml:space="preserve">t's been a real journey for me as well as all the development that Max has been going through. </w:t>
      </w:r>
    </w:p>
    <w:p w14:paraId="1DE38445" w14:textId="77777777" w:rsidR="00D3660C" w:rsidRPr="008B4629" w:rsidRDefault="00D3660C" w:rsidP="00D3660C">
      <w:pPr>
        <w:spacing w:after="0"/>
        <w:jc w:val="both"/>
        <w:rPr>
          <w:rFonts w:cstheme="minorHAnsi"/>
        </w:rPr>
      </w:pPr>
    </w:p>
    <w:p w14:paraId="3C56061D" w14:textId="77777777" w:rsidR="00094FE8" w:rsidRPr="008B4629" w:rsidRDefault="001A25AC" w:rsidP="00D3660C">
      <w:pPr>
        <w:spacing w:after="0"/>
        <w:jc w:val="both"/>
        <w:rPr>
          <w:rFonts w:cstheme="minorHAnsi"/>
        </w:rPr>
      </w:pPr>
      <w:r w:rsidRPr="008B4629">
        <w:rPr>
          <w:rFonts w:cstheme="minorHAnsi"/>
          <w:b/>
        </w:rPr>
        <w:t>Meg</w:t>
      </w:r>
      <w:r w:rsidR="008F0C06" w:rsidRPr="008B4629">
        <w:rPr>
          <w:rFonts w:cstheme="minorHAnsi"/>
        </w:rPr>
        <w:t>: Yeah. And it is, you know</w:t>
      </w:r>
      <w:r w:rsidR="00C3636A" w:rsidRPr="008B4629">
        <w:rPr>
          <w:rFonts w:cstheme="minorHAnsi"/>
        </w:rPr>
        <w:t xml:space="preserve">. </w:t>
      </w:r>
      <w:r w:rsidR="008F0C06" w:rsidRPr="008B4629">
        <w:rPr>
          <w:rFonts w:cstheme="minorHAnsi"/>
        </w:rPr>
        <w:t>And</w:t>
      </w:r>
      <w:r w:rsidR="00D3660C" w:rsidRPr="008B4629">
        <w:rPr>
          <w:rFonts w:cstheme="minorHAnsi"/>
        </w:rPr>
        <w:t xml:space="preserve"> I mean, i</w:t>
      </w:r>
      <w:r w:rsidR="00094FE8" w:rsidRPr="008B4629">
        <w:rPr>
          <w:rFonts w:cstheme="minorHAnsi"/>
        </w:rPr>
        <w:t xml:space="preserve">t's a lovely term that we call </w:t>
      </w:r>
      <w:r w:rsidR="00624DA1" w:rsidRPr="008B4629">
        <w:rPr>
          <w:rFonts w:cstheme="minorHAnsi"/>
        </w:rPr>
        <w:t>matrescence</w:t>
      </w:r>
      <w:r w:rsidR="00C3636A" w:rsidRPr="008B4629">
        <w:rPr>
          <w:rFonts w:cstheme="minorHAnsi"/>
          <w:b/>
        </w:rPr>
        <w:t>,</w:t>
      </w:r>
      <w:r w:rsidR="00D3660C" w:rsidRPr="008B4629">
        <w:rPr>
          <w:rFonts w:cstheme="minorHAnsi"/>
        </w:rPr>
        <w:t xml:space="preserve"> which is like adolescence, which is the movement of a child </w:t>
      </w:r>
      <w:r w:rsidR="00094FE8" w:rsidRPr="008B4629">
        <w:rPr>
          <w:rFonts w:cstheme="minorHAnsi"/>
        </w:rPr>
        <w:t>through to an adult. And we give them 9-</w:t>
      </w:r>
      <w:r w:rsidR="00D3660C" w:rsidRPr="008B4629">
        <w:rPr>
          <w:rFonts w:cstheme="minorHAnsi"/>
        </w:rPr>
        <w:t>years to do it, and they progress through it, and we make a lot of allowances. And I mean, I've got</w:t>
      </w:r>
      <w:r w:rsidR="00094FE8" w:rsidRPr="008B4629">
        <w:rPr>
          <w:rFonts w:cstheme="minorHAnsi"/>
        </w:rPr>
        <w:t xml:space="preserve"> a teenager in my home, so </w:t>
      </w:r>
      <w:r w:rsidR="00D3660C" w:rsidRPr="008B4629">
        <w:rPr>
          <w:rFonts w:cstheme="minorHAnsi"/>
        </w:rPr>
        <w:t xml:space="preserve">when they're moody, you make </w:t>
      </w:r>
      <w:proofErr w:type="gramStart"/>
      <w:r w:rsidR="00D3660C" w:rsidRPr="008B4629">
        <w:rPr>
          <w:rFonts w:cstheme="minorHAnsi"/>
        </w:rPr>
        <w:t>allowances</w:t>
      </w:r>
      <w:proofErr w:type="gramEnd"/>
      <w:r w:rsidR="00D3660C" w:rsidRPr="008B4629">
        <w:rPr>
          <w:rFonts w:cstheme="minorHAnsi"/>
        </w:rPr>
        <w:t xml:space="preserve"> and you understand that th</w:t>
      </w:r>
      <w:r w:rsidR="00094FE8" w:rsidRPr="008B4629">
        <w:rPr>
          <w:rFonts w:cstheme="minorHAnsi"/>
        </w:rPr>
        <w:t>is is the hormones and like</w:t>
      </w:r>
      <w:r w:rsidR="00D3660C" w:rsidRPr="008B4629">
        <w:rPr>
          <w:rFonts w:cstheme="minorHAnsi"/>
        </w:rPr>
        <w:t xml:space="preserve"> it's a slow progression to adulthood. </w:t>
      </w:r>
    </w:p>
    <w:p w14:paraId="4B35561C" w14:textId="77777777" w:rsidR="00094FE8" w:rsidRPr="008B4629" w:rsidRDefault="00094FE8" w:rsidP="00D3660C">
      <w:pPr>
        <w:spacing w:after="0"/>
        <w:jc w:val="both"/>
        <w:rPr>
          <w:rFonts w:cstheme="minorHAnsi"/>
        </w:rPr>
      </w:pPr>
    </w:p>
    <w:p w14:paraId="58354643" w14:textId="77777777" w:rsidR="00094FE8" w:rsidRPr="008B4629" w:rsidRDefault="001A25AC" w:rsidP="00D3660C">
      <w:pPr>
        <w:spacing w:after="0"/>
        <w:jc w:val="both"/>
        <w:rPr>
          <w:rFonts w:cstheme="minorHAnsi"/>
        </w:rPr>
      </w:pPr>
      <w:r w:rsidRPr="008B4629">
        <w:rPr>
          <w:rFonts w:cstheme="minorHAnsi"/>
          <w:b/>
        </w:rPr>
        <w:t>Cass</w:t>
      </w:r>
      <w:r w:rsidR="00094FE8" w:rsidRPr="008B4629">
        <w:rPr>
          <w:rFonts w:cstheme="minorHAnsi"/>
        </w:rPr>
        <w:t xml:space="preserve">: Mm-hmm. </w:t>
      </w:r>
    </w:p>
    <w:p w14:paraId="0ED56D3B" w14:textId="77777777" w:rsidR="00094FE8" w:rsidRPr="008B4629" w:rsidRDefault="00094FE8" w:rsidP="00D3660C">
      <w:pPr>
        <w:spacing w:after="0"/>
        <w:jc w:val="both"/>
        <w:rPr>
          <w:rFonts w:cstheme="minorHAnsi"/>
        </w:rPr>
      </w:pPr>
    </w:p>
    <w:p w14:paraId="2CCC31B3" w14:textId="5612417D" w:rsidR="00D3660C" w:rsidRPr="008B4629" w:rsidRDefault="001A25AC" w:rsidP="00D3660C">
      <w:pPr>
        <w:spacing w:after="0"/>
        <w:jc w:val="both"/>
        <w:rPr>
          <w:rFonts w:cstheme="minorHAnsi"/>
        </w:rPr>
      </w:pPr>
      <w:r w:rsidRPr="008B4629">
        <w:rPr>
          <w:rFonts w:cstheme="minorHAnsi"/>
          <w:b/>
        </w:rPr>
        <w:t>Meg</w:t>
      </w:r>
      <w:r w:rsidR="00094FE8" w:rsidRPr="008B4629">
        <w:rPr>
          <w:rFonts w:cstheme="minorHAnsi"/>
        </w:rPr>
        <w:t>: A</w:t>
      </w:r>
      <w:r w:rsidR="00D3660C" w:rsidRPr="008B4629">
        <w:rPr>
          <w:rFonts w:cstheme="minorHAnsi"/>
        </w:rPr>
        <w:t xml:space="preserve">nd here you've got a </w:t>
      </w:r>
      <w:r w:rsidR="00094FE8" w:rsidRPr="008B4629">
        <w:rPr>
          <w:rFonts w:cstheme="minorHAnsi"/>
        </w:rPr>
        <w:t xml:space="preserve">period of pretty </w:t>
      </w:r>
      <w:r w:rsidR="00C3636A" w:rsidRPr="008B4629">
        <w:rPr>
          <w:rFonts w:cstheme="minorHAnsi"/>
        </w:rPr>
        <w:t>much kind</w:t>
      </w:r>
      <w:r w:rsidR="00094FE8" w:rsidRPr="008B4629">
        <w:rPr>
          <w:rFonts w:cstheme="minorHAnsi"/>
        </w:rPr>
        <w:t xml:space="preserve"> of 21-months </w:t>
      </w:r>
      <w:r w:rsidR="00C3636A" w:rsidRPr="008B4629">
        <w:rPr>
          <w:rFonts w:cstheme="minorHAnsi"/>
        </w:rPr>
        <w:t>or a</w:t>
      </w:r>
      <w:r w:rsidR="00094FE8" w:rsidRPr="008B4629">
        <w:rPr>
          <w:rFonts w:cstheme="minorHAnsi"/>
        </w:rPr>
        <w:t xml:space="preserve"> year and 9-months in which</w:t>
      </w:r>
      <w:r w:rsidR="00D3660C" w:rsidRPr="008B4629">
        <w:rPr>
          <w:rFonts w:cstheme="minorHAnsi"/>
        </w:rPr>
        <w:t xml:space="preserve"> you've </w:t>
      </w:r>
      <w:proofErr w:type="gramStart"/>
      <w:r w:rsidR="00D3660C" w:rsidRPr="008B4629">
        <w:rPr>
          <w:rFonts w:cstheme="minorHAnsi"/>
        </w:rPr>
        <w:t>actually have</w:t>
      </w:r>
      <w:proofErr w:type="gramEnd"/>
      <w:r w:rsidR="00D3660C" w:rsidRPr="008B4629">
        <w:rPr>
          <w:rFonts w:cstheme="minorHAnsi"/>
        </w:rPr>
        <w:t xml:space="preserve"> a complete transformation of a human being and it's not the b</w:t>
      </w:r>
      <w:r w:rsidR="00094FE8" w:rsidRPr="008B4629">
        <w:rPr>
          <w:rFonts w:cstheme="minorHAnsi"/>
        </w:rPr>
        <w:t>aby that's the transformation, it's us as woman. And it's a massive thing</w:t>
      </w:r>
      <w:r w:rsidR="00C3636A" w:rsidRPr="008B4629">
        <w:rPr>
          <w:rFonts w:cstheme="minorHAnsi"/>
        </w:rPr>
        <w:t xml:space="preserve">. </w:t>
      </w:r>
      <w:r w:rsidR="00D3660C" w:rsidRPr="008B4629">
        <w:rPr>
          <w:rFonts w:cstheme="minorHAnsi"/>
        </w:rPr>
        <w:t xml:space="preserve">I mean, a couple of </w:t>
      </w:r>
      <w:r w:rsidR="00094FE8" w:rsidRPr="008B4629">
        <w:rPr>
          <w:rFonts w:cstheme="minorHAnsi"/>
        </w:rPr>
        <w:t xml:space="preserve">things in your conversation sparked for me. The one is </w:t>
      </w:r>
      <w:proofErr w:type="gramStart"/>
      <w:r w:rsidR="00094FE8" w:rsidRPr="008B4629">
        <w:rPr>
          <w:rFonts w:cstheme="minorHAnsi"/>
        </w:rPr>
        <w:t>you,</w:t>
      </w:r>
      <w:proofErr w:type="gramEnd"/>
      <w:r w:rsidR="00D3660C" w:rsidRPr="008B4629">
        <w:rPr>
          <w:rFonts w:cstheme="minorHAnsi"/>
        </w:rPr>
        <w:t xml:space="preserve"> I think we've mentioned it once before in one of the episodes, but it might have even more relevance for you now, is this conce</w:t>
      </w:r>
      <w:r w:rsidR="00094FE8" w:rsidRPr="008B4629">
        <w:rPr>
          <w:rFonts w:cstheme="minorHAnsi"/>
        </w:rPr>
        <w:t>pt of good enough parenting</w:t>
      </w:r>
      <w:r w:rsidR="00C3636A" w:rsidRPr="008B4629">
        <w:rPr>
          <w:rFonts w:cstheme="minorHAnsi"/>
        </w:rPr>
        <w:t xml:space="preserve">. </w:t>
      </w:r>
      <w:r w:rsidR="00094FE8" w:rsidRPr="008B4629">
        <w:rPr>
          <w:rFonts w:cstheme="minorHAnsi"/>
        </w:rPr>
        <w:t>And</w:t>
      </w:r>
      <w:r w:rsidR="00D3660C" w:rsidRPr="008B4629">
        <w:rPr>
          <w:rFonts w:cstheme="minorHAnsi"/>
        </w:rPr>
        <w:t xml:space="preserve"> it's su</w:t>
      </w:r>
      <w:r w:rsidR="00094FE8" w:rsidRPr="008B4629">
        <w:rPr>
          <w:rFonts w:cstheme="minorHAnsi"/>
        </w:rPr>
        <w:t>ch an important concept;</w:t>
      </w:r>
      <w:r w:rsidR="00D3660C" w:rsidRPr="008B4629">
        <w:rPr>
          <w:rFonts w:cstheme="minorHAnsi"/>
        </w:rPr>
        <w:t xml:space="preserve"> it was developed</w:t>
      </w:r>
      <w:r w:rsidR="0046039D" w:rsidRPr="008B4629">
        <w:rPr>
          <w:rFonts w:cstheme="minorHAnsi"/>
        </w:rPr>
        <w:t xml:space="preserve"> by </w:t>
      </w:r>
      <w:proofErr w:type="gramStart"/>
      <w:r w:rsidR="0046039D" w:rsidRPr="008B4629">
        <w:rPr>
          <w:rFonts w:cstheme="minorHAnsi"/>
        </w:rPr>
        <w:t>a my</w:t>
      </w:r>
      <w:proofErr w:type="gramEnd"/>
      <w:r w:rsidR="00094FE8" w:rsidRPr="008B4629">
        <w:rPr>
          <w:rFonts w:cstheme="minorHAnsi"/>
        </w:rPr>
        <w:t xml:space="preserve"> guy called </w:t>
      </w:r>
      <w:r w:rsidR="008B4629" w:rsidRPr="008B4629">
        <w:rPr>
          <w:rFonts w:cstheme="minorHAnsi"/>
          <w:bCs/>
        </w:rPr>
        <w:t>Donald Winnicott</w:t>
      </w:r>
      <w:r w:rsidR="008B4629" w:rsidRPr="008B4629">
        <w:rPr>
          <w:rFonts w:cstheme="minorHAnsi"/>
          <w:b/>
        </w:rPr>
        <w:t>.</w:t>
      </w:r>
      <w:r w:rsidR="00D3660C" w:rsidRPr="008B4629">
        <w:rPr>
          <w:rFonts w:cstheme="minorHAnsi"/>
        </w:rPr>
        <w:t xml:space="preserve"> He wa</w:t>
      </w:r>
      <w:r w:rsidR="0058233A" w:rsidRPr="008B4629">
        <w:rPr>
          <w:rFonts w:cstheme="minorHAnsi"/>
        </w:rPr>
        <w:t>s just so important in</w:t>
      </w:r>
      <w:r w:rsidR="00D3660C" w:rsidRPr="008B4629">
        <w:rPr>
          <w:rFonts w:cstheme="minorHAnsi"/>
        </w:rPr>
        <w:t xml:space="preserve"> mother infant psycho</w:t>
      </w:r>
      <w:r w:rsidR="0058233A" w:rsidRPr="008B4629">
        <w:rPr>
          <w:rFonts w:cstheme="minorHAnsi"/>
        </w:rPr>
        <w:t>logy really,</w:t>
      </w:r>
      <w:r w:rsidR="00D3660C" w:rsidRPr="008B4629">
        <w:rPr>
          <w:rFonts w:cstheme="minorHAnsi"/>
        </w:rPr>
        <w:t xml:space="preserve"> and in relationships and bonding. And he talks ab</w:t>
      </w:r>
      <w:r w:rsidR="0058233A" w:rsidRPr="008B4629">
        <w:rPr>
          <w:rFonts w:cstheme="minorHAnsi"/>
        </w:rPr>
        <w:t>out the fact that,</w:t>
      </w:r>
      <w:r w:rsidR="00D3660C" w:rsidRPr="008B4629">
        <w:rPr>
          <w:rFonts w:cstheme="minorHAnsi"/>
        </w:rPr>
        <w:t xml:space="preserve"> if you're a perfect mother, not that</w:t>
      </w:r>
      <w:r w:rsidR="0058233A" w:rsidRPr="008B4629">
        <w:rPr>
          <w:rFonts w:cstheme="minorHAnsi"/>
        </w:rPr>
        <w:t xml:space="preserve"> such a thing exists,</w:t>
      </w:r>
      <w:r w:rsidR="00D3660C" w:rsidRPr="008B4629">
        <w:rPr>
          <w:rFonts w:cstheme="minorHAnsi"/>
        </w:rPr>
        <w:t xml:space="preserve"> and try to be a perfect mother, you </w:t>
      </w:r>
      <w:proofErr w:type="gramStart"/>
      <w:r w:rsidR="00D3660C" w:rsidRPr="008B4629">
        <w:rPr>
          <w:rFonts w:cstheme="minorHAnsi"/>
        </w:rPr>
        <w:t>actually in</w:t>
      </w:r>
      <w:proofErr w:type="gramEnd"/>
      <w:r w:rsidR="00D3660C" w:rsidRPr="008B4629">
        <w:rPr>
          <w:rFonts w:cstheme="minorHAnsi"/>
        </w:rPr>
        <w:t xml:space="preserve"> fact do your baby a </w:t>
      </w:r>
      <w:r w:rsidR="0058233A" w:rsidRPr="008B4629">
        <w:rPr>
          <w:rFonts w:cstheme="minorHAnsi"/>
        </w:rPr>
        <w:t xml:space="preserve">disservice because it's in </w:t>
      </w:r>
      <w:r w:rsidR="00D3660C" w:rsidRPr="008B4629">
        <w:rPr>
          <w:rFonts w:cstheme="minorHAnsi"/>
        </w:rPr>
        <w:t>the fractures and the repairs that growth happens. And that's what</w:t>
      </w:r>
      <w:r w:rsidR="0058233A" w:rsidRPr="008B4629">
        <w:rPr>
          <w:rFonts w:cstheme="minorHAnsi"/>
        </w:rPr>
        <w:t xml:space="preserve"> happens in a good relationship; in a good relationship, we fail our babies. W</w:t>
      </w:r>
      <w:r w:rsidR="00927488" w:rsidRPr="008B4629">
        <w:rPr>
          <w:rFonts w:cstheme="minorHAnsi"/>
        </w:rPr>
        <w:t xml:space="preserve">e get it some of the </w:t>
      </w:r>
      <w:r w:rsidR="00C3636A" w:rsidRPr="008B4629">
        <w:rPr>
          <w:rFonts w:cstheme="minorHAnsi"/>
        </w:rPr>
        <w:t>time and</w:t>
      </w:r>
      <w:r w:rsidR="00D3660C" w:rsidRPr="008B4629">
        <w:rPr>
          <w:rFonts w:cstheme="minorHAnsi"/>
        </w:rPr>
        <w:t xml:space="preserve"> we get it right and we do it beautifully and wonderfully, and then we really fail </w:t>
      </w:r>
      <w:proofErr w:type="gramStart"/>
      <w:r w:rsidR="00D3660C" w:rsidRPr="008B4629">
        <w:rPr>
          <w:rFonts w:cstheme="minorHAnsi"/>
        </w:rPr>
        <w:t>sometimes</w:t>
      </w:r>
      <w:proofErr w:type="gramEnd"/>
      <w:r w:rsidR="00D3660C" w:rsidRPr="008B4629">
        <w:rPr>
          <w:rFonts w:cstheme="minorHAnsi"/>
        </w:rPr>
        <w:t xml:space="preserve"> and we don't get it right by our standards, but also by </w:t>
      </w:r>
      <w:r w:rsidR="00927488" w:rsidRPr="008B4629">
        <w:rPr>
          <w:rFonts w:cstheme="minorHAnsi"/>
        </w:rPr>
        <w:t xml:space="preserve">our </w:t>
      </w:r>
      <w:proofErr w:type="gramStart"/>
      <w:r w:rsidR="00927488" w:rsidRPr="008B4629">
        <w:rPr>
          <w:rFonts w:cstheme="minorHAnsi"/>
        </w:rPr>
        <w:t>baby</w:t>
      </w:r>
      <w:proofErr w:type="gramEnd"/>
      <w:r w:rsidR="00927488" w:rsidRPr="008B4629">
        <w:rPr>
          <w:rFonts w:cstheme="minorHAnsi"/>
        </w:rPr>
        <w:t xml:space="preserve"> standards. And</w:t>
      </w:r>
      <w:r w:rsidR="00D3660C" w:rsidRPr="008B4629">
        <w:rPr>
          <w:rFonts w:cstheme="minorHAnsi"/>
        </w:rPr>
        <w:t xml:space="preserve"> in those </w:t>
      </w:r>
      <w:r w:rsidR="00C3636A" w:rsidRPr="008B4629">
        <w:rPr>
          <w:rFonts w:cstheme="minorHAnsi"/>
        </w:rPr>
        <w:t>moments, it’s</w:t>
      </w:r>
      <w:r w:rsidR="00D3660C" w:rsidRPr="008B4629">
        <w:rPr>
          <w:rFonts w:cstheme="minorHAnsi"/>
        </w:rPr>
        <w:t xml:space="preserve"> those moments of not getting it right and then repairing it and moving on that </w:t>
      </w:r>
      <w:r w:rsidR="00927488" w:rsidRPr="008B4629">
        <w:rPr>
          <w:rFonts w:cstheme="minorHAnsi"/>
        </w:rPr>
        <w:t>actually</w:t>
      </w:r>
      <w:r w:rsidR="00D3660C" w:rsidRPr="008B4629">
        <w:rPr>
          <w:rFonts w:cstheme="minorHAnsi"/>
        </w:rPr>
        <w:t xml:space="preserve"> that bonding </w:t>
      </w:r>
      <w:proofErr w:type="gramStart"/>
      <w:r w:rsidR="00D3660C" w:rsidRPr="008B4629">
        <w:rPr>
          <w:rFonts w:cstheme="minorHAnsi"/>
        </w:rPr>
        <w:t>happens</w:t>
      </w:r>
      <w:proofErr w:type="gramEnd"/>
      <w:r w:rsidR="00D3660C" w:rsidRPr="008B4629">
        <w:rPr>
          <w:rFonts w:cstheme="minorHAnsi"/>
        </w:rPr>
        <w:t xml:space="preserve"> and that human personality develops. So</w:t>
      </w:r>
      <w:r w:rsidR="00927488" w:rsidRPr="008B4629">
        <w:rPr>
          <w:rFonts w:cstheme="minorHAnsi"/>
        </w:rPr>
        <w:t>,</w:t>
      </w:r>
      <w:r w:rsidR="00D3660C" w:rsidRPr="008B4629">
        <w:rPr>
          <w:rFonts w:cstheme="minorHAnsi"/>
        </w:rPr>
        <w:t xml:space="preserve"> it's important I think for moms to know that </w:t>
      </w:r>
      <w:proofErr w:type="gramStart"/>
      <w:r w:rsidR="00D3660C" w:rsidRPr="008B4629">
        <w:rPr>
          <w:rFonts w:cstheme="minorHAnsi"/>
        </w:rPr>
        <w:t>actually failure</w:t>
      </w:r>
      <w:proofErr w:type="gramEnd"/>
      <w:r w:rsidR="00D3660C" w:rsidRPr="008B4629">
        <w:rPr>
          <w:rFonts w:cstheme="minorHAnsi"/>
        </w:rPr>
        <w:t xml:space="preserve">, if you </w:t>
      </w:r>
      <w:r w:rsidR="00C3636A" w:rsidRPr="008B4629">
        <w:rPr>
          <w:rFonts w:cstheme="minorHAnsi"/>
        </w:rPr>
        <w:t>want to</w:t>
      </w:r>
      <w:r w:rsidR="00D3660C" w:rsidRPr="008B4629">
        <w:rPr>
          <w:rFonts w:cstheme="minorHAnsi"/>
        </w:rPr>
        <w:t xml:space="preserve"> term it that or not hitting</w:t>
      </w:r>
      <w:r w:rsidR="00927488" w:rsidRPr="008B4629">
        <w:rPr>
          <w:rFonts w:cstheme="minorHAnsi"/>
        </w:rPr>
        <w:t xml:space="preserve"> the benchmarks</w:t>
      </w:r>
      <w:r w:rsidR="00D3660C" w:rsidRPr="008B4629">
        <w:rPr>
          <w:rFonts w:cstheme="minorHAnsi"/>
        </w:rPr>
        <w:t xml:space="preserve"> that you think of as perfect parenting is actually better parenting. </w:t>
      </w:r>
    </w:p>
    <w:p w14:paraId="309B5B86" w14:textId="77777777" w:rsidR="00D3660C" w:rsidRPr="008B4629" w:rsidRDefault="00D3660C" w:rsidP="00D3660C">
      <w:pPr>
        <w:spacing w:after="0"/>
        <w:jc w:val="both"/>
        <w:rPr>
          <w:rFonts w:cstheme="minorHAnsi"/>
        </w:rPr>
      </w:pPr>
    </w:p>
    <w:p w14:paraId="5312DFB2" w14:textId="77777777" w:rsidR="002F2F71" w:rsidRPr="008B4629" w:rsidRDefault="001A25AC" w:rsidP="00D3660C">
      <w:pPr>
        <w:spacing w:after="0"/>
        <w:jc w:val="both"/>
        <w:rPr>
          <w:rFonts w:cstheme="minorHAnsi"/>
        </w:rPr>
      </w:pPr>
      <w:r w:rsidRPr="008B4629">
        <w:rPr>
          <w:rFonts w:cstheme="minorHAnsi"/>
          <w:b/>
        </w:rPr>
        <w:t>Cass</w:t>
      </w:r>
      <w:r w:rsidR="00927488" w:rsidRPr="008B4629">
        <w:rPr>
          <w:rFonts w:cstheme="minorHAnsi"/>
        </w:rPr>
        <w:t xml:space="preserve">: </w:t>
      </w:r>
      <w:r w:rsidR="00D3660C" w:rsidRPr="008B4629">
        <w:rPr>
          <w:rFonts w:cstheme="minorHAnsi"/>
        </w:rPr>
        <w:t>Definitely. But also</w:t>
      </w:r>
      <w:r w:rsidR="00927488" w:rsidRPr="008B4629">
        <w:rPr>
          <w:rFonts w:cstheme="minorHAnsi"/>
        </w:rPr>
        <w:t xml:space="preserve">, </w:t>
      </w:r>
      <w:r w:rsidR="00D3660C" w:rsidRPr="008B4629">
        <w:rPr>
          <w:rFonts w:cstheme="minorHAnsi"/>
        </w:rPr>
        <w:t xml:space="preserve"> I think comin</w:t>
      </w:r>
      <w:r w:rsidR="00927488" w:rsidRPr="008B4629">
        <w:rPr>
          <w:rFonts w:cstheme="minorHAnsi"/>
        </w:rPr>
        <w:t>g to terms with that</w:t>
      </w:r>
      <w:r w:rsidR="00D3660C" w:rsidRPr="008B4629">
        <w:rPr>
          <w:rFonts w:cstheme="minorHAnsi"/>
        </w:rPr>
        <w:t xml:space="preserve"> is something that when I've been trying to be p</w:t>
      </w:r>
      <w:r w:rsidR="00927488" w:rsidRPr="008B4629">
        <w:rPr>
          <w:rFonts w:cstheme="minorHAnsi"/>
        </w:rPr>
        <w:t>erfect mom</w:t>
      </w:r>
      <w:r w:rsidR="00D3660C" w:rsidRPr="008B4629">
        <w:rPr>
          <w:rFonts w:cstheme="minorHAnsi"/>
        </w:rPr>
        <w:t xml:space="preserve"> and do it all, you know, hit all the benchmarks and that sort of thing, my general head space has been s</w:t>
      </w:r>
      <w:r w:rsidR="00927488" w:rsidRPr="008B4629">
        <w:rPr>
          <w:rFonts w:cstheme="minorHAnsi"/>
        </w:rPr>
        <w:t xml:space="preserve">o much blacker in a way </w:t>
      </w:r>
      <w:r w:rsidR="00D3660C" w:rsidRPr="008B4629">
        <w:rPr>
          <w:rFonts w:cstheme="minorHAnsi"/>
        </w:rPr>
        <w:t xml:space="preserve"> be</w:t>
      </w:r>
      <w:r w:rsidR="00927488" w:rsidRPr="008B4629">
        <w:rPr>
          <w:rFonts w:cstheme="minorHAnsi"/>
        </w:rPr>
        <w:t xml:space="preserve">cause the pressure and that </w:t>
      </w:r>
      <w:r w:rsidR="00D3660C" w:rsidRPr="008B4629">
        <w:rPr>
          <w:rFonts w:cstheme="minorHAnsi"/>
        </w:rPr>
        <w:t>takes a real in anything, not just parenting, that takes such a huge toll on you as a person mentally to try and be pe</w:t>
      </w:r>
      <w:r w:rsidR="00927488" w:rsidRPr="008B4629">
        <w:rPr>
          <w:rFonts w:cstheme="minorHAnsi"/>
        </w:rPr>
        <w:t>rfect,  w</w:t>
      </w:r>
      <w:r w:rsidR="00D3660C" w:rsidRPr="008B4629">
        <w:rPr>
          <w:rFonts w:cstheme="minorHAnsi"/>
        </w:rPr>
        <w:t>hereas actually when you do kind of relinquish some of that control and say, okay, being good enou</w:t>
      </w:r>
      <w:r w:rsidR="002F2F71" w:rsidRPr="008B4629">
        <w:rPr>
          <w:rFonts w:cstheme="minorHAnsi"/>
        </w:rPr>
        <w:t xml:space="preserve">gh is actually all I need </w:t>
      </w:r>
      <w:r w:rsidR="002F2F71" w:rsidRPr="008B4629">
        <w:rPr>
          <w:rFonts w:cstheme="minorHAnsi"/>
        </w:rPr>
        <w:lastRenderedPageBreak/>
        <w:t xml:space="preserve">to do. </w:t>
      </w:r>
      <w:r w:rsidR="00D3660C" w:rsidRPr="008B4629">
        <w:rPr>
          <w:rFonts w:cstheme="minorHAnsi"/>
        </w:rPr>
        <w:t xml:space="preserve"> I'm much brighter and happier, and therefore the energy and what I'm giving Max is so much better. </w:t>
      </w:r>
    </w:p>
    <w:p w14:paraId="161C9C76" w14:textId="77777777" w:rsidR="002F2F71" w:rsidRPr="008B4629" w:rsidRDefault="002F2F71" w:rsidP="00D3660C">
      <w:pPr>
        <w:spacing w:after="0"/>
        <w:jc w:val="both"/>
        <w:rPr>
          <w:rFonts w:cstheme="minorHAnsi"/>
        </w:rPr>
      </w:pPr>
    </w:p>
    <w:p w14:paraId="62AB2AD0" w14:textId="77777777" w:rsidR="00F47AB2" w:rsidRPr="008B4629" w:rsidRDefault="001A25AC" w:rsidP="00D3660C">
      <w:pPr>
        <w:spacing w:after="0"/>
        <w:jc w:val="both"/>
        <w:rPr>
          <w:rFonts w:cstheme="minorHAnsi"/>
        </w:rPr>
      </w:pPr>
      <w:r w:rsidRPr="008B4629">
        <w:rPr>
          <w:rFonts w:cstheme="minorHAnsi"/>
          <w:b/>
        </w:rPr>
        <w:t>Meg</w:t>
      </w:r>
      <w:r w:rsidR="002F2F71" w:rsidRPr="008B4629">
        <w:rPr>
          <w:rFonts w:cstheme="minorHAnsi"/>
        </w:rPr>
        <w:t xml:space="preserve">: </w:t>
      </w:r>
      <w:r w:rsidR="00D3660C" w:rsidRPr="008B4629">
        <w:rPr>
          <w:rFonts w:cstheme="minorHAnsi"/>
        </w:rPr>
        <w:t>Yeah.</w:t>
      </w:r>
    </w:p>
    <w:p w14:paraId="5B96667F" w14:textId="77777777" w:rsidR="00F47AB2" w:rsidRPr="008B4629" w:rsidRDefault="00F47AB2" w:rsidP="00D3660C">
      <w:pPr>
        <w:spacing w:after="0"/>
        <w:jc w:val="both"/>
        <w:rPr>
          <w:rFonts w:cstheme="minorHAnsi"/>
        </w:rPr>
      </w:pPr>
    </w:p>
    <w:p w14:paraId="33E6F66C" w14:textId="77777777" w:rsidR="00D3660C" w:rsidRPr="008B4629" w:rsidRDefault="001A25AC" w:rsidP="00D3660C">
      <w:pPr>
        <w:spacing w:after="0"/>
        <w:jc w:val="both"/>
        <w:rPr>
          <w:rFonts w:cstheme="minorHAnsi"/>
        </w:rPr>
      </w:pPr>
      <w:r w:rsidRPr="008B4629">
        <w:rPr>
          <w:rFonts w:cstheme="minorHAnsi"/>
          <w:b/>
        </w:rPr>
        <w:t>Cass</w:t>
      </w:r>
      <w:r w:rsidR="00F47AB2" w:rsidRPr="008B4629">
        <w:rPr>
          <w:rFonts w:cstheme="minorHAnsi"/>
        </w:rPr>
        <w:t xml:space="preserve">: </w:t>
      </w:r>
      <w:r w:rsidR="00D3660C" w:rsidRPr="008B4629">
        <w:rPr>
          <w:rFonts w:cstheme="minorHAnsi"/>
        </w:rPr>
        <w:t xml:space="preserve"> </w:t>
      </w:r>
      <w:r w:rsidR="00C3636A" w:rsidRPr="008B4629">
        <w:rPr>
          <w:rFonts w:cstheme="minorHAnsi"/>
        </w:rPr>
        <w:t>And he</w:t>
      </w:r>
      <w:r w:rsidR="00D3660C" w:rsidRPr="008B4629">
        <w:rPr>
          <w:rFonts w:cstheme="minorHAnsi"/>
        </w:rPr>
        <w:t xml:space="preserve"> laughs so much more when I'm going, do you know what? I might get this wrong rather than, oh, I'</w:t>
      </w:r>
      <w:r w:rsidR="00F47AB2" w:rsidRPr="008B4629">
        <w:rPr>
          <w:rFonts w:cstheme="minorHAnsi"/>
        </w:rPr>
        <w:t xml:space="preserve">ve </w:t>
      </w:r>
      <w:r w:rsidR="00C3636A" w:rsidRPr="008B4629">
        <w:rPr>
          <w:rFonts w:cstheme="minorHAnsi"/>
        </w:rPr>
        <w:t>got to</w:t>
      </w:r>
      <w:r w:rsidR="00F47AB2" w:rsidRPr="008B4629">
        <w:rPr>
          <w:rFonts w:cstheme="minorHAnsi"/>
        </w:rPr>
        <w:t xml:space="preserve"> get it right.</w:t>
      </w:r>
    </w:p>
    <w:p w14:paraId="3E88505F" w14:textId="77777777" w:rsidR="00D3660C" w:rsidRPr="008B4629" w:rsidRDefault="00D3660C" w:rsidP="00D3660C">
      <w:pPr>
        <w:spacing w:after="0"/>
        <w:jc w:val="both"/>
        <w:rPr>
          <w:rFonts w:cstheme="minorHAnsi"/>
        </w:rPr>
      </w:pPr>
    </w:p>
    <w:p w14:paraId="0E801CC3" w14:textId="159C7787" w:rsidR="00D3660C" w:rsidRPr="008B4629" w:rsidRDefault="001A25AC" w:rsidP="00D3660C">
      <w:pPr>
        <w:spacing w:after="0"/>
        <w:jc w:val="both"/>
        <w:rPr>
          <w:rFonts w:cstheme="minorHAnsi"/>
        </w:rPr>
      </w:pPr>
      <w:r w:rsidRPr="008B4629">
        <w:rPr>
          <w:rFonts w:cstheme="minorHAnsi"/>
          <w:b/>
        </w:rPr>
        <w:t>Meg</w:t>
      </w:r>
      <w:r w:rsidR="00F47AB2" w:rsidRPr="008B4629">
        <w:rPr>
          <w:rFonts w:cstheme="minorHAnsi"/>
        </w:rPr>
        <w:t>: Yeah. And</w:t>
      </w:r>
      <w:r w:rsidR="00D3660C" w:rsidRPr="008B4629">
        <w:rPr>
          <w:rFonts w:cstheme="minorHAnsi"/>
        </w:rPr>
        <w:t xml:space="preserve"> it goes all the way th</w:t>
      </w:r>
      <w:r w:rsidR="00F47AB2" w:rsidRPr="008B4629">
        <w:rPr>
          <w:rFonts w:cstheme="minorHAnsi"/>
        </w:rPr>
        <w:t>rough his life</w:t>
      </w:r>
      <w:r w:rsidR="00C3636A" w:rsidRPr="008B4629">
        <w:rPr>
          <w:rFonts w:cstheme="minorHAnsi"/>
        </w:rPr>
        <w:t xml:space="preserve">. </w:t>
      </w:r>
      <w:r w:rsidR="00F47AB2" w:rsidRPr="008B4629">
        <w:rPr>
          <w:rFonts w:cstheme="minorHAnsi"/>
        </w:rPr>
        <w:t>I mean</w:t>
      </w:r>
      <w:r w:rsidR="00D3660C" w:rsidRPr="008B4629">
        <w:rPr>
          <w:rFonts w:cstheme="minorHAnsi"/>
        </w:rPr>
        <w:t xml:space="preserve">, it'll be a lesson that you'll learn as he goes through </w:t>
      </w:r>
      <w:proofErr w:type="gramStart"/>
      <w:r w:rsidR="00D3660C" w:rsidRPr="008B4629">
        <w:rPr>
          <w:rFonts w:cstheme="minorHAnsi"/>
        </w:rPr>
        <w:t>adolescences</w:t>
      </w:r>
      <w:proofErr w:type="gramEnd"/>
      <w:r w:rsidR="00D3660C" w:rsidRPr="008B4629">
        <w:rPr>
          <w:rFonts w:cstheme="minorHAnsi"/>
        </w:rPr>
        <w:t xml:space="preserve"> that's actually failing and tel</w:t>
      </w:r>
      <w:r w:rsidR="00F47AB2" w:rsidRPr="008B4629">
        <w:rPr>
          <w:rFonts w:cstheme="minorHAnsi"/>
        </w:rPr>
        <w:t xml:space="preserve">ling him that you've </w:t>
      </w:r>
      <w:proofErr w:type="gramStart"/>
      <w:r w:rsidR="00C3636A" w:rsidRPr="008B4629">
        <w:rPr>
          <w:rFonts w:cstheme="minorHAnsi"/>
        </w:rPr>
        <w:t>failed</w:t>
      </w:r>
      <w:proofErr w:type="gramEnd"/>
      <w:r w:rsidR="00C3636A" w:rsidRPr="008B4629">
        <w:rPr>
          <w:rFonts w:cstheme="minorHAnsi"/>
        </w:rPr>
        <w:t xml:space="preserve"> and</w:t>
      </w:r>
      <w:r w:rsidR="00D3660C" w:rsidRPr="008B4629">
        <w:rPr>
          <w:rFonts w:cstheme="minorHAnsi"/>
        </w:rPr>
        <w:t xml:space="preserve"> apologizing is actually part </w:t>
      </w:r>
      <w:r w:rsidR="00F47AB2" w:rsidRPr="008B4629">
        <w:rPr>
          <w:rFonts w:cstheme="minorHAnsi"/>
        </w:rPr>
        <w:t>of that journey as well</w:t>
      </w:r>
      <w:r w:rsidR="00C3636A" w:rsidRPr="008B4629">
        <w:rPr>
          <w:rFonts w:cstheme="minorHAnsi"/>
        </w:rPr>
        <w:t xml:space="preserve">. </w:t>
      </w:r>
      <w:r w:rsidR="00D3660C" w:rsidRPr="008B4629">
        <w:rPr>
          <w:rFonts w:cstheme="minorHAnsi"/>
        </w:rPr>
        <w:t>But for mom</w:t>
      </w:r>
      <w:r w:rsidR="00F47AB2" w:rsidRPr="008B4629">
        <w:rPr>
          <w:rFonts w:cstheme="minorHAnsi"/>
        </w:rPr>
        <w:t xml:space="preserve">s who are listening to </w:t>
      </w:r>
      <w:proofErr w:type="gramStart"/>
      <w:r w:rsidR="00F47AB2" w:rsidRPr="008B4629">
        <w:rPr>
          <w:rFonts w:cstheme="minorHAnsi"/>
        </w:rPr>
        <w:t>this</w:t>
      </w:r>
      <w:proofErr w:type="gramEnd"/>
      <w:r w:rsidR="00D3660C" w:rsidRPr="008B4629">
        <w:rPr>
          <w:rFonts w:cstheme="minorHAnsi"/>
        </w:rPr>
        <w:t xml:space="preserve"> and good enough parenting might be a new term for you, do go back and listen to one of our podcasts with Lindy </w:t>
      </w:r>
      <w:r w:rsidR="008B4629" w:rsidRPr="008B4629">
        <w:rPr>
          <w:rFonts w:cstheme="minorHAnsi"/>
        </w:rPr>
        <w:t>Lawrenson</w:t>
      </w:r>
      <w:r w:rsidR="00D3660C" w:rsidRPr="008B4629">
        <w:rPr>
          <w:rFonts w:cstheme="minorHAnsi"/>
        </w:rPr>
        <w:t xml:space="preserve">. </w:t>
      </w:r>
      <w:proofErr w:type="spellStart"/>
      <w:proofErr w:type="gramStart"/>
      <w:r w:rsidR="00D3660C" w:rsidRPr="008B4629">
        <w:rPr>
          <w:rFonts w:cstheme="minorHAnsi"/>
        </w:rPr>
        <w:t>She'sa</w:t>
      </w:r>
      <w:proofErr w:type="spellEnd"/>
      <w:proofErr w:type="gramEnd"/>
      <w:r w:rsidR="00D3660C" w:rsidRPr="008B4629">
        <w:rPr>
          <w:rFonts w:cstheme="minorHAnsi"/>
        </w:rPr>
        <w:t xml:space="preserve"> psychologist, a psychotherapist. She's </w:t>
      </w:r>
      <w:proofErr w:type="gramStart"/>
      <w:r w:rsidR="00D3660C" w:rsidRPr="008B4629">
        <w:rPr>
          <w:rFonts w:cstheme="minorHAnsi"/>
        </w:rPr>
        <w:t>actually ori</w:t>
      </w:r>
      <w:r w:rsidR="00F47AB2" w:rsidRPr="008B4629">
        <w:rPr>
          <w:rFonts w:cstheme="minorHAnsi"/>
        </w:rPr>
        <w:t>ginally</w:t>
      </w:r>
      <w:proofErr w:type="gramEnd"/>
      <w:r w:rsidR="00F47AB2" w:rsidRPr="008B4629">
        <w:rPr>
          <w:rFonts w:cstheme="minorHAnsi"/>
        </w:rPr>
        <w:t xml:space="preserve"> an OT</w:t>
      </w:r>
      <w:r w:rsidR="00D3660C" w:rsidRPr="008B4629">
        <w:rPr>
          <w:rFonts w:cstheme="minorHAnsi"/>
        </w:rPr>
        <w:t xml:space="preserve">, then became a psychologist and then a psychotherapist. And she has done us an incredible course that's </w:t>
      </w:r>
      <w:r w:rsidR="00F47AB2" w:rsidRPr="008B4629">
        <w:rPr>
          <w:rFonts w:cstheme="minorHAnsi"/>
        </w:rPr>
        <w:t>available in the app, which is on The G</w:t>
      </w:r>
      <w:r w:rsidR="00D3660C" w:rsidRPr="008B4629">
        <w:rPr>
          <w:rFonts w:cstheme="minorHAnsi"/>
        </w:rPr>
        <w:t>ood Enough mother. And she takes you through that journey of what it is to be a good enough mother and why it's important to be just good enough and not to be perfect and what that looks like. So, I mean, it's an important part of our journ</w:t>
      </w:r>
      <w:r w:rsidR="00F47AB2" w:rsidRPr="008B4629">
        <w:rPr>
          <w:rFonts w:cstheme="minorHAnsi"/>
        </w:rPr>
        <w:t>ey and something that</w:t>
      </w:r>
      <w:r w:rsidR="00D3660C" w:rsidRPr="008B4629">
        <w:rPr>
          <w:rFonts w:cstheme="minorHAnsi"/>
        </w:rPr>
        <w:t xml:space="preserve"> you might have in</w:t>
      </w:r>
      <w:r w:rsidR="00F47AB2" w:rsidRPr="008B4629">
        <w:rPr>
          <w:rFonts w:cstheme="minorHAnsi"/>
        </w:rPr>
        <w:t xml:space="preserve"> pregnancy have </w:t>
      </w:r>
      <w:r w:rsidR="00C3636A" w:rsidRPr="008B4629">
        <w:rPr>
          <w:rFonts w:cstheme="minorHAnsi"/>
        </w:rPr>
        <w:t>understood on</w:t>
      </w:r>
      <w:r w:rsidR="00D3660C" w:rsidRPr="008B4629">
        <w:rPr>
          <w:rFonts w:cstheme="minorHAnsi"/>
        </w:rPr>
        <w:t xml:space="preserve"> a superficial level</w:t>
      </w:r>
      <w:r w:rsidR="00F47AB2" w:rsidRPr="008B4629">
        <w:rPr>
          <w:rFonts w:cstheme="minorHAnsi"/>
        </w:rPr>
        <w:t xml:space="preserve">, </w:t>
      </w:r>
      <w:r w:rsidR="00C3636A" w:rsidRPr="008B4629">
        <w:rPr>
          <w:rFonts w:cstheme="minorHAnsi"/>
        </w:rPr>
        <w:t>but after</w:t>
      </w:r>
      <w:r w:rsidR="00D3660C" w:rsidRPr="008B4629">
        <w:rPr>
          <w:rFonts w:cstheme="minorHAnsi"/>
        </w:rPr>
        <w:t xml:space="preserve"> a year after being a mom, you really do, yo</w:t>
      </w:r>
      <w:r w:rsidR="00F45915" w:rsidRPr="008B4629">
        <w:rPr>
          <w:rFonts w:cstheme="minorHAnsi"/>
        </w:rPr>
        <w:t>u've internalized what it is</w:t>
      </w:r>
      <w:r w:rsidR="00D3660C" w:rsidRPr="008B4629">
        <w:rPr>
          <w:rFonts w:cstheme="minorHAnsi"/>
        </w:rPr>
        <w:t xml:space="preserve"> to fail and to be okay with that. </w:t>
      </w:r>
    </w:p>
    <w:p w14:paraId="63DC2CEB" w14:textId="77777777" w:rsidR="00D3660C" w:rsidRPr="008B4629" w:rsidRDefault="00D3660C" w:rsidP="00D3660C">
      <w:pPr>
        <w:spacing w:after="0"/>
        <w:jc w:val="both"/>
        <w:rPr>
          <w:rFonts w:cstheme="minorHAnsi"/>
        </w:rPr>
      </w:pPr>
    </w:p>
    <w:p w14:paraId="10B42989" w14:textId="77777777" w:rsidR="00F45915" w:rsidRPr="008B4629" w:rsidRDefault="001A25AC" w:rsidP="00D3660C">
      <w:pPr>
        <w:spacing w:after="0"/>
        <w:jc w:val="both"/>
        <w:rPr>
          <w:rFonts w:cstheme="minorHAnsi"/>
        </w:rPr>
      </w:pPr>
      <w:r w:rsidRPr="008B4629">
        <w:rPr>
          <w:rFonts w:cstheme="minorHAnsi"/>
          <w:b/>
        </w:rPr>
        <w:t>Cass</w:t>
      </w:r>
      <w:r w:rsidR="00F45915" w:rsidRPr="008B4629">
        <w:rPr>
          <w:rFonts w:cstheme="minorHAnsi"/>
        </w:rPr>
        <w:t xml:space="preserve">: </w:t>
      </w:r>
      <w:r w:rsidR="00D3660C" w:rsidRPr="008B4629">
        <w:rPr>
          <w:rFonts w:cstheme="minorHAnsi"/>
        </w:rPr>
        <w:t>I think there's also, it's almost progressed for me as well outside because there's being a good enough mom, but there's also bei</w:t>
      </w:r>
      <w:r w:rsidR="00F45915" w:rsidRPr="008B4629">
        <w:rPr>
          <w:rFonts w:cstheme="minorHAnsi"/>
        </w:rPr>
        <w:t xml:space="preserve">ng just a good enough woman. </w:t>
      </w:r>
      <w:r w:rsidR="00C3636A" w:rsidRPr="008B4629">
        <w:rPr>
          <w:rFonts w:cstheme="minorHAnsi"/>
        </w:rPr>
        <w:t>And the</w:t>
      </w:r>
      <w:r w:rsidR="00D3660C" w:rsidRPr="008B4629">
        <w:rPr>
          <w:rFonts w:cstheme="minorHAnsi"/>
        </w:rPr>
        <w:t xml:space="preserve"> pressures on all the other things outside of being a mom, whether it be your career, t</w:t>
      </w:r>
      <w:r w:rsidR="00F45915" w:rsidRPr="008B4629">
        <w:rPr>
          <w:rFonts w:cstheme="minorHAnsi"/>
        </w:rPr>
        <w:t xml:space="preserve">he way you look, your social </w:t>
      </w:r>
      <w:r w:rsidR="00C3636A" w:rsidRPr="008B4629">
        <w:rPr>
          <w:rFonts w:cstheme="minorHAnsi"/>
        </w:rPr>
        <w:t>life, what</w:t>
      </w:r>
      <w:r w:rsidR="00D3660C" w:rsidRPr="008B4629">
        <w:rPr>
          <w:rFonts w:cstheme="minorHAnsi"/>
        </w:rPr>
        <w:t xml:space="preserve"> you're doing, what you're getting up to and trying to </w:t>
      </w:r>
      <w:r w:rsidR="00F45915" w:rsidRPr="008B4629">
        <w:rPr>
          <w:rFonts w:cstheme="minorHAnsi"/>
        </w:rPr>
        <w:t>add into the mix, mom as well, that</w:t>
      </w:r>
      <w:r w:rsidR="00D3660C" w:rsidRPr="008B4629">
        <w:rPr>
          <w:rFonts w:cstheme="minorHAnsi"/>
        </w:rPr>
        <w:t xml:space="preserve"> it puts a pressure on those things as well. You know, obviously we know there's a huge change that your body goes through physically as well that you have to come to terms with and learn to love a different body in the way your clothes fit dif</w:t>
      </w:r>
      <w:r w:rsidR="00F45915" w:rsidRPr="008B4629">
        <w:rPr>
          <w:rFonts w:cstheme="minorHAnsi"/>
        </w:rPr>
        <w:t>ferently and things like that o</w:t>
      </w:r>
      <w:r w:rsidR="00D3660C" w:rsidRPr="008B4629">
        <w:rPr>
          <w:rFonts w:cstheme="minorHAnsi"/>
        </w:rPr>
        <w:t>r there's, you know, having to do your job that you once had all the time in the worl</w:t>
      </w:r>
      <w:r w:rsidR="00F45915" w:rsidRPr="008B4629">
        <w:rPr>
          <w:rFonts w:cstheme="minorHAnsi"/>
        </w:rPr>
        <w:t>d to do when you wanted or</w:t>
      </w:r>
      <w:r w:rsidR="00D3660C" w:rsidRPr="008B4629">
        <w:rPr>
          <w:rFonts w:cstheme="minorHAnsi"/>
        </w:rPr>
        <w:t xml:space="preserve"> cooking or whatever it might be. </w:t>
      </w:r>
    </w:p>
    <w:p w14:paraId="6AAA3167" w14:textId="77777777" w:rsidR="00F45915" w:rsidRPr="008B4629" w:rsidRDefault="00F45915" w:rsidP="00D3660C">
      <w:pPr>
        <w:spacing w:after="0"/>
        <w:jc w:val="both"/>
        <w:rPr>
          <w:rFonts w:cstheme="minorHAnsi"/>
        </w:rPr>
      </w:pPr>
    </w:p>
    <w:p w14:paraId="1E3624F2" w14:textId="77777777" w:rsidR="00F45915" w:rsidRPr="008B4629" w:rsidRDefault="001A25AC" w:rsidP="00D3660C">
      <w:pPr>
        <w:spacing w:after="0"/>
        <w:jc w:val="both"/>
        <w:rPr>
          <w:rFonts w:cstheme="minorHAnsi"/>
        </w:rPr>
      </w:pPr>
      <w:r w:rsidRPr="008B4629">
        <w:rPr>
          <w:rFonts w:cstheme="minorHAnsi"/>
          <w:b/>
        </w:rPr>
        <w:t>Meg</w:t>
      </w:r>
      <w:r w:rsidR="00F45915" w:rsidRPr="008B4629">
        <w:rPr>
          <w:rFonts w:cstheme="minorHAnsi"/>
        </w:rPr>
        <w:t xml:space="preserve">: </w:t>
      </w:r>
      <w:r w:rsidR="00D3660C" w:rsidRPr="008B4629">
        <w:rPr>
          <w:rFonts w:cstheme="minorHAnsi"/>
        </w:rPr>
        <w:t xml:space="preserve">Yeah. </w:t>
      </w:r>
    </w:p>
    <w:p w14:paraId="1E341A4E" w14:textId="77777777" w:rsidR="00F45915" w:rsidRPr="008B4629" w:rsidRDefault="00F45915" w:rsidP="00D3660C">
      <w:pPr>
        <w:spacing w:after="0"/>
        <w:jc w:val="both"/>
        <w:rPr>
          <w:rFonts w:cstheme="minorHAnsi"/>
        </w:rPr>
      </w:pPr>
    </w:p>
    <w:p w14:paraId="4FE1D343" w14:textId="77777777" w:rsidR="00D3660C" w:rsidRPr="008B4629" w:rsidRDefault="001A25AC" w:rsidP="00D3660C">
      <w:pPr>
        <w:spacing w:after="0"/>
        <w:jc w:val="both"/>
        <w:rPr>
          <w:rFonts w:cstheme="minorHAnsi"/>
        </w:rPr>
      </w:pPr>
      <w:r w:rsidRPr="008B4629">
        <w:rPr>
          <w:rFonts w:cstheme="minorHAnsi"/>
          <w:b/>
        </w:rPr>
        <w:t>Cass</w:t>
      </w:r>
      <w:r w:rsidR="00F45915" w:rsidRPr="008B4629">
        <w:rPr>
          <w:rFonts w:cstheme="minorHAnsi"/>
        </w:rPr>
        <w:t>: So,</w:t>
      </w:r>
      <w:r w:rsidR="00D3660C" w:rsidRPr="008B4629">
        <w:rPr>
          <w:rFonts w:cstheme="minorHAnsi"/>
        </w:rPr>
        <w:t xml:space="preserve"> there's a huge adjustm</w:t>
      </w:r>
      <w:r w:rsidR="00F45915" w:rsidRPr="008B4629">
        <w:rPr>
          <w:rFonts w:cstheme="minorHAnsi"/>
        </w:rPr>
        <w:t xml:space="preserve">ent, but it's been really </w:t>
      </w:r>
      <w:proofErr w:type="gramStart"/>
      <w:r w:rsidR="00C3636A" w:rsidRPr="008B4629">
        <w:rPr>
          <w:rFonts w:cstheme="minorHAnsi"/>
        </w:rPr>
        <w:t>fun</w:t>
      </w:r>
      <w:proofErr w:type="gramEnd"/>
      <w:r w:rsidR="00C3636A" w:rsidRPr="008B4629">
        <w:rPr>
          <w:rFonts w:cstheme="minorHAnsi"/>
        </w:rPr>
        <w:t xml:space="preserve"> and</w:t>
      </w:r>
      <w:r w:rsidR="00D3660C" w:rsidRPr="008B4629">
        <w:rPr>
          <w:rFonts w:cstheme="minorHAnsi"/>
        </w:rPr>
        <w:t xml:space="preserve"> I love being able to listen back</w:t>
      </w:r>
      <w:r w:rsidR="00F45915" w:rsidRPr="008B4629">
        <w:rPr>
          <w:rFonts w:cstheme="minorHAnsi"/>
        </w:rPr>
        <w:t xml:space="preserve"> to the podcast and Oh,</w:t>
      </w:r>
      <w:r w:rsidR="00D3660C" w:rsidRPr="008B4629">
        <w:rPr>
          <w:rFonts w:cstheme="minorHAnsi"/>
        </w:rPr>
        <w:t xml:space="preserve"> I rememb</w:t>
      </w:r>
      <w:r w:rsidR="00F45915" w:rsidRPr="008B4629">
        <w:rPr>
          <w:rFonts w:cstheme="minorHAnsi"/>
        </w:rPr>
        <w:t xml:space="preserve">er, I remember that </w:t>
      </w:r>
      <w:r w:rsidR="00C3636A" w:rsidRPr="008B4629">
        <w:rPr>
          <w:rFonts w:cstheme="minorHAnsi"/>
        </w:rPr>
        <w:t>girl, silly</w:t>
      </w:r>
      <w:r w:rsidR="00D3660C" w:rsidRPr="008B4629">
        <w:rPr>
          <w:rFonts w:cstheme="minorHAnsi"/>
        </w:rPr>
        <w:t xml:space="preserve"> woman. </w:t>
      </w:r>
    </w:p>
    <w:p w14:paraId="2572A2A2" w14:textId="77777777" w:rsidR="00D3660C" w:rsidRPr="008B4629" w:rsidRDefault="00D3660C" w:rsidP="00D3660C">
      <w:pPr>
        <w:spacing w:after="0"/>
        <w:jc w:val="both"/>
        <w:rPr>
          <w:rFonts w:cstheme="minorHAnsi"/>
        </w:rPr>
      </w:pPr>
    </w:p>
    <w:p w14:paraId="39D5ECE8" w14:textId="77777777" w:rsidR="00D3660C" w:rsidRPr="008B4629" w:rsidRDefault="001A25AC" w:rsidP="00D3660C">
      <w:pPr>
        <w:spacing w:after="0"/>
        <w:jc w:val="both"/>
        <w:rPr>
          <w:rFonts w:cstheme="minorHAnsi"/>
        </w:rPr>
      </w:pPr>
      <w:r w:rsidRPr="008B4629">
        <w:rPr>
          <w:rFonts w:cstheme="minorHAnsi"/>
          <w:b/>
        </w:rPr>
        <w:t>Meg</w:t>
      </w:r>
      <w:r w:rsidR="008926D1" w:rsidRPr="008B4629">
        <w:rPr>
          <w:rFonts w:cstheme="minorHAnsi"/>
        </w:rPr>
        <w:t xml:space="preserve">: </w:t>
      </w:r>
      <w:r w:rsidR="00D3660C" w:rsidRPr="008B4629">
        <w:rPr>
          <w:rFonts w:cstheme="minorHAnsi"/>
        </w:rPr>
        <w:t xml:space="preserve">No, it's </w:t>
      </w:r>
      <w:proofErr w:type="gramStart"/>
      <w:r w:rsidR="00D3660C" w:rsidRPr="008B4629">
        <w:rPr>
          <w:rFonts w:cstheme="minorHAnsi"/>
        </w:rPr>
        <w:t>actually wonderful</w:t>
      </w:r>
      <w:proofErr w:type="gramEnd"/>
      <w:r w:rsidR="00D3660C" w:rsidRPr="008B4629">
        <w:rPr>
          <w:rFonts w:cstheme="minorHAnsi"/>
        </w:rPr>
        <w:t xml:space="preserve">. A lot of people </w:t>
      </w:r>
      <w:proofErr w:type="gramStart"/>
      <w:r w:rsidR="00D3660C" w:rsidRPr="008B4629">
        <w:rPr>
          <w:rFonts w:cstheme="minorHAnsi"/>
        </w:rPr>
        <w:t>write</w:t>
      </w:r>
      <w:proofErr w:type="gramEnd"/>
      <w:r w:rsidR="00D3660C" w:rsidRPr="008B4629">
        <w:rPr>
          <w:rFonts w:cstheme="minorHAnsi"/>
        </w:rPr>
        <w:t xml:space="preserve"> into me and say how much they're loving the j</w:t>
      </w:r>
      <w:r w:rsidR="00F45915" w:rsidRPr="008B4629">
        <w:rPr>
          <w:rFonts w:cstheme="minorHAnsi"/>
        </w:rPr>
        <w:t>ourney as well. So,</w:t>
      </w:r>
      <w:r w:rsidR="00D3660C" w:rsidRPr="008B4629">
        <w:rPr>
          <w:rFonts w:cstheme="minorHAnsi"/>
        </w:rPr>
        <w:t xml:space="preserve"> it's helped other mums as well identify. And so</w:t>
      </w:r>
      <w:r w:rsidR="00F45915" w:rsidRPr="008B4629">
        <w:rPr>
          <w:rFonts w:cstheme="minorHAnsi"/>
        </w:rPr>
        <w:t>,</w:t>
      </w:r>
      <w:r w:rsidR="00D3660C" w:rsidRPr="008B4629">
        <w:rPr>
          <w:rFonts w:cstheme="minorHAnsi"/>
        </w:rPr>
        <w:t xml:space="preserve"> what have been some of the joys </w:t>
      </w:r>
      <w:r w:rsidR="00F45915" w:rsidRPr="008B4629">
        <w:rPr>
          <w:rFonts w:cstheme="minorHAnsi"/>
        </w:rPr>
        <w:t xml:space="preserve">this week? Tell us, </w:t>
      </w:r>
      <w:r w:rsidR="00D3660C" w:rsidRPr="008B4629">
        <w:rPr>
          <w:rFonts w:cstheme="minorHAnsi"/>
        </w:rPr>
        <w:t>we often have spoken about</w:t>
      </w:r>
      <w:r w:rsidR="00F45915" w:rsidRPr="008B4629">
        <w:rPr>
          <w:rFonts w:cstheme="minorHAnsi"/>
        </w:rPr>
        <w:t xml:space="preserve"> the good, the bad and the ugly</w:t>
      </w:r>
      <w:r w:rsidR="00D3660C" w:rsidRPr="008B4629">
        <w:rPr>
          <w:rFonts w:cstheme="minorHAnsi"/>
        </w:rPr>
        <w:t xml:space="preserve">. Is this some good this week? </w:t>
      </w:r>
    </w:p>
    <w:p w14:paraId="5EEE41C4" w14:textId="77777777" w:rsidR="00D3660C" w:rsidRPr="008B4629" w:rsidRDefault="00D3660C" w:rsidP="00D3660C">
      <w:pPr>
        <w:spacing w:after="0"/>
        <w:jc w:val="both"/>
        <w:rPr>
          <w:rFonts w:cstheme="minorHAnsi"/>
        </w:rPr>
      </w:pPr>
    </w:p>
    <w:p w14:paraId="755DF2F6" w14:textId="77777777" w:rsidR="00F45915" w:rsidRPr="008B4629" w:rsidRDefault="001A25AC" w:rsidP="00D3660C">
      <w:pPr>
        <w:spacing w:after="0"/>
        <w:jc w:val="both"/>
        <w:rPr>
          <w:rFonts w:cstheme="minorHAnsi"/>
        </w:rPr>
      </w:pPr>
      <w:r w:rsidRPr="008B4629">
        <w:rPr>
          <w:rFonts w:cstheme="minorHAnsi"/>
          <w:b/>
        </w:rPr>
        <w:t>Cass</w:t>
      </w:r>
      <w:r w:rsidR="00F45915" w:rsidRPr="008B4629">
        <w:rPr>
          <w:rFonts w:cstheme="minorHAnsi"/>
        </w:rPr>
        <w:t xml:space="preserve">: </w:t>
      </w:r>
      <w:r w:rsidR="00D3660C" w:rsidRPr="008B4629">
        <w:rPr>
          <w:rFonts w:cstheme="minorHAnsi"/>
        </w:rPr>
        <w:t xml:space="preserve"> </w:t>
      </w:r>
      <w:r w:rsidR="00F45915" w:rsidRPr="008B4629">
        <w:rPr>
          <w:rFonts w:cstheme="minorHAnsi"/>
        </w:rPr>
        <w:t>Do you know what? T</w:t>
      </w:r>
      <w:r w:rsidR="00D3660C" w:rsidRPr="008B4629">
        <w:rPr>
          <w:rFonts w:cstheme="minorHAnsi"/>
        </w:rPr>
        <w:t xml:space="preserve">here's </w:t>
      </w:r>
      <w:proofErr w:type="gramStart"/>
      <w:r w:rsidR="00D3660C" w:rsidRPr="008B4629">
        <w:rPr>
          <w:rFonts w:cstheme="minorHAnsi"/>
        </w:rPr>
        <w:t>actua</w:t>
      </w:r>
      <w:r w:rsidR="00F45915" w:rsidRPr="008B4629">
        <w:rPr>
          <w:rFonts w:cstheme="minorHAnsi"/>
        </w:rPr>
        <w:t>lly loads</w:t>
      </w:r>
      <w:proofErr w:type="gramEnd"/>
      <w:r w:rsidR="00F45915" w:rsidRPr="008B4629">
        <w:rPr>
          <w:rFonts w:cstheme="minorHAnsi"/>
        </w:rPr>
        <w:t xml:space="preserve"> of good this week. </w:t>
      </w:r>
    </w:p>
    <w:p w14:paraId="303EC3C0" w14:textId="77777777" w:rsidR="00F45915" w:rsidRPr="008B4629" w:rsidRDefault="00F45915" w:rsidP="00D3660C">
      <w:pPr>
        <w:spacing w:after="0"/>
        <w:jc w:val="both"/>
        <w:rPr>
          <w:rFonts w:cstheme="minorHAnsi"/>
        </w:rPr>
      </w:pPr>
    </w:p>
    <w:p w14:paraId="72E8644E" w14:textId="77777777" w:rsidR="00F45915" w:rsidRPr="008B4629" w:rsidRDefault="001A25AC" w:rsidP="00D3660C">
      <w:pPr>
        <w:spacing w:after="0"/>
        <w:jc w:val="both"/>
        <w:rPr>
          <w:rFonts w:cstheme="minorHAnsi"/>
        </w:rPr>
      </w:pPr>
      <w:r w:rsidRPr="008B4629">
        <w:rPr>
          <w:rFonts w:cstheme="minorHAnsi"/>
          <w:b/>
        </w:rPr>
        <w:t>Meg</w:t>
      </w:r>
      <w:r w:rsidR="0033282C" w:rsidRPr="008B4629">
        <w:rPr>
          <w:rFonts w:cstheme="minorHAnsi"/>
        </w:rPr>
        <w:t>: Oh</w:t>
      </w:r>
      <w:r w:rsidR="00F45915" w:rsidRPr="008B4629">
        <w:rPr>
          <w:rFonts w:cstheme="minorHAnsi"/>
        </w:rPr>
        <w:t>. Good.</w:t>
      </w:r>
    </w:p>
    <w:p w14:paraId="585CF015" w14:textId="77777777" w:rsidR="00F45915" w:rsidRPr="008B4629" w:rsidRDefault="00D3660C" w:rsidP="00D3660C">
      <w:pPr>
        <w:spacing w:after="0"/>
        <w:jc w:val="both"/>
        <w:rPr>
          <w:rFonts w:cstheme="minorHAnsi"/>
        </w:rPr>
      </w:pPr>
      <w:r w:rsidRPr="008B4629">
        <w:rPr>
          <w:rFonts w:cstheme="minorHAnsi"/>
        </w:rPr>
        <w:t xml:space="preserve"> </w:t>
      </w:r>
    </w:p>
    <w:p w14:paraId="00733744" w14:textId="77777777" w:rsidR="00A12A2A" w:rsidRPr="008B4629" w:rsidRDefault="001A25AC" w:rsidP="00D3660C">
      <w:pPr>
        <w:spacing w:after="0"/>
        <w:jc w:val="both"/>
        <w:rPr>
          <w:rFonts w:cstheme="minorHAnsi"/>
        </w:rPr>
      </w:pPr>
      <w:r w:rsidRPr="008B4629">
        <w:rPr>
          <w:rFonts w:cstheme="minorHAnsi"/>
          <w:b/>
        </w:rPr>
        <w:t>Cass</w:t>
      </w:r>
      <w:r w:rsidR="00F45915" w:rsidRPr="008B4629">
        <w:rPr>
          <w:rFonts w:cstheme="minorHAnsi"/>
        </w:rPr>
        <w:t>: He</w:t>
      </w:r>
      <w:r w:rsidR="00D3660C" w:rsidRPr="008B4629">
        <w:rPr>
          <w:rFonts w:cstheme="minorHAnsi"/>
        </w:rPr>
        <w:t xml:space="preserve">'s a delight </w:t>
      </w:r>
      <w:proofErr w:type="gramStart"/>
      <w:r w:rsidR="00D3660C" w:rsidRPr="008B4629">
        <w:rPr>
          <w:rFonts w:cstheme="minorHAnsi"/>
        </w:rPr>
        <w:t>at the moment</w:t>
      </w:r>
      <w:proofErr w:type="gramEnd"/>
      <w:r w:rsidR="00D3660C" w:rsidRPr="008B4629">
        <w:rPr>
          <w:rFonts w:cstheme="minorHAnsi"/>
        </w:rPr>
        <w:t>. They go</w:t>
      </w:r>
      <w:r w:rsidR="00A12A2A" w:rsidRPr="008B4629">
        <w:rPr>
          <w:rFonts w:cstheme="minorHAnsi"/>
        </w:rPr>
        <w:t xml:space="preserve"> through these </w:t>
      </w:r>
      <w:proofErr w:type="gramStart"/>
      <w:r w:rsidR="00A12A2A" w:rsidRPr="008B4629">
        <w:rPr>
          <w:rFonts w:cstheme="minorHAnsi"/>
        </w:rPr>
        <w:t>phases</w:t>
      </w:r>
      <w:proofErr w:type="gramEnd"/>
      <w:r w:rsidR="00A12A2A" w:rsidRPr="008B4629">
        <w:rPr>
          <w:rFonts w:cstheme="minorHAnsi"/>
        </w:rPr>
        <w:t xml:space="preserve"> </w:t>
      </w:r>
      <w:r w:rsidR="004F7CBA" w:rsidRPr="008B4629">
        <w:rPr>
          <w:rFonts w:cstheme="minorHAnsi"/>
        </w:rPr>
        <w:t>and he</w:t>
      </w:r>
      <w:r w:rsidR="00D3660C" w:rsidRPr="008B4629">
        <w:rPr>
          <w:rFonts w:cstheme="minorHAnsi"/>
        </w:rPr>
        <w:t xml:space="preserve"> is a delight at th</w:t>
      </w:r>
      <w:r w:rsidR="00A12A2A" w:rsidRPr="008B4629">
        <w:rPr>
          <w:rFonts w:cstheme="minorHAnsi"/>
        </w:rPr>
        <w:t xml:space="preserve">e moment and </w:t>
      </w:r>
      <w:r w:rsidR="00D3660C" w:rsidRPr="008B4629">
        <w:rPr>
          <w:rFonts w:cstheme="minorHAnsi"/>
        </w:rPr>
        <w:t xml:space="preserve">even when it has been possibly the bad, it's kind </w:t>
      </w:r>
      <w:proofErr w:type="gramStart"/>
      <w:r w:rsidR="00D3660C" w:rsidRPr="008B4629">
        <w:rPr>
          <w:rFonts w:cstheme="minorHAnsi"/>
        </w:rPr>
        <w:t>of been</w:t>
      </w:r>
      <w:proofErr w:type="gramEnd"/>
      <w:r w:rsidR="00D3660C" w:rsidRPr="008B4629">
        <w:rPr>
          <w:rFonts w:cstheme="minorHAnsi"/>
        </w:rPr>
        <w:t xml:space="preserve"> comical. </w:t>
      </w:r>
    </w:p>
    <w:p w14:paraId="5F1BD2D0" w14:textId="77777777" w:rsidR="00A12A2A" w:rsidRPr="008B4629" w:rsidRDefault="00A12A2A" w:rsidP="00D3660C">
      <w:pPr>
        <w:spacing w:after="0"/>
        <w:jc w:val="both"/>
        <w:rPr>
          <w:rFonts w:cstheme="minorHAnsi"/>
        </w:rPr>
      </w:pPr>
    </w:p>
    <w:p w14:paraId="49736EB9" w14:textId="77777777" w:rsidR="00A12A2A" w:rsidRPr="008B4629" w:rsidRDefault="001A25AC" w:rsidP="00D3660C">
      <w:pPr>
        <w:spacing w:after="0"/>
        <w:jc w:val="both"/>
        <w:rPr>
          <w:rFonts w:cstheme="minorHAnsi"/>
        </w:rPr>
      </w:pPr>
      <w:r w:rsidRPr="008B4629">
        <w:rPr>
          <w:rFonts w:cstheme="minorHAnsi"/>
          <w:b/>
        </w:rPr>
        <w:t>Meg</w:t>
      </w:r>
      <w:r w:rsidR="00A12A2A" w:rsidRPr="008B4629">
        <w:rPr>
          <w:rFonts w:cstheme="minorHAnsi"/>
        </w:rPr>
        <w:t>:</w:t>
      </w:r>
      <w:r w:rsidR="00C3636A" w:rsidRPr="008B4629">
        <w:rPr>
          <w:rFonts w:cstheme="minorHAnsi"/>
        </w:rPr>
        <w:t xml:space="preserve"> </w:t>
      </w:r>
      <w:r w:rsidR="00D3660C" w:rsidRPr="008B4629">
        <w:rPr>
          <w:rFonts w:cstheme="minorHAnsi"/>
        </w:rPr>
        <w:t xml:space="preserve">Yes. </w:t>
      </w:r>
    </w:p>
    <w:p w14:paraId="6C6B897E" w14:textId="77777777" w:rsidR="00A12A2A" w:rsidRPr="008B4629" w:rsidRDefault="00A12A2A" w:rsidP="00D3660C">
      <w:pPr>
        <w:spacing w:after="0"/>
        <w:jc w:val="both"/>
        <w:rPr>
          <w:rFonts w:cstheme="minorHAnsi"/>
        </w:rPr>
      </w:pPr>
    </w:p>
    <w:p w14:paraId="7486A241" w14:textId="77777777" w:rsidR="00A12A2A" w:rsidRPr="008B4629" w:rsidRDefault="001A25AC" w:rsidP="00D3660C">
      <w:pPr>
        <w:spacing w:after="0"/>
        <w:jc w:val="both"/>
        <w:rPr>
          <w:rFonts w:cstheme="minorHAnsi"/>
        </w:rPr>
      </w:pPr>
      <w:r w:rsidRPr="008B4629">
        <w:rPr>
          <w:rFonts w:cstheme="minorHAnsi"/>
          <w:b/>
        </w:rPr>
        <w:t>Cass</w:t>
      </w:r>
      <w:r w:rsidR="00A12A2A" w:rsidRPr="008B4629">
        <w:rPr>
          <w:rFonts w:cstheme="minorHAnsi"/>
        </w:rPr>
        <w:t xml:space="preserve">: </w:t>
      </w:r>
      <w:r w:rsidR="00D3660C" w:rsidRPr="008B4629">
        <w:rPr>
          <w:rFonts w:cstheme="minorHAnsi"/>
        </w:rPr>
        <w:t xml:space="preserve">So, yeah, I mean obviously he's walking, so we </w:t>
      </w:r>
      <w:proofErr w:type="gramStart"/>
      <w:r w:rsidR="00D3660C" w:rsidRPr="008B4629">
        <w:rPr>
          <w:rFonts w:cstheme="minorHAnsi"/>
        </w:rPr>
        <w:t>put</w:t>
      </w:r>
      <w:proofErr w:type="gramEnd"/>
      <w:r w:rsidR="00D3660C" w:rsidRPr="008B4629">
        <w:rPr>
          <w:rFonts w:cstheme="minorHAnsi"/>
        </w:rPr>
        <w:t xml:space="preserve"> his first pair of shoes. </w:t>
      </w:r>
    </w:p>
    <w:p w14:paraId="6C0B7EA3" w14:textId="77777777" w:rsidR="00A12A2A" w:rsidRPr="008B4629" w:rsidRDefault="00A12A2A" w:rsidP="00D3660C">
      <w:pPr>
        <w:spacing w:after="0"/>
        <w:jc w:val="both"/>
        <w:rPr>
          <w:rFonts w:cstheme="minorHAnsi"/>
        </w:rPr>
      </w:pPr>
    </w:p>
    <w:p w14:paraId="10062A21" w14:textId="0AEC3BA9" w:rsidR="00A12A2A" w:rsidRPr="008B4629" w:rsidRDefault="001A25AC" w:rsidP="00D3660C">
      <w:pPr>
        <w:spacing w:after="0"/>
        <w:jc w:val="both"/>
        <w:rPr>
          <w:rFonts w:cstheme="minorHAnsi"/>
        </w:rPr>
      </w:pPr>
      <w:r w:rsidRPr="008B4629">
        <w:rPr>
          <w:rFonts w:cstheme="minorHAnsi"/>
          <w:b/>
        </w:rPr>
        <w:t>Meg</w:t>
      </w:r>
      <w:r w:rsidR="00A12A2A" w:rsidRPr="008B4629">
        <w:rPr>
          <w:rFonts w:cstheme="minorHAnsi"/>
        </w:rPr>
        <w:t xml:space="preserve">: </w:t>
      </w:r>
      <w:r w:rsidR="004F7CBA" w:rsidRPr="008B4629">
        <w:rPr>
          <w:rFonts w:cstheme="minorHAnsi"/>
        </w:rPr>
        <w:t>Oh.</w:t>
      </w:r>
      <w:r w:rsidR="00D3660C" w:rsidRPr="008B4629">
        <w:rPr>
          <w:rFonts w:cstheme="minorHAnsi"/>
        </w:rPr>
        <w:t xml:space="preserve"> </w:t>
      </w:r>
    </w:p>
    <w:p w14:paraId="578AF1A7" w14:textId="77777777" w:rsidR="00A12A2A" w:rsidRPr="008B4629" w:rsidRDefault="00A12A2A" w:rsidP="00D3660C">
      <w:pPr>
        <w:spacing w:after="0"/>
        <w:jc w:val="both"/>
        <w:rPr>
          <w:rFonts w:cstheme="minorHAnsi"/>
        </w:rPr>
      </w:pPr>
    </w:p>
    <w:p w14:paraId="08658051" w14:textId="77777777" w:rsidR="00A12A2A" w:rsidRPr="008B4629" w:rsidRDefault="001A25AC" w:rsidP="00D3660C">
      <w:pPr>
        <w:spacing w:after="0"/>
        <w:jc w:val="both"/>
        <w:rPr>
          <w:rFonts w:cstheme="minorHAnsi"/>
        </w:rPr>
      </w:pPr>
      <w:r w:rsidRPr="008B4629">
        <w:rPr>
          <w:rFonts w:cstheme="minorHAnsi"/>
          <w:b/>
        </w:rPr>
        <w:t>Cass</w:t>
      </w:r>
      <w:r w:rsidR="00A12A2A" w:rsidRPr="008B4629">
        <w:rPr>
          <w:rFonts w:cstheme="minorHAnsi"/>
        </w:rPr>
        <w:t>: But that been</w:t>
      </w:r>
      <w:r w:rsidR="00D3660C" w:rsidRPr="008B4629">
        <w:rPr>
          <w:rFonts w:cstheme="minorHAnsi"/>
        </w:rPr>
        <w:t xml:space="preserve"> hysterical because he obviously </w:t>
      </w:r>
      <w:proofErr w:type="gramStart"/>
      <w:r w:rsidR="00D3660C" w:rsidRPr="008B4629">
        <w:rPr>
          <w:rFonts w:cstheme="minorHAnsi"/>
        </w:rPr>
        <w:t>has to</w:t>
      </w:r>
      <w:proofErr w:type="gramEnd"/>
      <w:r w:rsidR="00D3660C" w:rsidRPr="008B4629">
        <w:rPr>
          <w:rFonts w:cstheme="minorHAnsi"/>
        </w:rPr>
        <w:t xml:space="preserve"> now learn to walk almost again </w:t>
      </w:r>
      <w:r w:rsidR="00A12A2A" w:rsidRPr="008B4629">
        <w:rPr>
          <w:rFonts w:cstheme="minorHAnsi"/>
        </w:rPr>
        <w:t>because he's s</w:t>
      </w:r>
      <w:r w:rsidR="00D3660C" w:rsidRPr="008B4629">
        <w:rPr>
          <w:rFonts w:cstheme="minorHAnsi"/>
        </w:rPr>
        <w:t xml:space="preserve">ort of </w:t>
      </w:r>
      <w:r w:rsidR="00A12A2A" w:rsidRPr="008B4629">
        <w:rPr>
          <w:rFonts w:cstheme="minorHAnsi"/>
        </w:rPr>
        <w:t>thinking what are these.</w:t>
      </w:r>
    </w:p>
    <w:p w14:paraId="38F86570" w14:textId="77777777" w:rsidR="00A12A2A" w:rsidRPr="008B4629" w:rsidRDefault="00A12A2A" w:rsidP="00D3660C">
      <w:pPr>
        <w:spacing w:after="0"/>
        <w:jc w:val="both"/>
        <w:rPr>
          <w:rFonts w:cstheme="minorHAnsi"/>
        </w:rPr>
      </w:pPr>
    </w:p>
    <w:p w14:paraId="2C585481" w14:textId="77777777" w:rsidR="00A12A2A" w:rsidRPr="008B4629" w:rsidRDefault="001A25AC" w:rsidP="00D3660C">
      <w:pPr>
        <w:spacing w:after="0"/>
        <w:jc w:val="both"/>
        <w:rPr>
          <w:rFonts w:cstheme="minorHAnsi"/>
        </w:rPr>
      </w:pPr>
      <w:r w:rsidRPr="008B4629">
        <w:rPr>
          <w:rFonts w:cstheme="minorHAnsi"/>
          <w:b/>
        </w:rPr>
        <w:t>Meg</w:t>
      </w:r>
      <w:r w:rsidR="00A12A2A" w:rsidRPr="008B4629">
        <w:rPr>
          <w:rFonts w:cstheme="minorHAnsi"/>
        </w:rPr>
        <w:t xml:space="preserve">: </w:t>
      </w:r>
      <w:r w:rsidR="00D3660C" w:rsidRPr="008B4629">
        <w:rPr>
          <w:rFonts w:cstheme="minorHAnsi"/>
        </w:rPr>
        <w:t xml:space="preserve"> Yes. </w:t>
      </w:r>
    </w:p>
    <w:p w14:paraId="53AE9208" w14:textId="77777777" w:rsidR="00A12A2A" w:rsidRPr="008B4629" w:rsidRDefault="00A12A2A" w:rsidP="00D3660C">
      <w:pPr>
        <w:spacing w:after="0"/>
        <w:jc w:val="both"/>
        <w:rPr>
          <w:rFonts w:cstheme="minorHAnsi"/>
        </w:rPr>
      </w:pPr>
    </w:p>
    <w:p w14:paraId="6B252D72" w14:textId="77777777" w:rsidR="00A12A2A" w:rsidRPr="008B4629" w:rsidRDefault="001A25AC" w:rsidP="00D3660C">
      <w:pPr>
        <w:spacing w:after="0"/>
        <w:jc w:val="both"/>
        <w:rPr>
          <w:rFonts w:cstheme="minorHAnsi"/>
        </w:rPr>
      </w:pPr>
      <w:r w:rsidRPr="008B4629">
        <w:rPr>
          <w:rFonts w:cstheme="minorHAnsi"/>
          <w:b/>
        </w:rPr>
        <w:t>Cass</w:t>
      </w:r>
      <w:r w:rsidR="00A12A2A" w:rsidRPr="008B4629">
        <w:rPr>
          <w:rFonts w:cstheme="minorHAnsi"/>
        </w:rPr>
        <w:t xml:space="preserve">: </w:t>
      </w:r>
      <w:r w:rsidR="00D3660C" w:rsidRPr="008B4629">
        <w:rPr>
          <w:rFonts w:cstheme="minorHAnsi"/>
        </w:rPr>
        <w:t xml:space="preserve">So that is very </w:t>
      </w:r>
      <w:r w:rsidR="00A12A2A" w:rsidRPr="008B4629">
        <w:rPr>
          <w:rFonts w:cstheme="minorHAnsi"/>
        </w:rPr>
        <w:t>funny.</w:t>
      </w:r>
    </w:p>
    <w:p w14:paraId="0C4D67E0" w14:textId="77777777" w:rsidR="00A12A2A" w:rsidRPr="008B4629" w:rsidRDefault="00A12A2A" w:rsidP="00D3660C">
      <w:pPr>
        <w:spacing w:after="0"/>
        <w:jc w:val="both"/>
        <w:rPr>
          <w:rFonts w:cstheme="minorHAnsi"/>
        </w:rPr>
      </w:pPr>
    </w:p>
    <w:p w14:paraId="1096C0CA" w14:textId="77777777" w:rsidR="00D3660C" w:rsidRPr="008B4629" w:rsidRDefault="001A25AC" w:rsidP="00D3660C">
      <w:pPr>
        <w:spacing w:after="0"/>
        <w:jc w:val="both"/>
        <w:rPr>
          <w:rFonts w:cstheme="minorHAnsi"/>
        </w:rPr>
      </w:pPr>
      <w:r w:rsidRPr="008B4629">
        <w:rPr>
          <w:rFonts w:cstheme="minorHAnsi"/>
          <w:b/>
        </w:rPr>
        <w:t>Meg</w:t>
      </w:r>
      <w:r w:rsidR="00A12A2A" w:rsidRPr="008B4629">
        <w:rPr>
          <w:rFonts w:cstheme="minorHAnsi"/>
        </w:rPr>
        <w:t>: I s</w:t>
      </w:r>
      <w:r w:rsidR="00D3660C" w:rsidRPr="008B4629">
        <w:rPr>
          <w:rFonts w:cstheme="minorHAnsi"/>
        </w:rPr>
        <w:t>aw that you went for one, ones that</w:t>
      </w:r>
      <w:r w:rsidR="0033282C" w:rsidRPr="008B4629">
        <w:rPr>
          <w:rFonts w:cstheme="minorHAnsi"/>
        </w:rPr>
        <w:t xml:space="preserve"> have got a little bit of a sole</w:t>
      </w:r>
      <w:r w:rsidR="00D3660C" w:rsidRPr="008B4629">
        <w:rPr>
          <w:rFonts w:cstheme="minorHAnsi"/>
        </w:rPr>
        <w:t xml:space="preserve">. Could you not find the soft leather ones? </w:t>
      </w:r>
    </w:p>
    <w:p w14:paraId="026EB2A5" w14:textId="77777777" w:rsidR="00A12A2A" w:rsidRPr="008B4629" w:rsidRDefault="00A12A2A" w:rsidP="00D3660C">
      <w:pPr>
        <w:spacing w:after="0"/>
        <w:jc w:val="both"/>
        <w:rPr>
          <w:rFonts w:cstheme="minorHAnsi"/>
        </w:rPr>
      </w:pPr>
    </w:p>
    <w:p w14:paraId="6BC80C53" w14:textId="77777777" w:rsidR="00D3660C" w:rsidRPr="008B4629" w:rsidRDefault="001A25AC" w:rsidP="00D3660C">
      <w:pPr>
        <w:spacing w:after="0"/>
        <w:jc w:val="both"/>
        <w:rPr>
          <w:rFonts w:cstheme="minorHAnsi"/>
        </w:rPr>
      </w:pPr>
      <w:r w:rsidRPr="008B4629">
        <w:rPr>
          <w:rFonts w:cstheme="minorHAnsi"/>
          <w:b/>
        </w:rPr>
        <w:t>Cass</w:t>
      </w:r>
      <w:r w:rsidR="00A12A2A" w:rsidRPr="008B4629">
        <w:rPr>
          <w:rFonts w:cstheme="minorHAnsi"/>
        </w:rPr>
        <w:t xml:space="preserve">: </w:t>
      </w:r>
      <w:r w:rsidR="00D3660C" w:rsidRPr="008B4629">
        <w:rPr>
          <w:rFonts w:cstheme="minorHAnsi"/>
        </w:rPr>
        <w:t xml:space="preserve">No. </w:t>
      </w:r>
      <w:r w:rsidR="004F7CBA" w:rsidRPr="008B4629">
        <w:rPr>
          <w:rFonts w:cstheme="minorHAnsi"/>
        </w:rPr>
        <w:t>So, I</w:t>
      </w:r>
      <w:r w:rsidR="00D3660C" w:rsidRPr="008B4629">
        <w:rPr>
          <w:rFonts w:cstheme="minorHAnsi"/>
        </w:rPr>
        <w:t xml:space="preserve"> mean, </w:t>
      </w:r>
      <w:r w:rsidR="004F7CBA" w:rsidRPr="008B4629">
        <w:rPr>
          <w:rFonts w:cstheme="minorHAnsi"/>
        </w:rPr>
        <w:t>honestly,</w:t>
      </w:r>
      <w:r w:rsidR="00D3660C" w:rsidRPr="008B4629">
        <w:rPr>
          <w:rFonts w:cstheme="minorHAnsi"/>
        </w:rPr>
        <w:t xml:space="preserve"> I could sit in no</w:t>
      </w:r>
      <w:r w:rsidR="00413461" w:rsidRPr="008B4629">
        <w:rPr>
          <w:rFonts w:cstheme="minorHAnsi"/>
        </w:rPr>
        <w:t xml:space="preserve">w about </w:t>
      </w:r>
      <w:proofErr w:type="gramStart"/>
      <w:r w:rsidR="00413461" w:rsidRPr="008B4629">
        <w:rPr>
          <w:rFonts w:cstheme="minorHAnsi"/>
        </w:rPr>
        <w:t>customers</w:t>
      </w:r>
      <w:proofErr w:type="gramEnd"/>
      <w:r w:rsidR="00413461" w:rsidRPr="008B4629">
        <w:rPr>
          <w:rFonts w:cstheme="minorHAnsi"/>
        </w:rPr>
        <w:t xml:space="preserve"> office</w:t>
      </w:r>
      <w:r w:rsidR="00D3660C" w:rsidRPr="008B4629">
        <w:rPr>
          <w:rFonts w:cstheme="minorHAnsi"/>
        </w:rPr>
        <w:t xml:space="preserve"> but that's not what this podcast is about. No. It's </w:t>
      </w:r>
      <w:proofErr w:type="gramStart"/>
      <w:r w:rsidR="00D3660C" w:rsidRPr="008B4629">
        <w:rPr>
          <w:rFonts w:cstheme="minorHAnsi"/>
        </w:rPr>
        <w:t>actually a</w:t>
      </w:r>
      <w:proofErr w:type="gramEnd"/>
      <w:r w:rsidR="00D3660C" w:rsidRPr="008B4629">
        <w:rPr>
          <w:rFonts w:cstheme="minorHAnsi"/>
        </w:rPr>
        <w:t xml:space="preserve"> real nightmare. And it's one of those things where I ended up getting them and I couldn't get anything else before we go on holiday next week. And I thought I just need something to be</w:t>
      </w:r>
      <w:r w:rsidR="00413461" w:rsidRPr="008B4629">
        <w:rPr>
          <w:rFonts w:cstheme="minorHAnsi"/>
        </w:rPr>
        <w:t xml:space="preserve"> able to put on his feet w</w:t>
      </w:r>
      <w:r w:rsidR="00D3660C" w:rsidRPr="008B4629">
        <w:rPr>
          <w:rFonts w:cstheme="minorHAnsi"/>
        </w:rPr>
        <w:t xml:space="preserve">hen we're away. But yeah, unfortunately, and I really did push in the </w:t>
      </w:r>
      <w:proofErr w:type="gramStart"/>
      <w:r w:rsidR="00D3660C" w:rsidRPr="008B4629">
        <w:rPr>
          <w:rFonts w:cstheme="minorHAnsi"/>
        </w:rPr>
        <w:t>sto</w:t>
      </w:r>
      <w:r w:rsidR="00413461" w:rsidRPr="008B4629">
        <w:rPr>
          <w:rFonts w:cstheme="minorHAnsi"/>
        </w:rPr>
        <w:t>re</w:t>
      </w:r>
      <w:proofErr w:type="gramEnd"/>
      <w:r w:rsidR="00413461" w:rsidRPr="008B4629">
        <w:rPr>
          <w:rFonts w:cstheme="minorHAnsi"/>
        </w:rPr>
        <w:t xml:space="preserve"> and I said, “Look, this won't…” But yeah,</w:t>
      </w:r>
      <w:r w:rsidR="00D3660C" w:rsidRPr="008B4629">
        <w:rPr>
          <w:rFonts w:cstheme="minorHAnsi"/>
        </w:rPr>
        <w:t xml:space="preserve"> that was the best. </w:t>
      </w:r>
    </w:p>
    <w:p w14:paraId="748DC8AF" w14:textId="77777777" w:rsidR="00D3660C" w:rsidRPr="008B4629" w:rsidRDefault="00D3660C" w:rsidP="00D3660C">
      <w:pPr>
        <w:spacing w:after="0"/>
        <w:jc w:val="both"/>
        <w:rPr>
          <w:rFonts w:cstheme="minorHAnsi"/>
        </w:rPr>
      </w:pPr>
    </w:p>
    <w:p w14:paraId="7E58CE24" w14:textId="77777777" w:rsidR="008D27DA" w:rsidRPr="008B4629" w:rsidRDefault="00094472" w:rsidP="008D27DA">
      <w:pPr>
        <w:spacing w:before="80"/>
        <w:jc w:val="both"/>
        <w:rPr>
          <w:rFonts w:eastAsia="Calibri" w:cstheme="minorHAnsi"/>
          <w:b/>
          <w:color w:val="000000"/>
        </w:rPr>
      </w:pPr>
      <w:r w:rsidRPr="008B4629">
        <w:rPr>
          <w:rFonts w:eastAsia="Calibri" w:cstheme="minorHAnsi"/>
          <w:b/>
          <w:color w:val="000000"/>
        </w:rPr>
        <w:t>Commercial Break</w:t>
      </w:r>
    </w:p>
    <w:p w14:paraId="2FE942ED" w14:textId="77777777" w:rsidR="008D27DA" w:rsidRPr="008B4629" w:rsidRDefault="008D27DA" w:rsidP="008D27DA">
      <w:pPr>
        <w:spacing w:before="80"/>
        <w:jc w:val="both"/>
        <w:rPr>
          <w:rFonts w:eastAsia="Calibri" w:cstheme="minorHAnsi"/>
          <w:color w:val="000000"/>
        </w:rPr>
      </w:pPr>
      <w:r w:rsidRPr="008B4629">
        <w:rPr>
          <w:rFonts w:eastAsia="Calibri" w:cstheme="minorHAnsi"/>
          <w:color w:val="000000"/>
        </w:rPr>
        <w:t xml:space="preserve">This episode is brought to us by Parents Sense, </w:t>
      </w:r>
      <w:proofErr w:type="gramStart"/>
      <w:r w:rsidRPr="008B4629">
        <w:rPr>
          <w:rFonts w:eastAsia="Calibri" w:cstheme="minorHAnsi"/>
          <w:color w:val="000000"/>
        </w:rPr>
        <w:t>the all</w:t>
      </w:r>
      <w:proofErr w:type="gramEnd"/>
      <w:r w:rsidRPr="008B4629">
        <w:rPr>
          <w:rFonts w:eastAsia="Calibri" w:cstheme="minorHAnsi"/>
          <w:color w:val="000000"/>
        </w:rPr>
        <w:t xml:space="preserve"> in one baby and parenting app that helped you make the most of your baby's first year. Don't you wish someone would just tell you everything you need to know about caring for your baby; when to feed them, how to wean them and why </w:t>
      </w:r>
      <w:r w:rsidR="00094472" w:rsidRPr="008B4629">
        <w:rPr>
          <w:rFonts w:eastAsia="Calibri" w:cstheme="minorHAnsi"/>
          <w:color w:val="000000"/>
        </w:rPr>
        <w:t>they won't sleep? Parent Sense A</w:t>
      </w:r>
      <w:r w:rsidRPr="008B4629">
        <w:rPr>
          <w:rFonts w:eastAsia="Calibri" w:cstheme="minorHAnsi"/>
          <w:color w:val="000000"/>
        </w:rPr>
        <w:t>pp is like having a baby expert on your phone guidin</w:t>
      </w:r>
      <w:r w:rsidR="00094472" w:rsidRPr="008B4629">
        <w:rPr>
          <w:rFonts w:eastAsia="Calibri" w:cstheme="minorHAnsi"/>
          <w:color w:val="000000"/>
        </w:rPr>
        <w:t>g you to parent with confidence,</w:t>
      </w:r>
      <w:r w:rsidRPr="008B4629">
        <w:rPr>
          <w:rFonts w:eastAsia="Calibri" w:cstheme="minorHAnsi"/>
          <w:color w:val="000000"/>
        </w:rPr>
        <w:t xml:space="preserve"> </w:t>
      </w:r>
      <w:r w:rsidR="00094472" w:rsidRPr="008B4629">
        <w:rPr>
          <w:rFonts w:eastAsia="Calibri" w:cstheme="minorHAnsi"/>
          <w:color w:val="000000"/>
        </w:rPr>
        <w:t>g</w:t>
      </w:r>
      <w:r w:rsidRPr="008B4629">
        <w:rPr>
          <w:rFonts w:eastAsia="Calibri" w:cstheme="minorHAnsi"/>
          <w:color w:val="000000"/>
        </w:rPr>
        <w:t>et a flexible routine, daily tips and advice personalized for you and your little one. Download Parent Sense App now from your app store and take the guesswork out of parenting.</w:t>
      </w:r>
    </w:p>
    <w:p w14:paraId="22B93DB7" w14:textId="77777777" w:rsidR="00D3660C" w:rsidRPr="008B4629" w:rsidRDefault="00D3660C" w:rsidP="00D3660C">
      <w:pPr>
        <w:spacing w:after="0"/>
        <w:jc w:val="both"/>
        <w:rPr>
          <w:rFonts w:cstheme="minorHAnsi"/>
        </w:rPr>
      </w:pPr>
    </w:p>
    <w:p w14:paraId="37815120" w14:textId="77777777" w:rsidR="00A659C6" w:rsidRPr="008B4629" w:rsidRDefault="001A25AC" w:rsidP="00D3660C">
      <w:pPr>
        <w:spacing w:after="0"/>
        <w:jc w:val="both"/>
        <w:rPr>
          <w:rFonts w:cstheme="minorHAnsi"/>
        </w:rPr>
      </w:pPr>
      <w:r w:rsidRPr="008B4629">
        <w:rPr>
          <w:rFonts w:cstheme="minorHAnsi"/>
          <w:b/>
        </w:rPr>
        <w:t>Meg</w:t>
      </w:r>
      <w:r w:rsidR="00813586" w:rsidRPr="008B4629">
        <w:rPr>
          <w:rFonts w:cstheme="minorHAnsi"/>
        </w:rPr>
        <w:t xml:space="preserve">: </w:t>
      </w:r>
      <w:r w:rsidR="00D3660C" w:rsidRPr="008B4629">
        <w:rPr>
          <w:rFonts w:cstheme="minorHAnsi"/>
        </w:rPr>
        <w:t xml:space="preserve">I'm </w:t>
      </w:r>
      <w:r w:rsidR="004F7CBA" w:rsidRPr="008B4629">
        <w:rPr>
          <w:rFonts w:cstheme="minorHAnsi"/>
        </w:rPr>
        <w:t>going to</w:t>
      </w:r>
      <w:r w:rsidR="00D3660C" w:rsidRPr="008B4629">
        <w:rPr>
          <w:rFonts w:cstheme="minorHAnsi"/>
        </w:rPr>
        <w:t xml:space="preserve"> tell you, and I've just quickly popped onto Amazon </w:t>
      </w:r>
      <w:r w:rsidR="00813586" w:rsidRPr="008B4629">
        <w:rPr>
          <w:rFonts w:cstheme="minorHAnsi"/>
        </w:rPr>
        <w:t>be</w:t>
      </w:r>
      <w:r w:rsidR="00D3660C" w:rsidRPr="008B4629">
        <w:rPr>
          <w:rFonts w:cstheme="minorHAnsi"/>
        </w:rPr>
        <w:t>cause I happ</w:t>
      </w:r>
      <w:r w:rsidR="00813586" w:rsidRPr="008B4629">
        <w:rPr>
          <w:rFonts w:cstheme="minorHAnsi"/>
        </w:rPr>
        <w:t>en to know that you're in the UK</w:t>
      </w:r>
      <w:r w:rsidR="00D3660C" w:rsidRPr="008B4629">
        <w:rPr>
          <w:rFonts w:cstheme="minorHAnsi"/>
        </w:rPr>
        <w:t>, but a lot of my mums are in South Africa</w:t>
      </w:r>
      <w:r w:rsidR="00813586" w:rsidRPr="008B4629">
        <w:rPr>
          <w:rFonts w:cstheme="minorHAnsi"/>
        </w:rPr>
        <w:t>,</w:t>
      </w:r>
      <w:r w:rsidR="00D3660C" w:rsidRPr="008B4629">
        <w:rPr>
          <w:rFonts w:cstheme="minorHAnsi"/>
        </w:rPr>
        <w:t xml:space="preserve"> that if you pop onto the Ama</w:t>
      </w:r>
      <w:r w:rsidR="00813586" w:rsidRPr="008B4629">
        <w:rPr>
          <w:rFonts w:cstheme="minorHAnsi"/>
        </w:rPr>
        <w:t>zon, there's a shoe called Shoo-</w:t>
      </w:r>
      <w:r w:rsidR="00A659C6" w:rsidRPr="008B4629">
        <w:rPr>
          <w:rFonts w:cstheme="minorHAnsi"/>
        </w:rPr>
        <w:t>shoo</w:t>
      </w:r>
      <w:r w:rsidR="00D3660C" w:rsidRPr="008B4629">
        <w:rPr>
          <w:rFonts w:cstheme="minorHAnsi"/>
        </w:rPr>
        <w:t xml:space="preserve">s. </w:t>
      </w:r>
    </w:p>
    <w:p w14:paraId="77120294" w14:textId="77777777" w:rsidR="00A659C6" w:rsidRPr="008B4629" w:rsidRDefault="00A659C6" w:rsidP="00D3660C">
      <w:pPr>
        <w:spacing w:after="0"/>
        <w:jc w:val="both"/>
        <w:rPr>
          <w:rFonts w:cstheme="minorHAnsi"/>
        </w:rPr>
      </w:pPr>
    </w:p>
    <w:p w14:paraId="08F9CC53" w14:textId="77777777" w:rsidR="00A659C6" w:rsidRPr="008B4629" w:rsidRDefault="001A25AC" w:rsidP="00D3660C">
      <w:pPr>
        <w:spacing w:after="0"/>
        <w:jc w:val="both"/>
        <w:rPr>
          <w:rFonts w:cstheme="minorHAnsi"/>
        </w:rPr>
      </w:pPr>
      <w:r w:rsidRPr="008B4629">
        <w:rPr>
          <w:rFonts w:cstheme="minorHAnsi"/>
          <w:b/>
        </w:rPr>
        <w:t>Cass</w:t>
      </w:r>
      <w:r w:rsidR="00A659C6" w:rsidRPr="008B4629">
        <w:rPr>
          <w:rFonts w:cstheme="minorHAnsi"/>
        </w:rPr>
        <w:t>: Okay.</w:t>
      </w:r>
    </w:p>
    <w:p w14:paraId="722036A2" w14:textId="77777777" w:rsidR="00A659C6" w:rsidRPr="008B4629" w:rsidRDefault="00A659C6" w:rsidP="00D3660C">
      <w:pPr>
        <w:spacing w:after="0"/>
        <w:jc w:val="both"/>
        <w:rPr>
          <w:rFonts w:cstheme="minorHAnsi"/>
        </w:rPr>
      </w:pPr>
    </w:p>
    <w:p w14:paraId="58DCE4AE" w14:textId="65550908" w:rsidR="00A659C6" w:rsidRPr="008B4629" w:rsidRDefault="001A25AC" w:rsidP="00D3660C">
      <w:pPr>
        <w:spacing w:after="0"/>
        <w:jc w:val="both"/>
        <w:rPr>
          <w:rFonts w:cstheme="minorHAnsi"/>
        </w:rPr>
      </w:pPr>
      <w:r w:rsidRPr="008B4629">
        <w:rPr>
          <w:rFonts w:cstheme="minorHAnsi"/>
          <w:b/>
        </w:rPr>
        <w:t>Meg</w:t>
      </w:r>
      <w:r w:rsidR="00A659C6" w:rsidRPr="008B4629">
        <w:rPr>
          <w:rFonts w:cstheme="minorHAnsi"/>
        </w:rPr>
        <w:t xml:space="preserve">: </w:t>
      </w:r>
      <w:r w:rsidR="00D3660C" w:rsidRPr="008B4629">
        <w:rPr>
          <w:rFonts w:cstheme="minorHAnsi"/>
        </w:rPr>
        <w:t>S</w:t>
      </w:r>
      <w:r w:rsidR="00813586" w:rsidRPr="008B4629">
        <w:rPr>
          <w:rFonts w:cstheme="minorHAnsi"/>
        </w:rPr>
        <w:t>-H-O-</w:t>
      </w:r>
      <w:r w:rsidR="00A659C6" w:rsidRPr="008B4629">
        <w:rPr>
          <w:rFonts w:cstheme="minorHAnsi"/>
        </w:rPr>
        <w:t>O-</w:t>
      </w:r>
      <w:r w:rsidR="00813586" w:rsidRPr="008B4629">
        <w:rPr>
          <w:rFonts w:cstheme="minorHAnsi"/>
        </w:rPr>
        <w:t>S-H-O-O-S</w:t>
      </w:r>
      <w:r w:rsidR="00A659C6" w:rsidRPr="008B4629">
        <w:rPr>
          <w:rFonts w:cstheme="minorHAnsi"/>
        </w:rPr>
        <w:t xml:space="preserve">, </w:t>
      </w:r>
      <w:proofErr w:type="spellStart"/>
      <w:r w:rsidR="00A659C6" w:rsidRPr="008B4629">
        <w:rPr>
          <w:rFonts w:cstheme="minorHAnsi"/>
        </w:rPr>
        <w:t>Shooshoos</w:t>
      </w:r>
      <w:proofErr w:type="spellEnd"/>
      <w:r w:rsidR="00A659C6" w:rsidRPr="008B4629">
        <w:rPr>
          <w:rFonts w:cstheme="minorHAnsi"/>
        </w:rPr>
        <w:t xml:space="preserve">. </w:t>
      </w:r>
      <w:r w:rsidR="00D3660C" w:rsidRPr="008B4629">
        <w:rPr>
          <w:rFonts w:cstheme="minorHAnsi"/>
        </w:rPr>
        <w:t xml:space="preserve">And those are the ones that I am </w:t>
      </w:r>
      <w:proofErr w:type="gramStart"/>
      <w:r w:rsidR="00D3660C" w:rsidRPr="008B4629">
        <w:rPr>
          <w:rFonts w:cstheme="minorHAnsi"/>
        </w:rPr>
        <w:t>absolutely mad</w:t>
      </w:r>
      <w:proofErr w:type="gramEnd"/>
      <w:r w:rsidR="00D3660C" w:rsidRPr="008B4629">
        <w:rPr>
          <w:rFonts w:cstheme="minorHAnsi"/>
        </w:rPr>
        <w:t xml:space="preserve"> about. They're 23 pounds and free delive</w:t>
      </w:r>
      <w:r w:rsidR="00A659C6" w:rsidRPr="008B4629">
        <w:rPr>
          <w:rFonts w:cstheme="minorHAnsi"/>
        </w:rPr>
        <w:t>ry for prime members. So,</w:t>
      </w:r>
      <w:r w:rsidR="00D3660C" w:rsidRPr="008B4629">
        <w:rPr>
          <w:rFonts w:cstheme="minorHAnsi"/>
        </w:rPr>
        <w:t xml:space="preserve"> that's what I would recommend. So</w:t>
      </w:r>
      <w:r w:rsidR="00A659C6" w:rsidRPr="008B4629">
        <w:rPr>
          <w:rFonts w:cstheme="minorHAnsi"/>
        </w:rPr>
        <w:t>,</w:t>
      </w:r>
      <w:r w:rsidR="00D3660C" w:rsidRPr="008B4629">
        <w:rPr>
          <w:rFonts w:cstheme="minorHAnsi"/>
        </w:rPr>
        <w:t xml:space="preserve"> get him a pair of those. The reason I say that is that,</w:t>
      </w:r>
      <w:r w:rsidR="00A659C6" w:rsidRPr="008B4629">
        <w:rPr>
          <w:rFonts w:cstheme="minorHAnsi"/>
        </w:rPr>
        <w:t xml:space="preserve"> I mean, there's ones with soles</w:t>
      </w:r>
      <w:r w:rsidR="00D3660C" w:rsidRPr="008B4629">
        <w:rPr>
          <w:rFonts w:cstheme="minorHAnsi"/>
        </w:rPr>
        <w:t xml:space="preserve"> are </w:t>
      </w:r>
      <w:proofErr w:type="gramStart"/>
      <w:r w:rsidR="00D3660C" w:rsidRPr="008B4629">
        <w:rPr>
          <w:rFonts w:cstheme="minorHAnsi"/>
        </w:rPr>
        <w:t>absolutely perfect</w:t>
      </w:r>
      <w:proofErr w:type="gramEnd"/>
      <w:r w:rsidR="00D3660C" w:rsidRPr="008B4629">
        <w:rPr>
          <w:rFonts w:cstheme="minorHAnsi"/>
        </w:rPr>
        <w:t xml:space="preserve"> and he'll be able to use them as well, but these ones, he won't notice them as shoes. And so</w:t>
      </w:r>
      <w:r w:rsidR="00A659C6" w:rsidRPr="008B4629">
        <w:rPr>
          <w:rFonts w:cstheme="minorHAnsi"/>
        </w:rPr>
        <w:t>,</w:t>
      </w:r>
      <w:r w:rsidR="00D3660C" w:rsidRPr="008B4629">
        <w:rPr>
          <w:rFonts w:cstheme="minorHAnsi"/>
        </w:rPr>
        <w:t xml:space="preserve"> he doesn't </w:t>
      </w:r>
      <w:proofErr w:type="gramStart"/>
      <w:r w:rsidR="00D3660C" w:rsidRPr="008B4629">
        <w:rPr>
          <w:rFonts w:cstheme="minorHAnsi"/>
        </w:rPr>
        <w:t>actually learn</w:t>
      </w:r>
      <w:proofErr w:type="gramEnd"/>
      <w:r w:rsidR="00D3660C" w:rsidRPr="008B4629">
        <w:rPr>
          <w:rFonts w:cstheme="minorHAnsi"/>
        </w:rPr>
        <w:t xml:space="preserve"> t</w:t>
      </w:r>
      <w:r w:rsidR="00A659C6" w:rsidRPr="008B4629">
        <w:rPr>
          <w:rFonts w:cstheme="minorHAnsi"/>
        </w:rPr>
        <w:t>o re-walk because it's actually…</w:t>
      </w:r>
      <w:r w:rsidR="00D3660C" w:rsidRPr="008B4629">
        <w:rPr>
          <w:rFonts w:cstheme="minorHAnsi"/>
        </w:rPr>
        <w:t xml:space="preserve"> they're almost like leather booties. </w:t>
      </w:r>
    </w:p>
    <w:p w14:paraId="2D3DBC8E" w14:textId="77777777" w:rsidR="00A659C6" w:rsidRPr="008B4629" w:rsidRDefault="00A659C6" w:rsidP="00D3660C">
      <w:pPr>
        <w:spacing w:after="0"/>
        <w:jc w:val="both"/>
        <w:rPr>
          <w:rFonts w:cstheme="minorHAnsi"/>
        </w:rPr>
      </w:pPr>
    </w:p>
    <w:p w14:paraId="34776928" w14:textId="77777777" w:rsidR="00A659C6" w:rsidRPr="008B4629" w:rsidRDefault="001A25AC" w:rsidP="00D3660C">
      <w:pPr>
        <w:spacing w:after="0"/>
        <w:jc w:val="both"/>
        <w:rPr>
          <w:rFonts w:cstheme="minorHAnsi"/>
        </w:rPr>
      </w:pPr>
      <w:r w:rsidRPr="008B4629">
        <w:rPr>
          <w:rFonts w:cstheme="minorHAnsi"/>
          <w:b/>
        </w:rPr>
        <w:lastRenderedPageBreak/>
        <w:t>Cass</w:t>
      </w:r>
      <w:r w:rsidR="00A659C6" w:rsidRPr="008B4629">
        <w:rPr>
          <w:rFonts w:cstheme="minorHAnsi"/>
        </w:rPr>
        <w:t>: O</w:t>
      </w:r>
      <w:r w:rsidR="00D3660C" w:rsidRPr="008B4629">
        <w:rPr>
          <w:rFonts w:cstheme="minorHAnsi"/>
        </w:rPr>
        <w:t xml:space="preserve">kay. </w:t>
      </w:r>
    </w:p>
    <w:p w14:paraId="6409E7A4" w14:textId="77777777" w:rsidR="00A659C6" w:rsidRPr="008B4629" w:rsidRDefault="00A659C6" w:rsidP="00D3660C">
      <w:pPr>
        <w:spacing w:after="0"/>
        <w:jc w:val="both"/>
        <w:rPr>
          <w:rFonts w:cstheme="minorHAnsi"/>
        </w:rPr>
      </w:pPr>
    </w:p>
    <w:p w14:paraId="6B085CB0" w14:textId="561EEFFD" w:rsidR="00D3660C" w:rsidRPr="008B4629" w:rsidRDefault="001A25AC" w:rsidP="00D3660C">
      <w:pPr>
        <w:spacing w:after="0"/>
        <w:jc w:val="both"/>
        <w:rPr>
          <w:rFonts w:cstheme="minorHAnsi"/>
        </w:rPr>
      </w:pPr>
      <w:r w:rsidRPr="008B4629">
        <w:rPr>
          <w:rFonts w:cstheme="minorHAnsi"/>
          <w:b/>
        </w:rPr>
        <w:t>Meg</w:t>
      </w:r>
      <w:r w:rsidR="00A659C6" w:rsidRPr="008B4629">
        <w:rPr>
          <w:rFonts w:cstheme="minorHAnsi"/>
        </w:rPr>
        <w:t xml:space="preserve">: You </w:t>
      </w:r>
      <w:r w:rsidR="004F7CBA" w:rsidRPr="008B4629">
        <w:rPr>
          <w:rFonts w:cstheme="minorHAnsi"/>
        </w:rPr>
        <w:t>know, they’re</w:t>
      </w:r>
      <w:r w:rsidR="00A659C6" w:rsidRPr="008B4629">
        <w:rPr>
          <w:rFonts w:cstheme="minorHAnsi"/>
        </w:rPr>
        <w:t xml:space="preserve"> </w:t>
      </w:r>
      <w:proofErr w:type="gramStart"/>
      <w:r w:rsidR="00A659C6" w:rsidRPr="008B4629">
        <w:rPr>
          <w:rFonts w:cstheme="minorHAnsi"/>
        </w:rPr>
        <w:t>really awesome</w:t>
      </w:r>
      <w:proofErr w:type="gramEnd"/>
      <w:r w:rsidR="00A659C6" w:rsidRPr="008B4629">
        <w:rPr>
          <w:rFonts w:cstheme="minorHAnsi"/>
        </w:rPr>
        <w:t>. So,</w:t>
      </w:r>
      <w:r w:rsidR="00D3660C" w:rsidRPr="008B4629">
        <w:rPr>
          <w:rFonts w:cstheme="minorHAnsi"/>
        </w:rPr>
        <w:t xml:space="preserve"> those are the shoes that I would go and have a look at. Interestingly, the guy who </w:t>
      </w:r>
      <w:proofErr w:type="gramStart"/>
      <w:r w:rsidR="00D3660C" w:rsidRPr="008B4629">
        <w:rPr>
          <w:rFonts w:cstheme="minorHAnsi"/>
        </w:rPr>
        <w:t>actuall</w:t>
      </w:r>
      <w:r w:rsidR="00A659C6" w:rsidRPr="008B4629">
        <w:rPr>
          <w:rFonts w:cstheme="minorHAnsi"/>
        </w:rPr>
        <w:t>y developed</w:t>
      </w:r>
      <w:proofErr w:type="gramEnd"/>
      <w:r w:rsidR="00A659C6" w:rsidRPr="008B4629">
        <w:rPr>
          <w:rFonts w:cstheme="minorHAnsi"/>
        </w:rPr>
        <w:t xml:space="preserve"> that, I </w:t>
      </w:r>
      <w:r w:rsidR="004F7CBA" w:rsidRPr="008B4629">
        <w:rPr>
          <w:rFonts w:cstheme="minorHAnsi"/>
        </w:rPr>
        <w:t>mean, I</w:t>
      </w:r>
      <w:r w:rsidR="00D3660C" w:rsidRPr="008B4629">
        <w:rPr>
          <w:rFonts w:cstheme="minorHAnsi"/>
        </w:rPr>
        <w:t xml:space="preserve"> get no kickback from them or anything, don't have a </w:t>
      </w:r>
      <w:r w:rsidR="00A659C6" w:rsidRPr="008B4629">
        <w:rPr>
          <w:rFonts w:cstheme="minorHAnsi"/>
        </w:rPr>
        <w:t>relationship with them at all, b</w:t>
      </w:r>
      <w:r w:rsidR="00D3660C" w:rsidRPr="008B4629">
        <w:rPr>
          <w:rFonts w:cstheme="minorHAnsi"/>
        </w:rPr>
        <w:t>ut the guy who invented them was a guy who lived two houses up the road for me when I was running my company</w:t>
      </w:r>
      <w:r w:rsidR="00A659C6" w:rsidRPr="008B4629">
        <w:rPr>
          <w:rFonts w:cstheme="minorHAnsi"/>
        </w:rPr>
        <w:t>, Baby Sense</w:t>
      </w:r>
      <w:r w:rsidR="00D3660C" w:rsidRPr="008B4629">
        <w:rPr>
          <w:rFonts w:cstheme="minorHAnsi"/>
        </w:rPr>
        <w:t>. And so</w:t>
      </w:r>
      <w:r w:rsidR="00A659C6" w:rsidRPr="008B4629">
        <w:rPr>
          <w:rFonts w:cstheme="minorHAnsi"/>
        </w:rPr>
        <w:t>,</w:t>
      </w:r>
      <w:r w:rsidR="00D3660C" w:rsidRPr="008B4629">
        <w:rPr>
          <w:rFonts w:cstheme="minorHAnsi"/>
        </w:rPr>
        <w:t xml:space="preserve"> when he was going through </w:t>
      </w:r>
      <w:proofErr w:type="gramStart"/>
      <w:r w:rsidR="00D3660C" w:rsidRPr="008B4629">
        <w:rPr>
          <w:rFonts w:cstheme="minorHAnsi"/>
        </w:rPr>
        <w:t>all of</w:t>
      </w:r>
      <w:proofErr w:type="gramEnd"/>
      <w:r w:rsidR="00D3660C" w:rsidRPr="008B4629">
        <w:rPr>
          <w:rFonts w:cstheme="minorHAnsi"/>
        </w:rPr>
        <w:t xml:space="preserve"> his </w:t>
      </w:r>
      <w:proofErr w:type="gramStart"/>
      <w:r w:rsidR="00A659C6" w:rsidRPr="008B4629">
        <w:rPr>
          <w:rFonts w:cstheme="minorHAnsi"/>
        </w:rPr>
        <w:t>nightmare</w:t>
      </w:r>
      <w:proofErr w:type="gramEnd"/>
      <w:r w:rsidR="00A659C6" w:rsidRPr="008B4629">
        <w:rPr>
          <w:rFonts w:cstheme="minorHAnsi"/>
        </w:rPr>
        <w:t xml:space="preserve"> with his business</w:t>
      </w:r>
      <w:r w:rsidR="00D3660C" w:rsidRPr="008B4629">
        <w:rPr>
          <w:rFonts w:cstheme="minorHAnsi"/>
        </w:rPr>
        <w:t xml:space="preserve"> and kind of growing it, I was doing the same o</w:t>
      </w:r>
      <w:r w:rsidR="00A659C6" w:rsidRPr="008B4629">
        <w:rPr>
          <w:rFonts w:cstheme="minorHAnsi"/>
        </w:rPr>
        <w:t>n my side. So yeah. But</w:t>
      </w:r>
      <w:r w:rsidR="00D3660C" w:rsidRPr="008B4629">
        <w:rPr>
          <w:rFonts w:cstheme="minorHAnsi"/>
        </w:rPr>
        <w:t xml:space="preserve"> they're </w:t>
      </w:r>
      <w:proofErr w:type="gramStart"/>
      <w:r w:rsidR="00D3660C" w:rsidRPr="008B4629">
        <w:rPr>
          <w:rFonts w:cstheme="minorHAnsi"/>
        </w:rPr>
        <w:t>absolutely gorgeous</w:t>
      </w:r>
      <w:proofErr w:type="gramEnd"/>
      <w:r w:rsidR="00D3660C" w:rsidRPr="008B4629">
        <w:rPr>
          <w:rFonts w:cstheme="minorHAnsi"/>
        </w:rPr>
        <w:t xml:space="preserve"> and you can get</w:t>
      </w:r>
      <w:r w:rsidR="00A659C6" w:rsidRPr="008B4629">
        <w:rPr>
          <w:rFonts w:cstheme="minorHAnsi"/>
        </w:rPr>
        <w:t xml:space="preserve"> little ones that look like Adidas</w:t>
      </w:r>
      <w:r w:rsidR="00D3660C" w:rsidRPr="008B4629">
        <w:rPr>
          <w:rFonts w:cstheme="minorHAnsi"/>
        </w:rPr>
        <w:t xml:space="preserve"> </w:t>
      </w:r>
      <w:proofErr w:type="spellStart"/>
      <w:r w:rsidR="003C33BC" w:rsidRPr="008B4629">
        <w:rPr>
          <w:rFonts w:cstheme="minorHAnsi"/>
        </w:rPr>
        <w:t>takkie</w:t>
      </w:r>
      <w:proofErr w:type="spellEnd"/>
      <w:r w:rsidR="003C33BC" w:rsidRPr="008B4629">
        <w:rPr>
          <w:rFonts w:cstheme="minorHAnsi"/>
        </w:rPr>
        <w:t>,</w:t>
      </w:r>
      <w:r w:rsidR="003C33BC" w:rsidRPr="008B4629">
        <w:rPr>
          <w:rFonts w:cstheme="minorHAnsi"/>
          <w:b/>
        </w:rPr>
        <w:t xml:space="preserve"> </w:t>
      </w:r>
      <w:r w:rsidR="0033282C" w:rsidRPr="008B4629">
        <w:rPr>
          <w:rFonts w:cstheme="minorHAnsi"/>
        </w:rPr>
        <w:t>they're just too cheap</w:t>
      </w:r>
      <w:r w:rsidR="00D3660C" w:rsidRPr="008B4629">
        <w:rPr>
          <w:rFonts w:cstheme="minorHAnsi"/>
        </w:rPr>
        <w:t>,</w:t>
      </w:r>
      <w:r w:rsidR="00A659C6" w:rsidRPr="008B4629">
        <w:rPr>
          <w:rFonts w:cstheme="minorHAnsi"/>
        </w:rPr>
        <w:t xml:space="preserve"> but they're actually shoes</w:t>
      </w:r>
      <w:r w:rsidR="004F7CBA" w:rsidRPr="008B4629">
        <w:rPr>
          <w:rFonts w:cstheme="minorHAnsi"/>
        </w:rPr>
        <w:t xml:space="preserve">. </w:t>
      </w:r>
    </w:p>
    <w:p w14:paraId="3AD8AB2C" w14:textId="77777777" w:rsidR="00D3660C" w:rsidRPr="008B4629" w:rsidRDefault="00D3660C" w:rsidP="00D3660C">
      <w:pPr>
        <w:spacing w:after="0"/>
        <w:jc w:val="both"/>
        <w:rPr>
          <w:rFonts w:cstheme="minorHAnsi"/>
        </w:rPr>
      </w:pPr>
    </w:p>
    <w:p w14:paraId="252B8BBB" w14:textId="77777777" w:rsidR="00A659C6" w:rsidRPr="008B4629" w:rsidRDefault="001A25AC" w:rsidP="00D3660C">
      <w:pPr>
        <w:spacing w:after="0"/>
        <w:jc w:val="both"/>
        <w:rPr>
          <w:rFonts w:cstheme="minorHAnsi"/>
        </w:rPr>
      </w:pPr>
      <w:r w:rsidRPr="008B4629">
        <w:rPr>
          <w:rFonts w:cstheme="minorHAnsi"/>
          <w:b/>
        </w:rPr>
        <w:t>Cass</w:t>
      </w:r>
      <w:r w:rsidR="00A659C6" w:rsidRPr="008B4629">
        <w:rPr>
          <w:rFonts w:cstheme="minorHAnsi"/>
        </w:rPr>
        <w:t xml:space="preserve">: </w:t>
      </w:r>
      <w:r w:rsidR="00D3660C" w:rsidRPr="008B4629">
        <w:rPr>
          <w:rFonts w:cstheme="minorHAnsi"/>
        </w:rPr>
        <w:t xml:space="preserve">Well, </w:t>
      </w:r>
      <w:r w:rsidR="00A659C6" w:rsidRPr="008B4629">
        <w:rPr>
          <w:rFonts w:cstheme="minorHAnsi"/>
        </w:rPr>
        <w:t>be</w:t>
      </w:r>
      <w:r w:rsidR="00D3660C" w:rsidRPr="008B4629">
        <w:rPr>
          <w:rFonts w:cstheme="minorHAnsi"/>
        </w:rPr>
        <w:t xml:space="preserve">cause </w:t>
      </w:r>
      <w:r w:rsidR="00A659C6" w:rsidRPr="008B4629">
        <w:rPr>
          <w:rFonts w:cstheme="minorHAnsi"/>
        </w:rPr>
        <w:t xml:space="preserve">these ones </w:t>
      </w:r>
      <w:proofErr w:type="gramStart"/>
      <w:r w:rsidR="00A659C6" w:rsidRPr="008B4629">
        <w:rPr>
          <w:rFonts w:cstheme="minorHAnsi"/>
        </w:rPr>
        <w:t>actually they're</w:t>
      </w:r>
      <w:proofErr w:type="gramEnd"/>
      <w:r w:rsidR="00A659C6" w:rsidRPr="008B4629">
        <w:rPr>
          <w:rFonts w:cstheme="minorHAnsi"/>
        </w:rPr>
        <w:t xml:space="preserve"> pre-</w:t>
      </w:r>
      <w:r w:rsidR="00D3660C" w:rsidRPr="008B4629">
        <w:rPr>
          <w:rFonts w:cstheme="minorHAnsi"/>
        </w:rPr>
        <w:t>walkers because the ones that</w:t>
      </w:r>
      <w:r w:rsidR="00A659C6" w:rsidRPr="008B4629">
        <w:rPr>
          <w:rFonts w:cstheme="minorHAnsi"/>
        </w:rPr>
        <w:t xml:space="preserve"> were for kids that walked were… they were shoes and</w:t>
      </w:r>
      <w:r w:rsidR="00D3660C" w:rsidRPr="008B4629">
        <w:rPr>
          <w:rFonts w:cstheme="minorHAnsi"/>
        </w:rPr>
        <w:t xml:space="preserve"> I thought </w:t>
      </w:r>
      <w:r w:rsidR="00A659C6" w:rsidRPr="008B4629">
        <w:rPr>
          <w:rFonts w:cstheme="minorHAnsi"/>
        </w:rPr>
        <w:t>these are too much. I can't put…</w:t>
      </w:r>
      <w:r w:rsidR="00D3660C" w:rsidRPr="008B4629">
        <w:rPr>
          <w:rFonts w:cstheme="minorHAnsi"/>
        </w:rPr>
        <w:t xml:space="preserve"> so anyway, they are what they are. He has protection for the bottom of his feet when we're walking because he now is just walking everywhere. But he's almost stopped crawl unless he needs to get somewhere </w:t>
      </w:r>
      <w:proofErr w:type="gramStart"/>
      <w:r w:rsidR="00D3660C" w:rsidRPr="008B4629">
        <w:rPr>
          <w:rFonts w:cstheme="minorHAnsi"/>
        </w:rPr>
        <w:t>really fast</w:t>
      </w:r>
      <w:proofErr w:type="gramEnd"/>
      <w:r w:rsidR="00D3660C" w:rsidRPr="008B4629">
        <w:rPr>
          <w:rFonts w:cstheme="minorHAnsi"/>
        </w:rPr>
        <w:t xml:space="preserve">. </w:t>
      </w:r>
    </w:p>
    <w:p w14:paraId="129C491F" w14:textId="77777777" w:rsidR="00A659C6" w:rsidRPr="008B4629" w:rsidRDefault="00A659C6" w:rsidP="00D3660C">
      <w:pPr>
        <w:spacing w:after="0"/>
        <w:jc w:val="both"/>
        <w:rPr>
          <w:rFonts w:cstheme="minorHAnsi"/>
        </w:rPr>
      </w:pPr>
    </w:p>
    <w:p w14:paraId="10ADE8FB" w14:textId="77777777" w:rsidR="00A659C6" w:rsidRPr="008B4629" w:rsidRDefault="001A25AC" w:rsidP="00D3660C">
      <w:pPr>
        <w:spacing w:after="0"/>
        <w:jc w:val="both"/>
        <w:rPr>
          <w:rFonts w:cstheme="minorHAnsi"/>
        </w:rPr>
      </w:pPr>
      <w:r w:rsidRPr="008B4629">
        <w:rPr>
          <w:rFonts w:cstheme="minorHAnsi"/>
          <w:b/>
        </w:rPr>
        <w:t>Meg</w:t>
      </w:r>
      <w:r w:rsidR="00A659C6" w:rsidRPr="008B4629">
        <w:rPr>
          <w:rFonts w:cstheme="minorHAnsi"/>
        </w:rPr>
        <w:t>: Yes.</w:t>
      </w:r>
    </w:p>
    <w:p w14:paraId="7ACF99EE" w14:textId="77777777" w:rsidR="00A659C6" w:rsidRPr="008B4629" w:rsidRDefault="00A659C6" w:rsidP="00D3660C">
      <w:pPr>
        <w:spacing w:after="0"/>
        <w:jc w:val="both"/>
        <w:rPr>
          <w:rFonts w:cstheme="minorHAnsi"/>
        </w:rPr>
      </w:pPr>
    </w:p>
    <w:p w14:paraId="09513ADF" w14:textId="77777777" w:rsidR="00A659C6" w:rsidRPr="008B4629" w:rsidRDefault="001A25AC" w:rsidP="00D3660C">
      <w:pPr>
        <w:spacing w:after="0"/>
        <w:jc w:val="both"/>
        <w:rPr>
          <w:rFonts w:cstheme="minorHAnsi"/>
        </w:rPr>
      </w:pPr>
      <w:r w:rsidRPr="008B4629">
        <w:rPr>
          <w:rFonts w:cstheme="minorHAnsi"/>
          <w:b/>
        </w:rPr>
        <w:t>Cass</w:t>
      </w:r>
      <w:r w:rsidR="00A659C6" w:rsidRPr="008B4629">
        <w:rPr>
          <w:rFonts w:cstheme="minorHAnsi"/>
        </w:rPr>
        <w:t>: A</w:t>
      </w:r>
      <w:r w:rsidR="00D3660C" w:rsidRPr="008B4629">
        <w:rPr>
          <w:rFonts w:cstheme="minorHAnsi"/>
        </w:rPr>
        <w:t>nd even then</w:t>
      </w:r>
      <w:r w:rsidR="00A659C6" w:rsidRPr="008B4629">
        <w:rPr>
          <w:rFonts w:cstheme="minorHAnsi"/>
        </w:rPr>
        <w:t>,</w:t>
      </w:r>
      <w:r w:rsidR="00D3660C" w:rsidRPr="008B4629">
        <w:rPr>
          <w:rFonts w:cstheme="minorHAnsi"/>
        </w:rPr>
        <w:t xml:space="preserve"> he'll start trying to run, fall over himself</w:t>
      </w:r>
      <w:r w:rsidR="00641BC8" w:rsidRPr="008B4629">
        <w:rPr>
          <w:rFonts w:cstheme="minorHAnsi"/>
        </w:rPr>
        <w:t>,</w:t>
      </w:r>
      <w:r w:rsidR="00D3660C" w:rsidRPr="008B4629">
        <w:rPr>
          <w:rFonts w:cstheme="minorHAnsi"/>
        </w:rPr>
        <w:t xml:space="preserve"> </w:t>
      </w:r>
      <w:proofErr w:type="gramStart"/>
      <w:r w:rsidR="00D3660C" w:rsidRPr="008B4629">
        <w:rPr>
          <w:rFonts w:cstheme="minorHAnsi"/>
        </w:rPr>
        <w:t>head first</w:t>
      </w:r>
      <w:proofErr w:type="gramEnd"/>
      <w:r w:rsidR="00D3660C" w:rsidRPr="008B4629">
        <w:rPr>
          <w:rFonts w:cstheme="minorHAnsi"/>
        </w:rPr>
        <w:t xml:space="preserve"> a</w:t>
      </w:r>
      <w:r w:rsidR="00A659C6" w:rsidRPr="008B4629">
        <w:rPr>
          <w:rFonts w:cstheme="minorHAnsi"/>
        </w:rPr>
        <w:t>nd then get up and crawl</w:t>
      </w:r>
      <w:r w:rsidR="00D3660C" w:rsidRPr="008B4629">
        <w:rPr>
          <w:rFonts w:cstheme="minorHAnsi"/>
        </w:rPr>
        <w:t>. So</w:t>
      </w:r>
      <w:r w:rsidR="00A659C6" w:rsidRPr="008B4629">
        <w:rPr>
          <w:rFonts w:cstheme="minorHAnsi"/>
        </w:rPr>
        <w:t xml:space="preserve">, I mean </w:t>
      </w:r>
      <w:r w:rsidR="004F7CBA" w:rsidRPr="008B4629">
        <w:rPr>
          <w:rFonts w:cstheme="minorHAnsi"/>
        </w:rPr>
        <w:t>yesterday, he</w:t>
      </w:r>
      <w:r w:rsidR="00D3660C" w:rsidRPr="008B4629">
        <w:rPr>
          <w:rFonts w:cstheme="minorHAnsi"/>
        </w:rPr>
        <w:t xml:space="preserve"> had his </w:t>
      </w:r>
      <w:r w:rsidR="004F7CBA" w:rsidRPr="008B4629">
        <w:rPr>
          <w:rFonts w:cstheme="minorHAnsi"/>
        </w:rPr>
        <w:t>first; Alex</w:t>
      </w:r>
      <w:r w:rsidR="00D3660C" w:rsidRPr="008B4629">
        <w:rPr>
          <w:rFonts w:cstheme="minorHAnsi"/>
        </w:rPr>
        <w:t xml:space="preserve"> appeared up the stairs going Oh my gosh. And there was just blood because Max had fallen and</w:t>
      </w:r>
      <w:r w:rsidR="00A659C6" w:rsidRPr="008B4629">
        <w:rPr>
          <w:rFonts w:cstheme="minorHAnsi"/>
        </w:rPr>
        <w:t xml:space="preserve"> cracked his lip on something a</w:t>
      </w:r>
      <w:r w:rsidR="00D3660C" w:rsidRPr="008B4629">
        <w:rPr>
          <w:rFonts w:cstheme="minorHAnsi"/>
        </w:rPr>
        <w:t xml:space="preserve">nd obviously lips bleed a lot. </w:t>
      </w:r>
    </w:p>
    <w:p w14:paraId="0C4C36C9" w14:textId="77777777" w:rsidR="00A659C6" w:rsidRPr="008B4629" w:rsidRDefault="00A659C6" w:rsidP="00D3660C">
      <w:pPr>
        <w:spacing w:after="0"/>
        <w:jc w:val="both"/>
        <w:rPr>
          <w:rFonts w:cstheme="minorHAnsi"/>
        </w:rPr>
      </w:pPr>
    </w:p>
    <w:p w14:paraId="62DE7238" w14:textId="77777777" w:rsidR="00A659C6" w:rsidRPr="008B4629" w:rsidRDefault="001A25AC" w:rsidP="00D3660C">
      <w:pPr>
        <w:spacing w:after="0"/>
        <w:jc w:val="both"/>
        <w:rPr>
          <w:rFonts w:cstheme="minorHAnsi"/>
        </w:rPr>
      </w:pPr>
      <w:r w:rsidRPr="008B4629">
        <w:rPr>
          <w:rFonts w:cstheme="minorHAnsi"/>
          <w:b/>
        </w:rPr>
        <w:t>Meg</w:t>
      </w:r>
      <w:r w:rsidR="00A659C6" w:rsidRPr="008B4629">
        <w:rPr>
          <w:rFonts w:cstheme="minorHAnsi"/>
        </w:rPr>
        <w:t xml:space="preserve">: </w:t>
      </w:r>
      <w:r w:rsidR="00D3660C" w:rsidRPr="008B4629">
        <w:rPr>
          <w:rFonts w:cstheme="minorHAnsi"/>
        </w:rPr>
        <w:t xml:space="preserve">Yes. </w:t>
      </w:r>
    </w:p>
    <w:p w14:paraId="0AD0A6D6" w14:textId="77777777" w:rsidR="00A659C6" w:rsidRPr="008B4629" w:rsidRDefault="00A659C6" w:rsidP="00D3660C">
      <w:pPr>
        <w:spacing w:after="0"/>
        <w:jc w:val="both"/>
        <w:rPr>
          <w:rFonts w:cstheme="minorHAnsi"/>
        </w:rPr>
      </w:pPr>
    </w:p>
    <w:p w14:paraId="019D2714" w14:textId="77777777" w:rsidR="00A659C6" w:rsidRPr="008B4629" w:rsidRDefault="001A25AC" w:rsidP="00D3660C">
      <w:pPr>
        <w:spacing w:after="0"/>
        <w:jc w:val="both"/>
        <w:rPr>
          <w:rFonts w:cstheme="minorHAnsi"/>
        </w:rPr>
      </w:pPr>
      <w:r w:rsidRPr="008B4629">
        <w:rPr>
          <w:rFonts w:cstheme="minorHAnsi"/>
          <w:b/>
        </w:rPr>
        <w:t>Cass</w:t>
      </w:r>
      <w:r w:rsidR="00A659C6" w:rsidRPr="008B4629">
        <w:rPr>
          <w:rFonts w:cstheme="minorHAnsi"/>
        </w:rPr>
        <w:t xml:space="preserve">: </w:t>
      </w:r>
      <w:r w:rsidR="00D3660C" w:rsidRPr="008B4629">
        <w:rPr>
          <w:rFonts w:cstheme="minorHAnsi"/>
        </w:rPr>
        <w:t>An</w:t>
      </w:r>
      <w:r w:rsidR="00A659C6" w:rsidRPr="008B4629">
        <w:rPr>
          <w:rFonts w:cstheme="minorHAnsi"/>
        </w:rPr>
        <w:t>d unless you just</w:t>
      </w:r>
      <w:r w:rsidR="00D3660C" w:rsidRPr="008B4629">
        <w:rPr>
          <w:rFonts w:cstheme="minorHAnsi"/>
        </w:rPr>
        <w:t xml:space="preserve"> put bubble wrap on every sin</w:t>
      </w:r>
      <w:r w:rsidR="00A659C6" w:rsidRPr="008B4629">
        <w:rPr>
          <w:rFonts w:cstheme="minorHAnsi"/>
        </w:rPr>
        <w:t>gle surface of your whole house,</w:t>
      </w:r>
    </w:p>
    <w:p w14:paraId="04F0DAC0" w14:textId="77777777" w:rsidR="00A659C6" w:rsidRPr="008B4629" w:rsidRDefault="00A659C6" w:rsidP="00D3660C">
      <w:pPr>
        <w:spacing w:after="0"/>
        <w:jc w:val="both"/>
        <w:rPr>
          <w:rFonts w:cstheme="minorHAnsi"/>
        </w:rPr>
      </w:pPr>
    </w:p>
    <w:p w14:paraId="270498DF" w14:textId="77777777" w:rsidR="00A659C6" w:rsidRPr="008B4629" w:rsidRDefault="001A25AC" w:rsidP="00D3660C">
      <w:pPr>
        <w:spacing w:after="0"/>
        <w:jc w:val="both"/>
        <w:rPr>
          <w:rFonts w:cstheme="minorHAnsi"/>
        </w:rPr>
      </w:pPr>
      <w:r w:rsidRPr="008B4629">
        <w:rPr>
          <w:rFonts w:cstheme="minorHAnsi"/>
          <w:b/>
        </w:rPr>
        <w:t>Meg</w:t>
      </w:r>
      <w:r w:rsidR="00A659C6" w:rsidRPr="008B4629">
        <w:rPr>
          <w:rFonts w:cstheme="minorHAnsi"/>
        </w:rPr>
        <w:t>: I</w:t>
      </w:r>
      <w:r w:rsidR="00D3660C" w:rsidRPr="008B4629">
        <w:rPr>
          <w:rFonts w:cstheme="minorHAnsi"/>
        </w:rPr>
        <w:t xml:space="preserve">t's </w:t>
      </w:r>
      <w:r w:rsidR="004F7CBA" w:rsidRPr="008B4629">
        <w:rPr>
          <w:rFonts w:cstheme="minorHAnsi"/>
        </w:rPr>
        <w:t>going to</w:t>
      </w:r>
      <w:r w:rsidR="00D3660C" w:rsidRPr="008B4629">
        <w:rPr>
          <w:rFonts w:cstheme="minorHAnsi"/>
        </w:rPr>
        <w:t xml:space="preserve"> happen. </w:t>
      </w:r>
    </w:p>
    <w:p w14:paraId="76696CEC" w14:textId="77777777" w:rsidR="00A659C6" w:rsidRPr="008B4629" w:rsidRDefault="00A659C6" w:rsidP="00D3660C">
      <w:pPr>
        <w:spacing w:after="0"/>
        <w:jc w:val="both"/>
        <w:rPr>
          <w:rFonts w:cstheme="minorHAnsi"/>
        </w:rPr>
      </w:pPr>
    </w:p>
    <w:p w14:paraId="45848658" w14:textId="77777777" w:rsidR="00D3660C" w:rsidRPr="008B4629" w:rsidRDefault="001A25AC" w:rsidP="00D3660C">
      <w:pPr>
        <w:spacing w:after="0"/>
        <w:jc w:val="both"/>
        <w:rPr>
          <w:rFonts w:cstheme="minorHAnsi"/>
        </w:rPr>
      </w:pPr>
      <w:r w:rsidRPr="008B4629">
        <w:rPr>
          <w:rFonts w:cstheme="minorHAnsi"/>
          <w:b/>
        </w:rPr>
        <w:t>Cass</w:t>
      </w:r>
      <w:r w:rsidR="00A659C6" w:rsidRPr="008B4629">
        <w:rPr>
          <w:rFonts w:cstheme="minorHAnsi"/>
        </w:rPr>
        <w:t xml:space="preserve">: </w:t>
      </w:r>
      <w:r w:rsidR="00D3660C" w:rsidRPr="008B4629">
        <w:rPr>
          <w:rFonts w:cstheme="minorHAnsi"/>
        </w:rPr>
        <w:t>You ca</w:t>
      </w:r>
      <w:r w:rsidR="00A659C6" w:rsidRPr="008B4629">
        <w:rPr>
          <w:rFonts w:cstheme="minorHAnsi"/>
        </w:rPr>
        <w:t>n't avoid these things.</w:t>
      </w:r>
    </w:p>
    <w:p w14:paraId="0822AFB8" w14:textId="77777777" w:rsidR="00D3660C" w:rsidRPr="008B4629" w:rsidRDefault="00D3660C" w:rsidP="00D3660C">
      <w:pPr>
        <w:spacing w:after="0"/>
        <w:jc w:val="both"/>
        <w:rPr>
          <w:rFonts w:cstheme="minorHAnsi"/>
        </w:rPr>
      </w:pPr>
    </w:p>
    <w:p w14:paraId="35BBDFD7" w14:textId="77777777" w:rsidR="00A659C6" w:rsidRPr="008B4629" w:rsidRDefault="001A25AC" w:rsidP="00D3660C">
      <w:pPr>
        <w:spacing w:after="0"/>
        <w:jc w:val="both"/>
        <w:rPr>
          <w:rFonts w:cstheme="minorHAnsi"/>
        </w:rPr>
      </w:pPr>
      <w:r w:rsidRPr="008B4629">
        <w:rPr>
          <w:rFonts w:cstheme="minorHAnsi"/>
          <w:b/>
        </w:rPr>
        <w:t>Meg</w:t>
      </w:r>
      <w:r w:rsidR="00641BC8" w:rsidRPr="008B4629">
        <w:rPr>
          <w:rFonts w:cstheme="minorHAnsi"/>
        </w:rPr>
        <w:t>: Yes, that</w:t>
      </w:r>
      <w:r w:rsidR="00A659C6" w:rsidRPr="008B4629">
        <w:rPr>
          <w:rFonts w:cstheme="minorHAnsi"/>
        </w:rPr>
        <w:t xml:space="preserve"> certainly </w:t>
      </w:r>
      <w:r w:rsidR="004F7CBA" w:rsidRPr="008B4629">
        <w:rPr>
          <w:rFonts w:cstheme="minorHAnsi"/>
        </w:rPr>
        <w:t>is going to</w:t>
      </w:r>
      <w:r w:rsidR="00D3660C" w:rsidRPr="008B4629">
        <w:rPr>
          <w:rFonts w:cstheme="minorHAnsi"/>
        </w:rPr>
        <w:t xml:space="preserve"> happen. </w:t>
      </w:r>
    </w:p>
    <w:p w14:paraId="03870537" w14:textId="77777777" w:rsidR="00A659C6" w:rsidRPr="008B4629" w:rsidRDefault="00A659C6" w:rsidP="00D3660C">
      <w:pPr>
        <w:spacing w:after="0"/>
        <w:jc w:val="both"/>
        <w:rPr>
          <w:rFonts w:cstheme="minorHAnsi"/>
        </w:rPr>
      </w:pPr>
    </w:p>
    <w:p w14:paraId="6DDFB4BE" w14:textId="77777777" w:rsidR="00D3660C" w:rsidRPr="008B4629" w:rsidRDefault="001A25AC" w:rsidP="00D3660C">
      <w:pPr>
        <w:spacing w:after="0"/>
        <w:jc w:val="both"/>
        <w:rPr>
          <w:rFonts w:cstheme="minorHAnsi"/>
        </w:rPr>
      </w:pPr>
      <w:r w:rsidRPr="008B4629">
        <w:rPr>
          <w:rFonts w:cstheme="minorHAnsi"/>
          <w:b/>
        </w:rPr>
        <w:t>Cass</w:t>
      </w:r>
      <w:r w:rsidR="00A659C6" w:rsidRPr="008B4629">
        <w:rPr>
          <w:rFonts w:cstheme="minorHAnsi"/>
        </w:rPr>
        <w:t xml:space="preserve">: </w:t>
      </w:r>
      <w:r w:rsidR="00D3660C" w:rsidRPr="008B4629">
        <w:rPr>
          <w:rFonts w:cstheme="minorHAnsi"/>
        </w:rPr>
        <w:t>So</w:t>
      </w:r>
      <w:r w:rsidR="00A659C6" w:rsidRPr="008B4629">
        <w:rPr>
          <w:rFonts w:cstheme="minorHAnsi"/>
        </w:rPr>
        <w:t>,</w:t>
      </w:r>
      <w:r w:rsidR="00D3660C" w:rsidRPr="008B4629">
        <w:rPr>
          <w:rFonts w:cstheme="minorHAnsi"/>
        </w:rPr>
        <w:t xml:space="preserve"> he's looking a little bit like </w:t>
      </w:r>
      <w:r w:rsidR="004255F2" w:rsidRPr="008B4629">
        <w:rPr>
          <w:rFonts w:cstheme="minorHAnsi"/>
        </w:rPr>
        <w:t xml:space="preserve">a bruised peach </w:t>
      </w:r>
      <w:proofErr w:type="gramStart"/>
      <w:r w:rsidR="004255F2" w:rsidRPr="008B4629">
        <w:rPr>
          <w:rFonts w:cstheme="minorHAnsi"/>
        </w:rPr>
        <w:t>at the moment</w:t>
      </w:r>
      <w:proofErr w:type="gramEnd"/>
      <w:r w:rsidR="00D3660C" w:rsidRPr="008B4629">
        <w:rPr>
          <w:rFonts w:cstheme="minorHAnsi"/>
        </w:rPr>
        <w:t xml:space="preserve">. It does seem to be bothering him. </w:t>
      </w:r>
      <w:r w:rsidR="004F7CBA" w:rsidRPr="008B4629">
        <w:rPr>
          <w:rFonts w:cstheme="minorHAnsi"/>
        </w:rPr>
        <w:t>So, it’s</w:t>
      </w:r>
      <w:r w:rsidR="00D3660C" w:rsidRPr="008B4629">
        <w:rPr>
          <w:rFonts w:cstheme="minorHAnsi"/>
        </w:rPr>
        <w:t xml:space="preserve"> not </w:t>
      </w:r>
      <w:r w:rsidR="004F7CBA" w:rsidRPr="008B4629">
        <w:rPr>
          <w:rFonts w:cstheme="minorHAnsi"/>
        </w:rPr>
        <w:t>bothering me</w:t>
      </w:r>
      <w:r w:rsidR="004255F2" w:rsidRPr="008B4629">
        <w:rPr>
          <w:rFonts w:cstheme="minorHAnsi"/>
        </w:rPr>
        <w:t>.</w:t>
      </w:r>
    </w:p>
    <w:p w14:paraId="3A25CBD8" w14:textId="77777777" w:rsidR="004255F2" w:rsidRPr="008B4629" w:rsidRDefault="004255F2" w:rsidP="00D3660C">
      <w:pPr>
        <w:spacing w:after="0"/>
        <w:jc w:val="both"/>
        <w:rPr>
          <w:rFonts w:cstheme="minorHAnsi"/>
        </w:rPr>
      </w:pPr>
    </w:p>
    <w:p w14:paraId="5709E9D2" w14:textId="77777777" w:rsidR="001C57F0" w:rsidRPr="008B4629" w:rsidRDefault="001A25AC" w:rsidP="00D3660C">
      <w:pPr>
        <w:spacing w:after="0"/>
        <w:jc w:val="both"/>
        <w:rPr>
          <w:rFonts w:cstheme="minorHAnsi"/>
        </w:rPr>
      </w:pPr>
      <w:r w:rsidRPr="008B4629">
        <w:rPr>
          <w:rFonts w:cstheme="minorHAnsi"/>
          <w:b/>
        </w:rPr>
        <w:t>Meg</w:t>
      </w:r>
      <w:r w:rsidR="001C57F0" w:rsidRPr="008B4629">
        <w:rPr>
          <w:rFonts w:cstheme="minorHAnsi"/>
        </w:rPr>
        <w:t>:</w:t>
      </w:r>
      <w:r w:rsidR="00D3660C" w:rsidRPr="008B4629">
        <w:rPr>
          <w:rFonts w:cstheme="minorHAnsi"/>
        </w:rPr>
        <w:t xml:space="preserve"> No, he's adventuring. </w:t>
      </w:r>
      <w:proofErr w:type="gramStart"/>
      <w:r w:rsidR="00D3660C" w:rsidRPr="008B4629">
        <w:rPr>
          <w:rFonts w:cstheme="minorHAnsi"/>
        </w:rPr>
        <w:t>Well</w:t>
      </w:r>
      <w:proofErr w:type="gramEnd"/>
      <w:r w:rsidR="00D3660C" w:rsidRPr="008B4629">
        <w:rPr>
          <w:rFonts w:cstheme="minorHAnsi"/>
        </w:rPr>
        <w:t xml:space="preserve"> that's good. Good.</w:t>
      </w:r>
    </w:p>
    <w:p w14:paraId="325BFAA7" w14:textId="77777777" w:rsidR="001C57F0" w:rsidRPr="008B4629" w:rsidRDefault="001C57F0" w:rsidP="00D3660C">
      <w:pPr>
        <w:spacing w:after="0"/>
        <w:jc w:val="both"/>
        <w:rPr>
          <w:rFonts w:cstheme="minorHAnsi"/>
        </w:rPr>
      </w:pPr>
    </w:p>
    <w:p w14:paraId="0DAB9896" w14:textId="77777777" w:rsidR="001C57F0" w:rsidRPr="008B4629" w:rsidRDefault="001A25AC" w:rsidP="00D3660C">
      <w:pPr>
        <w:spacing w:after="0"/>
        <w:jc w:val="both"/>
        <w:rPr>
          <w:rFonts w:cstheme="minorHAnsi"/>
        </w:rPr>
      </w:pPr>
      <w:r w:rsidRPr="008B4629">
        <w:rPr>
          <w:rFonts w:cstheme="minorHAnsi"/>
          <w:b/>
        </w:rPr>
        <w:t>Cass</w:t>
      </w:r>
      <w:r w:rsidR="001C57F0" w:rsidRPr="008B4629">
        <w:rPr>
          <w:rFonts w:cstheme="minorHAnsi"/>
        </w:rPr>
        <w:t>: Exactly.</w:t>
      </w:r>
    </w:p>
    <w:p w14:paraId="0B0963A6" w14:textId="77777777" w:rsidR="001C57F0" w:rsidRPr="008B4629" w:rsidRDefault="001C57F0" w:rsidP="00D3660C">
      <w:pPr>
        <w:spacing w:after="0"/>
        <w:jc w:val="both"/>
        <w:rPr>
          <w:rFonts w:cstheme="minorHAnsi"/>
        </w:rPr>
      </w:pPr>
    </w:p>
    <w:p w14:paraId="024090C7" w14:textId="77777777" w:rsidR="001C57F0" w:rsidRPr="008B4629" w:rsidRDefault="001A25AC" w:rsidP="00D3660C">
      <w:pPr>
        <w:spacing w:after="0"/>
        <w:jc w:val="both"/>
        <w:rPr>
          <w:rFonts w:cstheme="minorHAnsi"/>
        </w:rPr>
      </w:pPr>
      <w:r w:rsidRPr="008B4629">
        <w:rPr>
          <w:rFonts w:cstheme="minorHAnsi"/>
          <w:b/>
        </w:rPr>
        <w:t>Meg</w:t>
      </w:r>
      <w:r w:rsidR="001C57F0" w:rsidRPr="008B4629">
        <w:rPr>
          <w:rFonts w:cstheme="minorHAnsi"/>
        </w:rPr>
        <w:t xml:space="preserve">: </w:t>
      </w:r>
      <w:r w:rsidR="00D3660C" w:rsidRPr="008B4629">
        <w:rPr>
          <w:rFonts w:cstheme="minorHAnsi"/>
        </w:rPr>
        <w:t>So</w:t>
      </w:r>
      <w:r w:rsidR="001C57F0" w:rsidRPr="008B4629">
        <w:rPr>
          <w:rFonts w:cstheme="minorHAnsi"/>
        </w:rPr>
        <w:t>,</w:t>
      </w:r>
      <w:r w:rsidR="00D3660C" w:rsidRPr="008B4629">
        <w:rPr>
          <w:rFonts w:cstheme="minorHAnsi"/>
        </w:rPr>
        <w:t xml:space="preserve"> that was the delight of the first delight of the week was the new shoes. </w:t>
      </w:r>
    </w:p>
    <w:p w14:paraId="01FEE1FC" w14:textId="77777777" w:rsidR="001C57F0" w:rsidRPr="008B4629" w:rsidRDefault="001C57F0" w:rsidP="00D3660C">
      <w:pPr>
        <w:spacing w:after="0"/>
        <w:jc w:val="both"/>
        <w:rPr>
          <w:rFonts w:cstheme="minorHAnsi"/>
        </w:rPr>
      </w:pPr>
    </w:p>
    <w:p w14:paraId="2A30432A" w14:textId="77777777" w:rsidR="001C57F0" w:rsidRPr="008B4629" w:rsidRDefault="001A25AC" w:rsidP="00D3660C">
      <w:pPr>
        <w:spacing w:after="0"/>
        <w:jc w:val="both"/>
        <w:rPr>
          <w:rFonts w:cstheme="minorHAnsi"/>
        </w:rPr>
      </w:pPr>
      <w:r w:rsidRPr="008B4629">
        <w:rPr>
          <w:rFonts w:cstheme="minorHAnsi"/>
          <w:b/>
        </w:rPr>
        <w:t>Cass</w:t>
      </w:r>
      <w:r w:rsidR="001C57F0" w:rsidRPr="008B4629">
        <w:rPr>
          <w:rFonts w:cstheme="minorHAnsi"/>
        </w:rPr>
        <w:t xml:space="preserve">: </w:t>
      </w:r>
      <w:r w:rsidR="00D3660C" w:rsidRPr="008B4629">
        <w:rPr>
          <w:rFonts w:cstheme="minorHAnsi"/>
        </w:rPr>
        <w:t xml:space="preserve">Yeah. </w:t>
      </w:r>
    </w:p>
    <w:p w14:paraId="188D58BB" w14:textId="77777777" w:rsidR="00165B86" w:rsidRPr="008B4629" w:rsidRDefault="00165B86" w:rsidP="00D3660C">
      <w:pPr>
        <w:spacing w:after="0"/>
        <w:jc w:val="both"/>
        <w:rPr>
          <w:rFonts w:cstheme="minorHAnsi"/>
        </w:rPr>
      </w:pPr>
    </w:p>
    <w:p w14:paraId="0191ABCB" w14:textId="77777777" w:rsidR="00D3660C" w:rsidRPr="008B4629" w:rsidRDefault="001A25AC" w:rsidP="00D3660C">
      <w:pPr>
        <w:spacing w:after="0"/>
        <w:jc w:val="both"/>
        <w:rPr>
          <w:rFonts w:cstheme="minorHAnsi"/>
        </w:rPr>
      </w:pPr>
      <w:r w:rsidRPr="008B4629">
        <w:rPr>
          <w:rFonts w:cstheme="minorHAnsi"/>
          <w:b/>
        </w:rPr>
        <w:t>Meg</w:t>
      </w:r>
      <w:r w:rsidR="001C57F0" w:rsidRPr="008B4629">
        <w:rPr>
          <w:rFonts w:cstheme="minorHAnsi"/>
        </w:rPr>
        <w:t xml:space="preserve">: </w:t>
      </w:r>
      <w:r w:rsidR="00D3660C" w:rsidRPr="008B4629">
        <w:rPr>
          <w:rFonts w:cstheme="minorHAnsi"/>
        </w:rPr>
        <w:t xml:space="preserve">And the fact that he's walking everywhere </w:t>
      </w:r>
    </w:p>
    <w:p w14:paraId="4C784484" w14:textId="77777777" w:rsidR="00003739" w:rsidRPr="008B4629" w:rsidRDefault="00003739" w:rsidP="00D3660C">
      <w:pPr>
        <w:spacing w:after="0"/>
        <w:jc w:val="both"/>
        <w:rPr>
          <w:rFonts w:cstheme="minorHAnsi"/>
        </w:rPr>
      </w:pPr>
    </w:p>
    <w:p w14:paraId="3CE95784" w14:textId="77777777" w:rsidR="00003739" w:rsidRPr="008B4629" w:rsidRDefault="001A25AC" w:rsidP="00D3660C">
      <w:pPr>
        <w:spacing w:after="0"/>
        <w:jc w:val="both"/>
        <w:rPr>
          <w:rFonts w:cstheme="minorHAnsi"/>
        </w:rPr>
      </w:pPr>
      <w:r w:rsidRPr="008B4629">
        <w:rPr>
          <w:rFonts w:cstheme="minorHAnsi"/>
          <w:b/>
        </w:rPr>
        <w:lastRenderedPageBreak/>
        <w:t>Cass</w:t>
      </w:r>
      <w:r w:rsidR="00003739" w:rsidRPr="008B4629">
        <w:rPr>
          <w:rFonts w:cstheme="minorHAnsi"/>
        </w:rPr>
        <w:t xml:space="preserve">: </w:t>
      </w:r>
      <w:r w:rsidR="00D3660C" w:rsidRPr="008B4629">
        <w:rPr>
          <w:rFonts w:cstheme="minorHAnsi"/>
        </w:rPr>
        <w:t xml:space="preserve"> Yes, exactly. I think you may have seen a video of his </w:t>
      </w:r>
      <w:proofErr w:type="gramStart"/>
      <w:r w:rsidR="00D3660C" w:rsidRPr="008B4629">
        <w:rPr>
          <w:rFonts w:cstheme="minorHAnsi"/>
        </w:rPr>
        <w:t>word</w:t>
      </w:r>
      <w:proofErr w:type="gramEnd"/>
      <w:r w:rsidR="00D3660C" w:rsidRPr="008B4629">
        <w:rPr>
          <w:rFonts w:cstheme="minorHAnsi"/>
        </w:rPr>
        <w:t>.</w:t>
      </w:r>
    </w:p>
    <w:p w14:paraId="5ECF46E8" w14:textId="77777777" w:rsidR="00003739" w:rsidRPr="008B4629" w:rsidRDefault="00003739" w:rsidP="00D3660C">
      <w:pPr>
        <w:spacing w:after="0"/>
        <w:jc w:val="both"/>
        <w:rPr>
          <w:rFonts w:cstheme="minorHAnsi"/>
        </w:rPr>
      </w:pPr>
    </w:p>
    <w:p w14:paraId="50E017F5" w14:textId="77777777" w:rsidR="00003739" w:rsidRPr="008B4629" w:rsidRDefault="001A25AC" w:rsidP="00D3660C">
      <w:pPr>
        <w:spacing w:after="0"/>
        <w:jc w:val="both"/>
        <w:rPr>
          <w:rFonts w:cstheme="minorHAnsi"/>
        </w:rPr>
      </w:pPr>
      <w:r w:rsidRPr="008B4629">
        <w:rPr>
          <w:rFonts w:cstheme="minorHAnsi"/>
          <w:b/>
        </w:rPr>
        <w:t>Meg</w:t>
      </w:r>
      <w:r w:rsidR="00003739" w:rsidRPr="008B4629">
        <w:rPr>
          <w:rFonts w:cstheme="minorHAnsi"/>
        </w:rPr>
        <w:t>: Yes.</w:t>
      </w:r>
    </w:p>
    <w:p w14:paraId="4003FE80" w14:textId="77777777" w:rsidR="00003739" w:rsidRPr="008B4629" w:rsidRDefault="00003739" w:rsidP="00D3660C">
      <w:pPr>
        <w:spacing w:after="0"/>
        <w:jc w:val="both"/>
        <w:rPr>
          <w:rFonts w:cstheme="minorHAnsi"/>
        </w:rPr>
      </w:pPr>
    </w:p>
    <w:p w14:paraId="74474EF0" w14:textId="77777777" w:rsidR="00D3660C" w:rsidRPr="008B4629" w:rsidRDefault="001A25AC" w:rsidP="00D3660C">
      <w:pPr>
        <w:spacing w:after="0"/>
        <w:jc w:val="both"/>
        <w:rPr>
          <w:rFonts w:cstheme="minorHAnsi"/>
        </w:rPr>
      </w:pPr>
      <w:r w:rsidRPr="008B4629">
        <w:rPr>
          <w:rFonts w:cstheme="minorHAnsi"/>
          <w:b/>
        </w:rPr>
        <w:t>Cass</w:t>
      </w:r>
      <w:r w:rsidR="00003739" w:rsidRPr="008B4629">
        <w:rPr>
          <w:rFonts w:cstheme="minorHAnsi"/>
        </w:rPr>
        <w:t xml:space="preserve">: </w:t>
      </w:r>
      <w:r w:rsidR="000A5538" w:rsidRPr="008B4629">
        <w:rPr>
          <w:rFonts w:cstheme="minorHAnsi"/>
        </w:rPr>
        <w:t xml:space="preserve"> I think I sent you…</w:t>
      </w:r>
    </w:p>
    <w:p w14:paraId="6EAC303D" w14:textId="77777777" w:rsidR="00D3660C" w:rsidRPr="008B4629" w:rsidRDefault="00D3660C" w:rsidP="00D3660C">
      <w:pPr>
        <w:spacing w:after="0"/>
        <w:jc w:val="both"/>
        <w:rPr>
          <w:rFonts w:cstheme="minorHAnsi"/>
        </w:rPr>
      </w:pPr>
    </w:p>
    <w:p w14:paraId="5EC39975" w14:textId="77777777" w:rsidR="00D3660C" w:rsidRPr="008B4629" w:rsidRDefault="001A25AC" w:rsidP="00D3660C">
      <w:pPr>
        <w:spacing w:after="0"/>
        <w:jc w:val="both"/>
        <w:rPr>
          <w:rFonts w:cstheme="minorHAnsi"/>
        </w:rPr>
      </w:pPr>
      <w:r w:rsidRPr="008B4629">
        <w:rPr>
          <w:rFonts w:cstheme="minorHAnsi"/>
          <w:b/>
        </w:rPr>
        <w:t>Meg</w:t>
      </w:r>
      <w:r w:rsidR="000A5538" w:rsidRPr="008B4629">
        <w:rPr>
          <w:rFonts w:cstheme="minorHAnsi"/>
        </w:rPr>
        <w:t xml:space="preserve">: </w:t>
      </w:r>
      <w:r w:rsidR="004F7CBA" w:rsidRPr="008B4629">
        <w:rPr>
          <w:rFonts w:cstheme="minorHAnsi"/>
        </w:rPr>
        <w:t>Oh,</w:t>
      </w:r>
      <w:r w:rsidR="000A5538" w:rsidRPr="008B4629">
        <w:rPr>
          <w:rFonts w:cstheme="minorHAnsi"/>
        </w:rPr>
        <w:t xml:space="preserve"> that would…  </w:t>
      </w:r>
      <w:proofErr w:type="gramStart"/>
      <w:r w:rsidR="000A5538" w:rsidRPr="008B4629">
        <w:rPr>
          <w:rFonts w:cstheme="minorHAnsi"/>
        </w:rPr>
        <w:t>a</w:t>
      </w:r>
      <w:r w:rsidR="00D3660C" w:rsidRPr="008B4629">
        <w:rPr>
          <w:rFonts w:cstheme="minorHAnsi"/>
        </w:rPr>
        <w:t>nd</w:t>
      </w:r>
      <w:proofErr w:type="gramEnd"/>
      <w:r w:rsidR="00D3660C" w:rsidRPr="008B4629">
        <w:rPr>
          <w:rFonts w:cstheme="minorHAnsi"/>
        </w:rPr>
        <w:t xml:space="preserve"> you know what</w:t>
      </w:r>
      <w:r w:rsidR="004F7CBA" w:rsidRPr="008B4629">
        <w:rPr>
          <w:rFonts w:cstheme="minorHAnsi"/>
        </w:rPr>
        <w:t xml:space="preserve">? </w:t>
      </w:r>
      <w:r w:rsidR="000A5538" w:rsidRPr="008B4629">
        <w:rPr>
          <w:rFonts w:cstheme="minorHAnsi"/>
        </w:rPr>
        <w:t>Y</w:t>
      </w:r>
      <w:r w:rsidR="00D3660C" w:rsidRPr="008B4629">
        <w:rPr>
          <w:rFonts w:cstheme="minorHAnsi"/>
        </w:rPr>
        <w:t>ou know what I said when you sent</w:t>
      </w:r>
      <w:r w:rsidR="000A5538" w:rsidRPr="008B4629">
        <w:rPr>
          <w:rFonts w:cstheme="minorHAnsi"/>
        </w:rPr>
        <w:t xml:space="preserve"> me the video of his first word?</w:t>
      </w:r>
      <w:r w:rsidR="00D3660C" w:rsidRPr="008B4629">
        <w:rPr>
          <w:rFonts w:cstheme="minorHAnsi"/>
        </w:rPr>
        <w:t xml:space="preserve"> </w:t>
      </w:r>
      <w:r w:rsidR="000A5538" w:rsidRPr="008B4629">
        <w:rPr>
          <w:rFonts w:cstheme="minorHAnsi"/>
        </w:rPr>
        <w:t>I wanted to say, I told you</w:t>
      </w:r>
      <w:r w:rsidR="00D3660C" w:rsidRPr="008B4629">
        <w:rPr>
          <w:rFonts w:cstheme="minorHAnsi"/>
        </w:rPr>
        <w:t xml:space="preserve"> so, </w:t>
      </w:r>
      <w:r w:rsidR="000A5538" w:rsidRPr="008B4629">
        <w:rPr>
          <w:rFonts w:cstheme="minorHAnsi"/>
        </w:rPr>
        <w:t>because in our last</w:t>
      </w:r>
      <w:r w:rsidR="00D3660C" w:rsidRPr="008B4629">
        <w:rPr>
          <w:rFonts w:cstheme="minorHAnsi"/>
        </w:rPr>
        <w:t xml:space="preserve"> session together</w:t>
      </w:r>
      <w:r w:rsidR="000A5538" w:rsidRPr="008B4629">
        <w:rPr>
          <w:rFonts w:cstheme="minorHAnsi"/>
        </w:rPr>
        <w:t xml:space="preserve">, which was </w:t>
      </w:r>
      <w:proofErr w:type="gramStart"/>
      <w:r w:rsidR="000A5538" w:rsidRPr="008B4629">
        <w:rPr>
          <w:rFonts w:cstheme="minorHAnsi"/>
        </w:rPr>
        <w:t>2-</w:t>
      </w:r>
      <w:r w:rsidR="00D3660C" w:rsidRPr="008B4629">
        <w:rPr>
          <w:rFonts w:cstheme="minorHAnsi"/>
        </w:rPr>
        <w:t>weeks</w:t>
      </w:r>
      <w:proofErr w:type="gramEnd"/>
      <w:r w:rsidR="00D3660C" w:rsidRPr="008B4629">
        <w:rPr>
          <w:rFonts w:cstheme="minorHAnsi"/>
        </w:rPr>
        <w:t xml:space="preserve"> ago, I said to you, Ca</w:t>
      </w:r>
      <w:r w:rsidR="000A5538" w:rsidRPr="008B4629">
        <w:rPr>
          <w:rFonts w:cstheme="minorHAnsi"/>
        </w:rPr>
        <w:t xml:space="preserve">ss, he is </w:t>
      </w:r>
      <w:r w:rsidR="004F7CBA" w:rsidRPr="008B4629">
        <w:rPr>
          <w:rFonts w:cstheme="minorHAnsi"/>
        </w:rPr>
        <w:t>going to</w:t>
      </w:r>
      <w:r w:rsidR="000A5538" w:rsidRPr="008B4629">
        <w:rPr>
          <w:rFonts w:cstheme="minorHAnsi"/>
        </w:rPr>
        <w:t xml:space="preserve"> talk in </w:t>
      </w:r>
      <w:r w:rsidR="004F7CBA" w:rsidRPr="008B4629">
        <w:rPr>
          <w:rFonts w:cstheme="minorHAnsi"/>
        </w:rPr>
        <w:t>the 2</w:t>
      </w:r>
      <w:r w:rsidR="000A5538" w:rsidRPr="008B4629">
        <w:rPr>
          <w:rFonts w:cstheme="minorHAnsi"/>
        </w:rPr>
        <w:t>-</w:t>
      </w:r>
      <w:r w:rsidR="00D3660C" w:rsidRPr="008B4629">
        <w:rPr>
          <w:rFonts w:cstheme="minorHAnsi"/>
        </w:rPr>
        <w:t xml:space="preserve">two weeks. And </w:t>
      </w:r>
      <w:r w:rsidR="004F7CBA" w:rsidRPr="008B4629">
        <w:rPr>
          <w:rFonts w:cstheme="minorHAnsi"/>
        </w:rPr>
        <w:t>sure,</w:t>
      </w:r>
      <w:r w:rsidR="00D3660C" w:rsidRPr="008B4629">
        <w:rPr>
          <w:rFonts w:cstheme="minorHAnsi"/>
        </w:rPr>
        <w:t xml:space="preserve"> enough</w:t>
      </w:r>
      <w:r w:rsidR="000A5538" w:rsidRPr="008B4629">
        <w:rPr>
          <w:rFonts w:cstheme="minorHAnsi"/>
        </w:rPr>
        <w:t xml:space="preserve"> out comes </w:t>
      </w:r>
      <w:r w:rsidR="004F7CBA" w:rsidRPr="008B4629">
        <w:rPr>
          <w:rFonts w:cstheme="minorHAnsi"/>
        </w:rPr>
        <w:t>with the</w:t>
      </w:r>
      <w:r w:rsidR="00D3660C" w:rsidRPr="008B4629">
        <w:rPr>
          <w:rFonts w:cstheme="minorHAnsi"/>
        </w:rPr>
        <w:t xml:space="preserve"> word hello. And it was so </w:t>
      </w:r>
      <w:r w:rsidR="000A5538" w:rsidRPr="008B4629">
        <w:rPr>
          <w:rFonts w:cstheme="minorHAnsi"/>
        </w:rPr>
        <w:t>cute.</w:t>
      </w:r>
    </w:p>
    <w:p w14:paraId="10E2FCBE" w14:textId="77777777" w:rsidR="00D3660C" w:rsidRPr="008B4629" w:rsidRDefault="00D3660C" w:rsidP="00D3660C">
      <w:pPr>
        <w:spacing w:after="0"/>
        <w:jc w:val="both"/>
        <w:rPr>
          <w:rFonts w:cstheme="minorHAnsi"/>
        </w:rPr>
      </w:pPr>
    </w:p>
    <w:p w14:paraId="6F06B354" w14:textId="77777777" w:rsidR="00A9143C" w:rsidRPr="008B4629" w:rsidRDefault="001A25AC" w:rsidP="00D3660C">
      <w:pPr>
        <w:spacing w:after="0"/>
        <w:jc w:val="both"/>
        <w:rPr>
          <w:rFonts w:cstheme="minorHAnsi"/>
        </w:rPr>
      </w:pPr>
      <w:r w:rsidRPr="008B4629">
        <w:rPr>
          <w:rFonts w:cstheme="minorHAnsi"/>
          <w:b/>
        </w:rPr>
        <w:t>Cass</w:t>
      </w:r>
      <w:r w:rsidR="000A5538" w:rsidRPr="008B4629">
        <w:rPr>
          <w:rFonts w:cstheme="minorHAnsi"/>
        </w:rPr>
        <w:t>: I know. I</w:t>
      </w:r>
      <w:r w:rsidR="000C21B5" w:rsidRPr="008B4629">
        <w:rPr>
          <w:rFonts w:cstheme="minorHAnsi"/>
        </w:rPr>
        <w:t xml:space="preserve"> </w:t>
      </w:r>
      <w:r w:rsidR="000A5538" w:rsidRPr="008B4629">
        <w:rPr>
          <w:rFonts w:cstheme="minorHAnsi"/>
        </w:rPr>
        <w:t>know</w:t>
      </w:r>
      <w:r w:rsidR="000C21B5" w:rsidRPr="008B4629">
        <w:rPr>
          <w:rFonts w:cstheme="minorHAnsi"/>
        </w:rPr>
        <w:t xml:space="preserve"> now</w:t>
      </w:r>
      <w:r w:rsidR="000A5538" w:rsidRPr="008B4629">
        <w:rPr>
          <w:rFonts w:cstheme="minorHAnsi"/>
        </w:rPr>
        <w:t xml:space="preserve"> that he did.</w:t>
      </w:r>
      <w:r w:rsidR="00D3660C" w:rsidRPr="008B4629">
        <w:rPr>
          <w:rFonts w:cstheme="minorHAnsi"/>
        </w:rPr>
        <w:t xml:space="preserve"> I mean </w:t>
      </w:r>
      <w:r w:rsidR="000C21B5" w:rsidRPr="008B4629">
        <w:rPr>
          <w:rFonts w:cstheme="minorHAnsi"/>
        </w:rPr>
        <w:t xml:space="preserve">it's not all the time, </w:t>
      </w:r>
      <w:r w:rsidR="004F7CBA" w:rsidRPr="008B4629">
        <w:rPr>
          <w:rFonts w:cstheme="minorHAnsi"/>
        </w:rPr>
        <w:t>but it</w:t>
      </w:r>
      <w:r w:rsidR="00D3660C" w:rsidRPr="008B4629">
        <w:rPr>
          <w:rFonts w:cstheme="minorHAnsi"/>
        </w:rPr>
        <w:t xml:space="preserve"> seems to be often when you d</w:t>
      </w:r>
      <w:r w:rsidR="000C21B5" w:rsidRPr="008B4629">
        <w:rPr>
          <w:rFonts w:cstheme="minorHAnsi"/>
        </w:rPr>
        <w:t xml:space="preserve">on't tell him to say </w:t>
      </w:r>
      <w:r w:rsidR="004F7CBA" w:rsidRPr="008B4629">
        <w:rPr>
          <w:rFonts w:cstheme="minorHAnsi"/>
        </w:rPr>
        <w:t>hello, that</w:t>
      </w:r>
      <w:r w:rsidR="00D3660C" w:rsidRPr="008B4629">
        <w:rPr>
          <w:rFonts w:cstheme="minorHAnsi"/>
        </w:rPr>
        <w:t xml:space="preserve"> one happened by accident. And I was like, oh my gosh, I can't believe I </w:t>
      </w:r>
      <w:r w:rsidR="000C21B5" w:rsidRPr="008B4629">
        <w:rPr>
          <w:rFonts w:cstheme="minorHAnsi"/>
        </w:rPr>
        <w:t xml:space="preserve">just caught that on film. </w:t>
      </w:r>
      <w:proofErr w:type="gramStart"/>
      <w:r w:rsidR="000C21B5" w:rsidRPr="008B4629">
        <w:rPr>
          <w:rFonts w:cstheme="minorHAnsi"/>
        </w:rPr>
        <w:t>But then</w:t>
      </w:r>
      <w:proofErr w:type="gramEnd"/>
      <w:r w:rsidR="000C21B5" w:rsidRPr="008B4629">
        <w:rPr>
          <w:rFonts w:cstheme="minorHAnsi"/>
        </w:rPr>
        <w:t xml:space="preserve"> now</w:t>
      </w:r>
      <w:r w:rsidR="00D3660C" w:rsidRPr="008B4629">
        <w:rPr>
          <w:rFonts w:cstheme="minorHAnsi"/>
        </w:rPr>
        <w:t>, he will just sort of do it when he is waving</w:t>
      </w:r>
      <w:r w:rsidR="000C21B5" w:rsidRPr="008B4629">
        <w:rPr>
          <w:rFonts w:cstheme="minorHAnsi"/>
        </w:rPr>
        <w:t xml:space="preserve"> randomly, but not every time a</w:t>
      </w:r>
      <w:r w:rsidR="00D3660C" w:rsidRPr="008B4629">
        <w:rPr>
          <w:rFonts w:cstheme="minorHAnsi"/>
        </w:rPr>
        <w:t xml:space="preserve">nd it's </w:t>
      </w:r>
      <w:proofErr w:type="gramStart"/>
      <w:r w:rsidR="00D3660C" w:rsidRPr="008B4629">
        <w:rPr>
          <w:rFonts w:cstheme="minorHAnsi"/>
        </w:rPr>
        <w:t>really frustra</w:t>
      </w:r>
      <w:r w:rsidR="000C21B5" w:rsidRPr="008B4629">
        <w:rPr>
          <w:rFonts w:cstheme="minorHAnsi"/>
        </w:rPr>
        <w:t>ting</w:t>
      </w:r>
      <w:proofErr w:type="gramEnd"/>
      <w:r w:rsidR="00D3660C" w:rsidRPr="008B4629">
        <w:rPr>
          <w:rFonts w:cstheme="minorHAnsi"/>
        </w:rPr>
        <w:t>. I don't even bother trying to get him to say</w:t>
      </w:r>
      <w:r w:rsidR="000C21B5" w:rsidRPr="008B4629">
        <w:rPr>
          <w:rFonts w:cstheme="minorHAnsi"/>
        </w:rPr>
        <w:t xml:space="preserve"> it to perform because he's </w:t>
      </w:r>
      <w:r w:rsidR="000C21B5" w:rsidRPr="008B4629">
        <w:rPr>
          <w:rFonts w:cstheme="minorHAnsi"/>
          <w:b/>
        </w:rPr>
        <w:t>[inaudible 15:32]</w:t>
      </w:r>
      <w:r w:rsidR="00D3660C" w:rsidRPr="008B4629">
        <w:rPr>
          <w:rFonts w:cstheme="minorHAnsi"/>
        </w:rPr>
        <w:t xml:space="preserve"> and dreary. So</w:t>
      </w:r>
      <w:r w:rsidR="00A9143C" w:rsidRPr="008B4629">
        <w:rPr>
          <w:rFonts w:cstheme="minorHAnsi"/>
        </w:rPr>
        <w:t>,</w:t>
      </w:r>
      <w:r w:rsidR="00D3660C" w:rsidRPr="008B4629">
        <w:rPr>
          <w:rFonts w:cstheme="minorHAnsi"/>
        </w:rPr>
        <w:t xml:space="preserve"> that's been </w:t>
      </w:r>
      <w:proofErr w:type="gramStart"/>
      <w:r w:rsidR="00D3660C" w:rsidRPr="008B4629">
        <w:rPr>
          <w:rFonts w:cstheme="minorHAnsi"/>
        </w:rPr>
        <w:t>re</w:t>
      </w:r>
      <w:r w:rsidR="00A9143C" w:rsidRPr="008B4629">
        <w:rPr>
          <w:rFonts w:cstheme="minorHAnsi"/>
        </w:rPr>
        <w:t>ally fun</w:t>
      </w:r>
      <w:proofErr w:type="gramEnd"/>
      <w:r w:rsidR="00A9143C" w:rsidRPr="008B4629">
        <w:rPr>
          <w:rFonts w:cstheme="minorHAnsi"/>
        </w:rPr>
        <w:t xml:space="preserve">. And this morning, because </w:t>
      </w:r>
      <w:r w:rsidR="00D3660C" w:rsidRPr="008B4629">
        <w:rPr>
          <w:rFonts w:cstheme="minorHAnsi"/>
        </w:rPr>
        <w:t xml:space="preserve">every morning we </w:t>
      </w:r>
      <w:proofErr w:type="gramStart"/>
      <w:r w:rsidR="00D3660C" w:rsidRPr="008B4629">
        <w:rPr>
          <w:rFonts w:cstheme="minorHAnsi"/>
        </w:rPr>
        <w:t>wave</w:t>
      </w:r>
      <w:proofErr w:type="gramEnd"/>
      <w:r w:rsidR="00D3660C" w:rsidRPr="008B4629">
        <w:rPr>
          <w:rFonts w:cstheme="minorHAnsi"/>
        </w:rPr>
        <w:t xml:space="preserve"> goodbye to daddy and this morning we were looking out the window waving goodbye and the neighbor's dog ran out of the house and Max just suddenly went dog like </w:t>
      </w:r>
      <w:proofErr w:type="gramStart"/>
      <w:r w:rsidR="00D3660C" w:rsidRPr="008B4629">
        <w:rPr>
          <w:rFonts w:cstheme="minorHAnsi"/>
        </w:rPr>
        <w:t>really loudly</w:t>
      </w:r>
      <w:proofErr w:type="gramEnd"/>
      <w:r w:rsidR="00D3660C" w:rsidRPr="008B4629">
        <w:rPr>
          <w:rFonts w:cstheme="minorHAnsi"/>
        </w:rPr>
        <w:t xml:space="preserve">. </w:t>
      </w:r>
    </w:p>
    <w:p w14:paraId="6F1A8118" w14:textId="77777777" w:rsidR="00A9143C" w:rsidRPr="008B4629" w:rsidRDefault="00A9143C" w:rsidP="00D3660C">
      <w:pPr>
        <w:spacing w:after="0"/>
        <w:jc w:val="both"/>
        <w:rPr>
          <w:rFonts w:cstheme="minorHAnsi"/>
        </w:rPr>
      </w:pPr>
    </w:p>
    <w:p w14:paraId="66D75EFE" w14:textId="77777777" w:rsidR="00A9143C" w:rsidRPr="008B4629" w:rsidRDefault="001A25AC" w:rsidP="00D3660C">
      <w:pPr>
        <w:spacing w:after="0"/>
        <w:jc w:val="both"/>
        <w:rPr>
          <w:rFonts w:cstheme="minorHAnsi"/>
        </w:rPr>
      </w:pPr>
      <w:r w:rsidRPr="008B4629">
        <w:rPr>
          <w:rFonts w:cstheme="minorHAnsi"/>
          <w:b/>
        </w:rPr>
        <w:t>Meg</w:t>
      </w:r>
      <w:r w:rsidR="00A9143C" w:rsidRPr="008B4629">
        <w:rPr>
          <w:rFonts w:cstheme="minorHAnsi"/>
        </w:rPr>
        <w:t xml:space="preserve">: </w:t>
      </w:r>
      <w:r w:rsidR="004F7CBA" w:rsidRPr="008B4629">
        <w:rPr>
          <w:rFonts w:cstheme="minorHAnsi"/>
        </w:rPr>
        <w:t>Oh,</w:t>
      </w:r>
      <w:r w:rsidR="00A9143C" w:rsidRPr="008B4629">
        <w:rPr>
          <w:rFonts w:cstheme="minorHAnsi"/>
        </w:rPr>
        <w:t xml:space="preserve"> on my word.</w:t>
      </w:r>
    </w:p>
    <w:p w14:paraId="6F64180D" w14:textId="77777777" w:rsidR="00A9143C" w:rsidRPr="008B4629" w:rsidRDefault="00A9143C" w:rsidP="00D3660C">
      <w:pPr>
        <w:spacing w:after="0"/>
        <w:jc w:val="both"/>
        <w:rPr>
          <w:rFonts w:cstheme="minorHAnsi"/>
        </w:rPr>
      </w:pPr>
    </w:p>
    <w:p w14:paraId="6DFBAC7F" w14:textId="77777777" w:rsidR="00D3660C" w:rsidRPr="008B4629" w:rsidRDefault="001A25AC" w:rsidP="00D3660C">
      <w:pPr>
        <w:spacing w:after="0"/>
        <w:jc w:val="both"/>
        <w:rPr>
          <w:rFonts w:cstheme="minorHAnsi"/>
        </w:rPr>
      </w:pPr>
      <w:r w:rsidRPr="008B4629">
        <w:rPr>
          <w:rFonts w:cstheme="minorHAnsi"/>
          <w:b/>
        </w:rPr>
        <w:t>Cass</w:t>
      </w:r>
      <w:r w:rsidR="00A9143C" w:rsidRPr="008B4629">
        <w:rPr>
          <w:rFonts w:cstheme="minorHAnsi"/>
        </w:rPr>
        <w:t>: I don't think</w:t>
      </w:r>
      <w:r w:rsidR="00D3660C" w:rsidRPr="008B4629">
        <w:rPr>
          <w:rFonts w:cstheme="minorHAnsi"/>
        </w:rPr>
        <w:t xml:space="preserve"> there was a g on the </w:t>
      </w:r>
      <w:r w:rsidR="00A9143C" w:rsidRPr="008B4629">
        <w:rPr>
          <w:rFonts w:cstheme="minorHAnsi"/>
        </w:rPr>
        <w:t>end here, it's more like dah</w:t>
      </w:r>
      <w:r w:rsidR="00D3660C" w:rsidRPr="008B4629">
        <w:rPr>
          <w:rFonts w:cstheme="minorHAnsi"/>
        </w:rPr>
        <w:t xml:space="preserve">. But it was </w:t>
      </w:r>
      <w:proofErr w:type="gramStart"/>
      <w:r w:rsidR="00D3660C" w:rsidRPr="008B4629">
        <w:rPr>
          <w:rFonts w:cstheme="minorHAnsi"/>
        </w:rPr>
        <w:t>definitely as</w:t>
      </w:r>
      <w:proofErr w:type="gramEnd"/>
      <w:r w:rsidR="00A9143C" w:rsidRPr="008B4629">
        <w:rPr>
          <w:rFonts w:cstheme="minorHAnsi"/>
        </w:rPr>
        <w:t xml:space="preserve"> soon as he saw the dog. So, he's </w:t>
      </w:r>
      <w:proofErr w:type="gramStart"/>
      <w:r w:rsidR="00A9143C" w:rsidRPr="008B4629">
        <w:rPr>
          <w:rFonts w:cstheme="minorHAnsi"/>
        </w:rPr>
        <w:t xml:space="preserve">definitely </w:t>
      </w:r>
      <w:r w:rsidR="004F7CBA" w:rsidRPr="008B4629">
        <w:rPr>
          <w:rFonts w:cstheme="minorHAnsi"/>
        </w:rPr>
        <w:t>starting</w:t>
      </w:r>
      <w:proofErr w:type="gramEnd"/>
      <w:r w:rsidR="004F7CBA" w:rsidRPr="008B4629">
        <w:rPr>
          <w:rFonts w:cstheme="minorHAnsi"/>
        </w:rPr>
        <w:t xml:space="preserve"> to</w:t>
      </w:r>
      <w:r w:rsidR="00A9143C" w:rsidRPr="008B4629">
        <w:rPr>
          <w:rFonts w:cstheme="minorHAnsi"/>
        </w:rPr>
        <w:t xml:space="preserve"> …</w:t>
      </w:r>
      <w:r w:rsidR="00D3660C" w:rsidRPr="008B4629">
        <w:rPr>
          <w:rFonts w:cstheme="minorHAnsi"/>
        </w:rPr>
        <w:t xml:space="preserve"> </w:t>
      </w:r>
    </w:p>
    <w:p w14:paraId="6B15750D" w14:textId="77777777" w:rsidR="00D3660C" w:rsidRPr="008B4629" w:rsidRDefault="00D3660C" w:rsidP="00D3660C">
      <w:pPr>
        <w:spacing w:after="0"/>
        <w:jc w:val="both"/>
        <w:rPr>
          <w:rFonts w:cstheme="minorHAnsi"/>
        </w:rPr>
      </w:pPr>
    </w:p>
    <w:p w14:paraId="313869BC" w14:textId="77777777" w:rsidR="00D3660C" w:rsidRPr="008B4629" w:rsidRDefault="001A25AC" w:rsidP="00D3660C">
      <w:pPr>
        <w:spacing w:after="0"/>
        <w:jc w:val="both"/>
        <w:rPr>
          <w:rFonts w:cstheme="minorHAnsi"/>
        </w:rPr>
      </w:pPr>
      <w:r w:rsidRPr="008B4629">
        <w:rPr>
          <w:rFonts w:cstheme="minorHAnsi"/>
          <w:b/>
        </w:rPr>
        <w:t>Meg</w:t>
      </w:r>
      <w:r w:rsidR="00A9143C" w:rsidRPr="008B4629">
        <w:rPr>
          <w:rFonts w:cstheme="minorHAnsi"/>
        </w:rPr>
        <w:t>: He’s using</w:t>
      </w:r>
      <w:r w:rsidR="00D3660C" w:rsidRPr="008B4629">
        <w:rPr>
          <w:rFonts w:cstheme="minorHAnsi"/>
        </w:rPr>
        <w:t xml:space="preserve"> it together. </w:t>
      </w:r>
    </w:p>
    <w:p w14:paraId="5C3D2E6E" w14:textId="77777777" w:rsidR="00D3660C" w:rsidRPr="008B4629" w:rsidRDefault="00D3660C" w:rsidP="00D3660C">
      <w:pPr>
        <w:spacing w:after="0"/>
        <w:jc w:val="both"/>
        <w:rPr>
          <w:rFonts w:cstheme="minorHAnsi"/>
        </w:rPr>
      </w:pPr>
    </w:p>
    <w:p w14:paraId="322B29B3" w14:textId="77777777" w:rsidR="00D3660C" w:rsidRPr="008B4629" w:rsidRDefault="001A25AC" w:rsidP="00D3660C">
      <w:pPr>
        <w:spacing w:after="0"/>
        <w:jc w:val="both"/>
        <w:rPr>
          <w:rFonts w:cstheme="minorHAnsi"/>
        </w:rPr>
      </w:pPr>
      <w:r w:rsidRPr="008B4629">
        <w:rPr>
          <w:rFonts w:cstheme="minorHAnsi"/>
          <w:b/>
        </w:rPr>
        <w:t>Cass</w:t>
      </w:r>
      <w:r w:rsidR="00A9143C" w:rsidRPr="008B4629">
        <w:rPr>
          <w:rFonts w:cstheme="minorHAnsi"/>
        </w:rPr>
        <w:t>: …using his word.</w:t>
      </w:r>
      <w:r w:rsidR="00D3660C" w:rsidRPr="008B4629">
        <w:rPr>
          <w:rFonts w:cstheme="minorHAnsi"/>
        </w:rPr>
        <w:t xml:space="preserve"> </w:t>
      </w:r>
    </w:p>
    <w:p w14:paraId="3CEB758B" w14:textId="77777777" w:rsidR="00D3660C" w:rsidRPr="008B4629" w:rsidRDefault="00D3660C" w:rsidP="00D3660C">
      <w:pPr>
        <w:spacing w:after="0"/>
        <w:jc w:val="both"/>
        <w:rPr>
          <w:rFonts w:cstheme="minorHAnsi"/>
        </w:rPr>
      </w:pPr>
    </w:p>
    <w:p w14:paraId="30093435" w14:textId="77777777" w:rsidR="00D3660C" w:rsidRPr="008B4629" w:rsidRDefault="001A25AC" w:rsidP="00D3660C">
      <w:pPr>
        <w:spacing w:after="0"/>
        <w:jc w:val="both"/>
        <w:rPr>
          <w:rFonts w:cstheme="minorHAnsi"/>
        </w:rPr>
      </w:pPr>
      <w:r w:rsidRPr="008B4629">
        <w:rPr>
          <w:rFonts w:cstheme="minorHAnsi"/>
          <w:b/>
        </w:rPr>
        <w:t>Meg</w:t>
      </w:r>
      <w:r w:rsidR="002346D9" w:rsidRPr="008B4629">
        <w:rPr>
          <w:rFonts w:cstheme="minorHAnsi"/>
        </w:rPr>
        <w:t xml:space="preserve">: </w:t>
      </w:r>
      <w:r w:rsidR="00D3660C" w:rsidRPr="008B4629">
        <w:rPr>
          <w:rFonts w:cstheme="minorHAnsi"/>
        </w:rPr>
        <w:t>And you know, language is incredible because first of all, and I've told</w:t>
      </w:r>
      <w:r w:rsidR="002346D9" w:rsidRPr="008B4629">
        <w:rPr>
          <w:rFonts w:cstheme="minorHAnsi"/>
        </w:rPr>
        <w:t xml:space="preserve"> you </w:t>
      </w:r>
      <w:r w:rsidR="004F7CBA" w:rsidRPr="008B4629">
        <w:rPr>
          <w:rFonts w:cstheme="minorHAnsi"/>
        </w:rPr>
        <w:t xml:space="preserve">this many </w:t>
      </w:r>
      <w:proofErr w:type="gramStart"/>
      <w:r w:rsidR="004F7CBA" w:rsidRPr="008B4629">
        <w:rPr>
          <w:rFonts w:cstheme="minorHAnsi"/>
        </w:rPr>
        <w:t>time</w:t>
      </w:r>
      <w:proofErr w:type="gramEnd"/>
      <w:r w:rsidR="002346D9" w:rsidRPr="008B4629">
        <w:rPr>
          <w:rFonts w:cstheme="minorHAnsi"/>
        </w:rPr>
        <w:t xml:space="preserve"> before, </w:t>
      </w:r>
      <w:r w:rsidR="004F7CBA" w:rsidRPr="008B4629">
        <w:rPr>
          <w:rFonts w:cstheme="minorHAnsi"/>
        </w:rPr>
        <w:t>that about</w:t>
      </w:r>
      <w:r w:rsidR="002346D9" w:rsidRPr="008B4629">
        <w:rPr>
          <w:rFonts w:cstheme="minorHAnsi"/>
        </w:rPr>
        <w:t xml:space="preserve"> 8-</w:t>
      </w:r>
      <w:r w:rsidR="00D3660C" w:rsidRPr="008B4629">
        <w:rPr>
          <w:rFonts w:cstheme="minorHAnsi"/>
        </w:rPr>
        <w:t>months ahead of spoken langua</w:t>
      </w:r>
      <w:r w:rsidR="002346D9" w:rsidRPr="008B4629">
        <w:rPr>
          <w:rFonts w:cstheme="minorHAnsi"/>
        </w:rPr>
        <w:t>ge comes understanding, comes receptive language. And so</w:t>
      </w:r>
      <w:r w:rsidR="00D3660C" w:rsidRPr="008B4629">
        <w:rPr>
          <w:rFonts w:cstheme="minorHAnsi"/>
        </w:rPr>
        <w:t>, he's already been banking down like months of understanding of words and now he starts to say them</w:t>
      </w:r>
      <w:r w:rsidR="002346D9" w:rsidRPr="008B4629">
        <w:rPr>
          <w:rFonts w:cstheme="minorHAnsi"/>
        </w:rPr>
        <w:t>. W</w:t>
      </w:r>
      <w:r w:rsidR="00D3660C" w:rsidRPr="008B4629">
        <w:rPr>
          <w:rFonts w:cstheme="minorHAnsi"/>
        </w:rPr>
        <w:t>hen</w:t>
      </w:r>
      <w:r w:rsidR="002346D9" w:rsidRPr="008B4629">
        <w:rPr>
          <w:rFonts w:cstheme="minorHAnsi"/>
        </w:rPr>
        <w:t xml:space="preserve"> they initially start talking, i</w:t>
      </w:r>
      <w:r w:rsidR="00D3660C" w:rsidRPr="008B4629">
        <w:rPr>
          <w:rFonts w:cstheme="minorHAnsi"/>
        </w:rPr>
        <w:t>t is just kind of one word here, one word there certainly not sentences. And then what will</w:t>
      </w:r>
      <w:r w:rsidR="002346D9" w:rsidRPr="008B4629">
        <w:rPr>
          <w:rFonts w:cstheme="minorHAnsi"/>
        </w:rPr>
        <w:t xml:space="preserve"> happen is that </w:t>
      </w:r>
      <w:proofErr w:type="gramStart"/>
      <w:r w:rsidR="002346D9" w:rsidRPr="008B4629">
        <w:rPr>
          <w:rFonts w:cstheme="minorHAnsi"/>
        </w:rPr>
        <w:t>around about</w:t>
      </w:r>
      <w:proofErr w:type="gramEnd"/>
      <w:r w:rsidR="002346D9" w:rsidRPr="008B4629">
        <w:rPr>
          <w:rFonts w:cstheme="minorHAnsi"/>
        </w:rPr>
        <w:t xml:space="preserve"> 18-</w:t>
      </w:r>
      <w:r w:rsidR="00D3660C" w:rsidRPr="008B4629">
        <w:rPr>
          <w:rFonts w:cstheme="minorHAnsi"/>
        </w:rPr>
        <w:t>months old</w:t>
      </w:r>
      <w:r w:rsidR="002346D9" w:rsidRPr="008B4629">
        <w:rPr>
          <w:rFonts w:cstheme="minorHAnsi"/>
        </w:rPr>
        <w:t>,</w:t>
      </w:r>
      <w:r w:rsidR="00D3660C" w:rsidRPr="008B4629">
        <w:rPr>
          <w:rFonts w:cstheme="minorHAnsi"/>
        </w:rPr>
        <w:t xml:space="preserve"> he'll have what we call a language explosion. And when the language explosion hits</w:t>
      </w:r>
      <w:r w:rsidR="002346D9" w:rsidRPr="008B4629">
        <w:rPr>
          <w:rFonts w:cstheme="minorHAnsi"/>
        </w:rPr>
        <w:t>,</w:t>
      </w:r>
      <w:r w:rsidR="00D3660C" w:rsidRPr="008B4629">
        <w:rPr>
          <w:rFonts w:cstheme="minorHAnsi"/>
        </w:rPr>
        <w:t xml:space="preserve"> and in some little ones do a little earlier and knowing Maxi might took a little bit earlier, but when it hits, it's like the </w:t>
      </w:r>
      <w:r w:rsidR="002346D9" w:rsidRPr="008B4629">
        <w:rPr>
          <w:rFonts w:cstheme="minorHAnsi"/>
        </w:rPr>
        <w:t xml:space="preserve">words tumble out </w:t>
      </w:r>
      <w:r w:rsidR="004F7CBA" w:rsidRPr="008B4629">
        <w:rPr>
          <w:rFonts w:cstheme="minorHAnsi"/>
        </w:rPr>
        <w:t>of their</w:t>
      </w:r>
      <w:r w:rsidR="00D3660C" w:rsidRPr="008B4629">
        <w:rPr>
          <w:rFonts w:cstheme="minorHAnsi"/>
        </w:rPr>
        <w:t xml:space="preserve"> mouth in full sentences and it's jus</w:t>
      </w:r>
      <w:r w:rsidR="002346D9" w:rsidRPr="008B4629">
        <w:rPr>
          <w:rFonts w:cstheme="minorHAnsi"/>
        </w:rPr>
        <w:t>t the most delightful time</w:t>
      </w:r>
      <w:r w:rsidR="00D3660C" w:rsidRPr="008B4629">
        <w:rPr>
          <w:rFonts w:cstheme="minorHAnsi"/>
        </w:rPr>
        <w:t xml:space="preserve"> and they say things wrong and it's just </w:t>
      </w:r>
      <w:r w:rsidR="002346D9" w:rsidRPr="008B4629">
        <w:rPr>
          <w:rFonts w:cstheme="minorHAnsi"/>
        </w:rPr>
        <w:t>so cute. But language is really</w:t>
      </w:r>
      <w:r w:rsidR="00D3660C" w:rsidRPr="008B4629">
        <w:rPr>
          <w:rFonts w:cstheme="minorHAnsi"/>
        </w:rPr>
        <w:t xml:space="preserve"> for me, </w:t>
      </w:r>
      <w:proofErr w:type="gramStart"/>
      <w:r w:rsidR="00D3660C" w:rsidRPr="008B4629">
        <w:rPr>
          <w:rFonts w:cstheme="minorHAnsi"/>
        </w:rPr>
        <w:t>an abs</w:t>
      </w:r>
      <w:r w:rsidR="002346D9" w:rsidRPr="008B4629">
        <w:rPr>
          <w:rFonts w:cstheme="minorHAnsi"/>
        </w:rPr>
        <w:t>olutely fascinating</w:t>
      </w:r>
      <w:proofErr w:type="gramEnd"/>
      <w:r w:rsidR="002346D9" w:rsidRPr="008B4629">
        <w:rPr>
          <w:rFonts w:cstheme="minorHAnsi"/>
        </w:rPr>
        <w:t xml:space="preserve"> thing. It</w:t>
      </w:r>
      <w:r w:rsidR="00D3660C" w:rsidRPr="008B4629">
        <w:rPr>
          <w:rFonts w:cstheme="minorHAnsi"/>
        </w:rPr>
        <w:t>'s so incredibly important to human beings and to intelligence and to the way in which we connect with people. So</w:t>
      </w:r>
      <w:r w:rsidR="002346D9" w:rsidRPr="008B4629">
        <w:rPr>
          <w:rFonts w:cstheme="minorHAnsi"/>
        </w:rPr>
        <w:t>,</w:t>
      </w:r>
      <w:r w:rsidR="00D3660C" w:rsidRPr="008B4629">
        <w:rPr>
          <w:rFonts w:cstheme="minorHAnsi"/>
        </w:rPr>
        <w:t xml:space="preserve"> it's awesome that he started his journey already before </w:t>
      </w:r>
      <w:r w:rsidR="004F7CBA" w:rsidRPr="008B4629">
        <w:rPr>
          <w:rFonts w:cstheme="minorHAnsi"/>
        </w:rPr>
        <w:t>he’s one</w:t>
      </w:r>
      <w:r w:rsidR="002346D9" w:rsidRPr="008B4629">
        <w:rPr>
          <w:rFonts w:cstheme="minorHAnsi"/>
        </w:rPr>
        <w:t>.</w:t>
      </w:r>
    </w:p>
    <w:p w14:paraId="6C249F81" w14:textId="77777777" w:rsidR="00D3660C" w:rsidRPr="008B4629" w:rsidRDefault="00D3660C" w:rsidP="00D3660C">
      <w:pPr>
        <w:spacing w:after="0"/>
        <w:jc w:val="both"/>
        <w:rPr>
          <w:rFonts w:cstheme="minorHAnsi"/>
        </w:rPr>
      </w:pPr>
    </w:p>
    <w:p w14:paraId="5408184A" w14:textId="77777777" w:rsidR="003B791D" w:rsidRPr="008B4629" w:rsidRDefault="001A25AC" w:rsidP="00D3660C">
      <w:pPr>
        <w:spacing w:after="0"/>
        <w:jc w:val="both"/>
        <w:rPr>
          <w:rFonts w:cstheme="minorHAnsi"/>
        </w:rPr>
      </w:pPr>
      <w:r w:rsidRPr="008B4629">
        <w:rPr>
          <w:rFonts w:cstheme="minorHAnsi"/>
          <w:b/>
        </w:rPr>
        <w:t>Cass</w:t>
      </w:r>
      <w:r w:rsidR="002346D9" w:rsidRPr="008B4629">
        <w:rPr>
          <w:rFonts w:cstheme="minorHAnsi"/>
        </w:rPr>
        <w:t>:</w:t>
      </w:r>
      <w:r w:rsidR="00D3660C" w:rsidRPr="008B4629">
        <w:rPr>
          <w:rFonts w:cstheme="minorHAnsi"/>
        </w:rPr>
        <w:t xml:space="preserve"> Yeah. We can't wait for the funny phrases. We were at the zoo the other day and there we </w:t>
      </w:r>
      <w:proofErr w:type="gramStart"/>
      <w:r w:rsidR="00D3660C" w:rsidRPr="008B4629">
        <w:rPr>
          <w:rFonts w:cstheme="minorHAnsi"/>
        </w:rPr>
        <w:t>we're</w:t>
      </w:r>
      <w:proofErr w:type="gramEnd"/>
      <w:r w:rsidR="00D3660C" w:rsidRPr="008B4629">
        <w:rPr>
          <w:rFonts w:cstheme="minorHAnsi"/>
        </w:rPr>
        <w:t xml:space="preserve"> l</w:t>
      </w:r>
      <w:r w:rsidR="002346D9" w:rsidRPr="008B4629">
        <w:rPr>
          <w:rFonts w:cstheme="minorHAnsi"/>
        </w:rPr>
        <w:t xml:space="preserve">ooking at the bear </w:t>
      </w:r>
      <w:r w:rsidR="004F7CBA" w:rsidRPr="008B4629">
        <w:rPr>
          <w:rFonts w:cstheme="minorHAnsi"/>
        </w:rPr>
        <w:t>and the</w:t>
      </w:r>
      <w:r w:rsidR="002346D9" w:rsidRPr="008B4629">
        <w:rPr>
          <w:rFonts w:cstheme="minorHAnsi"/>
        </w:rPr>
        <w:t xml:space="preserve"> bear was quite high up and</w:t>
      </w:r>
      <w:r w:rsidR="00D3660C" w:rsidRPr="008B4629">
        <w:rPr>
          <w:rFonts w:cstheme="minorHAnsi"/>
        </w:rPr>
        <w:t xml:space="preserve"> it looked like the bear was trying to get down and this </w:t>
      </w:r>
      <w:r w:rsidR="004F7CBA" w:rsidRPr="008B4629">
        <w:rPr>
          <w:rFonts w:cstheme="minorHAnsi"/>
        </w:rPr>
        <w:t>little bear</w:t>
      </w:r>
      <w:r w:rsidR="002346D9" w:rsidRPr="008B4629">
        <w:rPr>
          <w:rFonts w:cstheme="minorHAnsi"/>
        </w:rPr>
        <w:t xml:space="preserve"> </w:t>
      </w:r>
      <w:r w:rsidR="003B791D" w:rsidRPr="008B4629">
        <w:rPr>
          <w:rFonts w:cstheme="minorHAnsi"/>
        </w:rPr>
        <w:t xml:space="preserve">was standing there. She </w:t>
      </w:r>
      <w:r w:rsidR="004F7CBA" w:rsidRPr="008B4629">
        <w:rPr>
          <w:rFonts w:cstheme="minorHAnsi"/>
        </w:rPr>
        <w:t>says</w:t>
      </w:r>
      <w:r w:rsidR="003B791D" w:rsidRPr="008B4629">
        <w:rPr>
          <w:rFonts w:cstheme="minorHAnsi"/>
        </w:rPr>
        <w:t xml:space="preserve"> </w:t>
      </w:r>
      <w:r w:rsidR="004F7CBA" w:rsidRPr="008B4629">
        <w:rPr>
          <w:rFonts w:cstheme="minorHAnsi"/>
        </w:rPr>
        <w:t>okay, so</w:t>
      </w:r>
      <w:r w:rsidR="003B791D" w:rsidRPr="008B4629">
        <w:rPr>
          <w:rFonts w:cstheme="minorHAnsi"/>
        </w:rPr>
        <w:t xml:space="preserve"> why don't you just jump? M</w:t>
      </w:r>
      <w:r w:rsidR="00D3660C" w:rsidRPr="008B4629">
        <w:rPr>
          <w:rFonts w:cstheme="minorHAnsi"/>
        </w:rPr>
        <w:t xml:space="preserve">y sister jumps down </w:t>
      </w:r>
      <w:r w:rsidR="003B791D" w:rsidRPr="008B4629">
        <w:rPr>
          <w:rFonts w:cstheme="minorHAnsi"/>
        </w:rPr>
        <w:t>all the time, like talking to me back</w:t>
      </w:r>
      <w:r w:rsidR="004F7CBA" w:rsidRPr="008B4629">
        <w:rPr>
          <w:rFonts w:cstheme="minorHAnsi"/>
        </w:rPr>
        <w:t xml:space="preserve">. </w:t>
      </w:r>
      <w:r w:rsidR="003B791D" w:rsidRPr="008B4629">
        <w:rPr>
          <w:rFonts w:cstheme="minorHAnsi"/>
        </w:rPr>
        <w:t xml:space="preserve">Alex </w:t>
      </w:r>
      <w:r w:rsidR="00D3660C" w:rsidRPr="008B4629">
        <w:rPr>
          <w:rFonts w:cstheme="minorHAnsi"/>
        </w:rPr>
        <w:t xml:space="preserve">was like, I can't wait to know what Max is </w:t>
      </w:r>
      <w:r w:rsidR="004F7CBA" w:rsidRPr="008B4629">
        <w:rPr>
          <w:rFonts w:cstheme="minorHAnsi"/>
        </w:rPr>
        <w:t>going to</w:t>
      </w:r>
      <w:r w:rsidR="00D3660C" w:rsidRPr="008B4629">
        <w:rPr>
          <w:rFonts w:cstheme="minorHAnsi"/>
        </w:rPr>
        <w:t xml:space="preserve"> come out with. </w:t>
      </w:r>
    </w:p>
    <w:p w14:paraId="5598B59C" w14:textId="77777777" w:rsidR="003B791D" w:rsidRPr="008B4629" w:rsidRDefault="003B791D" w:rsidP="00D3660C">
      <w:pPr>
        <w:spacing w:after="0"/>
        <w:jc w:val="both"/>
        <w:rPr>
          <w:rFonts w:cstheme="minorHAnsi"/>
        </w:rPr>
      </w:pPr>
    </w:p>
    <w:p w14:paraId="5E7BFCA2" w14:textId="77777777" w:rsidR="003B791D" w:rsidRPr="008B4629" w:rsidRDefault="001A25AC" w:rsidP="00D3660C">
      <w:pPr>
        <w:spacing w:after="0"/>
        <w:jc w:val="both"/>
        <w:rPr>
          <w:rFonts w:cstheme="minorHAnsi"/>
        </w:rPr>
      </w:pPr>
      <w:r w:rsidRPr="008B4629">
        <w:rPr>
          <w:rFonts w:cstheme="minorHAnsi"/>
          <w:b/>
        </w:rPr>
        <w:t>Meg</w:t>
      </w:r>
      <w:r w:rsidR="003B791D" w:rsidRPr="008B4629">
        <w:rPr>
          <w:rFonts w:cstheme="minorHAnsi"/>
        </w:rPr>
        <w:t xml:space="preserve">: No, he's </w:t>
      </w:r>
      <w:r w:rsidR="004F7CBA" w:rsidRPr="008B4629">
        <w:rPr>
          <w:rFonts w:cstheme="minorHAnsi"/>
        </w:rPr>
        <w:t>going to</w:t>
      </w:r>
      <w:r w:rsidR="00E33625" w:rsidRPr="008B4629">
        <w:rPr>
          <w:rFonts w:cstheme="minorHAnsi"/>
        </w:rPr>
        <w:t xml:space="preserve"> be very funn</w:t>
      </w:r>
      <w:r w:rsidR="003B791D" w:rsidRPr="008B4629">
        <w:rPr>
          <w:rFonts w:cstheme="minorHAnsi"/>
        </w:rPr>
        <w:t>y.</w:t>
      </w:r>
    </w:p>
    <w:p w14:paraId="5597C052" w14:textId="77777777" w:rsidR="003B791D" w:rsidRPr="008B4629" w:rsidRDefault="003B791D" w:rsidP="00D3660C">
      <w:pPr>
        <w:spacing w:after="0"/>
        <w:jc w:val="both"/>
        <w:rPr>
          <w:rFonts w:cstheme="minorHAnsi"/>
        </w:rPr>
      </w:pPr>
    </w:p>
    <w:p w14:paraId="39B9F217" w14:textId="77777777" w:rsidR="003B791D" w:rsidRPr="008B4629" w:rsidRDefault="001A25AC" w:rsidP="00D3660C">
      <w:pPr>
        <w:spacing w:after="0"/>
        <w:jc w:val="both"/>
        <w:rPr>
          <w:rFonts w:cstheme="minorHAnsi"/>
        </w:rPr>
      </w:pPr>
      <w:r w:rsidRPr="008B4629">
        <w:rPr>
          <w:rFonts w:cstheme="minorHAnsi"/>
          <w:b/>
        </w:rPr>
        <w:t>Cass</w:t>
      </w:r>
      <w:r w:rsidR="003B791D" w:rsidRPr="008B4629">
        <w:rPr>
          <w:rFonts w:cstheme="minorHAnsi"/>
        </w:rPr>
        <w:t xml:space="preserve">: So yeah, that's </w:t>
      </w:r>
      <w:r w:rsidR="004F7CBA" w:rsidRPr="008B4629">
        <w:rPr>
          <w:rFonts w:cstheme="minorHAnsi"/>
        </w:rPr>
        <w:t>going to</w:t>
      </w:r>
      <w:r w:rsidR="003B791D" w:rsidRPr="008B4629">
        <w:rPr>
          <w:rFonts w:cstheme="minorHAnsi"/>
        </w:rPr>
        <w:t xml:space="preserve"> be…</w:t>
      </w:r>
    </w:p>
    <w:p w14:paraId="2D893034" w14:textId="77777777" w:rsidR="003B791D" w:rsidRPr="008B4629" w:rsidRDefault="003B791D" w:rsidP="00D3660C">
      <w:pPr>
        <w:spacing w:after="0"/>
        <w:jc w:val="both"/>
        <w:rPr>
          <w:rFonts w:cstheme="minorHAnsi"/>
        </w:rPr>
      </w:pPr>
    </w:p>
    <w:p w14:paraId="030AF830" w14:textId="77777777" w:rsidR="003B791D" w:rsidRPr="008B4629" w:rsidRDefault="001A25AC" w:rsidP="00D3660C">
      <w:pPr>
        <w:spacing w:after="0"/>
        <w:jc w:val="both"/>
        <w:rPr>
          <w:rFonts w:cstheme="minorHAnsi"/>
        </w:rPr>
      </w:pPr>
      <w:r w:rsidRPr="008B4629">
        <w:rPr>
          <w:rFonts w:cstheme="minorHAnsi"/>
          <w:b/>
        </w:rPr>
        <w:t>Meg</w:t>
      </w:r>
      <w:r w:rsidR="003B791D" w:rsidRPr="008B4629">
        <w:rPr>
          <w:rFonts w:cstheme="minorHAnsi"/>
        </w:rPr>
        <w:t>: T</w:t>
      </w:r>
      <w:r w:rsidR="00D3660C" w:rsidRPr="008B4629">
        <w:rPr>
          <w:rFonts w:cstheme="minorHAnsi"/>
        </w:rPr>
        <w:t xml:space="preserve">hat's good. </w:t>
      </w:r>
    </w:p>
    <w:p w14:paraId="56DFECE1" w14:textId="77777777" w:rsidR="003B791D" w:rsidRPr="008B4629" w:rsidRDefault="003B791D" w:rsidP="00D3660C">
      <w:pPr>
        <w:spacing w:after="0"/>
        <w:jc w:val="both"/>
        <w:rPr>
          <w:rFonts w:cstheme="minorHAnsi"/>
        </w:rPr>
      </w:pPr>
    </w:p>
    <w:p w14:paraId="678F4A5B" w14:textId="77777777" w:rsidR="00186D44" w:rsidRPr="008B4629" w:rsidRDefault="001A25AC" w:rsidP="00D3660C">
      <w:pPr>
        <w:spacing w:after="0"/>
        <w:jc w:val="both"/>
        <w:rPr>
          <w:rFonts w:cstheme="minorHAnsi"/>
        </w:rPr>
      </w:pPr>
      <w:r w:rsidRPr="008B4629">
        <w:rPr>
          <w:rFonts w:cstheme="minorHAnsi"/>
          <w:b/>
        </w:rPr>
        <w:t>Cass</w:t>
      </w:r>
      <w:r w:rsidR="00186D44" w:rsidRPr="008B4629">
        <w:rPr>
          <w:rFonts w:cstheme="minorHAnsi"/>
        </w:rPr>
        <w:t xml:space="preserve">: </w:t>
      </w:r>
      <w:r w:rsidR="00D3660C" w:rsidRPr="008B4629">
        <w:rPr>
          <w:rFonts w:cstheme="minorHAnsi"/>
        </w:rPr>
        <w:t>Bu</w:t>
      </w:r>
      <w:r w:rsidR="00186D44" w:rsidRPr="008B4629">
        <w:rPr>
          <w:rFonts w:cstheme="minorHAnsi"/>
        </w:rPr>
        <w:t>t yeah, so that's been the good.</w:t>
      </w:r>
    </w:p>
    <w:p w14:paraId="7F2474FF" w14:textId="77777777" w:rsidR="00186D44" w:rsidRPr="008B4629" w:rsidRDefault="00186D44" w:rsidP="00D3660C">
      <w:pPr>
        <w:spacing w:after="0"/>
        <w:jc w:val="both"/>
        <w:rPr>
          <w:rFonts w:cstheme="minorHAnsi"/>
        </w:rPr>
      </w:pPr>
    </w:p>
    <w:p w14:paraId="34A96914" w14:textId="77777777" w:rsidR="00186D44" w:rsidRPr="008B4629" w:rsidRDefault="001A25AC" w:rsidP="00D3660C">
      <w:pPr>
        <w:spacing w:after="0"/>
        <w:jc w:val="both"/>
        <w:rPr>
          <w:rFonts w:cstheme="minorHAnsi"/>
        </w:rPr>
      </w:pPr>
      <w:r w:rsidRPr="008B4629">
        <w:rPr>
          <w:rFonts w:cstheme="minorHAnsi"/>
          <w:b/>
        </w:rPr>
        <w:t>Meg</w:t>
      </w:r>
      <w:r w:rsidR="00186D44" w:rsidRPr="008B4629">
        <w:rPr>
          <w:rFonts w:cstheme="minorHAnsi"/>
        </w:rPr>
        <w:t>: T</w:t>
      </w:r>
      <w:r w:rsidR="00D3660C" w:rsidRPr="008B4629">
        <w:rPr>
          <w:rFonts w:cstheme="minorHAnsi"/>
        </w:rPr>
        <w:t>he good</w:t>
      </w:r>
      <w:r w:rsidR="00186D44" w:rsidRPr="008B4629">
        <w:rPr>
          <w:rFonts w:cstheme="minorHAnsi"/>
        </w:rPr>
        <w:t>.</w:t>
      </w:r>
    </w:p>
    <w:p w14:paraId="6230E347" w14:textId="77777777" w:rsidR="00186D44" w:rsidRPr="008B4629" w:rsidRDefault="00186D44" w:rsidP="00D3660C">
      <w:pPr>
        <w:spacing w:after="0"/>
        <w:jc w:val="both"/>
        <w:rPr>
          <w:rFonts w:cstheme="minorHAnsi"/>
        </w:rPr>
      </w:pPr>
    </w:p>
    <w:p w14:paraId="088C11C8" w14:textId="77777777" w:rsidR="00814C11" w:rsidRPr="008B4629" w:rsidRDefault="001A25AC" w:rsidP="00D3660C">
      <w:pPr>
        <w:spacing w:after="0"/>
        <w:jc w:val="both"/>
        <w:rPr>
          <w:rFonts w:cstheme="minorHAnsi"/>
        </w:rPr>
      </w:pPr>
      <w:r w:rsidRPr="008B4629">
        <w:rPr>
          <w:rFonts w:cstheme="minorHAnsi"/>
          <w:b/>
        </w:rPr>
        <w:t>Cass</w:t>
      </w:r>
      <w:r w:rsidR="00186D44" w:rsidRPr="008B4629">
        <w:rPr>
          <w:rFonts w:cstheme="minorHAnsi"/>
        </w:rPr>
        <w:t xml:space="preserve">: I am </w:t>
      </w:r>
      <w:proofErr w:type="gramStart"/>
      <w:r w:rsidR="00186D44" w:rsidRPr="008B4629">
        <w:rPr>
          <w:rFonts w:cstheme="minorHAnsi"/>
        </w:rPr>
        <w:t>sure</w:t>
      </w:r>
      <w:proofErr w:type="gramEnd"/>
      <w:r w:rsidR="00186D44" w:rsidRPr="008B4629">
        <w:rPr>
          <w:rFonts w:cstheme="minorHAnsi"/>
        </w:rPr>
        <w:t xml:space="preserve"> b</w:t>
      </w:r>
      <w:r w:rsidR="00D3660C" w:rsidRPr="008B4629">
        <w:rPr>
          <w:rFonts w:cstheme="minorHAnsi"/>
        </w:rPr>
        <w:t>ut Max knows the c</w:t>
      </w:r>
      <w:r w:rsidR="00814C11" w:rsidRPr="008B4629">
        <w:rPr>
          <w:rFonts w:cstheme="minorHAnsi"/>
        </w:rPr>
        <w:t xml:space="preserve">oncept of being naughty, </w:t>
      </w:r>
      <w:proofErr w:type="gramStart"/>
      <w:r w:rsidR="00814C11" w:rsidRPr="008B4629">
        <w:rPr>
          <w:rFonts w:cstheme="minorHAnsi"/>
        </w:rPr>
        <w:t>but like</w:t>
      </w:r>
      <w:proofErr w:type="gramEnd"/>
      <w:r w:rsidR="00814C11" w:rsidRPr="008B4629">
        <w:rPr>
          <w:rFonts w:cstheme="minorHAnsi"/>
        </w:rPr>
        <w:t xml:space="preserve"> in a funny way,</w:t>
      </w:r>
      <w:r w:rsidR="00D3660C" w:rsidRPr="008B4629">
        <w:rPr>
          <w:rFonts w:cstheme="minorHAnsi"/>
        </w:rPr>
        <w:t xml:space="preserve"> not in a bad way. He has been so cheeky or naughty, I </w:t>
      </w:r>
      <w:r w:rsidR="004F7CBA" w:rsidRPr="008B4629">
        <w:rPr>
          <w:rFonts w:cstheme="minorHAnsi"/>
        </w:rPr>
        <w:t>don’t know</w:t>
      </w:r>
      <w:r w:rsidR="00D3660C" w:rsidRPr="008B4629">
        <w:rPr>
          <w:rFonts w:cstheme="minorHAnsi"/>
        </w:rPr>
        <w:t xml:space="preserve"> what it is. But that glint in his eye</w:t>
      </w:r>
      <w:r w:rsidR="00814C11" w:rsidRPr="008B4629">
        <w:rPr>
          <w:rFonts w:cstheme="minorHAnsi"/>
        </w:rPr>
        <w:t>…</w:t>
      </w:r>
    </w:p>
    <w:p w14:paraId="0092EA38" w14:textId="77777777" w:rsidR="00814C11" w:rsidRPr="008B4629" w:rsidRDefault="00814C11" w:rsidP="00D3660C">
      <w:pPr>
        <w:spacing w:after="0"/>
        <w:jc w:val="both"/>
        <w:rPr>
          <w:rFonts w:cstheme="minorHAnsi"/>
        </w:rPr>
      </w:pPr>
    </w:p>
    <w:p w14:paraId="1F30218A" w14:textId="77777777" w:rsidR="00D3660C" w:rsidRPr="008B4629" w:rsidRDefault="001A25AC" w:rsidP="00D3660C">
      <w:pPr>
        <w:spacing w:after="0"/>
        <w:jc w:val="both"/>
        <w:rPr>
          <w:rFonts w:cstheme="minorHAnsi"/>
        </w:rPr>
      </w:pPr>
      <w:r w:rsidRPr="008B4629">
        <w:rPr>
          <w:rFonts w:cstheme="minorHAnsi"/>
          <w:b/>
        </w:rPr>
        <w:t>Meg</w:t>
      </w:r>
      <w:r w:rsidR="00814C11" w:rsidRPr="008B4629">
        <w:rPr>
          <w:rFonts w:cstheme="minorHAnsi"/>
        </w:rPr>
        <w:t xml:space="preserve">: </w:t>
      </w:r>
      <w:r w:rsidR="00D827C6" w:rsidRPr="008B4629">
        <w:rPr>
          <w:rFonts w:cstheme="minorHAnsi"/>
        </w:rPr>
        <w:t xml:space="preserve"> T</w:t>
      </w:r>
      <w:r w:rsidR="00D3660C" w:rsidRPr="008B4629">
        <w:rPr>
          <w:rFonts w:cstheme="minorHAnsi"/>
        </w:rPr>
        <w:t xml:space="preserve">o see your response. </w:t>
      </w:r>
    </w:p>
    <w:p w14:paraId="148371A5" w14:textId="77777777" w:rsidR="00D3660C" w:rsidRPr="008B4629" w:rsidRDefault="00D3660C" w:rsidP="00D3660C">
      <w:pPr>
        <w:spacing w:after="0"/>
        <w:jc w:val="both"/>
        <w:rPr>
          <w:rFonts w:cstheme="minorHAnsi"/>
        </w:rPr>
      </w:pPr>
    </w:p>
    <w:p w14:paraId="11AB8300" w14:textId="77777777" w:rsidR="00D827C6" w:rsidRPr="008B4629" w:rsidRDefault="001A25AC" w:rsidP="00D3660C">
      <w:pPr>
        <w:spacing w:after="0"/>
        <w:jc w:val="both"/>
        <w:rPr>
          <w:rFonts w:cstheme="minorHAnsi"/>
        </w:rPr>
      </w:pPr>
      <w:r w:rsidRPr="008B4629">
        <w:rPr>
          <w:rFonts w:cstheme="minorHAnsi"/>
          <w:b/>
        </w:rPr>
        <w:t>Cass</w:t>
      </w:r>
      <w:r w:rsidR="00D827C6" w:rsidRPr="008B4629">
        <w:rPr>
          <w:rFonts w:cstheme="minorHAnsi"/>
        </w:rPr>
        <w:t>: … where you know</w:t>
      </w:r>
      <w:r w:rsidR="00D3660C" w:rsidRPr="008B4629">
        <w:rPr>
          <w:rFonts w:cstheme="minorHAnsi"/>
        </w:rPr>
        <w:t xml:space="preserve"> what you are doing. </w:t>
      </w:r>
    </w:p>
    <w:p w14:paraId="7BCD4DBB" w14:textId="77777777" w:rsidR="00D827C6" w:rsidRPr="008B4629" w:rsidRDefault="00D827C6" w:rsidP="00D3660C">
      <w:pPr>
        <w:spacing w:after="0"/>
        <w:jc w:val="both"/>
        <w:rPr>
          <w:rFonts w:cstheme="minorHAnsi"/>
        </w:rPr>
      </w:pPr>
    </w:p>
    <w:p w14:paraId="0E2C065F" w14:textId="77777777" w:rsidR="00D827C6" w:rsidRPr="008B4629" w:rsidRDefault="001A25AC" w:rsidP="00D3660C">
      <w:pPr>
        <w:spacing w:after="0"/>
        <w:jc w:val="both"/>
        <w:rPr>
          <w:rFonts w:cstheme="minorHAnsi"/>
        </w:rPr>
      </w:pPr>
      <w:r w:rsidRPr="008B4629">
        <w:rPr>
          <w:rFonts w:cstheme="minorHAnsi"/>
          <w:b/>
        </w:rPr>
        <w:t>Meg</w:t>
      </w:r>
      <w:r w:rsidR="00D827C6" w:rsidRPr="008B4629">
        <w:rPr>
          <w:rFonts w:cstheme="minorHAnsi"/>
        </w:rPr>
        <w:t xml:space="preserve">: Yeah. </w:t>
      </w:r>
    </w:p>
    <w:p w14:paraId="49FD16F2" w14:textId="77777777" w:rsidR="00D827C6" w:rsidRPr="008B4629" w:rsidRDefault="00D827C6" w:rsidP="00D3660C">
      <w:pPr>
        <w:spacing w:after="0"/>
        <w:jc w:val="both"/>
        <w:rPr>
          <w:rFonts w:cstheme="minorHAnsi"/>
        </w:rPr>
      </w:pPr>
    </w:p>
    <w:p w14:paraId="0D6610BE" w14:textId="77777777" w:rsidR="00D827C6" w:rsidRPr="008B4629" w:rsidRDefault="001A25AC" w:rsidP="00D3660C">
      <w:pPr>
        <w:spacing w:after="0"/>
        <w:jc w:val="both"/>
        <w:rPr>
          <w:rFonts w:cstheme="minorHAnsi"/>
        </w:rPr>
      </w:pPr>
      <w:r w:rsidRPr="008B4629">
        <w:rPr>
          <w:rFonts w:cstheme="minorHAnsi"/>
          <w:b/>
        </w:rPr>
        <w:t>Cass</w:t>
      </w:r>
      <w:r w:rsidR="00D827C6" w:rsidRPr="008B4629">
        <w:rPr>
          <w:rFonts w:cstheme="minorHAnsi"/>
        </w:rPr>
        <w:t>: A</w:t>
      </w:r>
      <w:r w:rsidR="00D3660C" w:rsidRPr="008B4629">
        <w:rPr>
          <w:rFonts w:cstheme="minorHAnsi"/>
        </w:rPr>
        <w:t>nd the worst was one evening. So</w:t>
      </w:r>
      <w:r w:rsidR="00D827C6" w:rsidRPr="008B4629">
        <w:rPr>
          <w:rFonts w:cstheme="minorHAnsi"/>
        </w:rPr>
        <w:t>,</w:t>
      </w:r>
      <w:r w:rsidR="00D3660C" w:rsidRPr="008B4629">
        <w:rPr>
          <w:rFonts w:cstheme="minorHAnsi"/>
        </w:rPr>
        <w:t xml:space="preserve"> obviously last time we were talking, we kind of talked a little bit around drop</w:t>
      </w:r>
      <w:r w:rsidR="00D827C6" w:rsidRPr="008B4629">
        <w:rPr>
          <w:rFonts w:cstheme="minorHAnsi"/>
        </w:rPr>
        <w:t>ping a nap in between the 12 and 14-</w:t>
      </w:r>
      <w:r w:rsidR="00D3660C" w:rsidRPr="008B4629">
        <w:rPr>
          <w:rFonts w:cstheme="minorHAnsi"/>
        </w:rPr>
        <w:t xml:space="preserve">month mark. </w:t>
      </w:r>
    </w:p>
    <w:p w14:paraId="1F9CFFCC" w14:textId="77777777" w:rsidR="00D827C6" w:rsidRPr="008B4629" w:rsidRDefault="00D827C6" w:rsidP="00D3660C">
      <w:pPr>
        <w:spacing w:after="0"/>
        <w:jc w:val="both"/>
        <w:rPr>
          <w:rFonts w:cstheme="minorHAnsi"/>
        </w:rPr>
      </w:pPr>
    </w:p>
    <w:p w14:paraId="650E067B" w14:textId="77777777" w:rsidR="00D827C6" w:rsidRPr="008B4629" w:rsidRDefault="001A25AC" w:rsidP="00D3660C">
      <w:pPr>
        <w:spacing w:after="0"/>
        <w:jc w:val="both"/>
        <w:rPr>
          <w:rFonts w:cstheme="minorHAnsi"/>
        </w:rPr>
      </w:pPr>
      <w:r w:rsidRPr="008B4629">
        <w:rPr>
          <w:rFonts w:cstheme="minorHAnsi"/>
          <w:b/>
        </w:rPr>
        <w:t>Meg</w:t>
      </w:r>
      <w:r w:rsidR="00D827C6" w:rsidRPr="008B4629">
        <w:rPr>
          <w:rFonts w:cstheme="minorHAnsi"/>
        </w:rPr>
        <w:t xml:space="preserve">: </w:t>
      </w:r>
      <w:r w:rsidR="00D3660C" w:rsidRPr="008B4629">
        <w:rPr>
          <w:rFonts w:cstheme="minorHAnsi"/>
        </w:rPr>
        <w:t xml:space="preserve">Correct. </w:t>
      </w:r>
    </w:p>
    <w:p w14:paraId="661B8090" w14:textId="77777777" w:rsidR="00D827C6" w:rsidRPr="008B4629" w:rsidRDefault="00D827C6" w:rsidP="00D3660C">
      <w:pPr>
        <w:spacing w:after="0"/>
        <w:jc w:val="both"/>
        <w:rPr>
          <w:rFonts w:cstheme="minorHAnsi"/>
        </w:rPr>
      </w:pPr>
    </w:p>
    <w:p w14:paraId="481FF306" w14:textId="77777777" w:rsidR="00D3660C" w:rsidRPr="008B4629" w:rsidRDefault="001A25AC" w:rsidP="00D3660C">
      <w:pPr>
        <w:spacing w:after="0"/>
        <w:jc w:val="both"/>
        <w:rPr>
          <w:rFonts w:cstheme="minorHAnsi"/>
        </w:rPr>
      </w:pPr>
      <w:r w:rsidRPr="008B4629">
        <w:rPr>
          <w:rFonts w:cstheme="minorHAnsi"/>
          <w:b/>
        </w:rPr>
        <w:t>Cass</w:t>
      </w:r>
      <w:r w:rsidR="00D827C6" w:rsidRPr="008B4629">
        <w:rPr>
          <w:rFonts w:cstheme="minorHAnsi"/>
        </w:rPr>
        <w:t>: And</w:t>
      </w:r>
      <w:r w:rsidR="00D3660C" w:rsidRPr="008B4629">
        <w:rPr>
          <w:rFonts w:cstheme="minorHAnsi"/>
        </w:rPr>
        <w:t xml:space="preserve"> on the app, his awake window has shifted this week as well. </w:t>
      </w:r>
      <w:r w:rsidR="004F7CBA" w:rsidRPr="008B4629">
        <w:rPr>
          <w:rFonts w:cstheme="minorHAnsi"/>
        </w:rPr>
        <w:t>So, it’s</w:t>
      </w:r>
      <w:r w:rsidR="00D3660C" w:rsidRPr="008B4629">
        <w:rPr>
          <w:rFonts w:cstheme="minorHAnsi"/>
        </w:rPr>
        <w:t xml:space="preserve"> now rather than two and a half to three, it's three to three and a half. So</w:t>
      </w:r>
      <w:r w:rsidR="00D827C6" w:rsidRPr="008B4629">
        <w:rPr>
          <w:rFonts w:cstheme="minorHAnsi"/>
        </w:rPr>
        <w:t>,</w:t>
      </w:r>
      <w:r w:rsidR="00D3660C" w:rsidRPr="008B4629">
        <w:rPr>
          <w:rFonts w:cstheme="minorHAnsi"/>
        </w:rPr>
        <w:t xml:space="preserve"> we're kind of juggling that a little bit and trying to make the routine work. And then he also, almost to the day after our podcast, he started waking in the middle of the night for </w:t>
      </w:r>
      <w:proofErr w:type="gramStart"/>
      <w:r w:rsidR="00D3660C" w:rsidRPr="008B4629">
        <w:rPr>
          <w:rFonts w:cstheme="minorHAnsi"/>
        </w:rPr>
        <w:t>a period of time</w:t>
      </w:r>
      <w:proofErr w:type="gramEnd"/>
      <w:r w:rsidR="00D3660C" w:rsidRPr="008B4629">
        <w:rPr>
          <w:rFonts w:cstheme="minorHAnsi"/>
        </w:rPr>
        <w:t>. And so</w:t>
      </w:r>
      <w:r w:rsidR="00D827C6" w:rsidRPr="008B4629">
        <w:rPr>
          <w:rFonts w:cstheme="minorHAnsi"/>
        </w:rPr>
        <w:t>,</w:t>
      </w:r>
      <w:r w:rsidR="00D3660C" w:rsidRPr="008B4629">
        <w:rPr>
          <w:rFonts w:cstheme="minorHAnsi"/>
        </w:rPr>
        <w:t xml:space="preserve"> by the time he finally went down, he was</w:t>
      </w:r>
      <w:r w:rsidR="00D827C6" w:rsidRPr="008B4629">
        <w:rPr>
          <w:rFonts w:cstheme="minorHAnsi"/>
        </w:rPr>
        <w:t xml:space="preserve"> then sleeping till about 7:30 in the morning w</w:t>
      </w:r>
      <w:r w:rsidR="00D3660C" w:rsidRPr="008B4629">
        <w:rPr>
          <w:rFonts w:cstheme="minorHAnsi"/>
        </w:rPr>
        <w:t>hich then when you are suddenly extending awake windows, re</w:t>
      </w:r>
      <w:r w:rsidR="00D827C6" w:rsidRPr="008B4629">
        <w:rPr>
          <w:rFonts w:cstheme="minorHAnsi"/>
        </w:rPr>
        <w:t xml:space="preserve">ally throwing the whole routine. </w:t>
      </w:r>
    </w:p>
    <w:p w14:paraId="0CBAF770" w14:textId="77777777" w:rsidR="00D3660C" w:rsidRPr="008B4629" w:rsidRDefault="00D3660C" w:rsidP="00D3660C">
      <w:pPr>
        <w:spacing w:after="0"/>
        <w:jc w:val="both"/>
        <w:rPr>
          <w:rFonts w:cstheme="minorHAnsi"/>
        </w:rPr>
      </w:pPr>
    </w:p>
    <w:p w14:paraId="7BB33762" w14:textId="77777777" w:rsidR="00D827C6" w:rsidRPr="008B4629" w:rsidRDefault="001A25AC" w:rsidP="00D3660C">
      <w:pPr>
        <w:spacing w:after="0"/>
        <w:jc w:val="both"/>
        <w:rPr>
          <w:rFonts w:cstheme="minorHAnsi"/>
        </w:rPr>
      </w:pPr>
      <w:r w:rsidRPr="008B4629">
        <w:rPr>
          <w:rFonts w:cstheme="minorHAnsi"/>
          <w:b/>
        </w:rPr>
        <w:t>Meg</w:t>
      </w:r>
      <w:r w:rsidR="00D827C6" w:rsidRPr="008B4629">
        <w:rPr>
          <w:rFonts w:cstheme="minorHAnsi"/>
        </w:rPr>
        <w:t xml:space="preserve">: No, this is </w:t>
      </w:r>
      <w:proofErr w:type="gramStart"/>
      <w:r w:rsidR="00D827C6" w:rsidRPr="008B4629">
        <w:rPr>
          <w:rFonts w:cstheme="minorHAnsi"/>
        </w:rPr>
        <w:t>classic</w:t>
      </w:r>
      <w:proofErr w:type="gramEnd"/>
      <w:r w:rsidR="00D827C6" w:rsidRPr="008B4629">
        <w:rPr>
          <w:rFonts w:cstheme="minorHAnsi"/>
        </w:rPr>
        <w:t xml:space="preserve"> start. </w:t>
      </w:r>
      <w:r w:rsidR="004F7CBA" w:rsidRPr="008B4629">
        <w:rPr>
          <w:rFonts w:cstheme="minorHAnsi"/>
        </w:rPr>
        <w:t>He’s going to</w:t>
      </w:r>
      <w:r w:rsidR="00D3660C" w:rsidRPr="008B4629">
        <w:rPr>
          <w:rFonts w:cstheme="minorHAnsi"/>
        </w:rPr>
        <w:t xml:space="preserve"> dr</w:t>
      </w:r>
      <w:r w:rsidR="00D827C6" w:rsidRPr="008B4629">
        <w:rPr>
          <w:rFonts w:cstheme="minorHAnsi"/>
        </w:rPr>
        <w:t xml:space="preserve">op that </w:t>
      </w:r>
      <w:proofErr w:type="gramStart"/>
      <w:r w:rsidR="00D827C6" w:rsidRPr="008B4629">
        <w:rPr>
          <w:rFonts w:cstheme="minorHAnsi"/>
        </w:rPr>
        <w:t>s</w:t>
      </w:r>
      <w:r w:rsidR="00D81355" w:rsidRPr="008B4629">
        <w:rPr>
          <w:rFonts w:cstheme="minorHAnsi"/>
        </w:rPr>
        <w:t>leep</w:t>
      </w:r>
      <w:proofErr w:type="gramEnd"/>
      <w:r w:rsidR="00D81355" w:rsidRPr="008B4629">
        <w:rPr>
          <w:rFonts w:cstheme="minorHAnsi"/>
        </w:rPr>
        <w:t xml:space="preserve"> about 12-</w:t>
      </w:r>
      <w:r w:rsidR="00D827C6" w:rsidRPr="008B4629">
        <w:rPr>
          <w:rFonts w:cstheme="minorHAnsi"/>
        </w:rPr>
        <w:t>months; we won't wait till 14</w:t>
      </w:r>
      <w:r w:rsidR="004F7CBA" w:rsidRPr="008B4629">
        <w:rPr>
          <w:rFonts w:cstheme="minorHAnsi"/>
        </w:rPr>
        <w:t xml:space="preserve">. </w:t>
      </w:r>
    </w:p>
    <w:p w14:paraId="2560B78B" w14:textId="77777777" w:rsidR="00D827C6" w:rsidRPr="008B4629" w:rsidRDefault="00D827C6" w:rsidP="00D3660C">
      <w:pPr>
        <w:spacing w:after="0"/>
        <w:jc w:val="both"/>
        <w:rPr>
          <w:rFonts w:cstheme="minorHAnsi"/>
        </w:rPr>
      </w:pPr>
    </w:p>
    <w:p w14:paraId="0A6E1C9A" w14:textId="77777777" w:rsidR="007D007C" w:rsidRPr="008B4629" w:rsidRDefault="001A25AC" w:rsidP="00D3660C">
      <w:pPr>
        <w:spacing w:after="0"/>
        <w:jc w:val="both"/>
        <w:rPr>
          <w:rFonts w:cstheme="minorHAnsi"/>
        </w:rPr>
      </w:pPr>
      <w:r w:rsidRPr="008B4629">
        <w:rPr>
          <w:rFonts w:cstheme="minorHAnsi"/>
          <w:b/>
        </w:rPr>
        <w:t>Cass</w:t>
      </w:r>
      <w:r w:rsidR="00D827C6" w:rsidRPr="008B4629">
        <w:rPr>
          <w:rFonts w:cstheme="minorHAnsi"/>
        </w:rPr>
        <w:t>: B</w:t>
      </w:r>
      <w:r w:rsidR="00D3660C" w:rsidRPr="008B4629">
        <w:rPr>
          <w:rFonts w:cstheme="minorHAnsi"/>
        </w:rPr>
        <w:t xml:space="preserve">ut then what he was also doing is there were two nights where he </w:t>
      </w:r>
      <w:proofErr w:type="gramStart"/>
      <w:r w:rsidR="00D3660C" w:rsidRPr="008B4629">
        <w:rPr>
          <w:rFonts w:cstheme="minorHAnsi"/>
        </w:rPr>
        <w:t>didn't actually, we</w:t>
      </w:r>
      <w:proofErr w:type="gramEnd"/>
      <w:r w:rsidR="00D3660C" w:rsidRPr="008B4629">
        <w:rPr>
          <w:rFonts w:cstheme="minorHAnsi"/>
        </w:rPr>
        <w:t xml:space="preserve"> put him down at the normal time, about quarter to seven,</w:t>
      </w:r>
      <w:r w:rsidR="00D827C6" w:rsidRPr="008B4629">
        <w:rPr>
          <w:rFonts w:cstheme="minorHAnsi"/>
        </w:rPr>
        <w:t xml:space="preserve"> one evening he went till 8:</w:t>
      </w:r>
      <w:r w:rsidR="00D3660C" w:rsidRPr="008B4629">
        <w:rPr>
          <w:rFonts w:cstheme="minorHAnsi"/>
        </w:rPr>
        <w:t>30. The next evening he went till eight o'clock. But</w:t>
      </w:r>
      <w:r w:rsidR="00D827C6" w:rsidRPr="008B4629">
        <w:rPr>
          <w:rFonts w:cstheme="minorHAnsi"/>
        </w:rPr>
        <w:t xml:space="preserve"> the evening he went till 8:30, he wasn't </w:t>
      </w:r>
      <w:proofErr w:type="gramStart"/>
      <w:r w:rsidR="00D827C6" w:rsidRPr="008B4629">
        <w:rPr>
          <w:rFonts w:cstheme="minorHAnsi"/>
        </w:rPr>
        <w:t>crying</w:t>
      </w:r>
      <w:proofErr w:type="gramEnd"/>
      <w:r w:rsidR="00D827C6" w:rsidRPr="008B4629">
        <w:rPr>
          <w:rFonts w:cstheme="minorHAnsi"/>
        </w:rPr>
        <w:t xml:space="preserve"> </w:t>
      </w:r>
      <w:r w:rsidR="004F7CBA" w:rsidRPr="008B4629">
        <w:rPr>
          <w:rFonts w:cstheme="minorHAnsi"/>
        </w:rPr>
        <w:t>and he</w:t>
      </w:r>
      <w:r w:rsidR="00D3660C" w:rsidRPr="008B4629">
        <w:rPr>
          <w:rFonts w:cstheme="minorHAnsi"/>
        </w:rPr>
        <w:t xml:space="preserve"> was messing around in his car</w:t>
      </w:r>
      <w:r w:rsidR="007D007C" w:rsidRPr="008B4629">
        <w:rPr>
          <w:rFonts w:cstheme="minorHAnsi"/>
        </w:rPr>
        <w:t>t</w:t>
      </w:r>
      <w:r w:rsidR="00D3660C" w:rsidRPr="008B4629">
        <w:rPr>
          <w:rFonts w:cstheme="minorHAnsi"/>
        </w:rPr>
        <w:t xml:space="preserve">, pulling things that he could, anything he could try and get his </w:t>
      </w:r>
      <w:r w:rsidR="004F7CBA" w:rsidRPr="008B4629">
        <w:rPr>
          <w:rFonts w:cstheme="minorHAnsi"/>
        </w:rPr>
        <w:t>hands-on</w:t>
      </w:r>
      <w:r w:rsidR="00D3660C" w:rsidRPr="008B4629">
        <w:rPr>
          <w:rFonts w:cstheme="minorHAnsi"/>
        </w:rPr>
        <w:t xml:space="preserve"> things we'd never even </w:t>
      </w:r>
      <w:r w:rsidR="00C84838" w:rsidRPr="008B4629">
        <w:rPr>
          <w:rFonts w:cstheme="minorHAnsi"/>
        </w:rPr>
        <w:t>noticed were</w:t>
      </w:r>
      <w:r w:rsidR="00D81355" w:rsidRPr="008B4629">
        <w:rPr>
          <w:rFonts w:cstheme="minorHAnsi"/>
        </w:rPr>
        <w:t xml:space="preserve"> </w:t>
      </w:r>
      <w:r w:rsidR="00D3660C" w:rsidRPr="008B4629">
        <w:rPr>
          <w:rFonts w:cstheme="minorHAnsi"/>
        </w:rPr>
        <w:t xml:space="preserve">there. Yanking them, staring into the camera, these wide eyes. And then, so eventually I had to go up </w:t>
      </w:r>
      <w:r w:rsidR="00D827C6" w:rsidRPr="008B4629">
        <w:rPr>
          <w:rFonts w:cstheme="minorHAnsi"/>
        </w:rPr>
        <w:t>be</w:t>
      </w:r>
      <w:r w:rsidR="00D3660C" w:rsidRPr="008B4629">
        <w:rPr>
          <w:rFonts w:cstheme="minorHAnsi"/>
        </w:rPr>
        <w:t>cause he nearly pulled the camera off its stand. So</w:t>
      </w:r>
      <w:r w:rsidR="00D827C6" w:rsidRPr="008B4629">
        <w:rPr>
          <w:rFonts w:cstheme="minorHAnsi"/>
        </w:rPr>
        <w:t>,</w:t>
      </w:r>
      <w:r w:rsidR="00D3660C" w:rsidRPr="008B4629">
        <w:rPr>
          <w:rFonts w:cstheme="minorHAnsi"/>
        </w:rPr>
        <w:t xml:space="preserve"> I had to go up and start rearranging where the camera is and taping it and things like that. Laughing at me the whole way through hysterics. Just, this is the funnie</w:t>
      </w:r>
      <w:r w:rsidR="00D827C6" w:rsidRPr="008B4629">
        <w:rPr>
          <w:rFonts w:cstheme="minorHAnsi"/>
        </w:rPr>
        <w:t>st thing I've ever done,</w:t>
      </w:r>
      <w:r w:rsidR="0018462C" w:rsidRPr="008B4629">
        <w:rPr>
          <w:rFonts w:cstheme="minorHAnsi"/>
        </w:rPr>
        <w:t xml:space="preserve"> knowing e</w:t>
      </w:r>
      <w:r w:rsidR="00D3660C" w:rsidRPr="008B4629">
        <w:rPr>
          <w:rFonts w:cstheme="minorHAnsi"/>
        </w:rPr>
        <w:t xml:space="preserve">xactly. Then I went, I left downstairs, he threw his toy </w:t>
      </w:r>
      <w:proofErr w:type="gramStart"/>
      <w:r w:rsidR="00D3660C" w:rsidRPr="008B4629">
        <w:rPr>
          <w:rFonts w:cstheme="minorHAnsi"/>
        </w:rPr>
        <w:t>out</w:t>
      </w:r>
      <w:proofErr w:type="gramEnd"/>
      <w:r w:rsidR="00D3660C" w:rsidRPr="008B4629">
        <w:rPr>
          <w:rFonts w:cstheme="minorHAnsi"/>
        </w:rPr>
        <w:t xml:space="preserve"> the cart. As soon as I walked </w:t>
      </w:r>
      <w:proofErr w:type="gramStart"/>
      <w:r w:rsidR="00D3660C" w:rsidRPr="008B4629">
        <w:rPr>
          <w:rFonts w:cstheme="minorHAnsi"/>
        </w:rPr>
        <w:t>in</w:t>
      </w:r>
      <w:proofErr w:type="gramEnd"/>
      <w:r w:rsidR="00D3660C" w:rsidRPr="008B4629">
        <w:rPr>
          <w:rFonts w:cstheme="minorHAnsi"/>
        </w:rPr>
        <w:t xml:space="preserve"> the room to give it to</w:t>
      </w:r>
      <w:r w:rsidR="00D827C6" w:rsidRPr="008B4629">
        <w:rPr>
          <w:rFonts w:cstheme="minorHAnsi"/>
        </w:rPr>
        <w:t xml:space="preserve"> him, burst out laughing. </w:t>
      </w:r>
      <w:r w:rsidR="00D3660C" w:rsidRPr="008B4629">
        <w:rPr>
          <w:rFonts w:cstheme="minorHAnsi"/>
        </w:rPr>
        <w:t>I mean I do not believe, but he was not being naughty</w:t>
      </w:r>
      <w:r w:rsidR="007D007C" w:rsidRPr="008B4629">
        <w:rPr>
          <w:rFonts w:cstheme="minorHAnsi"/>
        </w:rPr>
        <w:t>.</w:t>
      </w:r>
      <w:r w:rsidR="00D3660C" w:rsidRPr="008B4629">
        <w:rPr>
          <w:rFonts w:cstheme="minorHAnsi"/>
        </w:rPr>
        <w:t xml:space="preserve"> </w:t>
      </w:r>
      <w:r w:rsidR="007D007C" w:rsidRPr="008B4629">
        <w:rPr>
          <w:rFonts w:cstheme="minorHAnsi"/>
        </w:rPr>
        <w:t xml:space="preserve">Well, it’s </w:t>
      </w:r>
      <w:r w:rsidR="00D3660C" w:rsidRPr="008B4629">
        <w:rPr>
          <w:rFonts w:cstheme="minorHAnsi"/>
        </w:rPr>
        <w:t xml:space="preserve">so hard. </w:t>
      </w:r>
    </w:p>
    <w:p w14:paraId="3D4BEFE6" w14:textId="77777777" w:rsidR="007D007C" w:rsidRPr="008B4629" w:rsidRDefault="007D007C" w:rsidP="00D3660C">
      <w:pPr>
        <w:spacing w:after="0"/>
        <w:jc w:val="both"/>
        <w:rPr>
          <w:rFonts w:cstheme="minorHAnsi"/>
        </w:rPr>
      </w:pPr>
    </w:p>
    <w:p w14:paraId="253F2DFD" w14:textId="77777777" w:rsidR="007D007C" w:rsidRPr="008B4629" w:rsidRDefault="001A25AC" w:rsidP="00D3660C">
      <w:pPr>
        <w:spacing w:after="0"/>
        <w:jc w:val="both"/>
        <w:rPr>
          <w:rFonts w:cstheme="minorHAnsi"/>
        </w:rPr>
      </w:pPr>
      <w:r w:rsidRPr="008B4629">
        <w:rPr>
          <w:rFonts w:cstheme="minorHAnsi"/>
          <w:b/>
        </w:rPr>
        <w:t>Meg</w:t>
      </w:r>
      <w:r w:rsidR="007D007C" w:rsidRPr="008B4629">
        <w:rPr>
          <w:rFonts w:cstheme="minorHAnsi"/>
        </w:rPr>
        <w:t xml:space="preserve">: It’s </w:t>
      </w:r>
      <w:proofErr w:type="gramStart"/>
      <w:r w:rsidR="007D007C" w:rsidRPr="008B4629">
        <w:rPr>
          <w:rFonts w:cstheme="minorHAnsi"/>
        </w:rPr>
        <w:t>causing a thing</w:t>
      </w:r>
      <w:proofErr w:type="gramEnd"/>
      <w:r w:rsidR="007D007C" w:rsidRPr="008B4629">
        <w:rPr>
          <w:rFonts w:cstheme="minorHAnsi"/>
        </w:rPr>
        <w:t>.</w:t>
      </w:r>
    </w:p>
    <w:p w14:paraId="03D3F7D0" w14:textId="77777777" w:rsidR="007D007C" w:rsidRPr="008B4629" w:rsidRDefault="007D007C" w:rsidP="00D3660C">
      <w:pPr>
        <w:spacing w:after="0"/>
        <w:jc w:val="both"/>
        <w:rPr>
          <w:rFonts w:cstheme="minorHAnsi"/>
        </w:rPr>
      </w:pPr>
    </w:p>
    <w:p w14:paraId="75D6A32D" w14:textId="77777777" w:rsidR="00D3660C" w:rsidRPr="008B4629" w:rsidRDefault="001A25AC" w:rsidP="00D3660C">
      <w:pPr>
        <w:spacing w:after="0"/>
        <w:jc w:val="both"/>
        <w:rPr>
          <w:rFonts w:cstheme="minorHAnsi"/>
        </w:rPr>
      </w:pPr>
      <w:r w:rsidRPr="008B4629">
        <w:rPr>
          <w:rFonts w:cstheme="minorHAnsi"/>
          <w:b/>
        </w:rPr>
        <w:t>Cass</w:t>
      </w:r>
      <w:r w:rsidR="007D007C" w:rsidRPr="008B4629">
        <w:rPr>
          <w:rFonts w:cstheme="minorHAnsi"/>
        </w:rPr>
        <w:t xml:space="preserve">:  It’s very funny. </w:t>
      </w:r>
      <w:proofErr w:type="gramStart"/>
      <w:r w:rsidR="007D007C" w:rsidRPr="008B4629">
        <w:rPr>
          <w:rFonts w:cstheme="minorHAnsi"/>
        </w:rPr>
        <w:t>It's was</w:t>
      </w:r>
      <w:proofErr w:type="gramEnd"/>
      <w:r w:rsidR="007D007C" w:rsidRPr="008B4629">
        <w:rPr>
          <w:rFonts w:cstheme="minorHAnsi"/>
        </w:rPr>
        <w:t xml:space="preserve"> </w:t>
      </w:r>
      <w:r w:rsidR="00D3660C" w:rsidRPr="008B4629">
        <w:rPr>
          <w:rFonts w:cstheme="minorHAnsi"/>
        </w:rPr>
        <w:t xml:space="preserve">funny. </w:t>
      </w:r>
    </w:p>
    <w:p w14:paraId="463EF387" w14:textId="77777777" w:rsidR="00D3660C" w:rsidRPr="008B4629" w:rsidRDefault="00D3660C" w:rsidP="00D3660C">
      <w:pPr>
        <w:spacing w:after="0"/>
        <w:jc w:val="both"/>
        <w:rPr>
          <w:rFonts w:cstheme="minorHAnsi"/>
        </w:rPr>
      </w:pPr>
    </w:p>
    <w:p w14:paraId="78115762" w14:textId="77777777" w:rsidR="00EF12D0" w:rsidRPr="008B4629" w:rsidRDefault="001A25AC" w:rsidP="00D3660C">
      <w:pPr>
        <w:spacing w:after="0"/>
        <w:jc w:val="both"/>
        <w:rPr>
          <w:rFonts w:cstheme="minorHAnsi"/>
        </w:rPr>
      </w:pPr>
      <w:r w:rsidRPr="008B4629">
        <w:rPr>
          <w:rFonts w:cstheme="minorHAnsi"/>
          <w:b/>
        </w:rPr>
        <w:t>Meg</w:t>
      </w:r>
      <w:r w:rsidR="007D007C" w:rsidRPr="008B4629">
        <w:rPr>
          <w:rFonts w:cstheme="minorHAnsi"/>
        </w:rPr>
        <w:t xml:space="preserve">: </w:t>
      </w:r>
      <w:r w:rsidR="00D3660C" w:rsidRPr="008B4629">
        <w:rPr>
          <w:rFonts w:cstheme="minorHAnsi"/>
        </w:rPr>
        <w:t>I know, I know. That's the problem.</w:t>
      </w:r>
      <w:r w:rsidR="00C75F73" w:rsidRPr="008B4629">
        <w:rPr>
          <w:rFonts w:cstheme="minorHAnsi"/>
        </w:rPr>
        <w:t xml:space="preserve"> And that's all he wants</w:t>
      </w:r>
      <w:r w:rsidR="004F7CBA" w:rsidRPr="008B4629">
        <w:rPr>
          <w:rFonts w:cstheme="minorHAnsi"/>
        </w:rPr>
        <w:t xml:space="preserve">. </w:t>
      </w:r>
      <w:r w:rsidR="00C75F73" w:rsidRPr="008B4629">
        <w:rPr>
          <w:rFonts w:cstheme="minorHAnsi"/>
        </w:rPr>
        <w:t>H</w:t>
      </w:r>
      <w:r w:rsidR="00D3660C" w:rsidRPr="008B4629">
        <w:rPr>
          <w:rFonts w:cstheme="minorHAnsi"/>
        </w:rPr>
        <w:t xml:space="preserve">e wants you to laugh or you to </w:t>
      </w:r>
      <w:r w:rsidR="00C75F73" w:rsidRPr="008B4629">
        <w:rPr>
          <w:rFonts w:cstheme="minorHAnsi"/>
        </w:rPr>
        <w:t>come back into the room. So</w:t>
      </w:r>
      <w:r w:rsidR="00D3660C" w:rsidRPr="008B4629">
        <w:rPr>
          <w:rFonts w:cstheme="minorHAnsi"/>
        </w:rPr>
        <w:t xml:space="preserve">, it's very difficult. It's very difficult. Well </w:t>
      </w:r>
      <w:proofErr w:type="gramStart"/>
      <w:r w:rsidR="00D3660C" w:rsidRPr="008B4629">
        <w:rPr>
          <w:rFonts w:cstheme="minorHAnsi"/>
        </w:rPr>
        <w:t>first of all</w:t>
      </w:r>
      <w:proofErr w:type="gramEnd"/>
      <w:r w:rsidR="00D3660C" w:rsidRPr="008B4629">
        <w:rPr>
          <w:rFonts w:cstheme="minorHAnsi"/>
        </w:rPr>
        <w:t>, he's defin</w:t>
      </w:r>
      <w:r w:rsidR="00C75F73" w:rsidRPr="008B4629">
        <w:rPr>
          <w:rFonts w:cstheme="minorHAnsi"/>
        </w:rPr>
        <w:t xml:space="preserve">itely showing all the signs </w:t>
      </w:r>
      <w:r w:rsidR="00D3660C" w:rsidRPr="008B4629">
        <w:rPr>
          <w:rFonts w:cstheme="minorHAnsi"/>
        </w:rPr>
        <w:t>of needing to drop fr</w:t>
      </w:r>
      <w:r w:rsidR="00C75F73" w:rsidRPr="008B4629">
        <w:rPr>
          <w:rFonts w:cstheme="minorHAnsi"/>
        </w:rPr>
        <w:t xml:space="preserve">om two sleeps to one </w:t>
      </w:r>
      <w:r w:rsidR="004F7CBA" w:rsidRPr="008B4629">
        <w:rPr>
          <w:rFonts w:cstheme="minorHAnsi"/>
        </w:rPr>
        <w:t>sleep and</w:t>
      </w:r>
      <w:r w:rsidR="00C75F73" w:rsidRPr="008B4629">
        <w:rPr>
          <w:rFonts w:cstheme="minorHAnsi"/>
        </w:rPr>
        <w:t xml:space="preserve"> that's exactly… </w:t>
      </w:r>
      <w:r w:rsidR="00D3660C" w:rsidRPr="008B4629">
        <w:rPr>
          <w:rFonts w:cstheme="minorHAnsi"/>
        </w:rPr>
        <w:t>I mean what you articulated there is exactly what happens because they have this either very late bedtime because they're fitted in the two sleeps during the day and so bedtime gets p</w:t>
      </w:r>
      <w:r w:rsidR="00C75F73" w:rsidRPr="008B4629">
        <w:rPr>
          <w:rFonts w:cstheme="minorHAnsi"/>
        </w:rPr>
        <w:t>ushed out from seven till 8:</w:t>
      </w:r>
      <w:r w:rsidR="00D3660C" w:rsidRPr="008B4629">
        <w:rPr>
          <w:rFonts w:cstheme="minorHAnsi"/>
        </w:rPr>
        <w:t>30 or they have their two hours in the middle of the nigh</w:t>
      </w:r>
      <w:r w:rsidR="00C75F73" w:rsidRPr="008B4629">
        <w:rPr>
          <w:rFonts w:cstheme="minorHAnsi"/>
        </w:rPr>
        <w:t xml:space="preserve">t, which then pushes their </w:t>
      </w:r>
      <w:r w:rsidR="00D3660C" w:rsidRPr="008B4629">
        <w:rPr>
          <w:rFonts w:cstheme="minorHAnsi"/>
        </w:rPr>
        <w:t xml:space="preserve"> w</w:t>
      </w:r>
      <w:r w:rsidR="00C75F73" w:rsidRPr="008B4629">
        <w:rPr>
          <w:rFonts w:cstheme="minorHAnsi"/>
        </w:rPr>
        <w:t>ake up time a whole lot later, exactly as you said o</w:t>
      </w:r>
      <w:r w:rsidR="00D3660C" w:rsidRPr="008B4629">
        <w:rPr>
          <w:rFonts w:cstheme="minorHAnsi"/>
        </w:rPr>
        <w:t xml:space="preserve">r if they don't do that, then they wake up really early and </w:t>
      </w:r>
      <w:r w:rsidR="00C75F73" w:rsidRPr="008B4629">
        <w:rPr>
          <w:rFonts w:cstheme="minorHAnsi"/>
        </w:rPr>
        <w:t>you clearly haven't had that because</w:t>
      </w:r>
      <w:r w:rsidR="00D3660C" w:rsidRPr="008B4629">
        <w:rPr>
          <w:rFonts w:cstheme="minorHAnsi"/>
        </w:rPr>
        <w:t xml:space="preserve"> you'll be moaning about it and that's when you start to wake up at four in the morning</w:t>
      </w:r>
      <w:r w:rsidR="00C75F73" w:rsidRPr="008B4629">
        <w:rPr>
          <w:rFonts w:cstheme="minorHAnsi"/>
        </w:rPr>
        <w:t xml:space="preserve"> and then like that's daytime. </w:t>
      </w:r>
    </w:p>
    <w:p w14:paraId="4C524688" w14:textId="77777777" w:rsidR="00EF12D0" w:rsidRPr="008B4629" w:rsidRDefault="00EF12D0" w:rsidP="00D3660C">
      <w:pPr>
        <w:spacing w:after="0"/>
        <w:jc w:val="both"/>
        <w:rPr>
          <w:rFonts w:cstheme="minorHAnsi"/>
        </w:rPr>
      </w:pPr>
    </w:p>
    <w:p w14:paraId="0B68BA08" w14:textId="77777777" w:rsidR="00EF12D0" w:rsidRPr="008B4629" w:rsidRDefault="001A25AC" w:rsidP="00D3660C">
      <w:pPr>
        <w:spacing w:after="0"/>
        <w:jc w:val="both"/>
        <w:rPr>
          <w:rFonts w:cstheme="minorHAnsi"/>
        </w:rPr>
      </w:pPr>
      <w:r w:rsidRPr="008B4629">
        <w:rPr>
          <w:rFonts w:cstheme="minorHAnsi"/>
          <w:b/>
        </w:rPr>
        <w:t>Cass</w:t>
      </w:r>
      <w:r w:rsidR="00EF12D0" w:rsidRPr="008B4629">
        <w:rPr>
          <w:rFonts w:cstheme="minorHAnsi"/>
        </w:rPr>
        <w:t>: It’s not cool.</w:t>
      </w:r>
    </w:p>
    <w:p w14:paraId="4BB58A97" w14:textId="77777777" w:rsidR="00EF12D0" w:rsidRPr="008B4629" w:rsidRDefault="00EF12D0" w:rsidP="00D3660C">
      <w:pPr>
        <w:spacing w:after="0"/>
        <w:jc w:val="both"/>
        <w:rPr>
          <w:rFonts w:cstheme="minorHAnsi"/>
        </w:rPr>
      </w:pPr>
    </w:p>
    <w:p w14:paraId="0E9299DA" w14:textId="77777777" w:rsidR="00D3660C" w:rsidRPr="008B4629" w:rsidRDefault="001A25AC" w:rsidP="00D3660C">
      <w:pPr>
        <w:spacing w:after="0"/>
        <w:jc w:val="both"/>
        <w:rPr>
          <w:rFonts w:cstheme="minorHAnsi"/>
        </w:rPr>
      </w:pPr>
      <w:r w:rsidRPr="008B4629">
        <w:rPr>
          <w:rFonts w:cstheme="minorHAnsi"/>
          <w:b/>
        </w:rPr>
        <w:t>Meg</w:t>
      </w:r>
      <w:r w:rsidR="00EF12D0" w:rsidRPr="008B4629">
        <w:rPr>
          <w:rFonts w:cstheme="minorHAnsi"/>
        </w:rPr>
        <w:t xml:space="preserve">: </w:t>
      </w:r>
      <w:r w:rsidR="00D3660C" w:rsidRPr="008B4629">
        <w:rPr>
          <w:rFonts w:cstheme="minorHAnsi"/>
        </w:rPr>
        <w:t>Yeah</w:t>
      </w:r>
      <w:r w:rsidR="004F7CBA" w:rsidRPr="008B4629">
        <w:rPr>
          <w:rFonts w:cstheme="minorHAnsi"/>
        </w:rPr>
        <w:t xml:space="preserve">. </w:t>
      </w:r>
      <w:r w:rsidR="00D3660C" w:rsidRPr="008B4629">
        <w:rPr>
          <w:rFonts w:cstheme="minorHAnsi"/>
        </w:rPr>
        <w:t>So</w:t>
      </w:r>
      <w:r w:rsidR="00EF12D0" w:rsidRPr="008B4629">
        <w:rPr>
          <w:rFonts w:cstheme="minorHAnsi"/>
        </w:rPr>
        <w:t>,</w:t>
      </w:r>
      <w:r w:rsidR="00D3660C" w:rsidRPr="008B4629">
        <w:rPr>
          <w:rFonts w:cstheme="minorHAnsi"/>
        </w:rPr>
        <w:t xml:space="preserve"> they do one of t</w:t>
      </w:r>
      <w:r w:rsidR="00EF12D0" w:rsidRPr="008B4629">
        <w:rPr>
          <w:rFonts w:cstheme="minorHAnsi"/>
        </w:rPr>
        <w:t>hose three things. But look</w:t>
      </w:r>
      <w:r w:rsidR="00D3660C" w:rsidRPr="008B4629">
        <w:rPr>
          <w:rFonts w:cstheme="minorHAnsi"/>
        </w:rPr>
        <w:t>, you're heading for it, yo</w:t>
      </w:r>
      <w:r w:rsidR="00EF12D0" w:rsidRPr="008B4629">
        <w:rPr>
          <w:rFonts w:cstheme="minorHAnsi"/>
        </w:rPr>
        <w:t>u are 3-weeks away s</w:t>
      </w:r>
      <w:r w:rsidR="00D3660C" w:rsidRPr="008B4629">
        <w:rPr>
          <w:rFonts w:cstheme="minorHAnsi"/>
        </w:rPr>
        <w:t>o he proba</w:t>
      </w:r>
      <w:r w:rsidR="00EF12D0" w:rsidRPr="008B4629">
        <w:rPr>
          <w:rFonts w:cstheme="minorHAnsi"/>
        </w:rPr>
        <w:t>bly is a little bit too young, b</w:t>
      </w:r>
      <w:r w:rsidR="00D3660C" w:rsidRPr="008B4629">
        <w:rPr>
          <w:rFonts w:cstheme="minorHAnsi"/>
        </w:rPr>
        <w:t xml:space="preserve">ut I would say Cass on the days that he pushes out to 7:00 </w:t>
      </w:r>
      <w:r w:rsidR="004F7CBA" w:rsidRPr="008B4629">
        <w:rPr>
          <w:rFonts w:cstheme="minorHAnsi"/>
        </w:rPr>
        <w:t xml:space="preserve">AM. </w:t>
      </w:r>
      <w:r w:rsidR="00EF12D0" w:rsidRPr="008B4629">
        <w:rPr>
          <w:rFonts w:cstheme="minorHAnsi"/>
        </w:rPr>
        <w:t>S</w:t>
      </w:r>
      <w:r w:rsidR="00D3660C" w:rsidRPr="008B4629">
        <w:rPr>
          <w:rFonts w:cstheme="minorHAnsi"/>
        </w:rPr>
        <w:t>o</w:t>
      </w:r>
      <w:r w:rsidR="00EF12D0" w:rsidRPr="008B4629">
        <w:rPr>
          <w:rFonts w:cstheme="minorHAnsi"/>
        </w:rPr>
        <w:t>,</w:t>
      </w:r>
      <w:r w:rsidR="00D3660C" w:rsidRPr="008B4629">
        <w:rPr>
          <w:rFonts w:cstheme="minorHAnsi"/>
        </w:rPr>
        <w:t xml:space="preserve"> if he </w:t>
      </w:r>
      <w:proofErr w:type="gramStart"/>
      <w:r w:rsidR="00D3660C" w:rsidRPr="008B4629">
        <w:rPr>
          <w:rFonts w:cstheme="minorHAnsi"/>
        </w:rPr>
        <w:t>does a 7</w:t>
      </w:r>
      <w:proofErr w:type="gramEnd"/>
      <w:r w:rsidR="00D3660C" w:rsidRPr="008B4629">
        <w:rPr>
          <w:rFonts w:cstheme="minorHAnsi"/>
        </w:rPr>
        <w:t xml:space="preserve">:00 AM wake up, I </w:t>
      </w:r>
      <w:proofErr w:type="gramStart"/>
      <w:r w:rsidR="00D3660C" w:rsidRPr="008B4629">
        <w:rPr>
          <w:rFonts w:cstheme="minorHAnsi"/>
        </w:rPr>
        <w:t>would</w:t>
      </w:r>
      <w:proofErr w:type="gramEnd"/>
      <w:r w:rsidR="00D3660C" w:rsidRPr="008B4629">
        <w:rPr>
          <w:rFonts w:cstheme="minorHAnsi"/>
        </w:rPr>
        <w:t xml:space="preserve"> maybe ex</w:t>
      </w:r>
      <w:r w:rsidR="00EF12D0" w:rsidRPr="008B4629">
        <w:rPr>
          <w:rFonts w:cstheme="minorHAnsi"/>
        </w:rPr>
        <w:t>periment with combining his 2-</w:t>
      </w:r>
      <w:r w:rsidR="00D3660C" w:rsidRPr="008B4629">
        <w:rPr>
          <w:rFonts w:cstheme="minorHAnsi"/>
        </w:rPr>
        <w:t>day sleeps. So</w:t>
      </w:r>
      <w:r w:rsidR="00EF12D0" w:rsidRPr="008B4629">
        <w:rPr>
          <w:rFonts w:cstheme="minorHAnsi"/>
        </w:rPr>
        <w:t>, instead of putting down 10:30, move that out till 11:30</w:t>
      </w:r>
      <w:r w:rsidR="00D3660C" w:rsidRPr="008B4629">
        <w:rPr>
          <w:rFonts w:cstheme="minorHAnsi"/>
        </w:rPr>
        <w:t xml:space="preserve">. So give him like it's, I know it's a long stretch </w:t>
      </w:r>
      <w:r w:rsidR="00EF12D0" w:rsidRPr="008B4629">
        <w:rPr>
          <w:rFonts w:cstheme="minorHAnsi"/>
        </w:rPr>
        <w:t>be</w:t>
      </w:r>
      <w:r w:rsidR="00D3660C" w:rsidRPr="008B4629">
        <w:rPr>
          <w:rFonts w:cstheme="minorHAnsi"/>
        </w:rPr>
        <w:t>cause that'll be four and a half hours, so, which is a little long for him, but he'll then</w:t>
      </w:r>
      <w:r w:rsidR="00EF12D0" w:rsidRPr="008B4629">
        <w:rPr>
          <w:rFonts w:cstheme="minorHAnsi"/>
        </w:rPr>
        <w:t xml:space="preserve"> go down and sleep from </w:t>
      </w:r>
      <w:r w:rsidR="00D3660C" w:rsidRPr="008B4629">
        <w:rPr>
          <w:rFonts w:cstheme="minorHAnsi"/>
        </w:rPr>
        <w:t>11</w:t>
      </w:r>
      <w:r w:rsidR="00EF12D0" w:rsidRPr="008B4629">
        <w:rPr>
          <w:rFonts w:cstheme="minorHAnsi"/>
        </w:rPr>
        <w:t>:30 till 1:30</w:t>
      </w:r>
      <w:r w:rsidR="00D3660C" w:rsidRPr="008B4629">
        <w:rPr>
          <w:rFonts w:cstheme="minorHAnsi"/>
        </w:rPr>
        <w:t xml:space="preserve"> and then you just bring bedtime forward that </w:t>
      </w:r>
      <w:r w:rsidR="00EF12D0" w:rsidRPr="008B4629">
        <w:rPr>
          <w:rFonts w:cstheme="minorHAnsi"/>
        </w:rPr>
        <w:t>night to six. So</w:t>
      </w:r>
      <w:r w:rsidR="00D3660C" w:rsidRPr="008B4629">
        <w:rPr>
          <w:rFonts w:cstheme="minorHAnsi"/>
        </w:rPr>
        <w:t xml:space="preserve">, you can do it like that if he has like </w:t>
      </w:r>
      <w:proofErr w:type="gramStart"/>
      <w:r w:rsidR="00D3660C" w:rsidRPr="008B4629">
        <w:rPr>
          <w:rFonts w:cstheme="minorHAnsi"/>
        </w:rPr>
        <w:t>really late</w:t>
      </w:r>
      <w:proofErr w:type="gramEnd"/>
      <w:r w:rsidR="00D3660C" w:rsidRPr="008B4629">
        <w:rPr>
          <w:rFonts w:cstheme="minorHAnsi"/>
        </w:rPr>
        <w:t xml:space="preserve"> and if he wakes up later than seven o'clock, you can do it. If </w:t>
      </w:r>
      <w:proofErr w:type="gramStart"/>
      <w:r w:rsidR="00D3660C" w:rsidRPr="008B4629">
        <w:rPr>
          <w:rFonts w:cstheme="minorHAnsi"/>
        </w:rPr>
        <w:t>he's waking</w:t>
      </w:r>
      <w:proofErr w:type="gramEnd"/>
      <w:r w:rsidR="00D3660C" w:rsidRPr="008B4629">
        <w:rPr>
          <w:rFonts w:cstheme="minorHAnsi"/>
        </w:rPr>
        <w:t xml:space="preserve"> up at between five and six, you're not </w:t>
      </w:r>
      <w:r w:rsidR="004F7CBA" w:rsidRPr="008B4629">
        <w:rPr>
          <w:rFonts w:cstheme="minorHAnsi"/>
        </w:rPr>
        <w:t>going to</w:t>
      </w:r>
      <w:r w:rsidR="00D3660C" w:rsidRPr="008B4629">
        <w:rPr>
          <w:rFonts w:cstheme="minorHAnsi"/>
        </w:rPr>
        <w:t xml:space="preserve"> be able to do that. He is </w:t>
      </w:r>
      <w:r w:rsidR="004F7CBA" w:rsidRPr="008B4629">
        <w:rPr>
          <w:rFonts w:cstheme="minorHAnsi"/>
        </w:rPr>
        <w:t>going to</w:t>
      </w:r>
      <w:r w:rsidR="00D3660C" w:rsidRPr="008B4629">
        <w:rPr>
          <w:rFonts w:cstheme="minorHAnsi"/>
        </w:rPr>
        <w:t xml:space="preserve"> need his two sl</w:t>
      </w:r>
      <w:r w:rsidR="00EF12D0" w:rsidRPr="008B4629">
        <w:rPr>
          <w:rFonts w:cstheme="minorHAnsi"/>
        </w:rPr>
        <w:t>eeps until he is a year old,</w:t>
      </w:r>
      <w:r w:rsidR="00D3660C" w:rsidRPr="008B4629">
        <w:rPr>
          <w:rFonts w:cstheme="minorHAnsi"/>
        </w:rPr>
        <w:t xml:space="preserve"> but you're </w:t>
      </w:r>
      <w:r w:rsidR="004F7CBA" w:rsidRPr="008B4629">
        <w:rPr>
          <w:rFonts w:cstheme="minorHAnsi"/>
        </w:rPr>
        <w:t>going to</w:t>
      </w:r>
      <w:r w:rsidR="00D3660C" w:rsidRPr="008B4629">
        <w:rPr>
          <w:rFonts w:cstheme="minorHAnsi"/>
        </w:rPr>
        <w:t xml:space="preserve"> have to start gauging it because t</w:t>
      </w:r>
      <w:r w:rsidR="00EF12D0" w:rsidRPr="008B4629">
        <w:rPr>
          <w:rFonts w:cstheme="minorHAnsi"/>
        </w:rPr>
        <w:t>hat's what you're heading for, i</w:t>
      </w:r>
      <w:r w:rsidR="00D3660C" w:rsidRPr="008B4629">
        <w:rPr>
          <w:rFonts w:cstheme="minorHAnsi"/>
        </w:rPr>
        <w:t>t's exactly w</w:t>
      </w:r>
      <w:r w:rsidR="00EF12D0" w:rsidRPr="008B4629">
        <w:rPr>
          <w:rFonts w:cstheme="minorHAnsi"/>
        </w:rPr>
        <w:t>hat we see. I always talk about</w:t>
      </w:r>
      <w:r w:rsidR="00D3660C" w:rsidRPr="008B4629">
        <w:rPr>
          <w:rFonts w:cstheme="minorHAnsi"/>
        </w:rPr>
        <w:t xml:space="preserve"> those being the signs. </w:t>
      </w:r>
    </w:p>
    <w:p w14:paraId="2924EF41" w14:textId="77777777" w:rsidR="00D3660C" w:rsidRPr="008B4629" w:rsidRDefault="00D3660C" w:rsidP="00D3660C">
      <w:pPr>
        <w:spacing w:after="0"/>
        <w:jc w:val="both"/>
        <w:rPr>
          <w:rFonts w:cstheme="minorHAnsi"/>
        </w:rPr>
      </w:pPr>
    </w:p>
    <w:p w14:paraId="08FB46CA" w14:textId="77777777" w:rsidR="00D3660C" w:rsidRPr="008B4629" w:rsidRDefault="001A25AC" w:rsidP="00D3660C">
      <w:pPr>
        <w:spacing w:after="0"/>
        <w:jc w:val="both"/>
        <w:rPr>
          <w:rFonts w:cstheme="minorHAnsi"/>
        </w:rPr>
      </w:pPr>
      <w:r w:rsidRPr="008B4629">
        <w:rPr>
          <w:rFonts w:cstheme="minorHAnsi"/>
          <w:b/>
        </w:rPr>
        <w:t>Cass</w:t>
      </w:r>
      <w:r w:rsidR="00EF12D0" w:rsidRPr="008B4629">
        <w:rPr>
          <w:rFonts w:cstheme="minorHAnsi"/>
        </w:rPr>
        <w:t xml:space="preserve">: </w:t>
      </w:r>
      <w:r w:rsidR="004F7CBA" w:rsidRPr="008B4629">
        <w:rPr>
          <w:rFonts w:cstheme="minorHAnsi"/>
        </w:rPr>
        <w:t>Well, we’ve</w:t>
      </w:r>
      <w:r w:rsidR="00D3660C" w:rsidRPr="008B4629">
        <w:rPr>
          <w:rFonts w:cstheme="minorHAnsi"/>
        </w:rPr>
        <w:t xml:space="preserve"> got all o</w:t>
      </w:r>
      <w:r w:rsidR="00EF12D0" w:rsidRPr="008B4629">
        <w:rPr>
          <w:rFonts w:cstheme="minorHAnsi"/>
        </w:rPr>
        <w:t>f that p</w:t>
      </w:r>
      <w:r w:rsidR="00D3660C" w:rsidRPr="008B4629">
        <w:rPr>
          <w:rFonts w:cstheme="minorHAnsi"/>
        </w:rPr>
        <w:t xml:space="preserve">lus of course we're going on holiday where there's a </w:t>
      </w:r>
      <w:r w:rsidR="00611F9E" w:rsidRPr="008B4629">
        <w:rPr>
          <w:rFonts w:cstheme="minorHAnsi"/>
        </w:rPr>
        <w:t>2</w:t>
      </w:r>
      <w:r w:rsidR="004F7CBA" w:rsidRPr="008B4629">
        <w:rPr>
          <w:rFonts w:cstheme="minorHAnsi"/>
        </w:rPr>
        <w:t>-hour</w:t>
      </w:r>
      <w:r w:rsidR="00D3660C" w:rsidRPr="008B4629">
        <w:rPr>
          <w:rFonts w:cstheme="minorHAnsi"/>
        </w:rPr>
        <w:t xml:space="preserve"> time difference and we're traveling all day. So off we are leaving our house at 8:00 </w:t>
      </w:r>
      <w:r w:rsidR="00EF12D0" w:rsidRPr="008B4629">
        <w:rPr>
          <w:rFonts w:cstheme="minorHAnsi"/>
        </w:rPr>
        <w:t xml:space="preserve">AM and we're </w:t>
      </w:r>
      <w:r w:rsidR="004F7CBA" w:rsidRPr="008B4629">
        <w:rPr>
          <w:rFonts w:cstheme="minorHAnsi"/>
        </w:rPr>
        <w:t>going to</w:t>
      </w:r>
      <w:r w:rsidR="00EF12D0" w:rsidRPr="008B4629">
        <w:rPr>
          <w:rFonts w:cstheme="minorHAnsi"/>
        </w:rPr>
        <w:t xml:space="preserve"> land at 5:30 local time, </w:t>
      </w:r>
      <w:r w:rsidR="004F7CBA" w:rsidRPr="008B4629">
        <w:rPr>
          <w:rFonts w:cstheme="minorHAnsi"/>
        </w:rPr>
        <w:t>so 3</w:t>
      </w:r>
      <w:r w:rsidR="00EF12D0" w:rsidRPr="008B4629">
        <w:rPr>
          <w:rFonts w:cstheme="minorHAnsi"/>
        </w:rPr>
        <w:t>:30 our time</w:t>
      </w:r>
      <w:r w:rsidR="004F7CBA" w:rsidRPr="008B4629">
        <w:rPr>
          <w:rFonts w:cstheme="minorHAnsi"/>
        </w:rPr>
        <w:t xml:space="preserve">. </w:t>
      </w:r>
      <w:r w:rsidR="00EF12D0" w:rsidRPr="008B4629">
        <w:rPr>
          <w:rFonts w:cstheme="minorHAnsi"/>
        </w:rPr>
        <w:t>A</w:t>
      </w:r>
      <w:r w:rsidR="00D3660C" w:rsidRPr="008B4629">
        <w:rPr>
          <w:rFonts w:cstheme="minorHAnsi"/>
        </w:rPr>
        <w:t>nd I've got to try and work ou</w:t>
      </w:r>
      <w:r w:rsidR="00EF12D0" w:rsidRPr="008B4629">
        <w:rPr>
          <w:rFonts w:cstheme="minorHAnsi"/>
        </w:rPr>
        <w:t>t when I'm going to get a sleep-</w:t>
      </w:r>
      <w:r w:rsidR="00D3660C" w:rsidRPr="008B4629">
        <w:rPr>
          <w:rFonts w:cstheme="minorHAnsi"/>
        </w:rPr>
        <w:t>in, in that time when he's got the excitement of airports and airplanes and changing airplan</w:t>
      </w:r>
      <w:r w:rsidR="00EF12D0" w:rsidRPr="008B4629">
        <w:rPr>
          <w:rFonts w:cstheme="minorHAnsi"/>
        </w:rPr>
        <w:t>es.</w:t>
      </w:r>
    </w:p>
    <w:p w14:paraId="2AD77360" w14:textId="77777777" w:rsidR="00D3660C" w:rsidRPr="008B4629" w:rsidRDefault="00D3660C" w:rsidP="00D3660C">
      <w:pPr>
        <w:spacing w:after="0"/>
        <w:jc w:val="both"/>
        <w:rPr>
          <w:rFonts w:cstheme="minorHAnsi"/>
        </w:rPr>
      </w:pPr>
    </w:p>
    <w:p w14:paraId="2671E200" w14:textId="77777777" w:rsidR="00D3660C" w:rsidRPr="008B4629" w:rsidRDefault="001A25AC" w:rsidP="00D3660C">
      <w:pPr>
        <w:spacing w:after="0"/>
        <w:jc w:val="both"/>
        <w:rPr>
          <w:rFonts w:cstheme="minorHAnsi"/>
        </w:rPr>
      </w:pPr>
      <w:r w:rsidRPr="008B4629">
        <w:rPr>
          <w:rFonts w:cstheme="minorHAnsi"/>
          <w:b/>
        </w:rPr>
        <w:t>Meg</w:t>
      </w:r>
      <w:r w:rsidR="00EF12D0" w:rsidRPr="008B4629">
        <w:rPr>
          <w:rFonts w:cstheme="minorHAnsi"/>
        </w:rPr>
        <w:t xml:space="preserve">: </w:t>
      </w:r>
      <w:r w:rsidR="00D3660C" w:rsidRPr="008B4629">
        <w:rPr>
          <w:rFonts w:cstheme="minorHAnsi"/>
        </w:rPr>
        <w:t xml:space="preserve">What time is your first flight </w:t>
      </w:r>
      <w:proofErr w:type="gramStart"/>
      <w:r w:rsidR="00D3660C" w:rsidRPr="008B4629">
        <w:rPr>
          <w:rFonts w:cstheme="minorHAnsi"/>
        </w:rPr>
        <w:t>of</w:t>
      </w:r>
      <w:proofErr w:type="gramEnd"/>
      <w:r w:rsidR="00D3660C" w:rsidRPr="008B4629">
        <w:rPr>
          <w:rFonts w:cstheme="minorHAnsi"/>
        </w:rPr>
        <w:t xml:space="preserve"> the </w:t>
      </w:r>
      <w:r w:rsidR="00EF12D0" w:rsidRPr="008B4629">
        <w:rPr>
          <w:rFonts w:cstheme="minorHAnsi"/>
        </w:rPr>
        <w:t>morning?</w:t>
      </w:r>
    </w:p>
    <w:p w14:paraId="79F7CF59" w14:textId="77777777" w:rsidR="00D3660C" w:rsidRPr="008B4629" w:rsidRDefault="00D3660C" w:rsidP="00D3660C">
      <w:pPr>
        <w:spacing w:after="0"/>
        <w:jc w:val="both"/>
        <w:rPr>
          <w:rFonts w:cstheme="minorHAnsi"/>
        </w:rPr>
      </w:pPr>
    </w:p>
    <w:p w14:paraId="32DA6FC3" w14:textId="77777777" w:rsidR="00D3660C" w:rsidRPr="008B4629" w:rsidRDefault="001A25AC" w:rsidP="00D3660C">
      <w:pPr>
        <w:spacing w:after="0"/>
        <w:jc w:val="both"/>
        <w:rPr>
          <w:rFonts w:cstheme="minorHAnsi"/>
        </w:rPr>
      </w:pPr>
      <w:r w:rsidRPr="008B4629">
        <w:rPr>
          <w:rFonts w:cstheme="minorHAnsi"/>
          <w:b/>
        </w:rPr>
        <w:t>Cass</w:t>
      </w:r>
      <w:r w:rsidR="00EF12D0" w:rsidRPr="008B4629">
        <w:rPr>
          <w:rFonts w:cstheme="minorHAnsi"/>
        </w:rPr>
        <w:t>: 9:</w:t>
      </w:r>
      <w:r w:rsidR="00D3660C" w:rsidRPr="008B4629">
        <w:rPr>
          <w:rFonts w:cstheme="minorHAnsi"/>
        </w:rPr>
        <w:t xml:space="preserve">30 in the morning. </w:t>
      </w:r>
    </w:p>
    <w:p w14:paraId="00FE4B02" w14:textId="77777777" w:rsidR="00D3660C" w:rsidRPr="008B4629" w:rsidRDefault="00D3660C" w:rsidP="00D3660C">
      <w:pPr>
        <w:spacing w:after="0"/>
        <w:jc w:val="both"/>
        <w:rPr>
          <w:rFonts w:cstheme="minorHAnsi"/>
        </w:rPr>
      </w:pPr>
    </w:p>
    <w:p w14:paraId="369043EC" w14:textId="77777777" w:rsidR="00D3660C" w:rsidRPr="008B4629" w:rsidRDefault="001A25AC" w:rsidP="00D3660C">
      <w:pPr>
        <w:spacing w:after="0"/>
        <w:jc w:val="both"/>
        <w:rPr>
          <w:rFonts w:cstheme="minorHAnsi"/>
        </w:rPr>
      </w:pPr>
      <w:r w:rsidRPr="008B4629">
        <w:rPr>
          <w:rFonts w:cstheme="minorHAnsi"/>
          <w:b/>
        </w:rPr>
        <w:t>Meg</w:t>
      </w:r>
      <w:r w:rsidR="00EF12D0" w:rsidRPr="008B4629">
        <w:rPr>
          <w:rFonts w:cstheme="minorHAnsi"/>
        </w:rPr>
        <w:t xml:space="preserve">: </w:t>
      </w:r>
      <w:r w:rsidR="00D3660C" w:rsidRPr="008B4629">
        <w:rPr>
          <w:rFonts w:cstheme="minorHAnsi"/>
        </w:rPr>
        <w:t xml:space="preserve">Okay. </w:t>
      </w:r>
      <w:proofErr w:type="gramStart"/>
      <w:r w:rsidR="00D3660C" w:rsidRPr="008B4629">
        <w:rPr>
          <w:rFonts w:cstheme="minorHAnsi"/>
        </w:rPr>
        <w:t>So</w:t>
      </w:r>
      <w:r w:rsidR="009756F7" w:rsidRPr="008B4629">
        <w:rPr>
          <w:rFonts w:cstheme="minorHAnsi"/>
        </w:rPr>
        <w:t>,</w:t>
      </w:r>
      <w:r w:rsidR="00D3660C" w:rsidRPr="008B4629">
        <w:rPr>
          <w:rFonts w:cstheme="minorHAnsi"/>
        </w:rPr>
        <w:t xml:space="preserve"> that</w:t>
      </w:r>
      <w:proofErr w:type="gramEnd"/>
      <w:r w:rsidR="00D3660C" w:rsidRPr="008B4629">
        <w:rPr>
          <w:rFonts w:cstheme="minorHAnsi"/>
        </w:rPr>
        <w:t xml:space="preserve"> I would then let him sleep on that flight. I know it's a </w:t>
      </w:r>
      <w:proofErr w:type="gramStart"/>
      <w:r w:rsidR="00D3660C" w:rsidRPr="008B4629">
        <w:rPr>
          <w:rFonts w:cstheme="minorHAnsi"/>
        </w:rPr>
        <w:t>really short</w:t>
      </w:r>
      <w:proofErr w:type="gramEnd"/>
      <w:r w:rsidR="00D3660C" w:rsidRPr="008B4629">
        <w:rPr>
          <w:rFonts w:cstheme="minorHAnsi"/>
        </w:rPr>
        <w:t xml:space="preserve"> flight potentially, </w:t>
      </w:r>
      <w:r w:rsidR="004F7CBA" w:rsidRPr="008B4629">
        <w:rPr>
          <w:rFonts w:cstheme="minorHAnsi"/>
        </w:rPr>
        <w:t>but.</w:t>
      </w:r>
    </w:p>
    <w:p w14:paraId="578A976A" w14:textId="77777777" w:rsidR="00D3660C" w:rsidRPr="008B4629" w:rsidRDefault="00D3660C" w:rsidP="00D3660C">
      <w:pPr>
        <w:spacing w:after="0"/>
        <w:jc w:val="both"/>
        <w:rPr>
          <w:rFonts w:cstheme="minorHAnsi"/>
        </w:rPr>
      </w:pPr>
    </w:p>
    <w:p w14:paraId="7ADFAB46" w14:textId="77777777" w:rsidR="00D3660C" w:rsidRPr="008B4629" w:rsidRDefault="001A25AC" w:rsidP="00D3660C">
      <w:pPr>
        <w:spacing w:after="0"/>
        <w:jc w:val="both"/>
        <w:rPr>
          <w:rFonts w:cstheme="minorHAnsi"/>
        </w:rPr>
      </w:pPr>
      <w:r w:rsidRPr="008B4629">
        <w:rPr>
          <w:rFonts w:cstheme="minorHAnsi"/>
          <w:b/>
        </w:rPr>
        <w:t>Cass</w:t>
      </w:r>
      <w:r w:rsidR="001B4446" w:rsidRPr="008B4629">
        <w:rPr>
          <w:rFonts w:cstheme="minorHAnsi"/>
        </w:rPr>
        <w:t>: Half an hour.</w:t>
      </w:r>
    </w:p>
    <w:p w14:paraId="71BAA09A" w14:textId="77777777" w:rsidR="00D3660C" w:rsidRPr="008B4629" w:rsidRDefault="00D3660C" w:rsidP="00D3660C">
      <w:pPr>
        <w:spacing w:after="0"/>
        <w:jc w:val="both"/>
        <w:rPr>
          <w:rFonts w:cstheme="minorHAnsi"/>
        </w:rPr>
      </w:pPr>
    </w:p>
    <w:p w14:paraId="1FB01DAC" w14:textId="77777777" w:rsidR="00D3660C" w:rsidRPr="008B4629" w:rsidRDefault="001A25AC" w:rsidP="00D3660C">
      <w:pPr>
        <w:spacing w:after="0"/>
        <w:jc w:val="both"/>
        <w:rPr>
          <w:rFonts w:cstheme="minorHAnsi"/>
        </w:rPr>
      </w:pPr>
      <w:r w:rsidRPr="008B4629">
        <w:rPr>
          <w:rFonts w:cstheme="minorHAnsi"/>
          <w:b/>
        </w:rPr>
        <w:t>Meg</w:t>
      </w:r>
      <w:r w:rsidR="001B4446" w:rsidRPr="008B4629">
        <w:rPr>
          <w:rFonts w:cstheme="minorHAnsi"/>
        </w:rPr>
        <w:t xml:space="preserve">: </w:t>
      </w:r>
      <w:r w:rsidR="00D3660C" w:rsidRPr="008B4629">
        <w:rPr>
          <w:rFonts w:cstheme="minorHAnsi"/>
        </w:rPr>
        <w:t xml:space="preserve">Half an hour flight. Yeah. It's </w:t>
      </w:r>
      <w:r w:rsidR="004F7CBA" w:rsidRPr="008B4629">
        <w:rPr>
          <w:rFonts w:cstheme="minorHAnsi"/>
        </w:rPr>
        <w:t>going to</w:t>
      </w:r>
      <w:r w:rsidR="001B4446" w:rsidRPr="008B4629">
        <w:rPr>
          <w:rFonts w:cstheme="minorHAnsi"/>
        </w:rPr>
        <w:t xml:space="preserve"> be difficult. D</w:t>
      </w:r>
      <w:r w:rsidR="00D3660C" w:rsidRPr="008B4629">
        <w:rPr>
          <w:rFonts w:cstheme="minorHAnsi"/>
        </w:rPr>
        <w:t xml:space="preserve">oes he sleep in the pram? </w:t>
      </w:r>
    </w:p>
    <w:p w14:paraId="426F0E59" w14:textId="77777777" w:rsidR="00D3660C" w:rsidRPr="008B4629" w:rsidRDefault="00D3660C" w:rsidP="00D3660C">
      <w:pPr>
        <w:spacing w:after="0"/>
        <w:jc w:val="both"/>
        <w:rPr>
          <w:rFonts w:cstheme="minorHAnsi"/>
        </w:rPr>
      </w:pPr>
    </w:p>
    <w:p w14:paraId="39865562" w14:textId="77777777" w:rsidR="001B4446" w:rsidRPr="008B4629" w:rsidRDefault="001A25AC" w:rsidP="00D3660C">
      <w:pPr>
        <w:spacing w:after="0"/>
        <w:jc w:val="both"/>
        <w:rPr>
          <w:rFonts w:cstheme="minorHAnsi"/>
        </w:rPr>
      </w:pPr>
      <w:r w:rsidRPr="008B4629">
        <w:rPr>
          <w:rFonts w:cstheme="minorHAnsi"/>
          <w:b/>
        </w:rPr>
        <w:lastRenderedPageBreak/>
        <w:t>Cass</w:t>
      </w:r>
      <w:r w:rsidR="001B4446" w:rsidRPr="008B4629">
        <w:rPr>
          <w:rFonts w:cstheme="minorHAnsi"/>
        </w:rPr>
        <w:t xml:space="preserve">: </w:t>
      </w:r>
      <w:r w:rsidR="00D3660C" w:rsidRPr="008B4629">
        <w:rPr>
          <w:rFonts w:cstheme="minorHAnsi"/>
        </w:rPr>
        <w:t>He does. So</w:t>
      </w:r>
      <w:r w:rsidR="001B4446" w:rsidRPr="008B4629">
        <w:rPr>
          <w:rFonts w:cstheme="minorHAnsi"/>
        </w:rPr>
        <w:t>,</w:t>
      </w:r>
      <w:r w:rsidR="00D3660C" w:rsidRPr="008B4629">
        <w:rPr>
          <w:rFonts w:cstheme="minorHAnsi"/>
        </w:rPr>
        <w:t xml:space="preserve"> my plan was to try and get him t</w:t>
      </w:r>
      <w:r w:rsidR="001B4446" w:rsidRPr="008B4629">
        <w:rPr>
          <w:rFonts w:cstheme="minorHAnsi"/>
        </w:rPr>
        <w:t>o sleep in between the flight</w:t>
      </w:r>
      <w:r w:rsidR="00D3660C" w:rsidRPr="008B4629">
        <w:rPr>
          <w:rFonts w:cstheme="minorHAnsi"/>
        </w:rPr>
        <w:t xml:space="preserve">. </w:t>
      </w:r>
    </w:p>
    <w:p w14:paraId="71865D66" w14:textId="77777777" w:rsidR="001B4446" w:rsidRPr="008B4629" w:rsidRDefault="001B4446" w:rsidP="00D3660C">
      <w:pPr>
        <w:spacing w:after="0"/>
        <w:jc w:val="both"/>
        <w:rPr>
          <w:rFonts w:cstheme="minorHAnsi"/>
        </w:rPr>
      </w:pPr>
    </w:p>
    <w:p w14:paraId="4ABA193A" w14:textId="77777777" w:rsidR="001B4446" w:rsidRPr="008B4629" w:rsidRDefault="001A25AC" w:rsidP="00D3660C">
      <w:pPr>
        <w:spacing w:after="0"/>
        <w:jc w:val="both"/>
        <w:rPr>
          <w:rFonts w:cstheme="minorHAnsi"/>
        </w:rPr>
      </w:pPr>
      <w:r w:rsidRPr="008B4629">
        <w:rPr>
          <w:rFonts w:cstheme="minorHAnsi"/>
          <w:b/>
        </w:rPr>
        <w:t>Meg</w:t>
      </w:r>
      <w:r w:rsidR="001B4446" w:rsidRPr="008B4629">
        <w:rPr>
          <w:rFonts w:cstheme="minorHAnsi"/>
        </w:rPr>
        <w:t>: When you get to Hea</w:t>
      </w:r>
      <w:r w:rsidR="00D3660C" w:rsidRPr="008B4629">
        <w:rPr>
          <w:rFonts w:cstheme="minorHAnsi"/>
        </w:rPr>
        <w:t>throw</w:t>
      </w:r>
      <w:r w:rsidR="001B4446" w:rsidRPr="008B4629">
        <w:rPr>
          <w:rFonts w:cstheme="minorHAnsi"/>
        </w:rPr>
        <w:t>?</w:t>
      </w:r>
    </w:p>
    <w:p w14:paraId="6066939F" w14:textId="77777777" w:rsidR="001B4446" w:rsidRPr="008B4629" w:rsidRDefault="001B4446" w:rsidP="00D3660C">
      <w:pPr>
        <w:spacing w:after="0"/>
        <w:jc w:val="both"/>
        <w:rPr>
          <w:rFonts w:cstheme="minorHAnsi"/>
        </w:rPr>
      </w:pPr>
    </w:p>
    <w:p w14:paraId="5A3A1486" w14:textId="77777777" w:rsidR="001B4446" w:rsidRPr="008B4629" w:rsidRDefault="001A25AC" w:rsidP="00D3660C">
      <w:pPr>
        <w:spacing w:after="0"/>
        <w:jc w:val="both"/>
        <w:rPr>
          <w:rFonts w:cstheme="minorHAnsi"/>
        </w:rPr>
      </w:pPr>
      <w:r w:rsidRPr="008B4629">
        <w:rPr>
          <w:rFonts w:cstheme="minorHAnsi"/>
          <w:b/>
        </w:rPr>
        <w:t>Cass</w:t>
      </w:r>
      <w:r w:rsidR="001B4446" w:rsidRPr="008B4629">
        <w:rPr>
          <w:rFonts w:cstheme="minorHAnsi"/>
        </w:rPr>
        <w:t>:</w:t>
      </w:r>
      <w:r w:rsidR="00D3660C" w:rsidRPr="008B4629">
        <w:rPr>
          <w:rFonts w:cstheme="minorHAnsi"/>
        </w:rPr>
        <w:t xml:space="preserve"> Yeah. </w:t>
      </w:r>
    </w:p>
    <w:p w14:paraId="013249C0" w14:textId="77777777" w:rsidR="001B4446" w:rsidRPr="008B4629" w:rsidRDefault="001B4446" w:rsidP="00D3660C">
      <w:pPr>
        <w:spacing w:after="0"/>
        <w:jc w:val="both"/>
        <w:rPr>
          <w:rFonts w:cstheme="minorHAnsi"/>
        </w:rPr>
      </w:pPr>
    </w:p>
    <w:p w14:paraId="014401E7" w14:textId="77777777" w:rsidR="00D3660C" w:rsidRPr="008B4629" w:rsidRDefault="001A25AC" w:rsidP="00D3660C">
      <w:pPr>
        <w:spacing w:after="0"/>
        <w:jc w:val="both"/>
        <w:rPr>
          <w:rFonts w:cstheme="minorHAnsi"/>
        </w:rPr>
      </w:pPr>
      <w:r w:rsidRPr="008B4629">
        <w:rPr>
          <w:rFonts w:cstheme="minorHAnsi"/>
          <w:b/>
        </w:rPr>
        <w:t>Meg</w:t>
      </w:r>
      <w:r w:rsidR="001B4446" w:rsidRPr="008B4629">
        <w:rPr>
          <w:rFonts w:cstheme="minorHAnsi"/>
        </w:rPr>
        <w:t xml:space="preserve">: </w:t>
      </w:r>
      <w:r w:rsidR="00D3660C" w:rsidRPr="008B4629">
        <w:rPr>
          <w:rFonts w:cstheme="minorHAnsi"/>
        </w:rPr>
        <w:t xml:space="preserve">That's not a bad plan. </w:t>
      </w:r>
      <w:proofErr w:type="gramStart"/>
      <w:r w:rsidR="00D3660C" w:rsidRPr="008B4629">
        <w:rPr>
          <w:rFonts w:cstheme="minorHAnsi"/>
        </w:rPr>
        <w:t>That's actually, in</w:t>
      </w:r>
      <w:proofErr w:type="gramEnd"/>
      <w:r w:rsidR="00D3660C" w:rsidRPr="008B4629">
        <w:rPr>
          <w:rFonts w:cstheme="minorHAnsi"/>
        </w:rPr>
        <w:t xml:space="preserve"> f</w:t>
      </w:r>
      <w:r w:rsidR="001B4446" w:rsidRPr="008B4629">
        <w:rPr>
          <w:rFonts w:cstheme="minorHAnsi"/>
        </w:rPr>
        <w:t xml:space="preserve">act that's a good plan because your flight </w:t>
      </w:r>
      <w:proofErr w:type="gramStart"/>
      <w:r w:rsidR="001B4446" w:rsidRPr="008B4629">
        <w:rPr>
          <w:rFonts w:cstheme="minorHAnsi"/>
        </w:rPr>
        <w:t>two</w:t>
      </w:r>
      <w:proofErr w:type="gramEnd"/>
      <w:r w:rsidR="001B4446" w:rsidRPr="008B4629">
        <w:rPr>
          <w:rFonts w:cstheme="minorHAnsi"/>
        </w:rPr>
        <w:t xml:space="preserve"> Hea</w:t>
      </w:r>
      <w:r w:rsidR="00D3660C" w:rsidRPr="008B4629">
        <w:rPr>
          <w:rFonts w:cstheme="minorHAnsi"/>
        </w:rPr>
        <w:t>throw</w:t>
      </w:r>
      <w:r w:rsidR="001B4446" w:rsidRPr="008B4629">
        <w:rPr>
          <w:rFonts w:cstheme="minorHAnsi"/>
        </w:rPr>
        <w:t xml:space="preserve"> i</w:t>
      </w:r>
      <w:r w:rsidR="00D3660C" w:rsidRPr="008B4629">
        <w:rPr>
          <w:rFonts w:cstheme="minorHAnsi"/>
        </w:rPr>
        <w:t xml:space="preserve">s a little short. You need him to have one full sleep cycle. Yeah. So then keep him awake on the flight. Good </w:t>
      </w:r>
      <w:r w:rsidR="001B4446" w:rsidRPr="008B4629">
        <w:rPr>
          <w:rFonts w:cstheme="minorHAnsi"/>
        </w:rPr>
        <w:t xml:space="preserve">plan. Put him down on the pram when you get there. Rock him until </w:t>
      </w:r>
      <w:r w:rsidR="004F7CBA" w:rsidRPr="008B4629">
        <w:rPr>
          <w:rFonts w:cstheme="minorHAnsi"/>
        </w:rPr>
        <w:t>he goes</w:t>
      </w:r>
      <w:r w:rsidR="001B4446" w:rsidRPr="008B4629">
        <w:rPr>
          <w:rFonts w:cstheme="minorHAnsi"/>
        </w:rPr>
        <w:t xml:space="preserve"> to sleep. </w:t>
      </w:r>
      <w:r w:rsidR="004F7CBA" w:rsidRPr="008B4629">
        <w:rPr>
          <w:rFonts w:cstheme="minorHAnsi"/>
        </w:rPr>
        <w:t>And then</w:t>
      </w:r>
      <w:r w:rsidR="00D3660C" w:rsidRPr="008B4629">
        <w:rPr>
          <w:rFonts w:cstheme="minorHAnsi"/>
        </w:rPr>
        <w:t xml:space="preserve"> you've </w:t>
      </w:r>
      <w:proofErr w:type="gramStart"/>
      <w:r w:rsidR="00D3660C" w:rsidRPr="008B4629">
        <w:rPr>
          <w:rFonts w:cstheme="minorHAnsi"/>
        </w:rPr>
        <w:t>got obviously</w:t>
      </w:r>
      <w:proofErr w:type="gramEnd"/>
      <w:r w:rsidR="00D3660C" w:rsidRPr="008B4629">
        <w:rPr>
          <w:rFonts w:cstheme="minorHAnsi"/>
        </w:rPr>
        <w:t xml:space="preserve"> a delay of time in between the two flights. </w:t>
      </w:r>
    </w:p>
    <w:p w14:paraId="2909A268" w14:textId="77777777" w:rsidR="00D3660C" w:rsidRPr="008B4629" w:rsidRDefault="00D3660C" w:rsidP="00D3660C">
      <w:pPr>
        <w:spacing w:after="0"/>
        <w:jc w:val="both"/>
        <w:rPr>
          <w:rFonts w:cstheme="minorHAnsi"/>
        </w:rPr>
      </w:pPr>
    </w:p>
    <w:p w14:paraId="71A84A8D" w14:textId="77777777" w:rsidR="001B4446" w:rsidRPr="008B4629" w:rsidRDefault="001A25AC" w:rsidP="00D3660C">
      <w:pPr>
        <w:spacing w:after="0"/>
        <w:jc w:val="both"/>
        <w:rPr>
          <w:rFonts w:cstheme="minorHAnsi"/>
        </w:rPr>
      </w:pPr>
      <w:r w:rsidRPr="008B4629">
        <w:rPr>
          <w:rFonts w:cstheme="minorHAnsi"/>
          <w:b/>
        </w:rPr>
        <w:t>Cass</w:t>
      </w:r>
      <w:r w:rsidR="001B4446" w:rsidRPr="008B4629">
        <w:rPr>
          <w:rFonts w:cstheme="minorHAnsi"/>
        </w:rPr>
        <w:t>: Yeah. I</w:t>
      </w:r>
      <w:r w:rsidR="00D3660C" w:rsidRPr="008B4629">
        <w:rPr>
          <w:rFonts w:cstheme="minorHAnsi"/>
        </w:rPr>
        <w:t>f everything</w:t>
      </w:r>
      <w:r w:rsidR="001B4446" w:rsidRPr="008B4629">
        <w:rPr>
          <w:rFonts w:cstheme="minorHAnsi"/>
        </w:rPr>
        <w:t>'s on time, we've probably got…</w:t>
      </w:r>
      <w:r w:rsidR="00D3660C" w:rsidRPr="008B4629">
        <w:rPr>
          <w:rFonts w:cstheme="minorHAnsi"/>
        </w:rPr>
        <w:t xml:space="preserve">he can then fit in an hour's sleep if everything's on time. The other thing I was thinking is I could put him in the carrier and try and get him </w:t>
      </w:r>
      <w:proofErr w:type="gramStart"/>
      <w:r w:rsidR="00D3660C" w:rsidRPr="008B4629">
        <w:rPr>
          <w:rFonts w:cstheme="minorHAnsi"/>
        </w:rPr>
        <w:t>sleep</w:t>
      </w:r>
      <w:proofErr w:type="gramEnd"/>
      <w:r w:rsidR="00D3660C" w:rsidRPr="008B4629">
        <w:rPr>
          <w:rFonts w:cstheme="minorHAnsi"/>
        </w:rPr>
        <w:t xml:space="preserve"> in the carrier so I can walk onto the plane with him, sleep in the carrier so that he can stay asleep. </w:t>
      </w:r>
    </w:p>
    <w:p w14:paraId="604101D0" w14:textId="77777777" w:rsidR="001B4446" w:rsidRPr="008B4629" w:rsidRDefault="001B4446" w:rsidP="00D3660C">
      <w:pPr>
        <w:spacing w:after="0"/>
        <w:jc w:val="both"/>
        <w:rPr>
          <w:rFonts w:cstheme="minorHAnsi"/>
        </w:rPr>
      </w:pPr>
    </w:p>
    <w:p w14:paraId="38EF7117" w14:textId="77777777" w:rsidR="00D3660C" w:rsidRPr="008B4629" w:rsidRDefault="001A25AC" w:rsidP="00D3660C">
      <w:pPr>
        <w:spacing w:after="0"/>
        <w:jc w:val="both"/>
        <w:rPr>
          <w:rFonts w:cstheme="minorHAnsi"/>
        </w:rPr>
      </w:pPr>
      <w:r w:rsidRPr="008B4629">
        <w:rPr>
          <w:rFonts w:cstheme="minorHAnsi"/>
          <w:b/>
        </w:rPr>
        <w:t>Meg</w:t>
      </w:r>
      <w:r w:rsidR="001B4446" w:rsidRPr="008B4629">
        <w:rPr>
          <w:rFonts w:cstheme="minorHAnsi"/>
        </w:rPr>
        <w:t xml:space="preserve">: </w:t>
      </w:r>
      <w:r w:rsidR="004F7CBA" w:rsidRPr="008B4629">
        <w:rPr>
          <w:rFonts w:cstheme="minorHAnsi"/>
        </w:rPr>
        <w:t>And he</w:t>
      </w:r>
      <w:r w:rsidR="00D3660C" w:rsidRPr="008B4629">
        <w:rPr>
          <w:rFonts w:cstheme="minorHAnsi"/>
        </w:rPr>
        <w:t xml:space="preserve"> does sleep in the carriers</w:t>
      </w:r>
      <w:r w:rsidR="001B4446" w:rsidRPr="008B4629">
        <w:rPr>
          <w:rFonts w:cstheme="minorHAnsi"/>
        </w:rPr>
        <w:t>?</w:t>
      </w:r>
      <w:r w:rsidR="00D3660C" w:rsidRPr="008B4629">
        <w:rPr>
          <w:rFonts w:cstheme="minorHAnsi"/>
        </w:rPr>
        <w:t xml:space="preserve"> </w:t>
      </w:r>
    </w:p>
    <w:p w14:paraId="54D241BE" w14:textId="77777777" w:rsidR="00D3660C" w:rsidRPr="008B4629" w:rsidRDefault="00D3660C" w:rsidP="00D3660C">
      <w:pPr>
        <w:spacing w:after="0"/>
        <w:jc w:val="both"/>
        <w:rPr>
          <w:rFonts w:cstheme="minorHAnsi"/>
        </w:rPr>
      </w:pPr>
    </w:p>
    <w:p w14:paraId="2130ED51" w14:textId="77777777" w:rsidR="00D3660C" w:rsidRPr="008B4629" w:rsidRDefault="001A25AC" w:rsidP="00D3660C">
      <w:pPr>
        <w:spacing w:after="0"/>
        <w:jc w:val="both"/>
        <w:rPr>
          <w:rFonts w:cstheme="minorHAnsi"/>
        </w:rPr>
      </w:pPr>
      <w:r w:rsidRPr="008B4629">
        <w:rPr>
          <w:rFonts w:cstheme="minorHAnsi"/>
          <w:b/>
        </w:rPr>
        <w:t>Cass</w:t>
      </w:r>
      <w:r w:rsidR="001B4446" w:rsidRPr="008B4629">
        <w:rPr>
          <w:rFonts w:cstheme="minorHAnsi"/>
        </w:rPr>
        <w:t>: He has in the past; w</w:t>
      </w:r>
      <w:r w:rsidR="00D3660C" w:rsidRPr="008B4629">
        <w:rPr>
          <w:rFonts w:cstheme="minorHAnsi"/>
        </w:rPr>
        <w:t xml:space="preserve">e haven't done it for a while. </w:t>
      </w:r>
    </w:p>
    <w:p w14:paraId="6D0D075A" w14:textId="77777777" w:rsidR="00D3660C" w:rsidRPr="008B4629" w:rsidRDefault="00D3660C" w:rsidP="00D3660C">
      <w:pPr>
        <w:spacing w:after="0"/>
        <w:jc w:val="both"/>
        <w:rPr>
          <w:rFonts w:cstheme="minorHAnsi"/>
        </w:rPr>
      </w:pPr>
    </w:p>
    <w:p w14:paraId="27DFFA1D" w14:textId="1DA9B266" w:rsidR="00D3660C" w:rsidRPr="008B4629" w:rsidRDefault="001A25AC" w:rsidP="00D3660C">
      <w:pPr>
        <w:spacing w:after="0"/>
        <w:jc w:val="both"/>
        <w:rPr>
          <w:rFonts w:cstheme="minorHAnsi"/>
        </w:rPr>
      </w:pPr>
      <w:r w:rsidRPr="008B4629">
        <w:rPr>
          <w:rFonts w:cstheme="minorHAnsi"/>
          <w:b/>
        </w:rPr>
        <w:t>Meg</w:t>
      </w:r>
      <w:r w:rsidR="001B4446" w:rsidRPr="008B4629">
        <w:rPr>
          <w:rFonts w:cstheme="minorHAnsi"/>
        </w:rPr>
        <w:t xml:space="preserve">: </w:t>
      </w:r>
      <w:r w:rsidR="00D3660C" w:rsidRPr="008B4629">
        <w:rPr>
          <w:rFonts w:cstheme="minorHAnsi"/>
        </w:rPr>
        <w:t xml:space="preserve">And you're </w:t>
      </w:r>
      <w:r w:rsidR="004F7CBA" w:rsidRPr="008B4629">
        <w:rPr>
          <w:rFonts w:cstheme="minorHAnsi"/>
        </w:rPr>
        <w:t>going to</w:t>
      </w:r>
      <w:r w:rsidR="00D3660C" w:rsidRPr="008B4629">
        <w:rPr>
          <w:rFonts w:cstheme="minorHAnsi"/>
        </w:rPr>
        <w:t xml:space="preserve"> be in a new place</w:t>
      </w:r>
      <w:r w:rsidR="005D5134" w:rsidRPr="008B4629">
        <w:rPr>
          <w:rFonts w:cstheme="minorHAnsi"/>
        </w:rPr>
        <w:t xml:space="preserve"> where he's going to be in a</w:t>
      </w:r>
      <w:r w:rsidR="00F0366A">
        <w:rPr>
          <w:rFonts w:cstheme="minorHAnsi"/>
        </w:rPr>
        <w:t>…</w:t>
      </w:r>
    </w:p>
    <w:p w14:paraId="568AEC19" w14:textId="77777777" w:rsidR="00D3660C" w:rsidRPr="008B4629" w:rsidRDefault="00D3660C" w:rsidP="00D3660C">
      <w:pPr>
        <w:spacing w:after="0"/>
        <w:jc w:val="both"/>
        <w:rPr>
          <w:rFonts w:cstheme="minorHAnsi"/>
        </w:rPr>
      </w:pPr>
    </w:p>
    <w:p w14:paraId="2A905273" w14:textId="77777777" w:rsidR="00D3660C" w:rsidRPr="008B4629" w:rsidRDefault="001A25AC" w:rsidP="00D3660C">
      <w:pPr>
        <w:spacing w:after="0"/>
        <w:jc w:val="both"/>
        <w:rPr>
          <w:rFonts w:cstheme="minorHAnsi"/>
        </w:rPr>
      </w:pPr>
      <w:r w:rsidRPr="008B4629">
        <w:rPr>
          <w:rFonts w:cstheme="minorHAnsi"/>
          <w:b/>
        </w:rPr>
        <w:t>Cass</w:t>
      </w:r>
      <w:r w:rsidR="005D5134" w:rsidRPr="008B4629">
        <w:rPr>
          <w:rFonts w:cstheme="minorHAnsi"/>
        </w:rPr>
        <w:t xml:space="preserve">: </w:t>
      </w:r>
      <w:r w:rsidR="00D3660C" w:rsidRPr="008B4629">
        <w:rPr>
          <w:rFonts w:cstheme="minorHAnsi"/>
        </w:rPr>
        <w:t xml:space="preserve">I was </w:t>
      </w:r>
      <w:r w:rsidR="004F7CBA" w:rsidRPr="008B4629">
        <w:rPr>
          <w:rFonts w:cstheme="minorHAnsi"/>
        </w:rPr>
        <w:t>going to</w:t>
      </w:r>
      <w:r w:rsidR="00D3660C" w:rsidRPr="008B4629">
        <w:rPr>
          <w:rFonts w:cstheme="minorHAnsi"/>
        </w:rPr>
        <w:t xml:space="preserve"> try and</w:t>
      </w:r>
      <w:r w:rsidR="00611F9E" w:rsidRPr="008B4629">
        <w:rPr>
          <w:rFonts w:cstheme="minorHAnsi"/>
        </w:rPr>
        <w:t xml:space="preserve"> get him to do one of the sleeps</w:t>
      </w:r>
      <w:r w:rsidR="00D3660C" w:rsidRPr="008B4629">
        <w:rPr>
          <w:rFonts w:cstheme="minorHAnsi"/>
        </w:rPr>
        <w:t xml:space="preserve"> in the carrier </w:t>
      </w:r>
      <w:r w:rsidR="005D5134" w:rsidRPr="008B4629">
        <w:rPr>
          <w:rFonts w:cstheme="minorHAnsi"/>
        </w:rPr>
        <w:t>tomorrow.</w:t>
      </w:r>
    </w:p>
    <w:p w14:paraId="7DB7D7AC" w14:textId="77777777" w:rsidR="00D3660C" w:rsidRPr="008B4629" w:rsidRDefault="00D3660C" w:rsidP="00D3660C">
      <w:pPr>
        <w:spacing w:after="0"/>
        <w:jc w:val="both"/>
        <w:rPr>
          <w:rFonts w:cstheme="minorHAnsi"/>
        </w:rPr>
      </w:pPr>
    </w:p>
    <w:p w14:paraId="10D9CFC8" w14:textId="77777777" w:rsidR="005D5134" w:rsidRPr="008B4629" w:rsidRDefault="001A25AC" w:rsidP="00D3660C">
      <w:pPr>
        <w:spacing w:after="0"/>
        <w:jc w:val="both"/>
        <w:rPr>
          <w:rFonts w:cstheme="minorHAnsi"/>
        </w:rPr>
      </w:pPr>
      <w:r w:rsidRPr="008B4629">
        <w:rPr>
          <w:rFonts w:cstheme="minorHAnsi"/>
          <w:b/>
        </w:rPr>
        <w:t>Meg</w:t>
      </w:r>
      <w:r w:rsidR="005D5134" w:rsidRPr="008B4629">
        <w:rPr>
          <w:rFonts w:cstheme="minorHAnsi"/>
        </w:rPr>
        <w:t>: It</w:t>
      </w:r>
      <w:r w:rsidR="00D3660C" w:rsidRPr="008B4629">
        <w:rPr>
          <w:rFonts w:cstheme="minorHAnsi"/>
        </w:rPr>
        <w:t xml:space="preserve">'s </w:t>
      </w:r>
      <w:proofErr w:type="gramStart"/>
      <w:r w:rsidR="00D3660C" w:rsidRPr="008B4629">
        <w:rPr>
          <w:rFonts w:cstheme="minorHAnsi"/>
        </w:rPr>
        <w:t>very</w:t>
      </w:r>
      <w:proofErr w:type="gramEnd"/>
      <w:r w:rsidR="00D3660C" w:rsidRPr="008B4629">
        <w:rPr>
          <w:rFonts w:cstheme="minorHAnsi"/>
        </w:rPr>
        <w:t xml:space="preserve"> good plan. It's exactly what I was going to sugge</w:t>
      </w:r>
      <w:r w:rsidR="005D5134" w:rsidRPr="008B4629">
        <w:rPr>
          <w:rFonts w:cstheme="minorHAnsi"/>
        </w:rPr>
        <w:t xml:space="preserve">st. Try and do one test drive. </w:t>
      </w:r>
      <w:r w:rsidR="00D3660C" w:rsidRPr="008B4629">
        <w:rPr>
          <w:rFonts w:cstheme="minorHAnsi"/>
        </w:rPr>
        <w:t xml:space="preserve">Exactly. </w:t>
      </w:r>
    </w:p>
    <w:p w14:paraId="0F04ED86" w14:textId="77777777" w:rsidR="005D5134" w:rsidRPr="008B4629" w:rsidRDefault="005D5134" w:rsidP="00D3660C">
      <w:pPr>
        <w:spacing w:after="0"/>
        <w:jc w:val="both"/>
        <w:rPr>
          <w:rFonts w:cstheme="minorHAnsi"/>
        </w:rPr>
      </w:pPr>
    </w:p>
    <w:p w14:paraId="4B18D431" w14:textId="77777777" w:rsidR="00D3660C" w:rsidRPr="008B4629" w:rsidRDefault="001A25AC" w:rsidP="00D3660C">
      <w:pPr>
        <w:spacing w:after="0"/>
        <w:jc w:val="both"/>
        <w:rPr>
          <w:rFonts w:cstheme="minorHAnsi"/>
        </w:rPr>
      </w:pPr>
      <w:r w:rsidRPr="008B4629">
        <w:rPr>
          <w:rFonts w:cstheme="minorHAnsi"/>
          <w:b/>
        </w:rPr>
        <w:t>Cass</w:t>
      </w:r>
      <w:r w:rsidR="005D5134" w:rsidRPr="008B4629">
        <w:rPr>
          <w:rFonts w:cstheme="minorHAnsi"/>
        </w:rPr>
        <w:t xml:space="preserve">: </w:t>
      </w:r>
      <w:r w:rsidR="00D3660C" w:rsidRPr="008B4629">
        <w:rPr>
          <w:rFonts w:cstheme="minorHAnsi"/>
        </w:rPr>
        <w:t xml:space="preserve"> I was </w:t>
      </w:r>
      <w:r w:rsidR="004F7CBA" w:rsidRPr="008B4629">
        <w:rPr>
          <w:rFonts w:cstheme="minorHAnsi"/>
        </w:rPr>
        <w:t>going to</w:t>
      </w:r>
      <w:r w:rsidR="00D3660C" w:rsidRPr="008B4629">
        <w:rPr>
          <w:rFonts w:cstheme="minorHAnsi"/>
        </w:rPr>
        <w:t xml:space="preserve"> try and do that. </w:t>
      </w:r>
    </w:p>
    <w:p w14:paraId="12914394" w14:textId="77777777" w:rsidR="00D3660C" w:rsidRPr="008B4629" w:rsidRDefault="00D3660C" w:rsidP="00D3660C">
      <w:pPr>
        <w:spacing w:after="0"/>
        <w:jc w:val="both"/>
        <w:rPr>
          <w:rFonts w:cstheme="minorHAnsi"/>
        </w:rPr>
      </w:pPr>
    </w:p>
    <w:p w14:paraId="69DA4E31" w14:textId="77777777" w:rsidR="00D3660C" w:rsidRPr="008B4629" w:rsidRDefault="001A25AC" w:rsidP="00D3660C">
      <w:pPr>
        <w:spacing w:after="0"/>
        <w:jc w:val="both"/>
        <w:rPr>
          <w:rFonts w:cstheme="minorHAnsi"/>
        </w:rPr>
      </w:pPr>
      <w:r w:rsidRPr="008B4629">
        <w:rPr>
          <w:rFonts w:cstheme="minorHAnsi"/>
          <w:b/>
        </w:rPr>
        <w:t>Meg</w:t>
      </w:r>
      <w:r w:rsidR="005D5134" w:rsidRPr="008B4629">
        <w:rPr>
          <w:rFonts w:cstheme="minorHAnsi"/>
        </w:rPr>
        <w:t xml:space="preserve">: Try and </w:t>
      </w:r>
      <w:r w:rsidR="00C84838" w:rsidRPr="008B4629">
        <w:rPr>
          <w:rFonts w:cstheme="minorHAnsi"/>
        </w:rPr>
        <w:t>see if</w:t>
      </w:r>
      <w:r w:rsidR="00D3660C" w:rsidRPr="008B4629">
        <w:rPr>
          <w:rFonts w:cstheme="minorHAnsi"/>
        </w:rPr>
        <w:t xml:space="preserve"> th</w:t>
      </w:r>
      <w:r w:rsidR="005D5134" w:rsidRPr="008B4629">
        <w:rPr>
          <w:rFonts w:cstheme="minorHAnsi"/>
        </w:rPr>
        <w:t>at can work. Yeah. So, it is complicated</w:t>
      </w:r>
      <w:r w:rsidR="004F7CBA" w:rsidRPr="008B4629">
        <w:rPr>
          <w:rFonts w:cstheme="minorHAnsi"/>
        </w:rPr>
        <w:t xml:space="preserve">. </w:t>
      </w:r>
      <w:r w:rsidR="005D5134" w:rsidRPr="008B4629">
        <w:rPr>
          <w:rFonts w:cstheme="minorHAnsi"/>
        </w:rPr>
        <w:t xml:space="preserve">Yeah, I mean </w:t>
      </w:r>
      <w:r w:rsidR="00D3660C" w:rsidRPr="008B4629">
        <w:rPr>
          <w:rFonts w:cstheme="minorHAnsi"/>
        </w:rPr>
        <w:t>the one thing is to watch the awak</w:t>
      </w:r>
      <w:r w:rsidR="005D5134" w:rsidRPr="008B4629">
        <w:rPr>
          <w:rFonts w:cstheme="minorHAnsi"/>
        </w:rPr>
        <w:t xml:space="preserve">e times when you </w:t>
      </w:r>
      <w:r w:rsidR="004F7CBA" w:rsidRPr="008B4629">
        <w:rPr>
          <w:rFonts w:cstheme="minorHAnsi"/>
        </w:rPr>
        <w:t>arrived on</w:t>
      </w:r>
      <w:r w:rsidR="003C44B5" w:rsidRPr="008B4629">
        <w:rPr>
          <w:rFonts w:cstheme="minorHAnsi"/>
        </w:rPr>
        <w:t xml:space="preserve"> the first 2-</w:t>
      </w:r>
      <w:r w:rsidR="005D5134" w:rsidRPr="008B4629">
        <w:rPr>
          <w:rFonts w:cstheme="minorHAnsi"/>
        </w:rPr>
        <w:t>days. And</w:t>
      </w:r>
      <w:r w:rsidR="008A00FF" w:rsidRPr="008B4629">
        <w:rPr>
          <w:rFonts w:cstheme="minorHAnsi"/>
        </w:rPr>
        <w:t xml:space="preserve"> that's why, you </w:t>
      </w:r>
      <w:r w:rsidR="004F7CBA" w:rsidRPr="008B4629">
        <w:rPr>
          <w:rFonts w:cstheme="minorHAnsi"/>
        </w:rPr>
        <w:t>know, whenever</w:t>
      </w:r>
      <w:r w:rsidR="00D3660C" w:rsidRPr="008B4629">
        <w:rPr>
          <w:rFonts w:cstheme="minorHAnsi"/>
        </w:rPr>
        <w:t xml:space="preserve"> people ask me questions about changing time zones, I always say to them, this is the beauty of watching awake times rather than the clock, because it'll work it out fo</w:t>
      </w:r>
      <w:r w:rsidR="008A00FF" w:rsidRPr="008B4629">
        <w:rPr>
          <w:rFonts w:cstheme="minorHAnsi"/>
        </w:rPr>
        <w:t xml:space="preserve">r </w:t>
      </w:r>
      <w:proofErr w:type="gramStart"/>
      <w:r w:rsidR="008A00FF" w:rsidRPr="008B4629">
        <w:rPr>
          <w:rFonts w:cstheme="minorHAnsi"/>
        </w:rPr>
        <w:t>you</w:t>
      </w:r>
      <w:proofErr w:type="gramEnd"/>
      <w:r w:rsidR="008A00FF" w:rsidRPr="008B4629">
        <w:rPr>
          <w:rFonts w:cstheme="minorHAnsi"/>
        </w:rPr>
        <w:t xml:space="preserve"> and it'll shift you </w:t>
      </w:r>
      <w:r w:rsidR="004F7CBA" w:rsidRPr="008B4629">
        <w:rPr>
          <w:rFonts w:cstheme="minorHAnsi"/>
        </w:rPr>
        <w:t xml:space="preserve">in. </w:t>
      </w:r>
    </w:p>
    <w:p w14:paraId="76F6AE4D" w14:textId="77777777" w:rsidR="00D3660C" w:rsidRPr="008B4629" w:rsidRDefault="00D3660C" w:rsidP="00D3660C">
      <w:pPr>
        <w:spacing w:after="0"/>
        <w:jc w:val="both"/>
        <w:rPr>
          <w:rFonts w:cstheme="minorHAnsi"/>
        </w:rPr>
      </w:pPr>
    </w:p>
    <w:p w14:paraId="7089AD84" w14:textId="77777777" w:rsidR="00D3660C" w:rsidRPr="008B4629" w:rsidRDefault="001A25AC" w:rsidP="00D3660C">
      <w:pPr>
        <w:spacing w:after="0"/>
        <w:jc w:val="both"/>
        <w:rPr>
          <w:rFonts w:cstheme="minorHAnsi"/>
        </w:rPr>
      </w:pPr>
      <w:r w:rsidRPr="008B4629">
        <w:rPr>
          <w:rFonts w:cstheme="minorHAnsi"/>
          <w:b/>
        </w:rPr>
        <w:t>Cass</w:t>
      </w:r>
      <w:r w:rsidR="008A00FF" w:rsidRPr="008B4629">
        <w:rPr>
          <w:rFonts w:cstheme="minorHAnsi"/>
        </w:rPr>
        <w:t>: Yeah. And I wondered, I mean,</w:t>
      </w:r>
      <w:r w:rsidR="00D3660C" w:rsidRPr="008B4629">
        <w:rPr>
          <w:rFonts w:cstheme="minorHAnsi"/>
        </w:rPr>
        <w:t xml:space="preserve"> I've heard some </w:t>
      </w:r>
      <w:r w:rsidR="008A00FF" w:rsidRPr="008B4629">
        <w:rPr>
          <w:rFonts w:cstheme="minorHAnsi"/>
        </w:rPr>
        <w:t>people say, oh,</w:t>
      </w:r>
      <w:r w:rsidR="00D3660C" w:rsidRPr="008B4629">
        <w:rPr>
          <w:rFonts w:cstheme="minorHAnsi"/>
        </w:rPr>
        <w:t xml:space="preserve"> you know, we kept them on UK time the whole time we were </w:t>
      </w:r>
      <w:proofErr w:type="gramStart"/>
      <w:r w:rsidR="00D3660C" w:rsidRPr="008B4629">
        <w:rPr>
          <w:rFonts w:cstheme="minorHAnsi"/>
        </w:rPr>
        <w:t>there</w:t>
      </w:r>
      <w:proofErr w:type="gramEnd"/>
      <w:r w:rsidR="00D3660C" w:rsidRPr="008B4629">
        <w:rPr>
          <w:rFonts w:cstheme="minorHAnsi"/>
        </w:rPr>
        <w:t xml:space="preserve"> and they just went to </w:t>
      </w:r>
      <w:r w:rsidR="008A00FF" w:rsidRPr="008B4629">
        <w:rPr>
          <w:rFonts w:cstheme="minorHAnsi"/>
        </w:rPr>
        <w:t>bed at nine o'clock with us</w:t>
      </w:r>
      <w:r w:rsidR="00D3660C" w:rsidRPr="008B4629">
        <w:rPr>
          <w:rFonts w:cstheme="minorHAnsi"/>
        </w:rPr>
        <w:t>, but then I also sort of felt, well that means we</w:t>
      </w:r>
      <w:r w:rsidR="008A00FF" w:rsidRPr="008B4629">
        <w:rPr>
          <w:rFonts w:cstheme="minorHAnsi"/>
        </w:rPr>
        <w:t xml:space="preserve"> don't get our evening.</w:t>
      </w:r>
    </w:p>
    <w:p w14:paraId="6CD2905E" w14:textId="77777777" w:rsidR="008A00FF" w:rsidRPr="008B4629" w:rsidRDefault="008A00FF" w:rsidP="00D3660C">
      <w:pPr>
        <w:spacing w:after="0"/>
        <w:jc w:val="both"/>
        <w:rPr>
          <w:rFonts w:cstheme="minorHAnsi"/>
        </w:rPr>
      </w:pPr>
    </w:p>
    <w:p w14:paraId="64F96A3F" w14:textId="77777777" w:rsidR="00D3660C" w:rsidRPr="008B4629" w:rsidRDefault="001A25AC" w:rsidP="00D3660C">
      <w:pPr>
        <w:spacing w:after="0"/>
        <w:jc w:val="both"/>
        <w:rPr>
          <w:rFonts w:cstheme="minorHAnsi"/>
        </w:rPr>
      </w:pPr>
      <w:r w:rsidRPr="008B4629">
        <w:rPr>
          <w:rFonts w:cstheme="minorHAnsi"/>
          <w:b/>
        </w:rPr>
        <w:t>Meg</w:t>
      </w:r>
      <w:r w:rsidR="008A00FF" w:rsidRPr="008B4629">
        <w:rPr>
          <w:rFonts w:cstheme="minorHAnsi"/>
        </w:rPr>
        <w:t>: A</w:t>
      </w:r>
      <w:r w:rsidR="00D3660C" w:rsidRPr="008B4629">
        <w:rPr>
          <w:rFonts w:cstheme="minorHAnsi"/>
        </w:rPr>
        <w:t xml:space="preserve">re you able to have a nanny there when you're there </w:t>
      </w:r>
      <w:r w:rsidR="008A00FF" w:rsidRPr="008B4629">
        <w:rPr>
          <w:rFonts w:cstheme="minorHAnsi"/>
        </w:rPr>
        <w:t>or…?</w:t>
      </w:r>
    </w:p>
    <w:p w14:paraId="4F6DD5B7" w14:textId="77777777" w:rsidR="00D3660C" w:rsidRPr="008B4629" w:rsidRDefault="00D3660C" w:rsidP="00D3660C">
      <w:pPr>
        <w:spacing w:after="0"/>
        <w:jc w:val="both"/>
        <w:rPr>
          <w:rFonts w:cstheme="minorHAnsi"/>
        </w:rPr>
      </w:pPr>
    </w:p>
    <w:p w14:paraId="43ACBDB9" w14:textId="77777777" w:rsidR="00D3660C" w:rsidRPr="008B4629" w:rsidRDefault="001A25AC" w:rsidP="00D3660C">
      <w:pPr>
        <w:spacing w:after="0"/>
        <w:jc w:val="both"/>
        <w:rPr>
          <w:rFonts w:cstheme="minorHAnsi"/>
        </w:rPr>
      </w:pPr>
      <w:r w:rsidRPr="008B4629">
        <w:rPr>
          <w:rFonts w:cstheme="minorHAnsi"/>
          <w:b/>
        </w:rPr>
        <w:t>Cass</w:t>
      </w:r>
      <w:r w:rsidR="008A00FF" w:rsidRPr="008B4629">
        <w:rPr>
          <w:rFonts w:cstheme="minorHAnsi"/>
        </w:rPr>
        <w:t>: No,</w:t>
      </w:r>
      <w:r w:rsidR="00D3660C" w:rsidRPr="008B4629">
        <w:rPr>
          <w:rFonts w:cstheme="minorHAnsi"/>
        </w:rPr>
        <w:t xml:space="preserve"> I've got grandparent</w:t>
      </w:r>
      <w:r w:rsidR="008A00FF" w:rsidRPr="008B4629">
        <w:rPr>
          <w:rFonts w:cstheme="minorHAnsi"/>
        </w:rPr>
        <w:t xml:space="preserve">s there when we're there. </w:t>
      </w:r>
    </w:p>
    <w:p w14:paraId="54F73FCB" w14:textId="77777777" w:rsidR="00D3660C" w:rsidRPr="008B4629" w:rsidRDefault="00D3660C" w:rsidP="00D3660C">
      <w:pPr>
        <w:spacing w:after="0"/>
        <w:jc w:val="both"/>
        <w:rPr>
          <w:rFonts w:cstheme="minorHAnsi"/>
        </w:rPr>
      </w:pPr>
    </w:p>
    <w:p w14:paraId="2C572391" w14:textId="77777777" w:rsidR="00D3660C" w:rsidRPr="008B4629" w:rsidRDefault="001A25AC" w:rsidP="00D3660C">
      <w:pPr>
        <w:spacing w:after="0"/>
        <w:jc w:val="both"/>
        <w:rPr>
          <w:rFonts w:cstheme="minorHAnsi"/>
        </w:rPr>
      </w:pPr>
      <w:r w:rsidRPr="008B4629">
        <w:rPr>
          <w:rFonts w:cstheme="minorHAnsi"/>
          <w:b/>
        </w:rPr>
        <w:t>Meg</w:t>
      </w:r>
      <w:r w:rsidR="008A00FF" w:rsidRPr="008B4629">
        <w:rPr>
          <w:rFonts w:cstheme="minorHAnsi"/>
        </w:rPr>
        <w:t>: Yeah, t</w:t>
      </w:r>
      <w:r w:rsidR="00D3660C" w:rsidRPr="008B4629">
        <w:rPr>
          <w:rFonts w:cstheme="minorHAnsi"/>
        </w:rPr>
        <w:t xml:space="preserve">hat's nice. That's </w:t>
      </w:r>
      <w:r w:rsidR="008A00FF" w:rsidRPr="008B4629">
        <w:rPr>
          <w:rFonts w:cstheme="minorHAnsi"/>
        </w:rPr>
        <w:t xml:space="preserve">nice. Yeah. </w:t>
      </w:r>
      <w:r w:rsidR="004F7CBA" w:rsidRPr="008B4629">
        <w:rPr>
          <w:rFonts w:cstheme="minorHAnsi"/>
        </w:rPr>
        <w:t>So,</w:t>
      </w:r>
      <w:r w:rsidR="008A00FF" w:rsidRPr="008B4629">
        <w:rPr>
          <w:rFonts w:cstheme="minorHAnsi"/>
        </w:rPr>
        <w:t xml:space="preserve"> look, I </w:t>
      </w:r>
      <w:r w:rsidR="004F7CBA" w:rsidRPr="008B4629">
        <w:rPr>
          <w:rFonts w:cstheme="minorHAnsi"/>
        </w:rPr>
        <w:t>mean, are</w:t>
      </w:r>
      <w:r w:rsidR="00D3660C" w:rsidRPr="008B4629">
        <w:rPr>
          <w:rFonts w:cstheme="minorHAnsi"/>
        </w:rPr>
        <w:t xml:space="preserve"> you staying in a house </w:t>
      </w:r>
      <w:proofErr w:type="gramStart"/>
      <w:r w:rsidR="00D3660C" w:rsidRPr="008B4629">
        <w:rPr>
          <w:rFonts w:cstheme="minorHAnsi"/>
        </w:rPr>
        <w:t>on</w:t>
      </w:r>
      <w:proofErr w:type="gramEnd"/>
      <w:r w:rsidR="00D3660C" w:rsidRPr="008B4629">
        <w:rPr>
          <w:rFonts w:cstheme="minorHAnsi"/>
        </w:rPr>
        <w:t xml:space="preserve"> a </w:t>
      </w:r>
      <w:r w:rsidR="008A00FF" w:rsidRPr="008B4629">
        <w:rPr>
          <w:rFonts w:cstheme="minorHAnsi"/>
        </w:rPr>
        <w:t>resort?</w:t>
      </w:r>
    </w:p>
    <w:p w14:paraId="25FC3CD5" w14:textId="77777777" w:rsidR="00D3660C" w:rsidRPr="008B4629" w:rsidRDefault="00D3660C" w:rsidP="00D3660C">
      <w:pPr>
        <w:spacing w:after="0"/>
        <w:jc w:val="both"/>
        <w:rPr>
          <w:rFonts w:cstheme="minorHAnsi"/>
        </w:rPr>
      </w:pPr>
    </w:p>
    <w:p w14:paraId="58B671F9" w14:textId="77777777" w:rsidR="00D3660C" w:rsidRPr="008B4629" w:rsidRDefault="001A25AC" w:rsidP="00D3660C">
      <w:pPr>
        <w:spacing w:after="0"/>
        <w:jc w:val="both"/>
        <w:rPr>
          <w:rFonts w:cstheme="minorHAnsi"/>
        </w:rPr>
      </w:pPr>
      <w:r w:rsidRPr="008B4629">
        <w:rPr>
          <w:rFonts w:cstheme="minorHAnsi"/>
          <w:b/>
        </w:rPr>
        <w:t>Cass</w:t>
      </w:r>
      <w:r w:rsidR="008A00FF" w:rsidRPr="008B4629">
        <w:rPr>
          <w:rFonts w:cstheme="minorHAnsi"/>
        </w:rPr>
        <w:t>: A villa.</w:t>
      </w:r>
      <w:r w:rsidR="00D3660C" w:rsidRPr="008B4629">
        <w:rPr>
          <w:rFonts w:cstheme="minorHAnsi"/>
        </w:rPr>
        <w:t xml:space="preserve"> Yeah. </w:t>
      </w:r>
    </w:p>
    <w:p w14:paraId="6A3F38F1" w14:textId="77777777" w:rsidR="00D3660C" w:rsidRPr="008B4629" w:rsidRDefault="00D3660C" w:rsidP="00D3660C">
      <w:pPr>
        <w:spacing w:after="0"/>
        <w:jc w:val="both"/>
        <w:rPr>
          <w:rFonts w:cstheme="minorHAnsi"/>
        </w:rPr>
      </w:pPr>
    </w:p>
    <w:p w14:paraId="16786D70" w14:textId="77777777" w:rsidR="00D3660C" w:rsidRPr="008B4629" w:rsidRDefault="001A25AC" w:rsidP="00D3660C">
      <w:pPr>
        <w:spacing w:after="0"/>
        <w:jc w:val="both"/>
        <w:rPr>
          <w:rFonts w:cstheme="minorHAnsi"/>
        </w:rPr>
      </w:pPr>
      <w:r w:rsidRPr="008B4629">
        <w:rPr>
          <w:rFonts w:cstheme="minorHAnsi"/>
          <w:b/>
        </w:rPr>
        <w:lastRenderedPageBreak/>
        <w:t>Meg</w:t>
      </w:r>
      <w:r w:rsidR="008A00FF" w:rsidRPr="008B4629">
        <w:rPr>
          <w:rFonts w:cstheme="minorHAnsi"/>
        </w:rPr>
        <w:t>: Oh, that's perfect. Okay. T</w:t>
      </w:r>
      <w:r w:rsidR="00D3660C" w:rsidRPr="008B4629">
        <w:rPr>
          <w:rFonts w:cstheme="minorHAnsi"/>
        </w:rPr>
        <w:t>hat's perfect. So</w:t>
      </w:r>
      <w:r w:rsidR="008A00FF" w:rsidRPr="008B4629">
        <w:rPr>
          <w:rFonts w:cstheme="minorHAnsi"/>
        </w:rPr>
        <w:t>,</w:t>
      </w:r>
      <w:r w:rsidR="00D3660C" w:rsidRPr="008B4629">
        <w:rPr>
          <w:rFonts w:cstheme="minorHAnsi"/>
        </w:rPr>
        <w:t xml:space="preserve"> you do get to h</w:t>
      </w:r>
      <w:r w:rsidR="008A00FF" w:rsidRPr="008B4629">
        <w:rPr>
          <w:rFonts w:cstheme="minorHAnsi"/>
        </w:rPr>
        <w:t>ave an evening. Yeah, no, no.</w:t>
      </w:r>
      <w:r w:rsidR="00D3660C" w:rsidRPr="008B4629">
        <w:rPr>
          <w:rFonts w:cstheme="minorHAnsi"/>
        </w:rPr>
        <w:t xml:space="preserve"> I would shift his time zones. I w</w:t>
      </w:r>
      <w:r w:rsidR="008A00FF" w:rsidRPr="008B4629">
        <w:rPr>
          <w:rFonts w:cstheme="minorHAnsi"/>
        </w:rPr>
        <w:t xml:space="preserve">ouldn't try and keep </w:t>
      </w:r>
      <w:r w:rsidR="004F7CBA" w:rsidRPr="008B4629">
        <w:rPr>
          <w:rFonts w:cstheme="minorHAnsi"/>
        </w:rPr>
        <w:t>him in</w:t>
      </w:r>
      <w:r w:rsidR="00D3660C" w:rsidRPr="008B4629">
        <w:rPr>
          <w:rFonts w:cstheme="minorHAnsi"/>
        </w:rPr>
        <w:t xml:space="preserve"> a</w:t>
      </w:r>
      <w:r w:rsidR="008A00FF" w:rsidRPr="008B4629">
        <w:rPr>
          <w:rFonts w:cstheme="minorHAnsi"/>
        </w:rPr>
        <w:t>…</w:t>
      </w:r>
      <w:r w:rsidR="00D3660C" w:rsidRPr="008B4629">
        <w:rPr>
          <w:rFonts w:cstheme="minorHAnsi"/>
        </w:rPr>
        <w:t xml:space="preserve"> </w:t>
      </w:r>
    </w:p>
    <w:p w14:paraId="250B2D24" w14:textId="77777777" w:rsidR="00D3660C" w:rsidRPr="008B4629" w:rsidRDefault="00D3660C" w:rsidP="00D3660C">
      <w:pPr>
        <w:spacing w:after="0"/>
        <w:jc w:val="both"/>
        <w:rPr>
          <w:rFonts w:cstheme="minorHAnsi"/>
        </w:rPr>
      </w:pPr>
    </w:p>
    <w:p w14:paraId="38CF948C" w14:textId="77777777" w:rsidR="00EB0F89" w:rsidRPr="008B4629" w:rsidRDefault="001A25AC" w:rsidP="00D3660C">
      <w:pPr>
        <w:spacing w:after="0"/>
        <w:jc w:val="both"/>
        <w:rPr>
          <w:rFonts w:cstheme="minorHAnsi"/>
        </w:rPr>
      </w:pPr>
      <w:r w:rsidRPr="008B4629">
        <w:rPr>
          <w:rFonts w:cstheme="minorHAnsi"/>
          <w:b/>
        </w:rPr>
        <w:t>Cass</w:t>
      </w:r>
      <w:r w:rsidR="00EB0F89" w:rsidRPr="008B4629">
        <w:rPr>
          <w:rFonts w:cstheme="minorHAnsi"/>
        </w:rPr>
        <w:t xml:space="preserve">: </w:t>
      </w:r>
      <w:r w:rsidR="00D3660C" w:rsidRPr="008B4629">
        <w:rPr>
          <w:rFonts w:cstheme="minorHAnsi"/>
        </w:rPr>
        <w:t xml:space="preserve">It's two weeks as well. </w:t>
      </w:r>
      <w:r w:rsidR="004F7CBA" w:rsidRPr="008B4629">
        <w:rPr>
          <w:rFonts w:cstheme="minorHAnsi"/>
        </w:rPr>
        <w:t>So, I</w:t>
      </w:r>
      <w:r w:rsidR="00D3660C" w:rsidRPr="008B4629">
        <w:rPr>
          <w:rFonts w:cstheme="minorHAnsi"/>
        </w:rPr>
        <w:t xml:space="preserve"> sort of thi</w:t>
      </w:r>
      <w:r w:rsidR="00EB0F89" w:rsidRPr="008B4629">
        <w:rPr>
          <w:rFonts w:cstheme="minorHAnsi"/>
        </w:rPr>
        <w:t xml:space="preserve">nk that's quite a long time. </w:t>
      </w:r>
    </w:p>
    <w:p w14:paraId="0E8289DE" w14:textId="77777777" w:rsidR="00EB0F89" w:rsidRPr="008B4629" w:rsidRDefault="00EB0F89" w:rsidP="00D3660C">
      <w:pPr>
        <w:spacing w:after="0"/>
        <w:jc w:val="both"/>
        <w:rPr>
          <w:rFonts w:cstheme="minorHAnsi"/>
        </w:rPr>
      </w:pPr>
    </w:p>
    <w:p w14:paraId="40EFB64E" w14:textId="77777777" w:rsidR="00D3660C" w:rsidRPr="008B4629" w:rsidRDefault="001A25AC" w:rsidP="00D3660C">
      <w:pPr>
        <w:spacing w:after="0"/>
        <w:jc w:val="both"/>
        <w:rPr>
          <w:rFonts w:cstheme="minorHAnsi"/>
        </w:rPr>
      </w:pPr>
      <w:r w:rsidRPr="008B4629">
        <w:rPr>
          <w:rFonts w:cstheme="minorHAnsi"/>
          <w:b/>
        </w:rPr>
        <w:t>Meg</w:t>
      </w:r>
      <w:r w:rsidR="00EB0F89" w:rsidRPr="008B4629">
        <w:rPr>
          <w:rFonts w:cstheme="minorHAnsi"/>
        </w:rPr>
        <w:t>: To k</w:t>
      </w:r>
      <w:r w:rsidR="00D3660C" w:rsidRPr="008B4629">
        <w:rPr>
          <w:rFonts w:cstheme="minorHAnsi"/>
        </w:rPr>
        <w:t>eep</w:t>
      </w:r>
      <w:r w:rsidR="00EB0F89" w:rsidRPr="008B4629">
        <w:rPr>
          <w:rFonts w:cstheme="minorHAnsi"/>
        </w:rPr>
        <w:t xml:space="preserve"> </w:t>
      </w:r>
      <w:r w:rsidR="004F7CBA" w:rsidRPr="008B4629">
        <w:rPr>
          <w:rFonts w:cstheme="minorHAnsi"/>
        </w:rPr>
        <w:t>him in</w:t>
      </w:r>
      <w:r w:rsidR="00D3660C" w:rsidRPr="008B4629">
        <w:rPr>
          <w:rFonts w:cstheme="minorHAnsi"/>
        </w:rPr>
        <w:t xml:space="preserve"> the same time zone. Yeah. Yeah. </w:t>
      </w:r>
    </w:p>
    <w:p w14:paraId="4731B211" w14:textId="77777777" w:rsidR="00D3660C" w:rsidRPr="008B4629" w:rsidRDefault="00D3660C" w:rsidP="00D3660C">
      <w:pPr>
        <w:spacing w:after="0"/>
        <w:jc w:val="both"/>
        <w:rPr>
          <w:rFonts w:cstheme="minorHAnsi"/>
        </w:rPr>
      </w:pPr>
    </w:p>
    <w:p w14:paraId="588906F3" w14:textId="77777777" w:rsidR="00005734" w:rsidRPr="008B4629" w:rsidRDefault="001A25AC" w:rsidP="00D3660C">
      <w:pPr>
        <w:spacing w:after="0"/>
        <w:jc w:val="both"/>
        <w:rPr>
          <w:rFonts w:cstheme="minorHAnsi"/>
        </w:rPr>
      </w:pPr>
      <w:r w:rsidRPr="008B4629">
        <w:rPr>
          <w:rFonts w:cstheme="minorHAnsi"/>
          <w:b/>
        </w:rPr>
        <w:t>Cass</w:t>
      </w:r>
      <w:r w:rsidR="00005734" w:rsidRPr="008B4629">
        <w:rPr>
          <w:rFonts w:cstheme="minorHAnsi"/>
        </w:rPr>
        <w:t>:</w:t>
      </w:r>
      <w:r w:rsidR="00005734" w:rsidRPr="008B4629">
        <w:rPr>
          <w:rFonts w:cstheme="minorHAnsi"/>
          <w:b/>
        </w:rPr>
        <w:t xml:space="preserve"> </w:t>
      </w:r>
      <w:r w:rsidR="00005734" w:rsidRPr="008B4629">
        <w:rPr>
          <w:rFonts w:cstheme="minorHAnsi"/>
        </w:rPr>
        <w:t xml:space="preserve">So, that’s </w:t>
      </w:r>
      <w:r w:rsidR="004F7CBA" w:rsidRPr="008B4629">
        <w:rPr>
          <w:rFonts w:cstheme="minorHAnsi"/>
        </w:rPr>
        <w:t>going to</w:t>
      </w:r>
      <w:r w:rsidR="00005734" w:rsidRPr="008B4629">
        <w:rPr>
          <w:rFonts w:cstheme="minorHAnsi"/>
        </w:rPr>
        <w:t xml:space="preserve"> be…</w:t>
      </w:r>
    </w:p>
    <w:p w14:paraId="1BDC6AC7" w14:textId="77777777" w:rsidR="00005734" w:rsidRPr="008B4629" w:rsidRDefault="00005734" w:rsidP="00D3660C">
      <w:pPr>
        <w:spacing w:after="0"/>
        <w:jc w:val="both"/>
        <w:rPr>
          <w:rFonts w:cstheme="minorHAnsi"/>
        </w:rPr>
      </w:pPr>
    </w:p>
    <w:p w14:paraId="71F9073E" w14:textId="77777777" w:rsidR="00005734" w:rsidRPr="008B4629" w:rsidRDefault="001A25AC" w:rsidP="00D3660C">
      <w:pPr>
        <w:spacing w:after="0"/>
        <w:jc w:val="both"/>
        <w:rPr>
          <w:rFonts w:cstheme="minorHAnsi"/>
        </w:rPr>
      </w:pPr>
      <w:r w:rsidRPr="008B4629">
        <w:rPr>
          <w:rFonts w:cstheme="minorHAnsi"/>
          <w:b/>
        </w:rPr>
        <w:t>Meg</w:t>
      </w:r>
      <w:r w:rsidR="00005734" w:rsidRPr="008B4629">
        <w:rPr>
          <w:rFonts w:cstheme="minorHAnsi"/>
        </w:rPr>
        <w:t xml:space="preserve">: It’s very exciting. Well, you’re </w:t>
      </w:r>
      <w:r w:rsidR="004F7CBA" w:rsidRPr="008B4629">
        <w:rPr>
          <w:rFonts w:cstheme="minorHAnsi"/>
        </w:rPr>
        <w:t>going to</w:t>
      </w:r>
      <w:r w:rsidR="00005734" w:rsidRPr="008B4629">
        <w:rPr>
          <w:rFonts w:cstheme="minorHAnsi"/>
        </w:rPr>
        <w:t xml:space="preserve"> have…</w:t>
      </w:r>
    </w:p>
    <w:p w14:paraId="7997C324" w14:textId="77777777" w:rsidR="00005734" w:rsidRPr="008B4629" w:rsidRDefault="00005734" w:rsidP="00D3660C">
      <w:pPr>
        <w:spacing w:after="0"/>
        <w:jc w:val="both"/>
        <w:rPr>
          <w:rFonts w:cstheme="minorHAnsi"/>
        </w:rPr>
      </w:pPr>
    </w:p>
    <w:p w14:paraId="4E263264" w14:textId="77777777" w:rsidR="00005734" w:rsidRPr="008B4629" w:rsidRDefault="001A25AC" w:rsidP="00D3660C">
      <w:pPr>
        <w:spacing w:after="0"/>
        <w:jc w:val="both"/>
        <w:rPr>
          <w:rFonts w:cstheme="minorHAnsi"/>
        </w:rPr>
      </w:pPr>
      <w:r w:rsidRPr="008B4629">
        <w:rPr>
          <w:rFonts w:cstheme="minorHAnsi"/>
          <w:b/>
        </w:rPr>
        <w:t>Cass</w:t>
      </w:r>
      <w:r w:rsidR="00005734" w:rsidRPr="008B4629">
        <w:rPr>
          <w:rFonts w:cstheme="minorHAnsi"/>
        </w:rPr>
        <w:t xml:space="preserve">: … exciting. </w:t>
      </w:r>
    </w:p>
    <w:p w14:paraId="2A67F8FA" w14:textId="77777777" w:rsidR="00005734" w:rsidRPr="008B4629" w:rsidRDefault="00005734" w:rsidP="00D3660C">
      <w:pPr>
        <w:spacing w:after="0"/>
        <w:jc w:val="both"/>
        <w:rPr>
          <w:rFonts w:cstheme="minorHAnsi"/>
        </w:rPr>
      </w:pPr>
    </w:p>
    <w:p w14:paraId="71C74FB5" w14:textId="77777777" w:rsidR="00D3660C" w:rsidRPr="008B4629" w:rsidRDefault="001A25AC" w:rsidP="00D3660C">
      <w:pPr>
        <w:spacing w:after="0"/>
        <w:jc w:val="both"/>
        <w:rPr>
          <w:rFonts w:cstheme="minorHAnsi"/>
        </w:rPr>
      </w:pPr>
      <w:r w:rsidRPr="008B4629">
        <w:rPr>
          <w:rFonts w:cstheme="minorHAnsi"/>
          <w:b/>
        </w:rPr>
        <w:t>Meg</w:t>
      </w:r>
      <w:r w:rsidR="00005734" w:rsidRPr="008B4629">
        <w:rPr>
          <w:rFonts w:cstheme="minorHAnsi"/>
        </w:rPr>
        <w:t>: …</w:t>
      </w:r>
      <w:r w:rsidR="00D3660C" w:rsidRPr="008B4629">
        <w:rPr>
          <w:rFonts w:cstheme="minorHAnsi"/>
        </w:rPr>
        <w:t xml:space="preserve"> a wonderful tim</w:t>
      </w:r>
      <w:r w:rsidR="00005734" w:rsidRPr="008B4629">
        <w:rPr>
          <w:rFonts w:cstheme="minorHAnsi"/>
        </w:rPr>
        <w:t>e on holiday with him. Is</w:t>
      </w:r>
      <w:r w:rsidR="00D3660C" w:rsidRPr="008B4629">
        <w:rPr>
          <w:rFonts w:cstheme="minorHAnsi"/>
        </w:rPr>
        <w:t xml:space="preserve"> he having his birthday there? </w:t>
      </w:r>
    </w:p>
    <w:p w14:paraId="0649B823" w14:textId="77777777" w:rsidR="00D3660C" w:rsidRPr="008B4629" w:rsidRDefault="00D3660C" w:rsidP="00D3660C">
      <w:pPr>
        <w:spacing w:after="0"/>
        <w:jc w:val="both"/>
        <w:rPr>
          <w:rFonts w:cstheme="minorHAnsi"/>
        </w:rPr>
      </w:pPr>
    </w:p>
    <w:p w14:paraId="5529C10C" w14:textId="77777777" w:rsidR="00005734" w:rsidRPr="008B4629" w:rsidRDefault="001A25AC" w:rsidP="00D3660C">
      <w:pPr>
        <w:spacing w:after="0"/>
        <w:jc w:val="both"/>
        <w:rPr>
          <w:rFonts w:cstheme="minorHAnsi"/>
        </w:rPr>
      </w:pPr>
      <w:r w:rsidRPr="008B4629">
        <w:rPr>
          <w:rFonts w:cstheme="minorHAnsi"/>
          <w:b/>
        </w:rPr>
        <w:t>Cass</w:t>
      </w:r>
      <w:r w:rsidR="003C44B5" w:rsidRPr="008B4629">
        <w:rPr>
          <w:rFonts w:cstheme="minorHAnsi"/>
        </w:rPr>
        <w:t>: No, we're back 2-</w:t>
      </w:r>
      <w:r w:rsidR="00D3660C" w:rsidRPr="008B4629">
        <w:rPr>
          <w:rFonts w:cstheme="minorHAnsi"/>
        </w:rPr>
        <w:t xml:space="preserve">days before his birthday. </w:t>
      </w:r>
    </w:p>
    <w:p w14:paraId="3DDFDB40" w14:textId="77777777" w:rsidR="00005734" w:rsidRPr="008B4629" w:rsidRDefault="00005734" w:rsidP="00D3660C">
      <w:pPr>
        <w:spacing w:after="0"/>
        <w:jc w:val="both"/>
        <w:rPr>
          <w:rFonts w:cstheme="minorHAnsi"/>
        </w:rPr>
      </w:pPr>
    </w:p>
    <w:p w14:paraId="4FEB03AF" w14:textId="77777777" w:rsidR="00D3660C" w:rsidRPr="008B4629" w:rsidRDefault="001A25AC" w:rsidP="00D3660C">
      <w:pPr>
        <w:spacing w:after="0"/>
        <w:jc w:val="both"/>
        <w:rPr>
          <w:rFonts w:cstheme="minorHAnsi"/>
        </w:rPr>
      </w:pPr>
      <w:r w:rsidRPr="008B4629">
        <w:rPr>
          <w:rFonts w:cstheme="minorHAnsi"/>
          <w:b/>
        </w:rPr>
        <w:t>Meg</w:t>
      </w:r>
      <w:r w:rsidR="00005734" w:rsidRPr="008B4629">
        <w:rPr>
          <w:rFonts w:cstheme="minorHAnsi"/>
        </w:rPr>
        <w:t xml:space="preserve">: </w:t>
      </w:r>
      <w:r w:rsidR="00D3660C" w:rsidRPr="008B4629">
        <w:rPr>
          <w:rFonts w:cstheme="minorHAnsi"/>
        </w:rPr>
        <w:t>Ok</w:t>
      </w:r>
      <w:r w:rsidR="00005734" w:rsidRPr="008B4629">
        <w:rPr>
          <w:rFonts w:cstheme="minorHAnsi"/>
        </w:rPr>
        <w:t xml:space="preserve">ay. Alright. </w:t>
      </w:r>
      <w:r w:rsidR="00D3660C" w:rsidRPr="008B4629">
        <w:rPr>
          <w:rFonts w:cstheme="minorHAnsi"/>
        </w:rPr>
        <w:t>So</w:t>
      </w:r>
      <w:r w:rsidR="00005734" w:rsidRPr="008B4629">
        <w:rPr>
          <w:rFonts w:cstheme="minorHAnsi"/>
        </w:rPr>
        <w:t>,</w:t>
      </w:r>
      <w:r w:rsidR="00D3660C" w:rsidRPr="008B4629">
        <w:rPr>
          <w:rFonts w:cstheme="minorHAnsi"/>
        </w:rPr>
        <w:t xml:space="preserve"> we'll get to see him </w:t>
      </w:r>
      <w:proofErr w:type="gramStart"/>
      <w:r w:rsidR="00D3660C" w:rsidRPr="008B4629">
        <w:rPr>
          <w:rFonts w:cstheme="minorHAnsi"/>
        </w:rPr>
        <w:t>around about</w:t>
      </w:r>
      <w:proofErr w:type="gramEnd"/>
      <w:r w:rsidR="00D3660C" w:rsidRPr="008B4629">
        <w:rPr>
          <w:rFonts w:cstheme="minorHAnsi"/>
        </w:rPr>
        <w:t xml:space="preserve"> that time. That's great. </w:t>
      </w:r>
    </w:p>
    <w:p w14:paraId="05F93DD3" w14:textId="77777777" w:rsidR="00D3660C" w:rsidRPr="008B4629" w:rsidRDefault="00D3660C" w:rsidP="00D3660C">
      <w:pPr>
        <w:spacing w:after="0"/>
        <w:jc w:val="both"/>
        <w:rPr>
          <w:rFonts w:cstheme="minorHAnsi"/>
        </w:rPr>
      </w:pPr>
    </w:p>
    <w:p w14:paraId="45C574AF" w14:textId="77777777" w:rsidR="00D3660C" w:rsidRPr="008B4629" w:rsidRDefault="001A25AC" w:rsidP="00D3660C">
      <w:pPr>
        <w:spacing w:after="0"/>
        <w:jc w:val="both"/>
        <w:rPr>
          <w:rFonts w:cstheme="minorHAnsi"/>
        </w:rPr>
      </w:pPr>
      <w:r w:rsidRPr="008B4629">
        <w:rPr>
          <w:rFonts w:cstheme="minorHAnsi"/>
          <w:b/>
        </w:rPr>
        <w:t>Cass</w:t>
      </w:r>
      <w:r w:rsidR="00005734" w:rsidRPr="008B4629">
        <w:rPr>
          <w:rFonts w:cstheme="minorHAnsi"/>
        </w:rPr>
        <w:t xml:space="preserve">: Yeah. </w:t>
      </w:r>
    </w:p>
    <w:p w14:paraId="431A3DC8" w14:textId="77777777" w:rsidR="00005734" w:rsidRPr="008B4629" w:rsidRDefault="00005734" w:rsidP="00D3660C">
      <w:pPr>
        <w:spacing w:after="0"/>
        <w:jc w:val="both"/>
        <w:rPr>
          <w:rFonts w:cstheme="minorHAnsi"/>
        </w:rPr>
      </w:pPr>
    </w:p>
    <w:p w14:paraId="60C1042F" w14:textId="77777777" w:rsidR="00D3660C" w:rsidRPr="008B4629" w:rsidRDefault="001A25AC" w:rsidP="00D3660C">
      <w:pPr>
        <w:spacing w:after="0"/>
        <w:jc w:val="both"/>
        <w:rPr>
          <w:rFonts w:cstheme="minorHAnsi"/>
        </w:rPr>
      </w:pPr>
      <w:r w:rsidRPr="008B4629">
        <w:rPr>
          <w:rFonts w:cstheme="minorHAnsi"/>
          <w:b/>
        </w:rPr>
        <w:t>Meg</w:t>
      </w:r>
      <w:r w:rsidR="00005734" w:rsidRPr="008B4629">
        <w:rPr>
          <w:rFonts w:cstheme="minorHAnsi"/>
        </w:rPr>
        <w:t xml:space="preserve">: </w:t>
      </w:r>
      <w:r w:rsidR="00D3660C" w:rsidRPr="008B4629">
        <w:rPr>
          <w:rFonts w:cstheme="minorHAnsi"/>
        </w:rPr>
        <w:t xml:space="preserve">Well, Cass, it's been wonderful to </w:t>
      </w:r>
      <w:proofErr w:type="gramStart"/>
      <w:r w:rsidR="00D3660C" w:rsidRPr="008B4629">
        <w:rPr>
          <w:rFonts w:cstheme="minorHAnsi"/>
        </w:rPr>
        <w:t>chat</w:t>
      </w:r>
      <w:proofErr w:type="gramEnd"/>
      <w:r w:rsidR="00D3660C" w:rsidRPr="008B4629">
        <w:rPr>
          <w:rFonts w:cstheme="minorHAnsi"/>
        </w:rPr>
        <w:t xml:space="preserve"> and I think the next time we chat</w:t>
      </w:r>
      <w:r w:rsidR="00B26F96" w:rsidRPr="008B4629">
        <w:rPr>
          <w:rFonts w:cstheme="minorHAnsi"/>
        </w:rPr>
        <w:t>,</w:t>
      </w:r>
      <w:r w:rsidR="00D3660C" w:rsidRPr="008B4629">
        <w:rPr>
          <w:rFonts w:cstheme="minorHAnsi"/>
        </w:rPr>
        <w:t xml:space="preserve"> we'll be around his birthday and we'll</w:t>
      </w:r>
      <w:r w:rsidR="00B26F96" w:rsidRPr="008B4629">
        <w:rPr>
          <w:rFonts w:cstheme="minorHAnsi"/>
        </w:rPr>
        <w:t xml:space="preserve"> do birthday celebration chat, b</w:t>
      </w:r>
      <w:r w:rsidR="00D3660C" w:rsidRPr="008B4629">
        <w:rPr>
          <w:rFonts w:cstheme="minorHAnsi"/>
        </w:rPr>
        <w:t xml:space="preserve">ut it has been wonderful connecting with you again and hearing what he's up to. </w:t>
      </w:r>
    </w:p>
    <w:p w14:paraId="67CA79CE" w14:textId="77777777" w:rsidR="00D3660C" w:rsidRPr="008B4629" w:rsidRDefault="00D3660C" w:rsidP="00D3660C">
      <w:pPr>
        <w:spacing w:after="0"/>
        <w:jc w:val="both"/>
        <w:rPr>
          <w:rFonts w:cstheme="minorHAnsi"/>
        </w:rPr>
      </w:pPr>
    </w:p>
    <w:p w14:paraId="5DAFC1E7" w14:textId="77777777" w:rsidR="00D3660C" w:rsidRPr="008B4629" w:rsidRDefault="001A25AC" w:rsidP="00D3660C">
      <w:pPr>
        <w:spacing w:after="0"/>
        <w:jc w:val="both"/>
        <w:rPr>
          <w:rFonts w:cstheme="minorHAnsi"/>
        </w:rPr>
      </w:pPr>
      <w:r w:rsidRPr="008B4629">
        <w:rPr>
          <w:rFonts w:cstheme="minorHAnsi"/>
          <w:b/>
        </w:rPr>
        <w:t>Cass</w:t>
      </w:r>
      <w:r w:rsidR="00B26F96" w:rsidRPr="008B4629">
        <w:rPr>
          <w:rFonts w:cstheme="minorHAnsi"/>
        </w:rPr>
        <w:t xml:space="preserve">: Thanks. Yeah, I </w:t>
      </w:r>
      <w:r w:rsidR="004F7CBA" w:rsidRPr="008B4629">
        <w:rPr>
          <w:rFonts w:cstheme="minorHAnsi"/>
        </w:rPr>
        <w:t>know it’s</w:t>
      </w:r>
      <w:r w:rsidR="00B26F96" w:rsidRPr="008B4629">
        <w:rPr>
          <w:rFonts w:cstheme="minorHAnsi"/>
        </w:rPr>
        <w:t xml:space="preserve"> very exciting. He</w:t>
      </w:r>
      <w:r w:rsidR="00D3660C" w:rsidRPr="008B4629">
        <w:rPr>
          <w:rFonts w:cstheme="minorHAnsi"/>
        </w:rPr>
        <w:t xml:space="preserve"> is really developing such </w:t>
      </w:r>
      <w:proofErr w:type="gramStart"/>
      <w:r w:rsidR="00D3660C" w:rsidRPr="008B4629">
        <w:rPr>
          <w:rFonts w:cstheme="minorHAnsi"/>
        </w:rPr>
        <w:t>personality</w:t>
      </w:r>
      <w:proofErr w:type="gramEnd"/>
      <w:r w:rsidR="00D3660C" w:rsidRPr="008B4629">
        <w:rPr>
          <w:rFonts w:cstheme="minorHAnsi"/>
        </w:rPr>
        <w:t xml:space="preserve"> now, so it's great fun. </w:t>
      </w:r>
    </w:p>
    <w:p w14:paraId="3AAEB49A" w14:textId="77777777" w:rsidR="00D3660C" w:rsidRPr="008B4629" w:rsidRDefault="00D3660C" w:rsidP="00D3660C">
      <w:pPr>
        <w:spacing w:after="0"/>
        <w:jc w:val="both"/>
        <w:rPr>
          <w:rFonts w:cstheme="minorHAnsi"/>
        </w:rPr>
      </w:pPr>
    </w:p>
    <w:p w14:paraId="5B53512F" w14:textId="77777777" w:rsidR="00B26F96" w:rsidRPr="008B4629" w:rsidRDefault="001A25AC" w:rsidP="00D3660C">
      <w:pPr>
        <w:spacing w:after="0"/>
        <w:jc w:val="both"/>
        <w:rPr>
          <w:rFonts w:cstheme="minorHAnsi"/>
        </w:rPr>
      </w:pPr>
      <w:r w:rsidRPr="008B4629">
        <w:rPr>
          <w:rFonts w:cstheme="minorHAnsi"/>
          <w:b/>
        </w:rPr>
        <w:t>Meg</w:t>
      </w:r>
      <w:r w:rsidR="00B26F96" w:rsidRPr="008B4629">
        <w:rPr>
          <w:rFonts w:cstheme="minorHAnsi"/>
        </w:rPr>
        <w:t xml:space="preserve">: </w:t>
      </w:r>
      <w:r w:rsidR="00D3660C" w:rsidRPr="008B4629">
        <w:rPr>
          <w:rFonts w:cstheme="minorHAnsi"/>
        </w:rPr>
        <w:t xml:space="preserve">That's too precious. It really is. Yeah. </w:t>
      </w:r>
    </w:p>
    <w:p w14:paraId="265E5EBA" w14:textId="77777777" w:rsidR="00B26F96" w:rsidRPr="008B4629" w:rsidRDefault="00B26F96" w:rsidP="00D3660C">
      <w:pPr>
        <w:spacing w:after="0"/>
        <w:jc w:val="both"/>
        <w:rPr>
          <w:rFonts w:cstheme="minorHAnsi"/>
        </w:rPr>
      </w:pPr>
    </w:p>
    <w:p w14:paraId="0D64D991" w14:textId="77777777" w:rsidR="00B26F96" w:rsidRPr="008B4629" w:rsidRDefault="001A25AC" w:rsidP="00D3660C">
      <w:pPr>
        <w:spacing w:after="0"/>
        <w:jc w:val="both"/>
        <w:rPr>
          <w:rFonts w:cstheme="minorHAnsi"/>
        </w:rPr>
      </w:pPr>
      <w:r w:rsidRPr="008B4629">
        <w:rPr>
          <w:rFonts w:cstheme="minorHAnsi"/>
          <w:b/>
        </w:rPr>
        <w:t>Cass</w:t>
      </w:r>
      <w:r w:rsidR="00B26F96" w:rsidRPr="008B4629">
        <w:rPr>
          <w:rFonts w:cstheme="minorHAnsi"/>
        </w:rPr>
        <w:t>: Alright.</w:t>
      </w:r>
    </w:p>
    <w:p w14:paraId="70FB5AE7" w14:textId="77777777" w:rsidR="00B26F96" w:rsidRPr="008B4629" w:rsidRDefault="00B26F96" w:rsidP="00D3660C">
      <w:pPr>
        <w:spacing w:after="0"/>
        <w:jc w:val="both"/>
        <w:rPr>
          <w:rFonts w:cstheme="minorHAnsi"/>
        </w:rPr>
      </w:pPr>
    </w:p>
    <w:p w14:paraId="75DB37D7" w14:textId="77777777" w:rsidR="00D3660C" w:rsidRPr="008B4629" w:rsidRDefault="001A25AC" w:rsidP="00D3660C">
      <w:pPr>
        <w:spacing w:after="0"/>
        <w:jc w:val="both"/>
        <w:rPr>
          <w:rFonts w:cstheme="minorHAnsi"/>
        </w:rPr>
      </w:pPr>
      <w:r w:rsidRPr="008B4629">
        <w:rPr>
          <w:rFonts w:cstheme="minorHAnsi"/>
          <w:b/>
        </w:rPr>
        <w:t>Meg</w:t>
      </w:r>
      <w:r w:rsidR="00B26F96" w:rsidRPr="008B4629">
        <w:rPr>
          <w:rFonts w:cstheme="minorHAnsi"/>
        </w:rPr>
        <w:t>: Well Cass</w:t>
      </w:r>
      <w:r w:rsidR="00D3660C" w:rsidRPr="008B4629">
        <w:rPr>
          <w:rFonts w:cstheme="minorHAnsi"/>
        </w:rPr>
        <w:t xml:space="preserve">, thanks for the chat and enjoy your trip. </w:t>
      </w:r>
    </w:p>
    <w:p w14:paraId="75FA30E8" w14:textId="77777777" w:rsidR="00D3660C" w:rsidRPr="008B4629" w:rsidRDefault="00D3660C" w:rsidP="00D3660C">
      <w:pPr>
        <w:spacing w:after="0"/>
        <w:jc w:val="both"/>
        <w:rPr>
          <w:rFonts w:cstheme="minorHAnsi"/>
        </w:rPr>
      </w:pPr>
    </w:p>
    <w:p w14:paraId="1A333396" w14:textId="77777777" w:rsidR="00D3660C" w:rsidRPr="008B4629" w:rsidRDefault="001A25AC" w:rsidP="00D3660C">
      <w:pPr>
        <w:spacing w:after="0"/>
        <w:jc w:val="both"/>
        <w:rPr>
          <w:rFonts w:cstheme="minorHAnsi"/>
        </w:rPr>
      </w:pPr>
      <w:r w:rsidRPr="008B4629">
        <w:rPr>
          <w:rFonts w:cstheme="minorHAnsi"/>
          <w:b/>
        </w:rPr>
        <w:t>Cass</w:t>
      </w:r>
      <w:r w:rsidR="00B26F96" w:rsidRPr="008B4629">
        <w:rPr>
          <w:rFonts w:cstheme="minorHAnsi"/>
        </w:rPr>
        <w:t xml:space="preserve">: </w:t>
      </w:r>
      <w:r w:rsidR="00D3660C" w:rsidRPr="008B4629">
        <w:rPr>
          <w:rFonts w:cstheme="minorHAnsi"/>
        </w:rPr>
        <w:t xml:space="preserve">Thank you so much, Meg. Thank you. Bye. </w:t>
      </w:r>
    </w:p>
    <w:p w14:paraId="394ECC59" w14:textId="77777777" w:rsidR="00D3660C" w:rsidRPr="008B4629" w:rsidRDefault="00CE6D9D" w:rsidP="00D3660C">
      <w:pPr>
        <w:spacing w:after="0"/>
        <w:jc w:val="both"/>
        <w:rPr>
          <w:rFonts w:cstheme="minorHAnsi"/>
          <w:b/>
        </w:rPr>
      </w:pPr>
      <w:r w:rsidRPr="008B4629">
        <w:rPr>
          <w:rFonts w:cstheme="minorHAnsi"/>
          <w:b/>
        </w:rPr>
        <w:t>Outro</w:t>
      </w:r>
    </w:p>
    <w:p w14:paraId="1F02376B" w14:textId="77777777" w:rsidR="001A25AC" w:rsidRPr="008B4629" w:rsidRDefault="001A25AC" w:rsidP="001A25AC">
      <w:pPr>
        <w:spacing w:before="80"/>
        <w:jc w:val="both"/>
        <w:rPr>
          <w:rFonts w:eastAsia="Calibri" w:cstheme="minorHAnsi"/>
          <w:color w:val="000000"/>
        </w:rPr>
      </w:pPr>
      <w:r w:rsidRPr="008B4629">
        <w:rPr>
          <w:rFonts w:eastAsia="Calibri" w:cstheme="minorHAnsi"/>
          <w:color w:val="000000"/>
        </w:rPr>
        <w:t xml:space="preserve">Thanks to everyone who joined us. We will see you the same time next week. Until then, download </w:t>
      </w:r>
      <w:proofErr w:type="gramStart"/>
      <w:r w:rsidRPr="008B4629">
        <w:rPr>
          <w:rFonts w:eastAsia="Calibri" w:cstheme="minorHAnsi"/>
          <w:color w:val="000000"/>
        </w:rPr>
        <w:t>Parent</w:t>
      </w:r>
      <w:proofErr w:type="gramEnd"/>
      <w:r w:rsidRPr="008B4629">
        <w:rPr>
          <w:rFonts w:eastAsia="Calibri" w:cstheme="minorHAnsi"/>
          <w:color w:val="000000"/>
        </w:rPr>
        <w:t xml:space="preserve"> Sense app and take the guesswork out of parenting.</w:t>
      </w:r>
    </w:p>
    <w:p w14:paraId="3314C97B" w14:textId="77777777" w:rsidR="001A25AC" w:rsidRPr="008B4629" w:rsidRDefault="001A25AC" w:rsidP="001A25AC">
      <w:pPr>
        <w:spacing w:before="80"/>
        <w:jc w:val="both"/>
        <w:rPr>
          <w:rFonts w:eastAsia="Calibri" w:cstheme="minorHAnsi"/>
          <w:color w:val="000000"/>
        </w:rPr>
      </w:pPr>
    </w:p>
    <w:p w14:paraId="3F8243B5" w14:textId="77777777" w:rsidR="004F4658" w:rsidRPr="008B4629" w:rsidRDefault="004F4658" w:rsidP="00D3660C">
      <w:pPr>
        <w:spacing w:after="0"/>
        <w:jc w:val="both"/>
        <w:rPr>
          <w:rFonts w:cstheme="minorHAnsi"/>
        </w:rPr>
      </w:pPr>
    </w:p>
    <w:sectPr w:rsidR="004F4658" w:rsidRPr="008B46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MDU2MLE0szS3MDBR0lEKTi0uzszPAykwrAUAdyMYpSwAAAA="/>
  </w:docVars>
  <w:rsids>
    <w:rsidRoot w:val="00D3660C"/>
    <w:rsid w:val="00003739"/>
    <w:rsid w:val="00005734"/>
    <w:rsid w:val="00094472"/>
    <w:rsid w:val="00094FE8"/>
    <w:rsid w:val="000A5538"/>
    <w:rsid w:val="000C21B5"/>
    <w:rsid w:val="00165B86"/>
    <w:rsid w:val="0018462C"/>
    <w:rsid w:val="00186D44"/>
    <w:rsid w:val="001A25AC"/>
    <w:rsid w:val="001B4446"/>
    <w:rsid w:val="001C57F0"/>
    <w:rsid w:val="001E06EA"/>
    <w:rsid w:val="002346D9"/>
    <w:rsid w:val="002F2F71"/>
    <w:rsid w:val="0033282C"/>
    <w:rsid w:val="00350A98"/>
    <w:rsid w:val="003B791D"/>
    <w:rsid w:val="003C33BC"/>
    <w:rsid w:val="003C44B5"/>
    <w:rsid w:val="00413461"/>
    <w:rsid w:val="004255F2"/>
    <w:rsid w:val="0046039D"/>
    <w:rsid w:val="004F4658"/>
    <w:rsid w:val="004F7CBA"/>
    <w:rsid w:val="0050481C"/>
    <w:rsid w:val="0058233A"/>
    <w:rsid w:val="005B119D"/>
    <w:rsid w:val="005D5134"/>
    <w:rsid w:val="006103BA"/>
    <w:rsid w:val="00611F9E"/>
    <w:rsid w:val="00624DA1"/>
    <w:rsid w:val="00641BC8"/>
    <w:rsid w:val="00690C66"/>
    <w:rsid w:val="006C2CA0"/>
    <w:rsid w:val="007115AB"/>
    <w:rsid w:val="007D007C"/>
    <w:rsid w:val="00813586"/>
    <w:rsid w:val="00814C11"/>
    <w:rsid w:val="008926D1"/>
    <w:rsid w:val="008A00FF"/>
    <w:rsid w:val="008B4629"/>
    <w:rsid w:val="008D27DA"/>
    <w:rsid w:val="008F0C06"/>
    <w:rsid w:val="00927488"/>
    <w:rsid w:val="009756F7"/>
    <w:rsid w:val="00981346"/>
    <w:rsid w:val="00A12A2A"/>
    <w:rsid w:val="00A659C6"/>
    <w:rsid w:val="00A9143C"/>
    <w:rsid w:val="00AA41CE"/>
    <w:rsid w:val="00B26F96"/>
    <w:rsid w:val="00C33D47"/>
    <w:rsid w:val="00C3636A"/>
    <w:rsid w:val="00C5650D"/>
    <w:rsid w:val="00C75F73"/>
    <w:rsid w:val="00C84838"/>
    <w:rsid w:val="00C94E1E"/>
    <w:rsid w:val="00CE6D9D"/>
    <w:rsid w:val="00D03D7B"/>
    <w:rsid w:val="00D3660C"/>
    <w:rsid w:val="00D81355"/>
    <w:rsid w:val="00D827C6"/>
    <w:rsid w:val="00E33625"/>
    <w:rsid w:val="00EB0F89"/>
    <w:rsid w:val="00EC3D15"/>
    <w:rsid w:val="00EF12D0"/>
    <w:rsid w:val="00F0366A"/>
    <w:rsid w:val="00F34002"/>
    <w:rsid w:val="00F45915"/>
    <w:rsid w:val="00F47AB2"/>
    <w:rsid w:val="00FA4779"/>
    <w:rsid w:val="00FB7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12968"/>
  <w15:docId w15:val="{D14DF4A9-ACD7-4EEB-B97B-47DA6868F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B46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462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3898</Words>
  <Characters>2222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Taryn Springhall</cp:lastModifiedBy>
  <cp:revision>3</cp:revision>
  <dcterms:created xsi:type="dcterms:W3CDTF">2023-05-04T13:14:00Z</dcterms:created>
  <dcterms:modified xsi:type="dcterms:W3CDTF">2023-05-04T13:15:00Z</dcterms:modified>
</cp:coreProperties>
</file>